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A31CA" w14:textId="77777777" w:rsidR="00EC7E52" w:rsidRDefault="00EC7E52" w:rsidP="00EC7E52">
      <w:pPr>
        <w:pStyle w:val="NoSpacing"/>
        <w:jc w:val="center"/>
        <w:rPr>
          <w:b/>
        </w:rPr>
      </w:pPr>
      <w:bookmarkStart w:id="0" w:name="_Hlk144834529"/>
      <w:bookmarkEnd w:id="0"/>
      <w:r w:rsidRPr="0043563B">
        <w:rPr>
          <w:b/>
        </w:rPr>
        <w:t>Cardiff Metropolitan University</w:t>
      </w:r>
    </w:p>
    <w:p w14:paraId="3A650EB1" w14:textId="77777777" w:rsidR="00EC7E52" w:rsidRPr="0043563B" w:rsidRDefault="00EC7E52" w:rsidP="00EC7E52">
      <w:pPr>
        <w:pStyle w:val="NoSpacing"/>
        <w:jc w:val="center"/>
        <w:rPr>
          <w:b/>
        </w:rPr>
      </w:pPr>
      <w:r>
        <w:rPr>
          <w:b/>
        </w:rPr>
        <w:t>B.Sc. (Hons) in Business Information Systems</w:t>
      </w:r>
    </w:p>
    <w:p w14:paraId="51F15CF7" w14:textId="77777777" w:rsidR="00EC7E52" w:rsidRPr="0043563B" w:rsidRDefault="00EC7E52" w:rsidP="00EC7E52">
      <w:pPr>
        <w:pStyle w:val="NoSpacing"/>
        <w:jc w:val="center"/>
        <w:rPr>
          <w:b/>
          <w:u w:val="thick"/>
        </w:rPr>
      </w:pPr>
      <w:r w:rsidRPr="0043563B">
        <w:rPr>
          <w:b/>
          <w:u w:val="thick"/>
        </w:rPr>
        <w:t>Assignment Cover Sheet</w:t>
      </w:r>
    </w:p>
    <w:tbl>
      <w:tblPr>
        <w:tblStyle w:val="TableGrid"/>
        <w:tblW w:w="8365" w:type="dxa"/>
        <w:tblLayout w:type="fixed"/>
        <w:tblLook w:val="04A0" w:firstRow="1" w:lastRow="0" w:firstColumn="1" w:lastColumn="0" w:noHBand="0" w:noVBand="1"/>
      </w:tblPr>
      <w:tblGrid>
        <w:gridCol w:w="1705"/>
        <w:gridCol w:w="1463"/>
        <w:gridCol w:w="39"/>
        <w:gridCol w:w="1209"/>
        <w:gridCol w:w="910"/>
        <w:gridCol w:w="609"/>
        <w:gridCol w:w="833"/>
        <w:gridCol w:w="607"/>
        <w:gridCol w:w="180"/>
        <w:gridCol w:w="810"/>
      </w:tblGrid>
      <w:tr w:rsidR="00EC7E52" w:rsidRPr="00C06749" w14:paraId="0D13E7E1" w14:textId="77777777" w:rsidTr="002A0EAA">
        <w:trPr>
          <w:trHeight w:val="395"/>
        </w:trPr>
        <w:tc>
          <w:tcPr>
            <w:tcW w:w="8365" w:type="dxa"/>
            <w:gridSpan w:val="10"/>
            <w:shd w:val="clear" w:color="auto" w:fill="000000" w:themeFill="text1"/>
          </w:tcPr>
          <w:p w14:paraId="33884034" w14:textId="77777777" w:rsidR="00EC7E52" w:rsidRPr="00F54933" w:rsidRDefault="00EC7E52" w:rsidP="002A0EAA">
            <w:pPr>
              <w:pStyle w:val="NoSpacing"/>
              <w:rPr>
                <w:b/>
              </w:rPr>
            </w:pPr>
            <w:r w:rsidRPr="00F54933">
              <w:rPr>
                <w:b/>
              </w:rPr>
              <w:t>Student Details (Student should fill the content)</w:t>
            </w:r>
          </w:p>
        </w:tc>
      </w:tr>
      <w:tr w:rsidR="00EC7E52" w:rsidRPr="00C06749" w14:paraId="76E8F3C4" w14:textId="77777777" w:rsidTr="002A0EAA">
        <w:trPr>
          <w:trHeight w:val="415"/>
        </w:trPr>
        <w:tc>
          <w:tcPr>
            <w:tcW w:w="3207" w:type="dxa"/>
            <w:gridSpan w:val="3"/>
            <w:tcBorders>
              <w:bottom w:val="single" w:sz="4" w:space="0" w:color="000000" w:themeColor="text1"/>
            </w:tcBorders>
            <w:shd w:val="clear" w:color="auto" w:fill="D9D9D9" w:themeFill="background1" w:themeFillShade="D9"/>
          </w:tcPr>
          <w:p w14:paraId="4FB3662C" w14:textId="77777777" w:rsidR="00EC7E52" w:rsidRPr="00F54933" w:rsidRDefault="00EC7E52" w:rsidP="002A0EAA">
            <w:pPr>
              <w:pStyle w:val="NoSpacing"/>
              <w:spacing w:after="240"/>
            </w:pPr>
            <w:r w:rsidRPr="00F54933">
              <w:t>Name</w:t>
            </w:r>
          </w:p>
        </w:tc>
        <w:tc>
          <w:tcPr>
            <w:tcW w:w="5158" w:type="dxa"/>
            <w:gridSpan w:val="7"/>
          </w:tcPr>
          <w:p w14:paraId="3063921B" w14:textId="77777777" w:rsidR="00EC7E52" w:rsidRPr="00F54933" w:rsidRDefault="00EC7E52" w:rsidP="002A0EAA">
            <w:pPr>
              <w:pStyle w:val="NoSpacing"/>
              <w:spacing w:after="240"/>
            </w:pPr>
            <w:r>
              <w:t>Hashendra Dilan Nawarathna</w:t>
            </w:r>
          </w:p>
        </w:tc>
      </w:tr>
      <w:tr w:rsidR="00EC7E52" w:rsidRPr="00C06749" w14:paraId="272DB4DE" w14:textId="77777777" w:rsidTr="002A0EAA">
        <w:trPr>
          <w:trHeight w:val="415"/>
        </w:trPr>
        <w:tc>
          <w:tcPr>
            <w:tcW w:w="3207" w:type="dxa"/>
            <w:gridSpan w:val="3"/>
            <w:shd w:val="clear" w:color="auto" w:fill="D9D9D9" w:themeFill="background1" w:themeFillShade="D9"/>
          </w:tcPr>
          <w:p w14:paraId="61DC9DDD" w14:textId="77777777" w:rsidR="00EC7E52" w:rsidRPr="00F54933" w:rsidRDefault="00EC7E52" w:rsidP="002A0EAA">
            <w:pPr>
              <w:pStyle w:val="NoSpacing"/>
              <w:spacing w:after="240"/>
            </w:pPr>
            <w:r w:rsidRPr="00F54933">
              <w:t>Student ID</w:t>
            </w:r>
          </w:p>
        </w:tc>
        <w:tc>
          <w:tcPr>
            <w:tcW w:w="5158" w:type="dxa"/>
            <w:gridSpan w:val="7"/>
          </w:tcPr>
          <w:p w14:paraId="67A10445" w14:textId="77777777" w:rsidR="00EC7E52" w:rsidRPr="00F54933" w:rsidRDefault="00EC7E52" w:rsidP="002A0EAA">
            <w:pPr>
              <w:pStyle w:val="NoSpacing"/>
              <w:spacing w:after="240"/>
            </w:pPr>
            <w:r>
              <w:t>St20208733</w:t>
            </w:r>
          </w:p>
        </w:tc>
      </w:tr>
      <w:tr w:rsidR="00EC7E52" w:rsidRPr="00C06749" w14:paraId="1D1869BE" w14:textId="77777777" w:rsidTr="002A0EAA">
        <w:trPr>
          <w:trHeight w:val="415"/>
        </w:trPr>
        <w:tc>
          <w:tcPr>
            <w:tcW w:w="8365" w:type="dxa"/>
            <w:gridSpan w:val="10"/>
            <w:shd w:val="clear" w:color="auto" w:fill="000000" w:themeFill="text1"/>
          </w:tcPr>
          <w:p w14:paraId="1F806E69" w14:textId="77777777" w:rsidR="00EC7E52" w:rsidRPr="00F54933" w:rsidRDefault="00EC7E52" w:rsidP="002A0EAA">
            <w:pPr>
              <w:pStyle w:val="NoSpacing"/>
              <w:spacing w:after="240"/>
              <w:rPr>
                <w:b/>
              </w:rPr>
            </w:pPr>
            <w:r w:rsidRPr="00F54933">
              <w:rPr>
                <w:b/>
              </w:rPr>
              <w:t xml:space="preserve">Scheduled unit details </w:t>
            </w:r>
          </w:p>
        </w:tc>
      </w:tr>
      <w:tr w:rsidR="00EC7E52" w:rsidRPr="00C06749" w14:paraId="627DAADB" w14:textId="77777777" w:rsidTr="002A0EAA">
        <w:trPr>
          <w:trHeight w:val="415"/>
        </w:trPr>
        <w:tc>
          <w:tcPr>
            <w:tcW w:w="3207" w:type="dxa"/>
            <w:gridSpan w:val="3"/>
            <w:tcBorders>
              <w:bottom w:val="single" w:sz="4" w:space="0" w:color="000000" w:themeColor="text1"/>
            </w:tcBorders>
            <w:shd w:val="clear" w:color="auto" w:fill="D9D9D9" w:themeFill="background1" w:themeFillShade="D9"/>
          </w:tcPr>
          <w:p w14:paraId="4C9D6F52" w14:textId="77777777" w:rsidR="00EC7E52" w:rsidRPr="00F54933" w:rsidRDefault="00EC7E52" w:rsidP="002A0EAA">
            <w:pPr>
              <w:pStyle w:val="NoSpacing"/>
              <w:spacing w:after="240"/>
            </w:pPr>
            <w:r w:rsidRPr="00F54933">
              <w:t>Unit code</w:t>
            </w:r>
          </w:p>
        </w:tc>
        <w:tc>
          <w:tcPr>
            <w:tcW w:w="5158" w:type="dxa"/>
            <w:gridSpan w:val="7"/>
          </w:tcPr>
          <w:p w14:paraId="4EC479B3" w14:textId="77777777" w:rsidR="00EC7E52" w:rsidRPr="00F54933" w:rsidRDefault="00EC7E52" w:rsidP="002A0EAA">
            <w:pPr>
              <w:pStyle w:val="NoSpacing"/>
              <w:spacing w:after="240"/>
              <w:rPr>
                <w:bCs/>
              </w:rPr>
            </w:pPr>
            <w:r w:rsidRPr="00F54933">
              <w:rPr>
                <w:bCs/>
              </w:rPr>
              <w:t>CIS6008</w:t>
            </w:r>
          </w:p>
        </w:tc>
      </w:tr>
      <w:tr w:rsidR="00EC7E52" w:rsidRPr="00C06749" w14:paraId="46D66D45" w14:textId="77777777" w:rsidTr="002A0EAA">
        <w:trPr>
          <w:trHeight w:val="415"/>
        </w:trPr>
        <w:tc>
          <w:tcPr>
            <w:tcW w:w="3207" w:type="dxa"/>
            <w:gridSpan w:val="3"/>
            <w:tcBorders>
              <w:bottom w:val="single" w:sz="4" w:space="0" w:color="000000" w:themeColor="text1"/>
            </w:tcBorders>
            <w:shd w:val="clear" w:color="auto" w:fill="D9D9D9" w:themeFill="background1" w:themeFillShade="D9"/>
          </w:tcPr>
          <w:p w14:paraId="0A1083CE" w14:textId="77777777" w:rsidR="00EC7E52" w:rsidRPr="00F54933" w:rsidRDefault="00EC7E52" w:rsidP="002A0EAA">
            <w:pPr>
              <w:pStyle w:val="NoSpacing"/>
            </w:pPr>
            <w:r w:rsidRPr="00F54933">
              <w:t>Unit title</w:t>
            </w:r>
          </w:p>
        </w:tc>
        <w:tc>
          <w:tcPr>
            <w:tcW w:w="5158" w:type="dxa"/>
            <w:gridSpan w:val="7"/>
          </w:tcPr>
          <w:p w14:paraId="369D2D0F" w14:textId="77777777" w:rsidR="00EC7E52" w:rsidRPr="00F54933" w:rsidRDefault="00EC7E52" w:rsidP="002A0EAA">
            <w:pPr>
              <w:pStyle w:val="NoSpacing"/>
              <w:rPr>
                <w:bCs/>
              </w:rPr>
            </w:pPr>
            <w:r w:rsidRPr="00F54933">
              <w:rPr>
                <w:bCs/>
              </w:rPr>
              <w:t xml:space="preserve">Analytics and Business Intelligence </w:t>
            </w:r>
          </w:p>
        </w:tc>
      </w:tr>
      <w:tr w:rsidR="00EC7E52" w:rsidRPr="00C06749" w14:paraId="5F8B0563" w14:textId="77777777" w:rsidTr="002A0EAA">
        <w:trPr>
          <w:trHeight w:val="239"/>
        </w:trPr>
        <w:tc>
          <w:tcPr>
            <w:tcW w:w="3207" w:type="dxa"/>
            <w:gridSpan w:val="3"/>
            <w:vMerge w:val="restart"/>
            <w:shd w:val="clear" w:color="auto" w:fill="D9D9D9" w:themeFill="background1" w:themeFillShade="D9"/>
          </w:tcPr>
          <w:p w14:paraId="2B2ABB39" w14:textId="77777777" w:rsidR="00EC7E52" w:rsidRPr="00F54933" w:rsidRDefault="00EC7E52" w:rsidP="002A0EAA">
            <w:pPr>
              <w:pStyle w:val="NoSpacing"/>
            </w:pPr>
            <w:r w:rsidRPr="00F54933">
              <w:t>Unit enrolment details</w:t>
            </w:r>
          </w:p>
        </w:tc>
        <w:tc>
          <w:tcPr>
            <w:tcW w:w="2119" w:type="dxa"/>
            <w:gridSpan w:val="2"/>
            <w:tcBorders>
              <w:bottom w:val="single" w:sz="4" w:space="0" w:color="000000" w:themeColor="text1"/>
            </w:tcBorders>
            <w:shd w:val="clear" w:color="auto" w:fill="D9D9D9" w:themeFill="background1" w:themeFillShade="D9"/>
          </w:tcPr>
          <w:p w14:paraId="215D344E" w14:textId="77777777" w:rsidR="00EC7E52" w:rsidRPr="00F54933" w:rsidRDefault="00EC7E52" w:rsidP="002A0EAA">
            <w:pPr>
              <w:pStyle w:val="NoSpacing"/>
            </w:pPr>
            <w:r w:rsidRPr="00F54933">
              <w:t>Year</w:t>
            </w:r>
          </w:p>
        </w:tc>
        <w:tc>
          <w:tcPr>
            <w:tcW w:w="3039" w:type="dxa"/>
            <w:gridSpan w:val="5"/>
          </w:tcPr>
          <w:p w14:paraId="0FAC4977" w14:textId="77777777" w:rsidR="00EC7E52" w:rsidRPr="00F54933" w:rsidRDefault="00EC7E52" w:rsidP="002A0EAA">
            <w:pPr>
              <w:pStyle w:val="NoSpacing"/>
            </w:pPr>
            <w:r w:rsidRPr="00F54933">
              <w:t>3</w:t>
            </w:r>
          </w:p>
        </w:tc>
      </w:tr>
      <w:tr w:rsidR="00EC7E52" w:rsidRPr="00C06749" w14:paraId="3CC6B053" w14:textId="77777777" w:rsidTr="002A0EAA">
        <w:trPr>
          <w:trHeight w:val="238"/>
        </w:trPr>
        <w:tc>
          <w:tcPr>
            <w:tcW w:w="3207" w:type="dxa"/>
            <w:gridSpan w:val="3"/>
            <w:vMerge/>
            <w:tcBorders>
              <w:top w:val="nil"/>
              <w:bottom w:val="single" w:sz="4" w:space="0" w:color="000000" w:themeColor="text1"/>
            </w:tcBorders>
            <w:shd w:val="clear" w:color="auto" w:fill="D9D9D9" w:themeFill="background1" w:themeFillShade="D9"/>
          </w:tcPr>
          <w:p w14:paraId="735A98C7" w14:textId="77777777" w:rsidR="00EC7E52" w:rsidRPr="00F54933" w:rsidRDefault="00EC7E52" w:rsidP="002A0EAA">
            <w:pPr>
              <w:pStyle w:val="NoSpacing"/>
            </w:pPr>
          </w:p>
        </w:tc>
        <w:tc>
          <w:tcPr>
            <w:tcW w:w="2119" w:type="dxa"/>
            <w:gridSpan w:val="2"/>
            <w:shd w:val="clear" w:color="auto" w:fill="D9D9D9" w:themeFill="background1" w:themeFillShade="D9"/>
          </w:tcPr>
          <w:p w14:paraId="75A4071F" w14:textId="77777777" w:rsidR="00EC7E52" w:rsidRPr="00F54933" w:rsidRDefault="00EC7E52" w:rsidP="002A0EAA">
            <w:pPr>
              <w:pStyle w:val="NoSpacing"/>
            </w:pPr>
            <w:r w:rsidRPr="00F54933">
              <w:t>Study period</w:t>
            </w:r>
          </w:p>
        </w:tc>
        <w:tc>
          <w:tcPr>
            <w:tcW w:w="3039" w:type="dxa"/>
            <w:gridSpan w:val="5"/>
          </w:tcPr>
          <w:p w14:paraId="30B221C8" w14:textId="77777777" w:rsidR="00EC7E52" w:rsidRPr="00F54933" w:rsidRDefault="00EC7E52" w:rsidP="002A0EAA">
            <w:pPr>
              <w:pStyle w:val="NoSpacing"/>
            </w:pPr>
            <w:r w:rsidRPr="00F54933">
              <w:t>2023</w:t>
            </w:r>
          </w:p>
        </w:tc>
      </w:tr>
      <w:tr w:rsidR="00EC7E52" w:rsidRPr="00C06749" w14:paraId="75D52CBA" w14:textId="77777777" w:rsidTr="002A0EAA">
        <w:trPr>
          <w:trHeight w:val="415"/>
        </w:trPr>
        <w:tc>
          <w:tcPr>
            <w:tcW w:w="3207" w:type="dxa"/>
            <w:gridSpan w:val="3"/>
            <w:tcBorders>
              <w:bottom w:val="single" w:sz="4" w:space="0" w:color="000000" w:themeColor="text1"/>
            </w:tcBorders>
            <w:shd w:val="clear" w:color="auto" w:fill="D9D9D9" w:themeFill="background1" w:themeFillShade="D9"/>
          </w:tcPr>
          <w:p w14:paraId="2D67429C" w14:textId="77777777" w:rsidR="00EC7E52" w:rsidRPr="00F54933" w:rsidRDefault="00EC7E52" w:rsidP="002A0EAA">
            <w:pPr>
              <w:pStyle w:val="NoSpacing"/>
            </w:pPr>
            <w:r w:rsidRPr="00F54933">
              <w:t>Lecturer</w:t>
            </w:r>
          </w:p>
        </w:tc>
        <w:tc>
          <w:tcPr>
            <w:tcW w:w="5158" w:type="dxa"/>
            <w:gridSpan w:val="7"/>
          </w:tcPr>
          <w:p w14:paraId="6D732812" w14:textId="77777777" w:rsidR="00EC7E52" w:rsidRPr="00F54933" w:rsidRDefault="00EC7E52" w:rsidP="002A0EAA">
            <w:pPr>
              <w:pStyle w:val="NoSpacing"/>
            </w:pPr>
            <w:r w:rsidRPr="00F54933">
              <w:t xml:space="preserve">Assignment prepared by Induranga De Silva </w:t>
            </w:r>
          </w:p>
        </w:tc>
      </w:tr>
      <w:tr w:rsidR="00EC7E52" w:rsidRPr="00C06749" w14:paraId="231A1B44" w14:textId="77777777" w:rsidTr="002A0EAA">
        <w:trPr>
          <w:trHeight w:val="260"/>
        </w:trPr>
        <w:tc>
          <w:tcPr>
            <w:tcW w:w="3207" w:type="dxa"/>
            <w:gridSpan w:val="3"/>
            <w:shd w:val="clear" w:color="auto" w:fill="D9D9D9" w:themeFill="background1" w:themeFillShade="D9"/>
          </w:tcPr>
          <w:p w14:paraId="0E21D4E2" w14:textId="77777777" w:rsidR="00EC7E52" w:rsidRPr="00F54933" w:rsidRDefault="00EC7E52" w:rsidP="002A0EAA">
            <w:pPr>
              <w:pStyle w:val="NoSpacing"/>
              <w:spacing w:after="240"/>
            </w:pPr>
            <w:r w:rsidRPr="00F54933">
              <w:t>Mode of delivery</w:t>
            </w:r>
          </w:p>
        </w:tc>
        <w:tc>
          <w:tcPr>
            <w:tcW w:w="5158" w:type="dxa"/>
            <w:gridSpan w:val="7"/>
          </w:tcPr>
          <w:p w14:paraId="42F09893" w14:textId="77777777" w:rsidR="00EC7E52" w:rsidRPr="00F54933" w:rsidRDefault="00EC7E52" w:rsidP="002A0EAA">
            <w:pPr>
              <w:pStyle w:val="NoSpacing"/>
              <w:spacing w:after="240"/>
            </w:pPr>
            <w:r w:rsidRPr="00F54933">
              <w:t>Full Time</w:t>
            </w:r>
          </w:p>
        </w:tc>
      </w:tr>
      <w:tr w:rsidR="00EC7E52" w:rsidRPr="00C06749" w14:paraId="56A44F9A" w14:textId="77777777" w:rsidTr="002A0EAA">
        <w:trPr>
          <w:trHeight w:val="415"/>
        </w:trPr>
        <w:tc>
          <w:tcPr>
            <w:tcW w:w="8365" w:type="dxa"/>
            <w:gridSpan w:val="10"/>
            <w:shd w:val="clear" w:color="auto" w:fill="000000" w:themeFill="text1"/>
          </w:tcPr>
          <w:p w14:paraId="3B94CDB4" w14:textId="77777777" w:rsidR="00EC7E52" w:rsidRPr="00F54933" w:rsidRDefault="00EC7E52" w:rsidP="002A0EAA">
            <w:pPr>
              <w:pStyle w:val="NoSpacing"/>
              <w:rPr>
                <w:b/>
              </w:rPr>
            </w:pPr>
            <w:r w:rsidRPr="00F54933">
              <w:rPr>
                <w:b/>
              </w:rPr>
              <w:t xml:space="preserve">Assignment Details  </w:t>
            </w:r>
          </w:p>
        </w:tc>
      </w:tr>
      <w:tr w:rsidR="00EC7E52" w:rsidRPr="00C06749" w14:paraId="0FFBEA08" w14:textId="77777777" w:rsidTr="002A0EAA">
        <w:trPr>
          <w:trHeight w:val="237"/>
        </w:trPr>
        <w:tc>
          <w:tcPr>
            <w:tcW w:w="3207" w:type="dxa"/>
            <w:gridSpan w:val="3"/>
            <w:tcBorders>
              <w:bottom w:val="single" w:sz="4" w:space="0" w:color="auto"/>
            </w:tcBorders>
            <w:shd w:val="clear" w:color="auto" w:fill="D9D9D9" w:themeFill="background1" w:themeFillShade="D9"/>
          </w:tcPr>
          <w:p w14:paraId="788E9F48" w14:textId="77777777" w:rsidR="00EC7E52" w:rsidRPr="00F54933" w:rsidRDefault="00EC7E52" w:rsidP="002A0EAA">
            <w:pPr>
              <w:pStyle w:val="NoSpacing"/>
            </w:pPr>
            <w:r w:rsidRPr="00F54933">
              <w:t xml:space="preserve">Nature of the Assessment </w:t>
            </w:r>
          </w:p>
        </w:tc>
        <w:tc>
          <w:tcPr>
            <w:tcW w:w="5158" w:type="dxa"/>
            <w:gridSpan w:val="7"/>
            <w:tcBorders>
              <w:bottom w:val="single" w:sz="4" w:space="0" w:color="auto"/>
            </w:tcBorders>
          </w:tcPr>
          <w:p w14:paraId="12819348" w14:textId="77777777" w:rsidR="00EC7E52" w:rsidRPr="00F54933" w:rsidRDefault="00EC7E52" w:rsidP="002A0EAA">
            <w:pPr>
              <w:pStyle w:val="NoSpacing"/>
            </w:pPr>
            <w:r w:rsidRPr="00F54933">
              <w:t xml:space="preserve">Coursework (a report) </w:t>
            </w:r>
          </w:p>
        </w:tc>
      </w:tr>
      <w:tr w:rsidR="00EC7E52" w:rsidRPr="00C06749" w14:paraId="67B3D15C" w14:textId="77777777" w:rsidTr="002A0EAA">
        <w:trPr>
          <w:trHeight w:val="300"/>
        </w:trPr>
        <w:tc>
          <w:tcPr>
            <w:tcW w:w="3207" w:type="dxa"/>
            <w:gridSpan w:val="3"/>
            <w:tcBorders>
              <w:top w:val="single" w:sz="4" w:space="0" w:color="auto"/>
              <w:bottom w:val="single" w:sz="4" w:space="0" w:color="000000" w:themeColor="text1"/>
            </w:tcBorders>
            <w:shd w:val="clear" w:color="auto" w:fill="D9D9D9" w:themeFill="background1" w:themeFillShade="D9"/>
          </w:tcPr>
          <w:p w14:paraId="4E4DE336" w14:textId="77777777" w:rsidR="00EC7E52" w:rsidRPr="00F54933" w:rsidRDefault="00EC7E52" w:rsidP="002A0EAA">
            <w:pPr>
              <w:pStyle w:val="NoSpacing"/>
            </w:pPr>
            <w:r w:rsidRPr="00F54933">
              <w:t>Topic of the Case Study</w:t>
            </w:r>
          </w:p>
        </w:tc>
        <w:tc>
          <w:tcPr>
            <w:tcW w:w="5158" w:type="dxa"/>
            <w:gridSpan w:val="7"/>
            <w:tcBorders>
              <w:top w:val="single" w:sz="4" w:space="0" w:color="auto"/>
            </w:tcBorders>
          </w:tcPr>
          <w:p w14:paraId="1D127233" w14:textId="77777777" w:rsidR="00EC7E52" w:rsidRPr="00F54933" w:rsidRDefault="00EC7E52" w:rsidP="002A0EAA">
            <w:pPr>
              <w:spacing w:line="240" w:lineRule="auto"/>
              <w:rPr>
                <w:color w:val="000000"/>
                <w:lang w:eastAsia="en-GB"/>
              </w:rPr>
            </w:pPr>
            <w:r w:rsidRPr="00F54933">
              <w:rPr>
                <w:color w:val="000000"/>
                <w:lang w:eastAsia="en-GB"/>
              </w:rPr>
              <w:t xml:space="preserve">Application of statistical and geospatial business analytics tools, </w:t>
            </w:r>
            <w:proofErr w:type="gramStart"/>
            <w:r w:rsidRPr="00F54933">
              <w:rPr>
                <w:color w:val="000000"/>
                <w:lang w:eastAsia="en-GB"/>
              </w:rPr>
              <w:t>techniques</w:t>
            </w:r>
            <w:proofErr w:type="gramEnd"/>
            <w:r w:rsidRPr="00F54933">
              <w:rPr>
                <w:color w:val="000000"/>
                <w:lang w:eastAsia="en-GB"/>
              </w:rPr>
              <w:t xml:space="preserve"> and methodologies to generate business intelligence essential for informed decision making in Power and </w:t>
            </w:r>
            <w:r w:rsidRPr="00F54933">
              <w:rPr>
                <w:lang w:val="en-GB"/>
              </w:rPr>
              <w:t>Renewable Energy sector credible, efficient and effective informed decision making</w:t>
            </w:r>
            <w:r w:rsidRPr="00F54933">
              <w:rPr>
                <w:color w:val="000000"/>
                <w:lang w:eastAsia="en-GB"/>
              </w:rPr>
              <w:t xml:space="preserve"> in Sri Lanka.</w:t>
            </w:r>
          </w:p>
        </w:tc>
      </w:tr>
      <w:tr w:rsidR="00EC7E52" w:rsidRPr="00C06749" w14:paraId="63300756" w14:textId="77777777" w:rsidTr="002A0EAA">
        <w:trPr>
          <w:trHeight w:val="270"/>
        </w:trPr>
        <w:tc>
          <w:tcPr>
            <w:tcW w:w="3207" w:type="dxa"/>
            <w:gridSpan w:val="3"/>
            <w:tcBorders>
              <w:bottom w:val="single" w:sz="4" w:space="0" w:color="auto"/>
            </w:tcBorders>
            <w:shd w:val="clear" w:color="auto" w:fill="D9D9D9" w:themeFill="background1" w:themeFillShade="D9"/>
          </w:tcPr>
          <w:p w14:paraId="7873B785" w14:textId="77777777" w:rsidR="00EC7E52" w:rsidRPr="00F54933" w:rsidRDefault="00EC7E52" w:rsidP="002A0EAA">
            <w:pPr>
              <w:pStyle w:val="NoSpacing"/>
              <w:spacing w:after="240"/>
            </w:pPr>
            <w:r w:rsidRPr="00F54933">
              <w:t>Learning Outcomes covered</w:t>
            </w:r>
          </w:p>
        </w:tc>
        <w:tc>
          <w:tcPr>
            <w:tcW w:w="5158" w:type="dxa"/>
            <w:gridSpan w:val="7"/>
            <w:tcBorders>
              <w:bottom w:val="single" w:sz="4" w:space="0" w:color="auto"/>
            </w:tcBorders>
          </w:tcPr>
          <w:p w14:paraId="0A546840" w14:textId="77777777" w:rsidR="00EC7E52" w:rsidRPr="00F54933" w:rsidRDefault="00EC7E52" w:rsidP="002A0EAA">
            <w:pPr>
              <w:pStyle w:val="NoSpacing"/>
              <w:spacing w:after="240"/>
            </w:pPr>
            <w:r w:rsidRPr="00F54933">
              <w:t>LO2, LO3, LO4</w:t>
            </w:r>
          </w:p>
        </w:tc>
      </w:tr>
      <w:tr w:rsidR="00EC7E52" w:rsidRPr="00C06749" w14:paraId="06BD4A6B" w14:textId="77777777" w:rsidTr="002A0EAA">
        <w:trPr>
          <w:trHeight w:val="267"/>
        </w:trPr>
        <w:tc>
          <w:tcPr>
            <w:tcW w:w="3207" w:type="dxa"/>
            <w:gridSpan w:val="3"/>
            <w:tcBorders>
              <w:top w:val="single" w:sz="4" w:space="0" w:color="auto"/>
              <w:bottom w:val="single" w:sz="4" w:space="0" w:color="000000" w:themeColor="text1"/>
            </w:tcBorders>
            <w:shd w:val="clear" w:color="auto" w:fill="D9D9D9" w:themeFill="background1" w:themeFillShade="D9"/>
          </w:tcPr>
          <w:p w14:paraId="44964EE6" w14:textId="77777777" w:rsidR="00EC7E52" w:rsidRPr="00F54933" w:rsidRDefault="00EC7E52" w:rsidP="002A0EAA">
            <w:pPr>
              <w:pStyle w:val="NoSpacing"/>
              <w:spacing w:after="240"/>
            </w:pPr>
            <w:r w:rsidRPr="00F54933">
              <w:t xml:space="preserve">Word count </w:t>
            </w:r>
          </w:p>
        </w:tc>
        <w:tc>
          <w:tcPr>
            <w:tcW w:w="5158" w:type="dxa"/>
            <w:gridSpan w:val="7"/>
            <w:tcBorders>
              <w:top w:val="single" w:sz="4" w:space="0" w:color="auto"/>
            </w:tcBorders>
          </w:tcPr>
          <w:p w14:paraId="555DB388" w14:textId="77777777" w:rsidR="00EC7E52" w:rsidRPr="00F54933" w:rsidRDefault="00EC7E52" w:rsidP="002A0EAA">
            <w:pPr>
              <w:pStyle w:val="NoSpacing"/>
              <w:spacing w:after="240"/>
            </w:pPr>
            <w:r w:rsidRPr="00F54933">
              <w:t xml:space="preserve">3200(report) </w:t>
            </w:r>
          </w:p>
        </w:tc>
      </w:tr>
      <w:tr w:rsidR="00EC7E52" w:rsidRPr="00C06749" w14:paraId="490BE4EF" w14:textId="77777777" w:rsidTr="002A0EAA">
        <w:trPr>
          <w:trHeight w:val="343"/>
        </w:trPr>
        <w:tc>
          <w:tcPr>
            <w:tcW w:w="3207" w:type="dxa"/>
            <w:gridSpan w:val="3"/>
            <w:tcBorders>
              <w:bottom w:val="single" w:sz="4" w:space="0" w:color="000000" w:themeColor="text1"/>
            </w:tcBorders>
            <w:shd w:val="clear" w:color="auto" w:fill="D9D9D9" w:themeFill="background1" w:themeFillShade="D9"/>
          </w:tcPr>
          <w:p w14:paraId="26DC8E77" w14:textId="77777777" w:rsidR="00EC7E52" w:rsidRPr="00F54933" w:rsidRDefault="00EC7E52" w:rsidP="002A0EAA">
            <w:pPr>
              <w:pStyle w:val="NoSpacing"/>
              <w:spacing w:after="240"/>
            </w:pPr>
            <w:r w:rsidRPr="00F54933">
              <w:t>Due date / Time</w:t>
            </w:r>
          </w:p>
        </w:tc>
        <w:tc>
          <w:tcPr>
            <w:tcW w:w="5158" w:type="dxa"/>
            <w:gridSpan w:val="7"/>
          </w:tcPr>
          <w:p w14:paraId="7652296B" w14:textId="77777777" w:rsidR="00EC7E52" w:rsidRPr="00F54933" w:rsidRDefault="00EC7E52" w:rsidP="002A0EAA">
            <w:pPr>
              <w:pStyle w:val="NoSpacing"/>
              <w:tabs>
                <w:tab w:val="left" w:pos="4098"/>
              </w:tabs>
              <w:spacing w:after="240"/>
            </w:pPr>
            <w:r w:rsidRPr="00F54933">
              <w:t>31</w:t>
            </w:r>
            <w:r w:rsidRPr="00F54933">
              <w:rPr>
                <w:vertAlign w:val="superscript"/>
              </w:rPr>
              <w:t>st</w:t>
            </w:r>
            <w:r w:rsidRPr="00F54933">
              <w:t xml:space="preserve"> August 2023</w:t>
            </w:r>
          </w:p>
        </w:tc>
      </w:tr>
      <w:tr w:rsidR="00EC7E52" w:rsidRPr="00C06749" w14:paraId="6214D234" w14:textId="77777777" w:rsidTr="002A0EAA">
        <w:trPr>
          <w:trHeight w:val="365"/>
        </w:trPr>
        <w:tc>
          <w:tcPr>
            <w:tcW w:w="3207" w:type="dxa"/>
            <w:gridSpan w:val="3"/>
            <w:tcBorders>
              <w:bottom w:val="single" w:sz="4" w:space="0" w:color="000000" w:themeColor="text1"/>
            </w:tcBorders>
            <w:shd w:val="clear" w:color="auto" w:fill="D9D9D9" w:themeFill="background1" w:themeFillShade="D9"/>
          </w:tcPr>
          <w:p w14:paraId="685A706D" w14:textId="77777777" w:rsidR="00EC7E52" w:rsidRPr="00F54933" w:rsidRDefault="00EC7E52" w:rsidP="002A0EAA">
            <w:pPr>
              <w:pStyle w:val="NoSpacing"/>
              <w:spacing w:after="240"/>
            </w:pPr>
            <w:r w:rsidRPr="00F54933">
              <w:t>Extension granted?</w:t>
            </w:r>
          </w:p>
        </w:tc>
        <w:tc>
          <w:tcPr>
            <w:tcW w:w="1209" w:type="dxa"/>
          </w:tcPr>
          <w:p w14:paraId="7097EA00" w14:textId="77777777" w:rsidR="00EC7E52" w:rsidRPr="00F54933" w:rsidRDefault="00EC7E52" w:rsidP="002A0EAA">
            <w:pPr>
              <w:pStyle w:val="NoSpacing"/>
              <w:spacing w:after="240"/>
            </w:pPr>
            <w:r w:rsidRPr="00F54933">
              <w:t>Yes</w:t>
            </w:r>
          </w:p>
        </w:tc>
        <w:tc>
          <w:tcPr>
            <w:tcW w:w="910" w:type="dxa"/>
          </w:tcPr>
          <w:p w14:paraId="0EF8EB21" w14:textId="77777777" w:rsidR="00EC7E52" w:rsidRPr="00F54933" w:rsidRDefault="00EC7E52" w:rsidP="002A0EAA">
            <w:pPr>
              <w:pStyle w:val="NoSpacing"/>
              <w:spacing w:after="240"/>
            </w:pPr>
            <w:r w:rsidRPr="00F54933">
              <w:t>No</w:t>
            </w:r>
          </w:p>
        </w:tc>
        <w:tc>
          <w:tcPr>
            <w:tcW w:w="2229" w:type="dxa"/>
            <w:gridSpan w:val="4"/>
            <w:tcBorders>
              <w:bottom w:val="single" w:sz="4" w:space="0" w:color="000000" w:themeColor="text1"/>
            </w:tcBorders>
            <w:shd w:val="clear" w:color="auto" w:fill="D9D9D9" w:themeFill="background1" w:themeFillShade="D9"/>
          </w:tcPr>
          <w:p w14:paraId="7E60FE77" w14:textId="77777777" w:rsidR="00EC7E52" w:rsidRPr="00F54933" w:rsidRDefault="00EC7E52" w:rsidP="002A0EAA">
            <w:pPr>
              <w:pStyle w:val="NoSpacing"/>
              <w:spacing w:after="240"/>
            </w:pPr>
            <w:r w:rsidRPr="00F54933">
              <w:t>Extension Date</w:t>
            </w:r>
          </w:p>
        </w:tc>
        <w:tc>
          <w:tcPr>
            <w:tcW w:w="810" w:type="dxa"/>
          </w:tcPr>
          <w:p w14:paraId="6A0F253F" w14:textId="77777777" w:rsidR="00EC7E52" w:rsidRPr="00F54933" w:rsidRDefault="00EC7E52" w:rsidP="002A0EAA">
            <w:pPr>
              <w:pStyle w:val="NoSpacing"/>
              <w:spacing w:after="240"/>
            </w:pPr>
          </w:p>
        </w:tc>
      </w:tr>
      <w:tr w:rsidR="00EC7E52" w:rsidRPr="00C06749" w14:paraId="1453ABC0" w14:textId="77777777" w:rsidTr="002A0EAA">
        <w:trPr>
          <w:trHeight w:val="343"/>
        </w:trPr>
        <w:tc>
          <w:tcPr>
            <w:tcW w:w="3207" w:type="dxa"/>
            <w:gridSpan w:val="3"/>
            <w:shd w:val="clear" w:color="auto" w:fill="D9D9D9" w:themeFill="background1" w:themeFillShade="D9"/>
          </w:tcPr>
          <w:p w14:paraId="53D0F972" w14:textId="77777777" w:rsidR="00EC7E52" w:rsidRPr="00F54933" w:rsidRDefault="00EC7E52" w:rsidP="002A0EAA">
            <w:pPr>
              <w:pStyle w:val="NoSpacing"/>
              <w:spacing w:after="240"/>
            </w:pPr>
            <w:r w:rsidRPr="00F54933">
              <w:t>Is this a resubmission?</w:t>
            </w:r>
          </w:p>
        </w:tc>
        <w:tc>
          <w:tcPr>
            <w:tcW w:w="1209" w:type="dxa"/>
          </w:tcPr>
          <w:p w14:paraId="12FE5B1D" w14:textId="77777777" w:rsidR="00EC7E52" w:rsidRPr="00F54933" w:rsidRDefault="00EC7E52" w:rsidP="002A0EAA">
            <w:pPr>
              <w:pStyle w:val="NoSpacing"/>
              <w:spacing w:after="240"/>
            </w:pPr>
            <w:r w:rsidRPr="00F54933">
              <w:t>Yes</w:t>
            </w:r>
          </w:p>
        </w:tc>
        <w:tc>
          <w:tcPr>
            <w:tcW w:w="910" w:type="dxa"/>
          </w:tcPr>
          <w:p w14:paraId="42FA3310" w14:textId="77777777" w:rsidR="00EC7E52" w:rsidRPr="00F54933" w:rsidRDefault="00EC7E52" w:rsidP="002A0EAA">
            <w:pPr>
              <w:pStyle w:val="NoSpacing"/>
              <w:spacing w:after="240"/>
            </w:pPr>
            <w:r w:rsidRPr="00F54933">
              <w:t>No</w:t>
            </w:r>
          </w:p>
        </w:tc>
        <w:tc>
          <w:tcPr>
            <w:tcW w:w="2229" w:type="dxa"/>
            <w:gridSpan w:val="4"/>
            <w:shd w:val="clear" w:color="auto" w:fill="D9D9D9" w:themeFill="background1" w:themeFillShade="D9"/>
          </w:tcPr>
          <w:p w14:paraId="1385CA40" w14:textId="77777777" w:rsidR="00EC7E52" w:rsidRPr="00F54933" w:rsidRDefault="00EC7E52" w:rsidP="002A0EAA">
            <w:pPr>
              <w:pStyle w:val="NoSpacing"/>
              <w:spacing w:after="240"/>
            </w:pPr>
            <w:r w:rsidRPr="00F54933">
              <w:t>Resubmission Date</w:t>
            </w:r>
          </w:p>
        </w:tc>
        <w:tc>
          <w:tcPr>
            <w:tcW w:w="810" w:type="dxa"/>
          </w:tcPr>
          <w:p w14:paraId="0EACC023" w14:textId="77777777" w:rsidR="00EC7E52" w:rsidRPr="00F54933" w:rsidRDefault="00EC7E52" w:rsidP="002A0EAA">
            <w:pPr>
              <w:pStyle w:val="NoSpacing"/>
              <w:spacing w:after="240"/>
            </w:pPr>
          </w:p>
        </w:tc>
      </w:tr>
      <w:tr w:rsidR="00EC7E52" w:rsidRPr="00C06749" w14:paraId="72010FBF" w14:textId="77777777" w:rsidTr="002A0EAA">
        <w:trPr>
          <w:trHeight w:val="343"/>
        </w:trPr>
        <w:tc>
          <w:tcPr>
            <w:tcW w:w="8365" w:type="dxa"/>
            <w:gridSpan w:val="10"/>
            <w:shd w:val="clear" w:color="auto" w:fill="000000" w:themeFill="text1"/>
          </w:tcPr>
          <w:p w14:paraId="68F09E98" w14:textId="77777777" w:rsidR="00EC7E52" w:rsidRPr="00F54933" w:rsidRDefault="00EC7E52" w:rsidP="002A0EAA">
            <w:pPr>
              <w:pStyle w:val="NoSpacing"/>
              <w:rPr>
                <w:b/>
              </w:rPr>
            </w:pPr>
            <w:r w:rsidRPr="00F54933">
              <w:rPr>
                <w:b/>
              </w:rPr>
              <w:t>Declaration</w:t>
            </w:r>
          </w:p>
        </w:tc>
      </w:tr>
      <w:tr w:rsidR="00EC7E52" w:rsidRPr="00C06749" w14:paraId="21F2261F" w14:textId="77777777" w:rsidTr="002A0EAA">
        <w:trPr>
          <w:trHeight w:val="1097"/>
        </w:trPr>
        <w:tc>
          <w:tcPr>
            <w:tcW w:w="8365" w:type="dxa"/>
            <w:gridSpan w:val="10"/>
          </w:tcPr>
          <w:p w14:paraId="2DC60D1F" w14:textId="77777777" w:rsidR="00EC7E52" w:rsidRPr="00F54933" w:rsidRDefault="00EC7E52" w:rsidP="002A0EAA">
            <w:pPr>
              <w:pStyle w:val="NoSpacing"/>
              <w:spacing w:line="360" w:lineRule="auto"/>
            </w:pPr>
            <w:r w:rsidRPr="00F54933">
              <w:t>I certify that the attached material is my original work. No other person’s work or ideas have been used without acknowledgement. Except where I have clearly stated that I have used some of this material elsewhere, I have not presented it for examination / assessment in any other course or unit at this or any other institution</w:t>
            </w:r>
          </w:p>
        </w:tc>
      </w:tr>
      <w:tr w:rsidR="00EC7E52" w:rsidRPr="00C06749" w14:paraId="3A6CAFFF" w14:textId="77777777" w:rsidTr="002A0EAA">
        <w:trPr>
          <w:trHeight w:val="343"/>
        </w:trPr>
        <w:tc>
          <w:tcPr>
            <w:tcW w:w="3207" w:type="dxa"/>
            <w:gridSpan w:val="3"/>
            <w:shd w:val="clear" w:color="auto" w:fill="D9D9D9" w:themeFill="background1" w:themeFillShade="D9"/>
          </w:tcPr>
          <w:p w14:paraId="61AD2E27" w14:textId="77777777" w:rsidR="00EC7E52" w:rsidRPr="00F54933" w:rsidRDefault="00EC7E52" w:rsidP="002A0EAA">
            <w:pPr>
              <w:pStyle w:val="NoSpacing"/>
            </w:pPr>
            <w:r w:rsidRPr="00F54933">
              <w:t>Name/Signature</w:t>
            </w:r>
          </w:p>
        </w:tc>
        <w:tc>
          <w:tcPr>
            <w:tcW w:w="2728" w:type="dxa"/>
            <w:gridSpan w:val="3"/>
          </w:tcPr>
          <w:p w14:paraId="4BD08587" w14:textId="77777777" w:rsidR="00EC7E52" w:rsidRDefault="00EC7E52" w:rsidP="002A0EAA">
            <w:pPr>
              <w:pStyle w:val="NoSpacing"/>
            </w:pPr>
            <w:r>
              <w:t>Dilan</w:t>
            </w:r>
          </w:p>
          <w:p w14:paraId="199F7372" w14:textId="77777777" w:rsidR="00EC7E52" w:rsidRDefault="00EC7E52" w:rsidP="002A0EAA">
            <w:pPr>
              <w:pStyle w:val="NoSpacing"/>
            </w:pPr>
          </w:p>
          <w:p w14:paraId="151CA95E" w14:textId="77777777" w:rsidR="00EC7E52" w:rsidRPr="00F54933" w:rsidRDefault="00EC7E52" w:rsidP="002A0EAA">
            <w:pPr>
              <w:pStyle w:val="NoSpacing"/>
            </w:pPr>
          </w:p>
        </w:tc>
        <w:tc>
          <w:tcPr>
            <w:tcW w:w="1620" w:type="dxa"/>
            <w:gridSpan w:val="3"/>
            <w:shd w:val="clear" w:color="auto" w:fill="D9D9D9" w:themeFill="background1" w:themeFillShade="D9"/>
          </w:tcPr>
          <w:p w14:paraId="079A4388" w14:textId="77777777" w:rsidR="00EC7E52" w:rsidRPr="00F54933" w:rsidRDefault="00EC7E52" w:rsidP="002A0EAA">
            <w:pPr>
              <w:pStyle w:val="NoSpacing"/>
            </w:pPr>
            <w:r w:rsidRPr="00F54933">
              <w:t>Date</w:t>
            </w:r>
          </w:p>
        </w:tc>
        <w:tc>
          <w:tcPr>
            <w:tcW w:w="810" w:type="dxa"/>
          </w:tcPr>
          <w:p w14:paraId="441D7DB7" w14:textId="77777777" w:rsidR="00EC7E52" w:rsidRPr="00F54933" w:rsidRDefault="00EC7E52" w:rsidP="002A0EAA">
            <w:pPr>
              <w:pStyle w:val="NoSpacing"/>
            </w:pPr>
            <w:r>
              <w:t>04/09</w:t>
            </w:r>
          </w:p>
        </w:tc>
      </w:tr>
      <w:tr w:rsidR="00EC7E52" w:rsidRPr="00C06749" w14:paraId="3B417746" w14:textId="77777777" w:rsidTr="002A0EAA">
        <w:trPr>
          <w:trHeight w:val="343"/>
        </w:trPr>
        <w:tc>
          <w:tcPr>
            <w:tcW w:w="8365" w:type="dxa"/>
            <w:gridSpan w:val="10"/>
            <w:shd w:val="clear" w:color="auto" w:fill="000000" w:themeFill="text1"/>
          </w:tcPr>
          <w:p w14:paraId="76A88D4B" w14:textId="77777777" w:rsidR="00EC7E52" w:rsidRPr="00F54933" w:rsidRDefault="00EC7E52" w:rsidP="002A0EAA">
            <w:pPr>
              <w:pStyle w:val="NoSpacing"/>
              <w:rPr>
                <w:b/>
              </w:rPr>
            </w:pPr>
            <w:r w:rsidRPr="00F54933">
              <w:rPr>
                <w:b/>
              </w:rPr>
              <w:lastRenderedPageBreak/>
              <w:t>Submission</w:t>
            </w:r>
          </w:p>
        </w:tc>
      </w:tr>
      <w:tr w:rsidR="00EC7E52" w:rsidRPr="00C06749" w14:paraId="289BA9DC" w14:textId="77777777" w:rsidTr="002A0EAA">
        <w:trPr>
          <w:trHeight w:val="343"/>
        </w:trPr>
        <w:tc>
          <w:tcPr>
            <w:tcW w:w="3207" w:type="dxa"/>
            <w:gridSpan w:val="3"/>
            <w:shd w:val="clear" w:color="auto" w:fill="D9D9D9" w:themeFill="background1" w:themeFillShade="D9"/>
          </w:tcPr>
          <w:p w14:paraId="59898A2D" w14:textId="77777777" w:rsidR="00EC7E52" w:rsidRPr="00F54933" w:rsidRDefault="00EC7E52" w:rsidP="002A0EAA">
            <w:pPr>
              <w:pStyle w:val="NoSpacing"/>
            </w:pPr>
            <w:r w:rsidRPr="00F54933">
              <w:t>Return to:</w:t>
            </w:r>
          </w:p>
        </w:tc>
        <w:tc>
          <w:tcPr>
            <w:tcW w:w="5158" w:type="dxa"/>
            <w:gridSpan w:val="7"/>
          </w:tcPr>
          <w:p w14:paraId="0C86C0B5" w14:textId="77777777" w:rsidR="00EC7E52" w:rsidRPr="00F54933" w:rsidRDefault="00EC7E52" w:rsidP="002A0EAA">
            <w:pPr>
              <w:pStyle w:val="NoSpacing"/>
            </w:pPr>
          </w:p>
        </w:tc>
      </w:tr>
      <w:tr w:rsidR="00EC7E52" w:rsidRPr="00C06749" w14:paraId="2AC3A02E" w14:textId="77777777" w:rsidTr="002A0EAA">
        <w:trPr>
          <w:trHeight w:val="343"/>
        </w:trPr>
        <w:tc>
          <w:tcPr>
            <w:tcW w:w="8365" w:type="dxa"/>
            <w:gridSpan w:val="10"/>
            <w:shd w:val="clear" w:color="auto" w:fill="000000" w:themeFill="text1"/>
          </w:tcPr>
          <w:p w14:paraId="76D0290C" w14:textId="77777777" w:rsidR="00EC7E52" w:rsidRPr="00F54933" w:rsidRDefault="00EC7E52" w:rsidP="002A0EAA">
            <w:pPr>
              <w:pStyle w:val="NoSpacing"/>
              <w:rPr>
                <w:b/>
              </w:rPr>
            </w:pPr>
            <w:r w:rsidRPr="00F54933">
              <w:rPr>
                <w:b/>
              </w:rPr>
              <w:t>Result</w:t>
            </w:r>
          </w:p>
        </w:tc>
      </w:tr>
      <w:tr w:rsidR="00EC7E52" w:rsidRPr="00C06749" w14:paraId="37751F7E" w14:textId="77777777" w:rsidTr="002A0EAA">
        <w:trPr>
          <w:trHeight w:val="83"/>
        </w:trPr>
        <w:tc>
          <w:tcPr>
            <w:tcW w:w="1705" w:type="dxa"/>
            <w:tcBorders>
              <w:bottom w:val="single" w:sz="4" w:space="0" w:color="auto"/>
            </w:tcBorders>
            <w:shd w:val="clear" w:color="auto" w:fill="D9D9D9" w:themeFill="background1" w:themeFillShade="D9"/>
          </w:tcPr>
          <w:p w14:paraId="2DE4D110" w14:textId="77777777" w:rsidR="00EC7E52" w:rsidRPr="00F54933" w:rsidRDefault="00EC7E52" w:rsidP="002A0EAA">
            <w:pPr>
              <w:pStyle w:val="NoSpacing"/>
            </w:pPr>
            <w:r w:rsidRPr="00F54933">
              <w:t>Marks by 1</w:t>
            </w:r>
            <w:r w:rsidRPr="00F54933">
              <w:rPr>
                <w:vertAlign w:val="superscript"/>
              </w:rPr>
              <w:t>st</w:t>
            </w:r>
            <w:r w:rsidRPr="00F54933">
              <w:t xml:space="preserve"> Assessor</w:t>
            </w:r>
          </w:p>
        </w:tc>
        <w:tc>
          <w:tcPr>
            <w:tcW w:w="1463" w:type="dxa"/>
            <w:tcBorders>
              <w:bottom w:val="single" w:sz="4" w:space="0" w:color="auto"/>
            </w:tcBorders>
          </w:tcPr>
          <w:p w14:paraId="3E35302C" w14:textId="77777777" w:rsidR="00EC7E52" w:rsidRPr="00F54933" w:rsidRDefault="00EC7E52" w:rsidP="002A0EAA">
            <w:pPr>
              <w:pStyle w:val="NoSpacing"/>
              <w:jc w:val="center"/>
            </w:pPr>
          </w:p>
        </w:tc>
        <w:tc>
          <w:tcPr>
            <w:tcW w:w="3600" w:type="dxa"/>
            <w:gridSpan w:val="5"/>
            <w:tcBorders>
              <w:bottom w:val="single" w:sz="4" w:space="0" w:color="auto"/>
            </w:tcBorders>
            <w:shd w:val="clear" w:color="auto" w:fill="D9D9D9" w:themeFill="background1" w:themeFillShade="D9"/>
          </w:tcPr>
          <w:p w14:paraId="1985EE44" w14:textId="77777777" w:rsidR="00EC7E52" w:rsidRPr="00F54933" w:rsidRDefault="00EC7E52" w:rsidP="002A0EAA">
            <w:pPr>
              <w:pStyle w:val="NoSpacing"/>
            </w:pPr>
            <w:r w:rsidRPr="00F54933">
              <w:t>Name &amp; Signature of the 1</w:t>
            </w:r>
            <w:r w:rsidRPr="00F54933">
              <w:rPr>
                <w:vertAlign w:val="superscript"/>
              </w:rPr>
              <w:t>st</w:t>
            </w:r>
            <w:r w:rsidRPr="00F54933">
              <w:t xml:space="preserve"> Assessor </w:t>
            </w:r>
          </w:p>
        </w:tc>
        <w:tc>
          <w:tcPr>
            <w:tcW w:w="607" w:type="dxa"/>
            <w:tcBorders>
              <w:bottom w:val="single" w:sz="4" w:space="0" w:color="auto"/>
              <w:right w:val="single" w:sz="4" w:space="0" w:color="auto"/>
            </w:tcBorders>
          </w:tcPr>
          <w:p w14:paraId="421257DB" w14:textId="77777777" w:rsidR="00EC7E52" w:rsidRPr="00F54933" w:rsidRDefault="00EC7E52" w:rsidP="002A0EAA">
            <w:pPr>
              <w:pStyle w:val="NoSpacing"/>
            </w:pPr>
          </w:p>
          <w:p w14:paraId="54C14C64" w14:textId="77777777" w:rsidR="00EC7E52" w:rsidRPr="00F54933" w:rsidRDefault="00EC7E52" w:rsidP="002A0EAA">
            <w:pPr>
              <w:pStyle w:val="NoSpacing"/>
            </w:pPr>
          </w:p>
        </w:tc>
        <w:tc>
          <w:tcPr>
            <w:tcW w:w="990" w:type="dxa"/>
            <w:gridSpan w:val="2"/>
            <w:vMerge w:val="restart"/>
            <w:tcBorders>
              <w:left w:val="single" w:sz="4" w:space="0" w:color="auto"/>
            </w:tcBorders>
          </w:tcPr>
          <w:p w14:paraId="169C7E62" w14:textId="77777777" w:rsidR="00EC7E52" w:rsidRPr="00F54933" w:rsidRDefault="00EC7E52" w:rsidP="002A0EAA">
            <w:pPr>
              <w:spacing w:line="240" w:lineRule="auto"/>
              <w:rPr>
                <w:b/>
              </w:rPr>
            </w:pPr>
            <w:r w:rsidRPr="00F54933">
              <w:rPr>
                <w:b/>
              </w:rPr>
              <w:t xml:space="preserve">Agreed Mark </w:t>
            </w:r>
          </w:p>
          <w:p w14:paraId="0CA93837" w14:textId="77777777" w:rsidR="00EC7E52" w:rsidRPr="00F54933" w:rsidRDefault="00EC7E52" w:rsidP="002A0EAA">
            <w:pPr>
              <w:spacing w:line="240" w:lineRule="auto"/>
            </w:pPr>
          </w:p>
          <w:p w14:paraId="52DE5BD0" w14:textId="77777777" w:rsidR="00EC7E52" w:rsidRPr="00F54933" w:rsidRDefault="00EC7E52" w:rsidP="002A0EAA">
            <w:pPr>
              <w:pStyle w:val="NoSpacing"/>
            </w:pPr>
          </w:p>
        </w:tc>
      </w:tr>
      <w:tr w:rsidR="00EC7E52" w:rsidRPr="00C06749" w14:paraId="0C5AAD0A" w14:textId="77777777" w:rsidTr="002A0EAA">
        <w:trPr>
          <w:trHeight w:val="258"/>
        </w:trPr>
        <w:tc>
          <w:tcPr>
            <w:tcW w:w="1705" w:type="dxa"/>
            <w:tcBorders>
              <w:top w:val="single" w:sz="4" w:space="0" w:color="auto"/>
              <w:bottom w:val="single" w:sz="4" w:space="0" w:color="auto"/>
            </w:tcBorders>
            <w:shd w:val="clear" w:color="auto" w:fill="D9D9D9" w:themeFill="background1" w:themeFillShade="D9"/>
          </w:tcPr>
          <w:p w14:paraId="2345F1F4" w14:textId="77777777" w:rsidR="00EC7E52" w:rsidRPr="00F54933" w:rsidRDefault="00EC7E52" w:rsidP="002A0EAA">
            <w:pPr>
              <w:pStyle w:val="NoSpacing"/>
            </w:pPr>
            <w:r w:rsidRPr="00F54933">
              <w:t>Marks by2nd Assessor</w:t>
            </w:r>
          </w:p>
        </w:tc>
        <w:tc>
          <w:tcPr>
            <w:tcW w:w="1463" w:type="dxa"/>
            <w:tcBorders>
              <w:top w:val="single" w:sz="4" w:space="0" w:color="auto"/>
              <w:bottom w:val="single" w:sz="4" w:space="0" w:color="auto"/>
            </w:tcBorders>
          </w:tcPr>
          <w:p w14:paraId="4D5FD490" w14:textId="77777777" w:rsidR="00EC7E52" w:rsidRPr="00F54933" w:rsidRDefault="00EC7E52" w:rsidP="002A0EAA">
            <w:pPr>
              <w:pStyle w:val="NoSpacing"/>
              <w:jc w:val="center"/>
            </w:pPr>
          </w:p>
        </w:tc>
        <w:tc>
          <w:tcPr>
            <w:tcW w:w="3600" w:type="dxa"/>
            <w:gridSpan w:val="5"/>
            <w:tcBorders>
              <w:top w:val="single" w:sz="4" w:space="0" w:color="auto"/>
              <w:bottom w:val="single" w:sz="4" w:space="0" w:color="auto"/>
            </w:tcBorders>
            <w:shd w:val="clear" w:color="auto" w:fill="D9D9D9" w:themeFill="background1" w:themeFillShade="D9"/>
          </w:tcPr>
          <w:p w14:paraId="706A779E" w14:textId="77777777" w:rsidR="00EC7E52" w:rsidRPr="00F54933" w:rsidRDefault="00EC7E52" w:rsidP="002A0EAA">
            <w:pPr>
              <w:pStyle w:val="NoSpacing"/>
            </w:pPr>
            <w:r w:rsidRPr="00F54933">
              <w:t>Name &amp; Signature of the 2</w:t>
            </w:r>
            <w:r w:rsidRPr="00F54933">
              <w:rPr>
                <w:vertAlign w:val="superscript"/>
              </w:rPr>
              <w:t>nd</w:t>
            </w:r>
            <w:r w:rsidRPr="00F54933">
              <w:t xml:space="preserve"> Assessor </w:t>
            </w:r>
          </w:p>
        </w:tc>
        <w:tc>
          <w:tcPr>
            <w:tcW w:w="607" w:type="dxa"/>
            <w:tcBorders>
              <w:top w:val="single" w:sz="4" w:space="0" w:color="auto"/>
              <w:bottom w:val="single" w:sz="4" w:space="0" w:color="auto"/>
              <w:right w:val="single" w:sz="4" w:space="0" w:color="auto"/>
            </w:tcBorders>
          </w:tcPr>
          <w:p w14:paraId="3F7BEA66" w14:textId="77777777" w:rsidR="00EC7E52" w:rsidRPr="00F54933" w:rsidRDefault="00EC7E52" w:rsidP="002A0EAA">
            <w:pPr>
              <w:pStyle w:val="NoSpacing"/>
            </w:pPr>
          </w:p>
        </w:tc>
        <w:tc>
          <w:tcPr>
            <w:tcW w:w="990" w:type="dxa"/>
            <w:gridSpan w:val="2"/>
            <w:vMerge/>
            <w:tcBorders>
              <w:left w:val="single" w:sz="4" w:space="0" w:color="auto"/>
            </w:tcBorders>
          </w:tcPr>
          <w:p w14:paraId="0FDC2A97" w14:textId="77777777" w:rsidR="00EC7E52" w:rsidRPr="00F54933" w:rsidRDefault="00EC7E52" w:rsidP="002A0EAA">
            <w:pPr>
              <w:pStyle w:val="NoSpacing"/>
            </w:pPr>
          </w:p>
        </w:tc>
      </w:tr>
      <w:tr w:rsidR="00EC7E52" w:rsidRPr="00C06749" w14:paraId="7E89356B" w14:textId="77777777" w:rsidTr="002A0EAA">
        <w:trPr>
          <w:trHeight w:val="261"/>
        </w:trPr>
        <w:tc>
          <w:tcPr>
            <w:tcW w:w="1705" w:type="dxa"/>
            <w:tcBorders>
              <w:top w:val="single" w:sz="4" w:space="0" w:color="auto"/>
              <w:bottom w:val="single" w:sz="4" w:space="0" w:color="auto"/>
            </w:tcBorders>
            <w:shd w:val="clear" w:color="auto" w:fill="D9D9D9" w:themeFill="background1" w:themeFillShade="D9"/>
          </w:tcPr>
          <w:p w14:paraId="0DAD055E" w14:textId="77777777" w:rsidR="00EC7E52" w:rsidRPr="00F54933" w:rsidRDefault="00EC7E52" w:rsidP="002A0EAA">
            <w:pPr>
              <w:pStyle w:val="NoSpacing"/>
            </w:pPr>
            <w:r w:rsidRPr="00F54933">
              <w:t>Comments on the Agreed mark</w:t>
            </w:r>
          </w:p>
        </w:tc>
        <w:tc>
          <w:tcPr>
            <w:tcW w:w="6660" w:type="dxa"/>
            <w:gridSpan w:val="9"/>
            <w:tcBorders>
              <w:top w:val="single" w:sz="4" w:space="0" w:color="auto"/>
              <w:bottom w:val="single" w:sz="4" w:space="0" w:color="auto"/>
            </w:tcBorders>
          </w:tcPr>
          <w:p w14:paraId="41B3AB7C" w14:textId="77777777" w:rsidR="00EC7E52" w:rsidRPr="00F54933" w:rsidRDefault="00EC7E52" w:rsidP="002A0EAA">
            <w:pPr>
              <w:pStyle w:val="NoSpacing"/>
            </w:pPr>
          </w:p>
          <w:p w14:paraId="24C680B3" w14:textId="77777777" w:rsidR="00EC7E52" w:rsidRPr="00F54933" w:rsidRDefault="00EC7E52" w:rsidP="002A0EAA">
            <w:pPr>
              <w:pStyle w:val="NoSpacing"/>
            </w:pPr>
          </w:p>
          <w:p w14:paraId="6E4425E5" w14:textId="77777777" w:rsidR="00EC7E52" w:rsidRPr="00F54933" w:rsidRDefault="00EC7E52" w:rsidP="002A0EAA">
            <w:pPr>
              <w:pStyle w:val="NoSpacing"/>
            </w:pPr>
          </w:p>
          <w:p w14:paraId="476EBE59" w14:textId="77777777" w:rsidR="00EC7E52" w:rsidRPr="00F54933" w:rsidRDefault="00EC7E52" w:rsidP="002A0EAA">
            <w:pPr>
              <w:pStyle w:val="NoSpacing"/>
            </w:pPr>
          </w:p>
        </w:tc>
      </w:tr>
    </w:tbl>
    <w:p w14:paraId="70D348F2" w14:textId="73683CDC" w:rsidR="00EC7E52" w:rsidRDefault="00000000" w:rsidP="00EC7E52">
      <w:pPr>
        <w:rPr>
          <w:b/>
          <w:u w:val="single"/>
        </w:rPr>
      </w:pPr>
      <w:r>
        <w:rPr>
          <w:noProof/>
        </w:rPr>
        <w:pict w14:anchorId="7D4D4613">
          <v:shapetype id="_x0000_t202" coordsize="21600,21600" o:spt="202" path="m,l,21600r21600,l21600,xe">
            <v:stroke joinstyle="miter"/>
            <v:path gradientshapeok="t" o:connecttype="rect"/>
          </v:shapetype>
          <v:shape id="Text Box 2" o:spid="_x0000_s2050" type="#_x0000_t202" style="position:absolute;left:0;text-align:left;margin-left:17.8pt;margin-top:22.45pt;width:392.8pt;height:3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" stroked="f">
            <v:textbox>
              <w:txbxContent>
                <w:p w14:paraId="1DB300A1" w14:textId="77777777" w:rsidR="00EC7E52" w:rsidRPr="001B1C42" w:rsidRDefault="00EC7E52" w:rsidP="00EC7E52">
                  <w:pPr>
                    <w:pStyle w:val="Header"/>
                    <w:tabs>
                      <w:tab w:val="left" w:pos="720"/>
                      <w:tab w:val="left" w:pos="1440"/>
                      <w:tab w:val="left" w:pos="2160"/>
                      <w:tab w:val="left" w:pos="8460"/>
                    </w:tabs>
                    <w:rPr>
                      <w:rFonts w:ascii="Book Antiqua" w:hAnsi="Book Antiqua"/>
                      <w:b/>
                      <w:sz w:val="20"/>
                      <w:szCs w:val="20"/>
                      <w:u w:val="single"/>
                    </w:rPr>
                  </w:pPr>
                  <w:r>
                    <w:rPr>
                      <w:rFonts w:ascii="Book Antiqua" w:hAnsi="Book Antiqua"/>
                      <w:b/>
                      <w:sz w:val="20"/>
                      <w:szCs w:val="20"/>
                    </w:rPr>
                    <w:t>CMU</w:t>
                  </w:r>
                  <w:r w:rsidRPr="001B1C42">
                    <w:rPr>
                      <w:rFonts w:ascii="Book Antiqua" w:hAnsi="Book Antiqua"/>
                      <w:b/>
                      <w:sz w:val="20"/>
                      <w:szCs w:val="20"/>
                    </w:rPr>
                    <w:t xml:space="preserve"> B.Sc. (HONS) </w:t>
                  </w:r>
                  <w:r>
                    <w:rPr>
                      <w:rFonts w:ascii="Book Antiqua" w:hAnsi="Book Antiqua"/>
                      <w:b/>
                      <w:sz w:val="20"/>
                      <w:szCs w:val="20"/>
                    </w:rPr>
                    <w:t>BIS</w:t>
                  </w:r>
                  <w:r w:rsidRPr="001B1C42">
                    <w:rPr>
                      <w:rFonts w:ascii="Book Antiqua" w:hAnsi="Book Antiqua"/>
                      <w:b/>
                      <w:sz w:val="20"/>
                      <w:szCs w:val="20"/>
                    </w:rPr>
                    <w:t xml:space="preserve"> - ASSIGNMENT FEEDBACK </w:t>
                  </w:r>
                  <w:r>
                    <w:rPr>
                      <w:rFonts w:ascii="Book Antiqua" w:hAnsi="Book Antiqua"/>
                      <w:b/>
                      <w:sz w:val="20"/>
                      <w:szCs w:val="20"/>
                    </w:rPr>
                    <w:t>SHEET</w:t>
                  </w:r>
                  <w:r w:rsidRPr="001B1C42">
                    <w:rPr>
                      <w:rFonts w:ascii="Book Antiqua" w:hAnsi="Book Antiqua"/>
                      <w:b/>
                      <w:sz w:val="20"/>
                      <w:szCs w:val="20"/>
                    </w:rPr>
                    <w:t xml:space="preserve"> –ICBT CAMPUS</w:t>
                  </w:r>
                </w:p>
                <w:p w14:paraId="772BF42E" w14:textId="77777777" w:rsidR="00EC7E52" w:rsidRDefault="00EC7E52" w:rsidP="00EC7E52"/>
              </w:txbxContent>
            </v:textbox>
          </v:shape>
        </w:pict>
      </w:r>
    </w:p>
    <w:p w14:paraId="74A26E83" w14:textId="77777777" w:rsidR="00EC7E52" w:rsidRDefault="00EC7E52" w:rsidP="00EC7E52">
      <w:pPr>
        <w:rPr>
          <w:b/>
          <w:u w:val="single"/>
        </w:rPr>
      </w:pPr>
    </w:p>
    <w:tbl>
      <w:tblPr>
        <w:tblStyle w:val="TableGrid"/>
        <w:tblW w:w="0" w:type="auto"/>
        <w:tblLook w:val="04A0" w:firstRow="1" w:lastRow="0" w:firstColumn="1" w:lastColumn="0" w:noHBand="0" w:noVBand="1"/>
      </w:tblPr>
      <w:tblGrid>
        <w:gridCol w:w="1203"/>
        <w:gridCol w:w="770"/>
        <w:gridCol w:w="789"/>
        <w:gridCol w:w="255"/>
        <w:gridCol w:w="1151"/>
        <w:gridCol w:w="1189"/>
        <w:gridCol w:w="496"/>
        <w:gridCol w:w="764"/>
        <w:gridCol w:w="1725"/>
      </w:tblGrid>
      <w:tr w:rsidR="00EC7E52" w:rsidRPr="002C44AD" w14:paraId="5ADC4B17" w14:textId="77777777" w:rsidTr="002A0EAA">
        <w:tc>
          <w:tcPr>
            <w:tcW w:w="5305" w:type="dxa"/>
            <w:gridSpan w:val="6"/>
          </w:tcPr>
          <w:p w14:paraId="16768882" w14:textId="56082EAD" w:rsidR="00EC7E52" w:rsidRPr="002C44AD" w:rsidRDefault="00EC7E52" w:rsidP="002A0EAA">
            <w:pPr>
              <w:spacing w:before="0" w:after="0" w:line="240" w:lineRule="auto"/>
            </w:pPr>
            <w:r w:rsidRPr="002C44AD">
              <w:rPr>
                <w:rFonts w:ascii="Book Antiqua" w:hAnsi="Book Antiqua"/>
                <w:b/>
              </w:rPr>
              <w:t xml:space="preserve">STUDENT NAME: </w:t>
            </w:r>
            <w:r w:rsidR="008359D2">
              <w:rPr>
                <w:rFonts w:ascii="Book Antiqua" w:hAnsi="Book Antiqua"/>
                <w:b/>
              </w:rPr>
              <w:t>Dilan Nawarathna</w:t>
            </w:r>
          </w:p>
        </w:tc>
        <w:tc>
          <w:tcPr>
            <w:tcW w:w="2985" w:type="dxa"/>
            <w:gridSpan w:val="3"/>
          </w:tcPr>
          <w:p w14:paraId="5C5FB2E0" w14:textId="5D61BD67" w:rsidR="00EC7E52" w:rsidRPr="002C44AD" w:rsidRDefault="00EC7E52" w:rsidP="002A0EAA">
            <w:pPr>
              <w:spacing w:before="0" w:after="0" w:line="240" w:lineRule="auto"/>
              <w:rPr>
                <w:rFonts w:ascii="Book Antiqua" w:hAnsi="Book Antiqua"/>
                <w:b/>
              </w:rPr>
            </w:pPr>
            <w:r w:rsidRPr="002C44AD">
              <w:rPr>
                <w:rFonts w:ascii="Book Antiqua" w:hAnsi="Book Antiqua"/>
                <w:b/>
              </w:rPr>
              <w:t xml:space="preserve">STUDENT NUMBER: </w:t>
            </w:r>
            <w:r w:rsidR="008359D2">
              <w:rPr>
                <w:rFonts w:ascii="Book Antiqua" w:hAnsi="Book Antiqua"/>
                <w:b/>
              </w:rPr>
              <w:t>st20208733</w:t>
            </w:r>
          </w:p>
          <w:p w14:paraId="5E5E186F" w14:textId="77777777" w:rsidR="00EC7E52" w:rsidRPr="002C44AD" w:rsidRDefault="00EC7E52" w:rsidP="002A0EAA">
            <w:pPr>
              <w:spacing w:before="0" w:after="0" w:line="240" w:lineRule="auto"/>
            </w:pPr>
            <w:r w:rsidRPr="002C44AD">
              <w:rPr>
                <w:rFonts w:ascii="Book Antiqua" w:hAnsi="Book Antiqua"/>
                <w:b/>
                <w:i/>
              </w:rPr>
              <w:t xml:space="preserve"> </w:t>
            </w:r>
          </w:p>
        </w:tc>
      </w:tr>
      <w:tr w:rsidR="00EC7E52" w:rsidRPr="002C44AD" w14:paraId="0D10EE78" w14:textId="77777777" w:rsidTr="002A0EAA">
        <w:tc>
          <w:tcPr>
            <w:tcW w:w="5305" w:type="dxa"/>
            <w:gridSpan w:val="6"/>
          </w:tcPr>
          <w:p w14:paraId="5039995B" w14:textId="77777777" w:rsidR="00EC7E52" w:rsidRPr="002C44AD" w:rsidRDefault="00EC7E52" w:rsidP="002A0EAA">
            <w:pPr>
              <w:spacing w:before="0" w:after="0" w:line="240" w:lineRule="auto"/>
            </w:pPr>
            <w:r w:rsidRPr="002C44AD">
              <w:rPr>
                <w:rFonts w:ascii="Book Antiqua" w:hAnsi="Book Antiqua"/>
                <w:b/>
              </w:rPr>
              <w:t>Module Number &amp; Title</w:t>
            </w:r>
            <w:r w:rsidRPr="002C44AD">
              <w:rPr>
                <w:rFonts w:ascii="Book Antiqua" w:hAnsi="Book Antiqua"/>
              </w:rPr>
              <w:t xml:space="preserve">: </w:t>
            </w:r>
            <w:r w:rsidRPr="002C44AD">
              <w:rPr>
                <w:bCs/>
              </w:rPr>
              <w:t>Analytics and Business Intelligence</w:t>
            </w:r>
          </w:p>
        </w:tc>
        <w:tc>
          <w:tcPr>
            <w:tcW w:w="2985" w:type="dxa"/>
            <w:gridSpan w:val="3"/>
          </w:tcPr>
          <w:p w14:paraId="4CBD1665" w14:textId="77777777" w:rsidR="00EC7E52" w:rsidRPr="002C44AD" w:rsidRDefault="00EC7E52" w:rsidP="002A0EAA">
            <w:pPr>
              <w:spacing w:before="0" w:after="0" w:line="240" w:lineRule="auto"/>
            </w:pPr>
            <w:r w:rsidRPr="002C44AD">
              <w:rPr>
                <w:rFonts w:ascii="Book Antiqua" w:hAnsi="Book Antiqua"/>
                <w:b/>
              </w:rPr>
              <w:t>Semester: II</w:t>
            </w:r>
          </w:p>
        </w:tc>
      </w:tr>
      <w:tr w:rsidR="00EC7E52" w:rsidRPr="002C44AD" w14:paraId="2655EF9D" w14:textId="77777777" w:rsidTr="002A0EAA">
        <w:tc>
          <w:tcPr>
            <w:tcW w:w="8290" w:type="dxa"/>
            <w:gridSpan w:val="9"/>
          </w:tcPr>
          <w:p w14:paraId="5D9939E6" w14:textId="77777777" w:rsidR="00EC7E52" w:rsidRPr="002C44AD" w:rsidRDefault="00EC7E52" w:rsidP="002A0EAA">
            <w:pPr>
              <w:spacing w:before="0" w:after="0" w:line="240" w:lineRule="auto"/>
              <w:rPr>
                <w:color w:val="000000"/>
                <w:lang w:eastAsia="en-GB"/>
              </w:rPr>
            </w:pPr>
            <w:r w:rsidRPr="002C44AD">
              <w:rPr>
                <w:b/>
                <w:bCs/>
                <w:color w:val="000000"/>
                <w:lang w:eastAsia="en-GB"/>
              </w:rPr>
              <w:t>Assignment Type &amp; Title</w:t>
            </w:r>
            <w:r w:rsidRPr="002C44AD">
              <w:rPr>
                <w:color w:val="000000"/>
                <w:lang w:eastAsia="en-GB"/>
              </w:rPr>
              <w:t xml:space="preserve">:  Coursework   </w:t>
            </w:r>
          </w:p>
          <w:p w14:paraId="5A4F1142" w14:textId="77777777" w:rsidR="00EC7E52" w:rsidRPr="002C44AD" w:rsidRDefault="00EC7E52" w:rsidP="002A0EAA">
            <w:pPr>
              <w:spacing w:before="0" w:after="0" w:line="240" w:lineRule="auto"/>
              <w:rPr>
                <w:color w:val="000000"/>
                <w:lang w:eastAsia="en-GB"/>
              </w:rPr>
            </w:pPr>
            <w:r w:rsidRPr="002C44AD">
              <w:rPr>
                <w:color w:val="000000"/>
                <w:lang w:eastAsia="en-GB"/>
              </w:rPr>
              <w:t>Application of statistical and geospatial business analytics tools, techniques, and methodologies to generate business intelligence essential for informed decision making in Power and Renewable Energy sector credible, efficient, and effective informed decision making in Sri Lanka.</w:t>
            </w:r>
          </w:p>
        </w:tc>
      </w:tr>
      <w:tr w:rsidR="00EC7E52" w:rsidRPr="002C44AD" w14:paraId="362FB0FA" w14:textId="77777777" w:rsidTr="002A0EAA">
        <w:tc>
          <w:tcPr>
            <w:tcW w:w="8290" w:type="dxa"/>
            <w:gridSpan w:val="9"/>
          </w:tcPr>
          <w:p w14:paraId="49D61D52" w14:textId="77777777" w:rsidR="00EC7E52" w:rsidRPr="002C44AD" w:rsidRDefault="00EC7E52" w:rsidP="002A0EAA">
            <w:pPr>
              <w:spacing w:before="0" w:after="0" w:line="240" w:lineRule="auto"/>
            </w:pPr>
            <w:r w:rsidRPr="002C44AD">
              <w:rPr>
                <w:b/>
                <w:bCs/>
              </w:rPr>
              <w:t>For student use:</w:t>
            </w:r>
            <w:r w:rsidRPr="002C44AD">
              <w:t xml:space="preserve"> Critical feedback on the individual progression towards achieving the assignment outcomes</w:t>
            </w:r>
          </w:p>
        </w:tc>
      </w:tr>
      <w:tr w:rsidR="00EC7E52" w:rsidRPr="002C44AD" w14:paraId="27DE3618" w14:textId="77777777" w:rsidTr="002A0EAA">
        <w:tc>
          <w:tcPr>
            <w:tcW w:w="8290" w:type="dxa"/>
            <w:gridSpan w:val="9"/>
          </w:tcPr>
          <w:p w14:paraId="5EA526A8" w14:textId="77777777" w:rsidR="00EC7E52" w:rsidRDefault="00EC7E52" w:rsidP="002A0EAA">
            <w:pPr>
              <w:spacing w:before="0" w:after="0" w:line="240" w:lineRule="auto"/>
            </w:pPr>
          </w:p>
          <w:p w14:paraId="00C8F1F2" w14:textId="77777777" w:rsidR="00EC7E52" w:rsidRDefault="00EC7E52" w:rsidP="002A0EAA">
            <w:pPr>
              <w:spacing w:before="0" w:after="0" w:line="240" w:lineRule="auto"/>
            </w:pPr>
          </w:p>
          <w:p w14:paraId="37F68E82" w14:textId="77777777" w:rsidR="00EC7E52" w:rsidRDefault="00EC7E52" w:rsidP="002A0EAA">
            <w:pPr>
              <w:spacing w:before="0" w:after="0" w:line="240" w:lineRule="auto"/>
            </w:pPr>
          </w:p>
          <w:p w14:paraId="08C5D08C" w14:textId="77777777" w:rsidR="00EC7E52" w:rsidRPr="002C44AD" w:rsidRDefault="00EC7E52" w:rsidP="002A0EAA">
            <w:pPr>
              <w:spacing w:before="0" w:after="0" w:line="240" w:lineRule="auto"/>
            </w:pPr>
          </w:p>
        </w:tc>
      </w:tr>
      <w:tr w:rsidR="00EC7E52" w:rsidRPr="002C44AD" w14:paraId="3C4F2CFA" w14:textId="77777777" w:rsidTr="002A0EAA">
        <w:tc>
          <w:tcPr>
            <w:tcW w:w="8290" w:type="dxa"/>
            <w:gridSpan w:val="9"/>
            <w:shd w:val="clear" w:color="auto" w:fill="E7E6E6" w:themeFill="background2"/>
          </w:tcPr>
          <w:p w14:paraId="12CE0925" w14:textId="77777777" w:rsidR="00EC7E52" w:rsidRPr="002C44AD" w:rsidRDefault="00EC7E52" w:rsidP="002A0EAA">
            <w:pPr>
              <w:spacing w:before="0" w:after="0" w:line="240" w:lineRule="auto"/>
              <w:rPr>
                <w:b/>
                <w:bCs/>
                <w:u w:val="single"/>
              </w:rPr>
            </w:pPr>
            <w:r w:rsidRPr="002C44AD">
              <w:rPr>
                <w:b/>
                <w:bCs/>
                <w:u w:val="single"/>
              </w:rPr>
              <w:t>For the Assessors’ feedback</w:t>
            </w:r>
          </w:p>
          <w:p w14:paraId="05417C6E" w14:textId="77777777" w:rsidR="00EC7E52" w:rsidRPr="002C44AD" w:rsidRDefault="00EC7E52" w:rsidP="002A0EAA">
            <w:pPr>
              <w:spacing w:before="0" w:after="0" w:line="240" w:lineRule="auto"/>
              <w:rPr>
                <w:b/>
                <w:bCs/>
                <w:u w:val="single"/>
              </w:rPr>
            </w:pPr>
            <w:r w:rsidRPr="002C44AD">
              <w:rPr>
                <w:b/>
                <w:bCs/>
                <w:u w:val="single"/>
              </w:rPr>
              <w:t>Indicate the Task number strength and Weaknesses and the marks for each task</w:t>
            </w:r>
          </w:p>
        </w:tc>
      </w:tr>
      <w:tr w:rsidR="00EC7E52" w:rsidRPr="002C44AD" w14:paraId="460364CD" w14:textId="77777777" w:rsidTr="002A0EAA">
        <w:tc>
          <w:tcPr>
            <w:tcW w:w="1921" w:type="dxa"/>
            <w:gridSpan w:val="2"/>
          </w:tcPr>
          <w:p w14:paraId="447D4252" w14:textId="77777777" w:rsidR="00EC7E52" w:rsidRPr="002C44AD" w:rsidRDefault="00EC7E52" w:rsidP="002A0EAA">
            <w:pPr>
              <w:spacing w:before="0" w:after="0" w:line="240" w:lineRule="auto"/>
            </w:pPr>
            <w:r w:rsidRPr="002C44AD">
              <w:t>Task No/Question No</w:t>
            </w:r>
          </w:p>
        </w:tc>
        <w:tc>
          <w:tcPr>
            <w:tcW w:w="4644" w:type="dxa"/>
            <w:gridSpan w:val="6"/>
          </w:tcPr>
          <w:p w14:paraId="146612EB" w14:textId="77777777" w:rsidR="00EC7E52" w:rsidRDefault="00EC7E52" w:rsidP="002A0EAA">
            <w:pPr>
              <w:spacing w:before="0" w:after="0" w:line="240" w:lineRule="auto"/>
            </w:pPr>
            <w:r w:rsidRPr="002C44AD">
              <w:t>Strengths (1st Assessor)</w:t>
            </w:r>
          </w:p>
          <w:p w14:paraId="2AF06DA8" w14:textId="77777777" w:rsidR="00EC7E52" w:rsidRDefault="00EC7E52" w:rsidP="002A0EAA">
            <w:pPr>
              <w:spacing w:before="0" w:after="0" w:line="240" w:lineRule="auto"/>
            </w:pPr>
          </w:p>
          <w:p w14:paraId="64AB86EB" w14:textId="77777777" w:rsidR="00EC7E52" w:rsidRDefault="00EC7E52" w:rsidP="002A0EAA">
            <w:pPr>
              <w:spacing w:before="0" w:after="0" w:line="240" w:lineRule="auto"/>
            </w:pPr>
          </w:p>
          <w:p w14:paraId="2363CAC0" w14:textId="77777777" w:rsidR="00EC7E52" w:rsidRDefault="00EC7E52" w:rsidP="002A0EAA">
            <w:pPr>
              <w:spacing w:before="0" w:after="0" w:line="240" w:lineRule="auto"/>
            </w:pPr>
          </w:p>
          <w:p w14:paraId="4665F85F" w14:textId="77777777" w:rsidR="00EC7E52" w:rsidRDefault="00EC7E52" w:rsidP="002A0EAA">
            <w:pPr>
              <w:spacing w:before="0" w:after="0" w:line="240" w:lineRule="auto"/>
            </w:pPr>
          </w:p>
          <w:p w14:paraId="50F63F6F" w14:textId="77777777" w:rsidR="00EC7E52" w:rsidRDefault="00EC7E52" w:rsidP="002A0EAA">
            <w:pPr>
              <w:spacing w:before="0" w:after="0" w:line="240" w:lineRule="auto"/>
            </w:pPr>
          </w:p>
          <w:p w14:paraId="11EC66E2" w14:textId="77777777" w:rsidR="00EC7E52" w:rsidRDefault="00EC7E52" w:rsidP="002A0EAA">
            <w:pPr>
              <w:spacing w:before="0" w:after="0" w:line="240" w:lineRule="auto"/>
            </w:pPr>
          </w:p>
          <w:p w14:paraId="3533B29C" w14:textId="77777777" w:rsidR="00EC7E52" w:rsidRDefault="00EC7E52" w:rsidP="002A0EAA">
            <w:pPr>
              <w:spacing w:before="0" w:after="0" w:line="240" w:lineRule="auto"/>
            </w:pPr>
          </w:p>
          <w:p w14:paraId="1B57E197" w14:textId="77777777" w:rsidR="00EC7E52" w:rsidRDefault="00EC7E52" w:rsidP="002A0EAA">
            <w:pPr>
              <w:spacing w:before="0" w:after="0" w:line="240" w:lineRule="auto"/>
            </w:pPr>
          </w:p>
          <w:p w14:paraId="15762C4F" w14:textId="77777777" w:rsidR="00EC7E52" w:rsidRDefault="00EC7E52" w:rsidP="002A0EAA">
            <w:pPr>
              <w:spacing w:before="0" w:after="0" w:line="240" w:lineRule="auto"/>
            </w:pPr>
          </w:p>
          <w:p w14:paraId="718E8CFE" w14:textId="77777777" w:rsidR="00EC7E52" w:rsidRDefault="00EC7E52" w:rsidP="002A0EAA">
            <w:pPr>
              <w:spacing w:before="0" w:after="0" w:line="240" w:lineRule="auto"/>
            </w:pPr>
          </w:p>
          <w:p w14:paraId="04C3D241" w14:textId="77777777" w:rsidR="00EC7E52" w:rsidRPr="002C44AD" w:rsidRDefault="00EC7E52" w:rsidP="002A0EAA">
            <w:pPr>
              <w:spacing w:before="0" w:after="0" w:line="240" w:lineRule="auto"/>
            </w:pPr>
          </w:p>
        </w:tc>
        <w:tc>
          <w:tcPr>
            <w:tcW w:w="1725" w:type="dxa"/>
          </w:tcPr>
          <w:p w14:paraId="6765C354" w14:textId="77777777" w:rsidR="00EC7E52" w:rsidRPr="002C44AD" w:rsidRDefault="00EC7E52" w:rsidP="002A0EAA">
            <w:pPr>
              <w:spacing w:before="0" w:after="0" w:line="240" w:lineRule="auto"/>
            </w:pPr>
            <w:r w:rsidRPr="002C44AD">
              <w:lastRenderedPageBreak/>
              <w:t>Strengths (2nd Assessor)</w:t>
            </w:r>
          </w:p>
        </w:tc>
      </w:tr>
      <w:tr w:rsidR="00EC7E52" w:rsidRPr="002C44AD" w14:paraId="144AF101" w14:textId="77777777" w:rsidTr="002A0EAA">
        <w:tc>
          <w:tcPr>
            <w:tcW w:w="1921" w:type="dxa"/>
            <w:gridSpan w:val="2"/>
          </w:tcPr>
          <w:p w14:paraId="0B3EECE9" w14:textId="77777777" w:rsidR="00EC7E52" w:rsidRPr="002C44AD" w:rsidRDefault="00EC7E52" w:rsidP="002A0EAA">
            <w:pPr>
              <w:spacing w:before="0" w:after="0" w:line="240" w:lineRule="auto"/>
              <w:rPr>
                <w:b/>
                <w:bCs/>
              </w:rPr>
            </w:pPr>
            <w:r w:rsidRPr="002C44AD">
              <w:rPr>
                <w:b/>
                <w:bCs/>
              </w:rPr>
              <w:t>Task No / Question No</w:t>
            </w:r>
          </w:p>
        </w:tc>
        <w:tc>
          <w:tcPr>
            <w:tcW w:w="4644" w:type="dxa"/>
            <w:gridSpan w:val="6"/>
          </w:tcPr>
          <w:p w14:paraId="0813515B" w14:textId="77777777" w:rsidR="00EC7E52" w:rsidRDefault="00EC7E52" w:rsidP="002A0EAA">
            <w:pPr>
              <w:spacing w:before="0" w:after="0" w:line="240" w:lineRule="auto"/>
            </w:pPr>
            <w:r w:rsidRPr="002C44AD">
              <w:t>Weaknesses (1st Assessor)</w:t>
            </w:r>
          </w:p>
          <w:p w14:paraId="6824D810" w14:textId="77777777" w:rsidR="00EC7E52" w:rsidRDefault="00EC7E52" w:rsidP="002A0EAA">
            <w:pPr>
              <w:spacing w:before="0" w:after="0" w:line="240" w:lineRule="auto"/>
            </w:pPr>
          </w:p>
          <w:p w14:paraId="6881CD01" w14:textId="77777777" w:rsidR="00EC7E52" w:rsidRDefault="00EC7E52" w:rsidP="002A0EAA">
            <w:pPr>
              <w:spacing w:before="0" w:after="0" w:line="240" w:lineRule="auto"/>
            </w:pPr>
          </w:p>
          <w:p w14:paraId="56A28E7B" w14:textId="77777777" w:rsidR="00EC7E52" w:rsidRDefault="00EC7E52" w:rsidP="002A0EAA">
            <w:pPr>
              <w:spacing w:before="0" w:after="0" w:line="240" w:lineRule="auto"/>
            </w:pPr>
          </w:p>
          <w:p w14:paraId="3540ECD6" w14:textId="77777777" w:rsidR="00EC7E52" w:rsidRDefault="00EC7E52" w:rsidP="002A0EAA">
            <w:pPr>
              <w:spacing w:before="0" w:after="0" w:line="240" w:lineRule="auto"/>
            </w:pPr>
          </w:p>
          <w:p w14:paraId="16CA93A7" w14:textId="77777777" w:rsidR="00EC7E52" w:rsidRDefault="00EC7E52" w:rsidP="002A0EAA">
            <w:pPr>
              <w:spacing w:before="0" w:after="0" w:line="240" w:lineRule="auto"/>
            </w:pPr>
          </w:p>
          <w:p w14:paraId="748F3333" w14:textId="77777777" w:rsidR="00EC7E52" w:rsidRDefault="00EC7E52" w:rsidP="002A0EAA">
            <w:pPr>
              <w:spacing w:before="0" w:after="0" w:line="240" w:lineRule="auto"/>
            </w:pPr>
          </w:p>
          <w:p w14:paraId="34AC1AF2" w14:textId="77777777" w:rsidR="00EC7E52" w:rsidRDefault="00EC7E52" w:rsidP="002A0EAA">
            <w:pPr>
              <w:spacing w:before="0" w:after="0" w:line="240" w:lineRule="auto"/>
            </w:pPr>
          </w:p>
          <w:p w14:paraId="499293A6" w14:textId="77777777" w:rsidR="00EC7E52" w:rsidRDefault="00EC7E52" w:rsidP="002A0EAA">
            <w:pPr>
              <w:spacing w:before="0" w:after="0" w:line="240" w:lineRule="auto"/>
            </w:pPr>
          </w:p>
          <w:p w14:paraId="17372A10" w14:textId="77777777" w:rsidR="00EC7E52" w:rsidRDefault="00EC7E52" w:rsidP="002A0EAA">
            <w:pPr>
              <w:spacing w:before="0" w:after="0" w:line="240" w:lineRule="auto"/>
            </w:pPr>
          </w:p>
          <w:p w14:paraId="3A556AB9" w14:textId="77777777" w:rsidR="00EC7E52" w:rsidRDefault="00EC7E52" w:rsidP="002A0EAA">
            <w:pPr>
              <w:spacing w:before="0" w:after="0" w:line="240" w:lineRule="auto"/>
            </w:pPr>
          </w:p>
          <w:p w14:paraId="79EC1CE9" w14:textId="77777777" w:rsidR="00EC7E52" w:rsidRDefault="00EC7E52" w:rsidP="002A0EAA">
            <w:pPr>
              <w:spacing w:before="0" w:after="0" w:line="240" w:lineRule="auto"/>
            </w:pPr>
          </w:p>
          <w:p w14:paraId="721E1173" w14:textId="77777777" w:rsidR="00EC7E52" w:rsidRDefault="00EC7E52" w:rsidP="002A0EAA">
            <w:pPr>
              <w:spacing w:before="0" w:after="0" w:line="240" w:lineRule="auto"/>
            </w:pPr>
          </w:p>
          <w:p w14:paraId="06905DE5" w14:textId="77777777" w:rsidR="00EC7E52" w:rsidRPr="002C44AD" w:rsidRDefault="00EC7E52" w:rsidP="002A0EAA">
            <w:pPr>
              <w:spacing w:before="0" w:after="0" w:line="240" w:lineRule="auto"/>
            </w:pPr>
          </w:p>
        </w:tc>
        <w:tc>
          <w:tcPr>
            <w:tcW w:w="1725" w:type="dxa"/>
          </w:tcPr>
          <w:p w14:paraId="6B6ECA11" w14:textId="77777777" w:rsidR="00EC7E52" w:rsidRPr="002C44AD" w:rsidRDefault="00EC7E52" w:rsidP="002A0EAA">
            <w:pPr>
              <w:spacing w:before="0" w:after="0" w:line="240" w:lineRule="auto"/>
            </w:pPr>
            <w:r w:rsidRPr="002C44AD">
              <w:t>Weaknesses (2nd Assessor)</w:t>
            </w:r>
          </w:p>
        </w:tc>
      </w:tr>
      <w:tr w:rsidR="00EC7E52" w:rsidRPr="002C44AD" w14:paraId="69AC8DF2" w14:textId="77777777" w:rsidTr="002A0EAA">
        <w:tc>
          <w:tcPr>
            <w:tcW w:w="8290" w:type="dxa"/>
            <w:gridSpan w:val="9"/>
            <w:shd w:val="clear" w:color="auto" w:fill="E7E6E6" w:themeFill="background2"/>
          </w:tcPr>
          <w:p w14:paraId="1A0C6C89" w14:textId="77777777" w:rsidR="00EC7E52" w:rsidRPr="002C44AD" w:rsidRDefault="00EC7E52" w:rsidP="002A0EAA">
            <w:pPr>
              <w:spacing w:before="0" w:after="0" w:line="240" w:lineRule="auto"/>
              <w:rPr>
                <w:b/>
                <w:bCs/>
              </w:rPr>
            </w:pPr>
            <w:r w:rsidRPr="002C44AD">
              <w:rPr>
                <w:b/>
                <w:bCs/>
              </w:rPr>
              <w:t>Areas for future improvement</w:t>
            </w:r>
          </w:p>
        </w:tc>
      </w:tr>
      <w:tr w:rsidR="00EC7E52" w:rsidRPr="002C44AD" w14:paraId="43620380" w14:textId="77777777" w:rsidTr="002A0EAA">
        <w:tc>
          <w:tcPr>
            <w:tcW w:w="6565" w:type="dxa"/>
            <w:gridSpan w:val="8"/>
          </w:tcPr>
          <w:p w14:paraId="1BCE7660" w14:textId="77777777" w:rsidR="00EC7E52" w:rsidRDefault="00EC7E52" w:rsidP="002A0EAA">
            <w:pPr>
              <w:spacing w:before="0" w:after="0" w:line="240" w:lineRule="auto"/>
            </w:pPr>
            <w:r w:rsidRPr="002C44AD">
              <w:t>Comments by 1st Assessor</w:t>
            </w:r>
          </w:p>
          <w:p w14:paraId="5AA00535" w14:textId="77777777" w:rsidR="00EC7E52" w:rsidRDefault="00EC7E52" w:rsidP="002A0EAA">
            <w:pPr>
              <w:spacing w:before="0" w:after="0" w:line="240" w:lineRule="auto"/>
            </w:pPr>
          </w:p>
          <w:p w14:paraId="47F4B545" w14:textId="77777777" w:rsidR="00EC7E52" w:rsidRDefault="00EC7E52" w:rsidP="002A0EAA">
            <w:pPr>
              <w:spacing w:before="0" w:after="0" w:line="240" w:lineRule="auto"/>
            </w:pPr>
          </w:p>
          <w:p w14:paraId="11DAEAF1" w14:textId="77777777" w:rsidR="00EC7E52" w:rsidRDefault="00EC7E52" w:rsidP="002A0EAA">
            <w:pPr>
              <w:spacing w:before="0" w:after="0" w:line="240" w:lineRule="auto"/>
            </w:pPr>
          </w:p>
          <w:p w14:paraId="1673CEFC" w14:textId="77777777" w:rsidR="00EC7E52" w:rsidRDefault="00EC7E52" w:rsidP="002A0EAA">
            <w:pPr>
              <w:spacing w:before="0" w:after="0" w:line="240" w:lineRule="auto"/>
            </w:pPr>
          </w:p>
          <w:p w14:paraId="73D84C32" w14:textId="77777777" w:rsidR="00EC7E52" w:rsidRDefault="00EC7E52" w:rsidP="002A0EAA">
            <w:pPr>
              <w:spacing w:before="0" w:after="0" w:line="240" w:lineRule="auto"/>
            </w:pPr>
          </w:p>
          <w:p w14:paraId="4BF01246" w14:textId="77777777" w:rsidR="00EC7E52" w:rsidRDefault="00EC7E52" w:rsidP="002A0EAA">
            <w:pPr>
              <w:spacing w:before="0" w:after="0" w:line="240" w:lineRule="auto"/>
            </w:pPr>
          </w:p>
          <w:p w14:paraId="53F9E7DD" w14:textId="77777777" w:rsidR="00EC7E52" w:rsidRDefault="00EC7E52" w:rsidP="002A0EAA">
            <w:pPr>
              <w:spacing w:before="0" w:after="0" w:line="240" w:lineRule="auto"/>
            </w:pPr>
          </w:p>
          <w:p w14:paraId="3540DA5C" w14:textId="77777777" w:rsidR="00EC7E52" w:rsidRDefault="00EC7E52" w:rsidP="002A0EAA">
            <w:pPr>
              <w:spacing w:before="0" w:after="0" w:line="240" w:lineRule="auto"/>
            </w:pPr>
          </w:p>
          <w:p w14:paraId="1405C36E" w14:textId="77777777" w:rsidR="00EC7E52" w:rsidRPr="002C44AD" w:rsidRDefault="00EC7E52" w:rsidP="002A0EAA">
            <w:pPr>
              <w:spacing w:before="0" w:after="0" w:line="240" w:lineRule="auto"/>
            </w:pPr>
          </w:p>
        </w:tc>
        <w:tc>
          <w:tcPr>
            <w:tcW w:w="1725" w:type="dxa"/>
          </w:tcPr>
          <w:p w14:paraId="3C271BCB" w14:textId="77777777" w:rsidR="00EC7E52" w:rsidRPr="002C44AD" w:rsidRDefault="00EC7E52" w:rsidP="002A0EAA">
            <w:pPr>
              <w:spacing w:before="0" w:after="0" w:line="240" w:lineRule="auto"/>
            </w:pPr>
            <w:r w:rsidRPr="002C44AD">
              <w:t xml:space="preserve">Comments </w:t>
            </w:r>
            <w:proofErr w:type="gramStart"/>
            <w:r w:rsidRPr="002C44AD">
              <w:t>by  2</w:t>
            </w:r>
            <w:proofErr w:type="gramEnd"/>
            <w:r w:rsidRPr="002C44AD">
              <w:t>nd Assessor</w:t>
            </w:r>
          </w:p>
        </w:tc>
      </w:tr>
      <w:tr w:rsidR="00EC7E52" w:rsidRPr="002C44AD" w14:paraId="3A3D2594" w14:textId="77777777" w:rsidTr="002A0EAA">
        <w:tc>
          <w:tcPr>
            <w:tcW w:w="8290" w:type="dxa"/>
            <w:gridSpan w:val="9"/>
            <w:shd w:val="clear" w:color="auto" w:fill="E7E6E6" w:themeFill="background2"/>
          </w:tcPr>
          <w:p w14:paraId="222D2DA7" w14:textId="77777777" w:rsidR="00EC7E52" w:rsidRPr="002C44AD" w:rsidRDefault="00EC7E52" w:rsidP="002A0EAA">
            <w:pPr>
              <w:spacing w:before="0" w:after="0" w:line="240" w:lineRule="auto"/>
              <w:rPr>
                <w:b/>
                <w:bCs/>
              </w:rPr>
            </w:pPr>
            <w:r w:rsidRPr="002C44AD">
              <w:rPr>
                <w:b/>
                <w:bCs/>
              </w:rPr>
              <w:t>Marks</w:t>
            </w:r>
          </w:p>
        </w:tc>
      </w:tr>
      <w:tr w:rsidR="00EC7E52" w:rsidRPr="002C44AD" w14:paraId="2F819CDB" w14:textId="77777777" w:rsidTr="002A0EAA">
        <w:tc>
          <w:tcPr>
            <w:tcW w:w="1151" w:type="dxa"/>
          </w:tcPr>
          <w:p w14:paraId="56D7644C" w14:textId="77777777" w:rsidR="00EC7E52" w:rsidRPr="002C44AD" w:rsidRDefault="00EC7E52" w:rsidP="002A0EAA">
            <w:pPr>
              <w:spacing w:before="0" w:after="0" w:line="240" w:lineRule="auto"/>
              <w:rPr>
                <w:b/>
                <w:bCs/>
              </w:rPr>
            </w:pPr>
            <w:r w:rsidRPr="002C44AD">
              <w:rPr>
                <w:b/>
                <w:bCs/>
              </w:rPr>
              <w:t>Task /Question No</w:t>
            </w:r>
          </w:p>
        </w:tc>
        <w:tc>
          <w:tcPr>
            <w:tcW w:w="1559" w:type="dxa"/>
            <w:gridSpan w:val="2"/>
          </w:tcPr>
          <w:p w14:paraId="202FA708" w14:textId="77777777" w:rsidR="00EC7E52" w:rsidRPr="002C44AD" w:rsidRDefault="00EC7E52" w:rsidP="002A0EAA">
            <w:pPr>
              <w:spacing w:before="0" w:after="0" w:line="240" w:lineRule="auto"/>
              <w:rPr>
                <w:b/>
                <w:bCs/>
              </w:rPr>
            </w:pPr>
            <w:r w:rsidRPr="002C44AD">
              <w:rPr>
                <w:b/>
                <w:bCs/>
              </w:rPr>
              <w:t>Marks by 1st Assessor</w:t>
            </w:r>
          </w:p>
        </w:tc>
        <w:tc>
          <w:tcPr>
            <w:tcW w:w="1406" w:type="dxa"/>
            <w:gridSpan w:val="2"/>
          </w:tcPr>
          <w:p w14:paraId="5F279534" w14:textId="77777777" w:rsidR="00EC7E52" w:rsidRPr="002C44AD" w:rsidRDefault="00EC7E52" w:rsidP="002A0EAA">
            <w:pPr>
              <w:spacing w:before="0" w:after="0" w:line="240" w:lineRule="auto"/>
              <w:rPr>
                <w:b/>
                <w:bCs/>
              </w:rPr>
            </w:pPr>
            <w:r w:rsidRPr="002C44AD">
              <w:rPr>
                <w:b/>
                <w:bCs/>
              </w:rPr>
              <w:t>Marks by 2nd Assessor</w:t>
            </w:r>
          </w:p>
        </w:tc>
        <w:tc>
          <w:tcPr>
            <w:tcW w:w="1685" w:type="dxa"/>
            <w:gridSpan w:val="2"/>
          </w:tcPr>
          <w:p w14:paraId="0C93C7AE" w14:textId="77777777" w:rsidR="00EC7E52" w:rsidRPr="002C44AD" w:rsidRDefault="00EC7E52" w:rsidP="002A0EAA">
            <w:pPr>
              <w:spacing w:before="0" w:after="0" w:line="240" w:lineRule="auto"/>
              <w:rPr>
                <w:b/>
                <w:bCs/>
              </w:rPr>
            </w:pPr>
            <w:r w:rsidRPr="002C44AD">
              <w:rPr>
                <w:b/>
                <w:bCs/>
              </w:rPr>
              <w:t>Marks by IV (if any)</w:t>
            </w:r>
          </w:p>
        </w:tc>
        <w:tc>
          <w:tcPr>
            <w:tcW w:w="2489" w:type="dxa"/>
            <w:gridSpan w:val="2"/>
          </w:tcPr>
          <w:p w14:paraId="1C60253F" w14:textId="77777777" w:rsidR="00EC7E52" w:rsidRPr="002C44AD" w:rsidRDefault="00EC7E52" w:rsidP="002A0EAA">
            <w:pPr>
              <w:spacing w:before="0" w:after="0" w:line="240" w:lineRule="auto"/>
              <w:rPr>
                <w:b/>
                <w:bCs/>
              </w:rPr>
            </w:pPr>
            <w:r w:rsidRPr="002C44AD">
              <w:rPr>
                <w:b/>
                <w:bCs/>
              </w:rPr>
              <w:t>IV comments (If Any)</w:t>
            </w:r>
          </w:p>
        </w:tc>
      </w:tr>
      <w:tr w:rsidR="00EC7E52" w:rsidRPr="002C44AD" w14:paraId="2248AD6C" w14:textId="77777777" w:rsidTr="002A0EAA">
        <w:tc>
          <w:tcPr>
            <w:tcW w:w="1151" w:type="dxa"/>
          </w:tcPr>
          <w:p w14:paraId="1A6B5587" w14:textId="77777777" w:rsidR="00EC7E52" w:rsidRDefault="00EC7E52" w:rsidP="002A0EAA">
            <w:pPr>
              <w:spacing w:before="0" w:after="0" w:line="240" w:lineRule="auto"/>
            </w:pPr>
          </w:p>
          <w:p w14:paraId="22BCD8F6" w14:textId="77777777" w:rsidR="00EC7E52" w:rsidRPr="002C44AD" w:rsidRDefault="00EC7E52" w:rsidP="002A0EAA">
            <w:pPr>
              <w:spacing w:before="0" w:after="0" w:line="240" w:lineRule="auto"/>
            </w:pPr>
          </w:p>
        </w:tc>
        <w:tc>
          <w:tcPr>
            <w:tcW w:w="1559" w:type="dxa"/>
            <w:gridSpan w:val="2"/>
          </w:tcPr>
          <w:p w14:paraId="41DC22B2" w14:textId="77777777" w:rsidR="00EC7E52" w:rsidRPr="002C44AD" w:rsidRDefault="00EC7E52" w:rsidP="002A0EAA">
            <w:pPr>
              <w:spacing w:before="0" w:after="0" w:line="240" w:lineRule="auto"/>
            </w:pPr>
          </w:p>
        </w:tc>
        <w:tc>
          <w:tcPr>
            <w:tcW w:w="1406" w:type="dxa"/>
            <w:gridSpan w:val="2"/>
          </w:tcPr>
          <w:p w14:paraId="352BCB86" w14:textId="77777777" w:rsidR="00EC7E52" w:rsidRPr="002C44AD" w:rsidRDefault="00EC7E52" w:rsidP="002A0EAA">
            <w:pPr>
              <w:spacing w:before="0" w:after="0" w:line="240" w:lineRule="auto"/>
            </w:pPr>
          </w:p>
        </w:tc>
        <w:tc>
          <w:tcPr>
            <w:tcW w:w="1685" w:type="dxa"/>
            <w:gridSpan w:val="2"/>
          </w:tcPr>
          <w:p w14:paraId="6C2BAABE" w14:textId="77777777" w:rsidR="00EC7E52" w:rsidRPr="002C44AD" w:rsidRDefault="00EC7E52" w:rsidP="002A0EAA">
            <w:pPr>
              <w:spacing w:before="0" w:after="0" w:line="240" w:lineRule="auto"/>
            </w:pPr>
          </w:p>
        </w:tc>
        <w:tc>
          <w:tcPr>
            <w:tcW w:w="2489" w:type="dxa"/>
            <w:gridSpan w:val="2"/>
            <w:vMerge w:val="restart"/>
          </w:tcPr>
          <w:p w14:paraId="62423DC6" w14:textId="77777777" w:rsidR="00EC7E52" w:rsidRPr="002C44AD" w:rsidRDefault="00EC7E52" w:rsidP="002A0EAA">
            <w:pPr>
              <w:spacing w:before="0" w:after="0" w:line="240" w:lineRule="auto"/>
            </w:pPr>
          </w:p>
        </w:tc>
      </w:tr>
      <w:tr w:rsidR="00EC7E52" w:rsidRPr="002C44AD" w14:paraId="403B25F3" w14:textId="77777777" w:rsidTr="002A0EAA">
        <w:tc>
          <w:tcPr>
            <w:tcW w:w="1151" w:type="dxa"/>
          </w:tcPr>
          <w:p w14:paraId="5931CF91" w14:textId="77777777" w:rsidR="00EC7E52" w:rsidRDefault="00EC7E52" w:rsidP="002A0EAA">
            <w:pPr>
              <w:spacing w:before="0" w:after="0" w:line="240" w:lineRule="auto"/>
            </w:pPr>
          </w:p>
          <w:p w14:paraId="66F4C484" w14:textId="77777777" w:rsidR="00EC7E52" w:rsidRPr="002C44AD" w:rsidRDefault="00EC7E52" w:rsidP="002A0EAA">
            <w:pPr>
              <w:spacing w:before="0" w:after="0" w:line="240" w:lineRule="auto"/>
            </w:pPr>
          </w:p>
        </w:tc>
        <w:tc>
          <w:tcPr>
            <w:tcW w:w="1559" w:type="dxa"/>
            <w:gridSpan w:val="2"/>
          </w:tcPr>
          <w:p w14:paraId="5723E9CC" w14:textId="77777777" w:rsidR="00EC7E52" w:rsidRPr="002C44AD" w:rsidRDefault="00EC7E52" w:rsidP="002A0EAA">
            <w:pPr>
              <w:spacing w:before="0" w:after="0" w:line="240" w:lineRule="auto"/>
            </w:pPr>
          </w:p>
        </w:tc>
        <w:tc>
          <w:tcPr>
            <w:tcW w:w="1406" w:type="dxa"/>
            <w:gridSpan w:val="2"/>
          </w:tcPr>
          <w:p w14:paraId="17CD1BE4" w14:textId="77777777" w:rsidR="00EC7E52" w:rsidRPr="002C44AD" w:rsidRDefault="00EC7E52" w:rsidP="002A0EAA">
            <w:pPr>
              <w:spacing w:before="0" w:after="0" w:line="240" w:lineRule="auto"/>
            </w:pPr>
          </w:p>
        </w:tc>
        <w:tc>
          <w:tcPr>
            <w:tcW w:w="1685" w:type="dxa"/>
            <w:gridSpan w:val="2"/>
          </w:tcPr>
          <w:p w14:paraId="32B3B912" w14:textId="77777777" w:rsidR="00EC7E52" w:rsidRPr="002C44AD" w:rsidRDefault="00EC7E52" w:rsidP="002A0EAA">
            <w:pPr>
              <w:spacing w:before="0" w:after="0" w:line="240" w:lineRule="auto"/>
            </w:pPr>
          </w:p>
        </w:tc>
        <w:tc>
          <w:tcPr>
            <w:tcW w:w="2489" w:type="dxa"/>
            <w:gridSpan w:val="2"/>
            <w:vMerge/>
          </w:tcPr>
          <w:p w14:paraId="33CFA6B4" w14:textId="77777777" w:rsidR="00EC7E52" w:rsidRPr="002C44AD" w:rsidRDefault="00EC7E52" w:rsidP="002A0EAA">
            <w:pPr>
              <w:spacing w:before="0" w:after="0" w:line="240" w:lineRule="auto"/>
            </w:pPr>
          </w:p>
        </w:tc>
      </w:tr>
      <w:tr w:rsidR="00EC7E52" w:rsidRPr="002C44AD" w14:paraId="4F7BF3AC" w14:textId="77777777" w:rsidTr="002A0EAA">
        <w:tc>
          <w:tcPr>
            <w:tcW w:w="1151" w:type="dxa"/>
          </w:tcPr>
          <w:p w14:paraId="382BBDF5" w14:textId="77777777" w:rsidR="00EC7E52" w:rsidRDefault="00EC7E52" w:rsidP="002A0EAA">
            <w:pPr>
              <w:spacing w:before="0" w:after="0" w:line="240" w:lineRule="auto"/>
            </w:pPr>
          </w:p>
          <w:p w14:paraId="01234250" w14:textId="77777777" w:rsidR="00EC7E52" w:rsidRPr="002C44AD" w:rsidRDefault="00EC7E52" w:rsidP="002A0EAA">
            <w:pPr>
              <w:spacing w:before="0" w:after="0" w:line="240" w:lineRule="auto"/>
            </w:pPr>
          </w:p>
        </w:tc>
        <w:tc>
          <w:tcPr>
            <w:tcW w:w="1559" w:type="dxa"/>
            <w:gridSpan w:val="2"/>
          </w:tcPr>
          <w:p w14:paraId="40B3B687" w14:textId="77777777" w:rsidR="00EC7E52" w:rsidRPr="002C44AD" w:rsidRDefault="00EC7E52" w:rsidP="002A0EAA">
            <w:pPr>
              <w:spacing w:before="0" w:after="0" w:line="240" w:lineRule="auto"/>
            </w:pPr>
          </w:p>
        </w:tc>
        <w:tc>
          <w:tcPr>
            <w:tcW w:w="1406" w:type="dxa"/>
            <w:gridSpan w:val="2"/>
          </w:tcPr>
          <w:p w14:paraId="496E2D1D" w14:textId="77777777" w:rsidR="00EC7E52" w:rsidRPr="002C44AD" w:rsidRDefault="00EC7E52" w:rsidP="002A0EAA">
            <w:pPr>
              <w:spacing w:before="0" w:after="0" w:line="240" w:lineRule="auto"/>
            </w:pPr>
          </w:p>
        </w:tc>
        <w:tc>
          <w:tcPr>
            <w:tcW w:w="1685" w:type="dxa"/>
            <w:gridSpan w:val="2"/>
          </w:tcPr>
          <w:p w14:paraId="22C58F33" w14:textId="77777777" w:rsidR="00EC7E52" w:rsidRPr="002C44AD" w:rsidRDefault="00EC7E52" w:rsidP="002A0EAA">
            <w:pPr>
              <w:spacing w:before="0" w:after="0" w:line="240" w:lineRule="auto"/>
            </w:pPr>
          </w:p>
        </w:tc>
        <w:tc>
          <w:tcPr>
            <w:tcW w:w="2489" w:type="dxa"/>
            <w:gridSpan w:val="2"/>
            <w:vMerge/>
          </w:tcPr>
          <w:p w14:paraId="10134CF4" w14:textId="77777777" w:rsidR="00EC7E52" w:rsidRPr="002C44AD" w:rsidRDefault="00EC7E52" w:rsidP="002A0EAA">
            <w:pPr>
              <w:spacing w:before="0" w:after="0" w:line="240" w:lineRule="auto"/>
            </w:pPr>
          </w:p>
        </w:tc>
      </w:tr>
      <w:tr w:rsidR="00EC7E52" w:rsidRPr="002C44AD" w14:paraId="57089D61" w14:textId="77777777" w:rsidTr="002A0EAA">
        <w:tc>
          <w:tcPr>
            <w:tcW w:w="1151" w:type="dxa"/>
          </w:tcPr>
          <w:p w14:paraId="613FEED1" w14:textId="77777777" w:rsidR="00EC7E52" w:rsidRPr="002C44AD" w:rsidRDefault="00EC7E52" w:rsidP="002A0EAA">
            <w:pPr>
              <w:spacing w:before="0" w:after="0" w:line="240" w:lineRule="auto"/>
            </w:pPr>
            <w:r w:rsidRPr="002C44AD">
              <w:t xml:space="preserve">Total Marks  </w:t>
            </w:r>
          </w:p>
        </w:tc>
        <w:tc>
          <w:tcPr>
            <w:tcW w:w="1559" w:type="dxa"/>
            <w:gridSpan w:val="2"/>
          </w:tcPr>
          <w:p w14:paraId="6CB99FE4" w14:textId="77777777" w:rsidR="00EC7E52" w:rsidRPr="002C44AD" w:rsidRDefault="00EC7E52" w:rsidP="002A0EAA">
            <w:pPr>
              <w:spacing w:before="0" w:after="0" w:line="240" w:lineRule="auto"/>
            </w:pPr>
          </w:p>
        </w:tc>
        <w:tc>
          <w:tcPr>
            <w:tcW w:w="1406" w:type="dxa"/>
            <w:gridSpan w:val="2"/>
          </w:tcPr>
          <w:p w14:paraId="2837D11C" w14:textId="77777777" w:rsidR="00EC7E52" w:rsidRPr="002C44AD" w:rsidRDefault="00EC7E52" w:rsidP="002A0EAA">
            <w:pPr>
              <w:spacing w:before="0" w:after="0" w:line="240" w:lineRule="auto"/>
            </w:pPr>
          </w:p>
        </w:tc>
        <w:tc>
          <w:tcPr>
            <w:tcW w:w="1685" w:type="dxa"/>
            <w:gridSpan w:val="2"/>
          </w:tcPr>
          <w:p w14:paraId="005DEC94" w14:textId="77777777" w:rsidR="00EC7E52" w:rsidRPr="002C44AD" w:rsidRDefault="00EC7E52" w:rsidP="002A0EAA">
            <w:pPr>
              <w:spacing w:before="0" w:after="0" w:line="240" w:lineRule="auto"/>
            </w:pPr>
          </w:p>
        </w:tc>
        <w:tc>
          <w:tcPr>
            <w:tcW w:w="2489" w:type="dxa"/>
            <w:gridSpan w:val="2"/>
            <w:vMerge/>
          </w:tcPr>
          <w:p w14:paraId="2E498F3B" w14:textId="77777777" w:rsidR="00EC7E52" w:rsidRPr="002C44AD" w:rsidRDefault="00EC7E52" w:rsidP="002A0EAA">
            <w:pPr>
              <w:spacing w:before="0" w:after="0" w:line="240" w:lineRule="auto"/>
            </w:pPr>
          </w:p>
        </w:tc>
      </w:tr>
      <w:tr w:rsidR="00EC7E52" w:rsidRPr="002C44AD" w14:paraId="2C2CB97B" w14:textId="77777777" w:rsidTr="002A0EAA">
        <w:tc>
          <w:tcPr>
            <w:tcW w:w="2965" w:type="dxa"/>
            <w:gridSpan w:val="4"/>
            <w:shd w:val="clear" w:color="auto" w:fill="E7E6E6" w:themeFill="background2"/>
          </w:tcPr>
          <w:p w14:paraId="008A7D64" w14:textId="77777777" w:rsidR="00EC7E52" w:rsidRPr="002C44AD" w:rsidRDefault="00EC7E52" w:rsidP="002A0EAA">
            <w:pPr>
              <w:spacing w:before="0" w:after="0" w:line="240" w:lineRule="auto"/>
            </w:pPr>
            <w:r w:rsidRPr="002C44AD">
              <w:t>Name and the Signature of the 1st Assessor</w:t>
            </w:r>
          </w:p>
        </w:tc>
        <w:tc>
          <w:tcPr>
            <w:tcW w:w="2340" w:type="dxa"/>
            <w:gridSpan w:val="2"/>
          </w:tcPr>
          <w:p w14:paraId="5BF90F10" w14:textId="77777777" w:rsidR="00EC7E52" w:rsidRPr="002C44AD" w:rsidRDefault="00EC7E52" w:rsidP="002A0EAA">
            <w:pPr>
              <w:spacing w:before="0" w:after="0" w:line="240" w:lineRule="auto"/>
            </w:pPr>
          </w:p>
        </w:tc>
        <w:tc>
          <w:tcPr>
            <w:tcW w:w="1260" w:type="dxa"/>
            <w:gridSpan w:val="2"/>
            <w:shd w:val="clear" w:color="auto" w:fill="E7E6E6" w:themeFill="background2"/>
          </w:tcPr>
          <w:p w14:paraId="7CC3B951" w14:textId="77777777" w:rsidR="00EC7E52" w:rsidRPr="002C44AD" w:rsidRDefault="00EC7E52" w:rsidP="002A0EAA">
            <w:pPr>
              <w:spacing w:before="0" w:after="0" w:line="240" w:lineRule="auto"/>
            </w:pPr>
            <w:r w:rsidRPr="002C44AD">
              <w:t xml:space="preserve">Date:  </w:t>
            </w:r>
          </w:p>
        </w:tc>
        <w:tc>
          <w:tcPr>
            <w:tcW w:w="1725" w:type="dxa"/>
          </w:tcPr>
          <w:p w14:paraId="7BA9624A" w14:textId="77777777" w:rsidR="00EC7E52" w:rsidRPr="002C44AD" w:rsidRDefault="00EC7E52" w:rsidP="002A0EAA">
            <w:pPr>
              <w:spacing w:before="0" w:after="0" w:line="240" w:lineRule="auto"/>
            </w:pPr>
          </w:p>
        </w:tc>
      </w:tr>
      <w:tr w:rsidR="00EC7E52" w:rsidRPr="002C44AD" w14:paraId="3B1A2B43" w14:textId="77777777" w:rsidTr="002A0EAA">
        <w:tc>
          <w:tcPr>
            <w:tcW w:w="2965" w:type="dxa"/>
            <w:gridSpan w:val="4"/>
            <w:shd w:val="clear" w:color="auto" w:fill="E7E6E6" w:themeFill="background2"/>
          </w:tcPr>
          <w:p w14:paraId="4AD45C41" w14:textId="77777777" w:rsidR="00EC7E52" w:rsidRPr="002C44AD" w:rsidRDefault="00EC7E52" w:rsidP="002A0EAA">
            <w:pPr>
              <w:spacing w:before="0" w:after="0" w:line="240" w:lineRule="auto"/>
            </w:pPr>
            <w:r w:rsidRPr="002C44AD">
              <w:t>Name &amp; Signature of the 2ndAssessor:</w:t>
            </w:r>
          </w:p>
        </w:tc>
        <w:tc>
          <w:tcPr>
            <w:tcW w:w="2340" w:type="dxa"/>
            <w:gridSpan w:val="2"/>
          </w:tcPr>
          <w:p w14:paraId="4FE408C6" w14:textId="77777777" w:rsidR="00EC7E52" w:rsidRPr="002C44AD" w:rsidRDefault="00EC7E52" w:rsidP="002A0EAA">
            <w:pPr>
              <w:spacing w:before="0" w:after="0" w:line="240" w:lineRule="auto"/>
            </w:pPr>
          </w:p>
        </w:tc>
        <w:tc>
          <w:tcPr>
            <w:tcW w:w="1260" w:type="dxa"/>
            <w:gridSpan w:val="2"/>
            <w:shd w:val="clear" w:color="auto" w:fill="E7E6E6" w:themeFill="background2"/>
          </w:tcPr>
          <w:p w14:paraId="7A3161A1" w14:textId="77777777" w:rsidR="00EC7E52" w:rsidRPr="002C44AD" w:rsidRDefault="00EC7E52" w:rsidP="002A0EAA">
            <w:pPr>
              <w:spacing w:before="0" w:after="0" w:line="240" w:lineRule="auto"/>
            </w:pPr>
            <w:r w:rsidRPr="002C44AD">
              <w:t xml:space="preserve">Date:  </w:t>
            </w:r>
          </w:p>
        </w:tc>
        <w:tc>
          <w:tcPr>
            <w:tcW w:w="1725" w:type="dxa"/>
          </w:tcPr>
          <w:p w14:paraId="537B4530" w14:textId="77777777" w:rsidR="00EC7E52" w:rsidRPr="002C44AD" w:rsidRDefault="00EC7E52" w:rsidP="002A0EAA">
            <w:pPr>
              <w:spacing w:before="0" w:after="0" w:line="240" w:lineRule="auto"/>
            </w:pPr>
          </w:p>
        </w:tc>
      </w:tr>
      <w:tr w:rsidR="00EC7E52" w:rsidRPr="002C44AD" w14:paraId="7EB8F5E9" w14:textId="77777777" w:rsidTr="002A0EAA">
        <w:tc>
          <w:tcPr>
            <w:tcW w:w="2965" w:type="dxa"/>
            <w:gridSpan w:val="4"/>
            <w:shd w:val="clear" w:color="auto" w:fill="E7E6E6" w:themeFill="background2"/>
          </w:tcPr>
          <w:p w14:paraId="75FA8799" w14:textId="77777777" w:rsidR="00EC7E52" w:rsidRPr="002C44AD" w:rsidRDefault="00EC7E52" w:rsidP="002A0EAA">
            <w:pPr>
              <w:spacing w:before="0" w:after="0" w:line="240" w:lineRule="auto"/>
            </w:pPr>
            <w:r w:rsidRPr="002C44AD">
              <w:t>Name &amp; Signature of the IV: (If any)</w:t>
            </w:r>
          </w:p>
        </w:tc>
        <w:tc>
          <w:tcPr>
            <w:tcW w:w="2340" w:type="dxa"/>
            <w:gridSpan w:val="2"/>
          </w:tcPr>
          <w:p w14:paraId="2730E5C1" w14:textId="77777777" w:rsidR="00EC7E52" w:rsidRPr="002C44AD" w:rsidRDefault="00EC7E52" w:rsidP="002A0EAA">
            <w:pPr>
              <w:spacing w:before="0" w:after="0" w:line="240" w:lineRule="auto"/>
            </w:pPr>
          </w:p>
        </w:tc>
        <w:tc>
          <w:tcPr>
            <w:tcW w:w="1260" w:type="dxa"/>
            <w:gridSpan w:val="2"/>
            <w:shd w:val="clear" w:color="auto" w:fill="E7E6E6" w:themeFill="background2"/>
          </w:tcPr>
          <w:p w14:paraId="19EAE99E" w14:textId="77777777" w:rsidR="00EC7E52" w:rsidRPr="002C44AD" w:rsidRDefault="00EC7E52" w:rsidP="002A0EAA">
            <w:pPr>
              <w:spacing w:before="0" w:after="0" w:line="240" w:lineRule="auto"/>
            </w:pPr>
            <w:r w:rsidRPr="002C44AD">
              <w:t xml:space="preserve">Date:  </w:t>
            </w:r>
          </w:p>
        </w:tc>
        <w:tc>
          <w:tcPr>
            <w:tcW w:w="1725" w:type="dxa"/>
          </w:tcPr>
          <w:p w14:paraId="64111755" w14:textId="77777777" w:rsidR="00EC7E52" w:rsidRPr="002C44AD" w:rsidRDefault="00EC7E52" w:rsidP="002A0EAA">
            <w:pPr>
              <w:spacing w:before="0" w:after="0" w:line="240" w:lineRule="auto"/>
            </w:pPr>
          </w:p>
        </w:tc>
      </w:tr>
    </w:tbl>
    <w:p w14:paraId="18BEEA47" w14:textId="0D7343E8" w:rsidR="00CC133F" w:rsidRDefault="00CC133F" w:rsidP="00EC7E52"/>
    <w:p w14:paraId="200BB343" w14:textId="47BA9838" w:rsidR="00CA5310" w:rsidRPr="00CC133F" w:rsidRDefault="00CC133F" w:rsidP="00CC133F">
      <w:pPr>
        <w:spacing w:before="0" w:after="0" w:line="240" w:lineRule="auto"/>
        <w:jc w:val="left"/>
      </w:pPr>
      <w:r>
        <w:br w:type="page"/>
      </w:r>
    </w:p>
    <w:p w14:paraId="206BA505" w14:textId="7F46F612" w:rsidR="002C161C" w:rsidRPr="00144C95" w:rsidRDefault="00CC133F" w:rsidP="00144C95">
      <w:pPr>
        <w:spacing w:before="0" w:after="0" w:line="240" w:lineRule="auto"/>
        <w:jc w:val="left"/>
        <w:rPr>
          <w:rFonts w:cs="Arial"/>
          <w:b/>
          <w:bCs/>
          <w:color w:val="000000" w:themeColor="text1"/>
          <w:kern w:val="32"/>
          <w:sz w:val="32"/>
          <w:szCs w:val="32"/>
          <w:highlight w:val="lightGray"/>
        </w:rPr>
      </w:pPr>
      <w:r>
        <w:rPr>
          <w:noProof/>
        </w:rPr>
        <w:lastRenderedPageBreak/>
        <w:drawing>
          <wp:anchor distT="0" distB="0" distL="114300" distR="114300" simplePos="0" relativeHeight="251651584" behindDoc="0" locked="0" layoutInCell="1" allowOverlap="1" wp14:anchorId="23BFD051" wp14:editId="56A7BF4B">
            <wp:simplePos x="0" y="0"/>
            <wp:positionH relativeFrom="column">
              <wp:posOffset>1001613</wp:posOffset>
            </wp:positionH>
            <wp:positionV relativeFrom="paragraph">
              <wp:posOffset>5052354</wp:posOffset>
            </wp:positionV>
            <wp:extent cx="3343275" cy="3303905"/>
            <wp:effectExtent l="0" t="0" r="0" b="0"/>
            <wp:wrapTopAndBottom/>
            <wp:docPr id="31918974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89745" name="Picture 4"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43275" cy="33039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9536" behindDoc="0" locked="0" layoutInCell="1" allowOverlap="1" wp14:anchorId="0876E806" wp14:editId="1B5545FA">
            <wp:simplePos x="0" y="0"/>
            <wp:positionH relativeFrom="column">
              <wp:posOffset>224999</wp:posOffset>
            </wp:positionH>
            <wp:positionV relativeFrom="paragraph">
              <wp:posOffset>253118</wp:posOffset>
            </wp:positionV>
            <wp:extent cx="4777105" cy="4462780"/>
            <wp:effectExtent l="0" t="0" r="0" b="0"/>
            <wp:wrapTopAndBottom/>
            <wp:docPr id="451059325" name="Picture 3"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059325" name="Picture 3" descr="A screenshot of a web pag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77105" cy="4462780"/>
                    </a:xfrm>
                    <a:prstGeom prst="rect">
                      <a:avLst/>
                    </a:prstGeom>
                  </pic:spPr>
                </pic:pic>
              </a:graphicData>
            </a:graphic>
            <wp14:sizeRelH relativeFrom="page">
              <wp14:pctWidth>0</wp14:pctWidth>
            </wp14:sizeRelH>
            <wp14:sizeRelV relativeFrom="page">
              <wp14:pctHeight>0</wp14:pctHeight>
            </wp14:sizeRelV>
          </wp:anchor>
        </w:drawing>
      </w:r>
      <w:r>
        <w:rPr>
          <w:highlight w:val="lightGray"/>
        </w:rPr>
        <w:br w:type="page"/>
      </w:r>
    </w:p>
    <w:p w14:paraId="2521F880" w14:textId="12595C51" w:rsidR="00F46BA3" w:rsidRDefault="00F46BA3" w:rsidP="007F3B70">
      <w:pPr>
        <w:pStyle w:val="Heading1"/>
        <w:numPr>
          <w:ilvl w:val="0"/>
          <w:numId w:val="0"/>
        </w:numPr>
        <w:ind w:left="720"/>
        <w:jc w:val="center"/>
        <w:rPr>
          <w:rStyle w:val="Emphasis"/>
          <w:i w:val="0"/>
          <w:iCs w:val="0"/>
        </w:rPr>
      </w:pPr>
      <w:bookmarkStart w:id="1" w:name="_Toc144839394"/>
      <w:r>
        <w:rPr>
          <w:rStyle w:val="Emphasis"/>
          <w:i w:val="0"/>
          <w:iCs w:val="0"/>
        </w:rPr>
        <w:lastRenderedPageBreak/>
        <w:t>AKNOWLAGEMENT</w:t>
      </w:r>
      <w:bookmarkEnd w:id="1"/>
    </w:p>
    <w:p w14:paraId="791B0093" w14:textId="54C09B7F" w:rsidR="00F46BA3" w:rsidRDefault="008002A5" w:rsidP="00F46BA3">
      <w:r w:rsidRPr="008002A5">
        <w:t>The students of BSc in Computing &amp; Software Engineering, batch 10, express their deep gratitude to those who have played pivotal roles in their academic journey. They extend heartfelt thanks to Mr. Asanka Dinesh, their dedicated lecturer in Analytics and Business Intelligence, for his unwavering support, patience, and guidance. They also appreciate the invaluable assistance provided by their seniors, recognizing the importance of peer support in completing assignments and projects. The students extend gratitude to the entire ICBT management and staff for fostering a friendly and welcoming environment. Lastly, they convey heartfelt thanks to their families for their unwavering moral support throughout their academic journey. These acknowledgments underscore the collective efforts and support that have shaped their academic achievements.</w:t>
      </w:r>
    </w:p>
    <w:p w14:paraId="730189CA" w14:textId="77777777" w:rsidR="008002A5" w:rsidRDefault="008002A5">
      <w:pPr>
        <w:spacing w:before="0" w:after="0" w:line="240" w:lineRule="auto"/>
        <w:jc w:val="left"/>
        <w:rPr>
          <w:rFonts w:cs="Arial"/>
          <w:b/>
          <w:bCs/>
          <w:color w:val="000000" w:themeColor="text1"/>
          <w:kern w:val="32"/>
          <w:sz w:val="32"/>
          <w:szCs w:val="32"/>
        </w:rPr>
      </w:pPr>
      <w:r>
        <w:br w:type="page"/>
      </w:r>
    </w:p>
    <w:p w14:paraId="2D2F0D19" w14:textId="2D9973F0" w:rsidR="00F46BA3" w:rsidRDefault="008002A5" w:rsidP="008002A5">
      <w:pPr>
        <w:pStyle w:val="Heading1"/>
        <w:numPr>
          <w:ilvl w:val="0"/>
          <w:numId w:val="0"/>
        </w:numPr>
        <w:ind w:left="720"/>
        <w:jc w:val="center"/>
      </w:pPr>
      <w:bookmarkStart w:id="2" w:name="_Toc144839395"/>
      <w:r>
        <w:lastRenderedPageBreak/>
        <w:t>EXECATIVE SUMMARY</w:t>
      </w:r>
      <w:bookmarkEnd w:id="2"/>
    </w:p>
    <w:p w14:paraId="4C9FE6F4" w14:textId="69A9E381" w:rsidR="00F46BA3" w:rsidRDefault="008002A5" w:rsidP="00F46BA3">
      <w:r w:rsidRPr="008002A5">
        <w:t>This assignment focuses on assessing students' capabilities in business analysis utilizing Statistical and Geographic Information Systems (GIS) tools, techniques, and methodologies. The objective is to extract valuable insights that can inform decision-making in both private and government sectors, reducing ambiguity and uncertainty. The tasks encompass a wide range of analyses and visualizations, starting with the examination of data related to building cooling and structural factors in Sri Lanka's renewable energy sector. This data is analyzed using statistical and business analytics tools like R, R-Studio, and R-Commander, with findings discussed. Subsequent tasks involve the creation of informative maps, such as one visualizing suitable land for Wind Power development and another illustrating potential areas for Solar Power facilities. Additionally, students are required to develop a PostgreSQL Geospatial Database to analyze gasoline and diesel usage and create thematic maps, among other tasks. The assignment culminates in the selection of a suitable land location for a Regional Research Center for Renewable Energy in Kandy, considering various factors and evaluating soil quality. Overall, these tasks challenge students to apply their skills to real-world scenarios in the renewable energy sector, fostering critical thinking and data-driven decision-making abilities.</w:t>
      </w:r>
    </w:p>
    <w:p w14:paraId="240E2DF7" w14:textId="77777777" w:rsidR="00F46BA3" w:rsidRDefault="00F46BA3" w:rsidP="00F46BA3"/>
    <w:p w14:paraId="181310BA" w14:textId="77777777" w:rsidR="00AD5B68" w:rsidRDefault="00AD5B68">
      <w:pPr>
        <w:spacing w:before="0" w:after="0" w:line="240" w:lineRule="auto"/>
        <w:jc w:val="left"/>
        <w:rPr>
          <w:rFonts w:cs="Arial"/>
          <w:b/>
          <w:bCs/>
          <w:color w:val="000000" w:themeColor="text1"/>
          <w:kern w:val="32"/>
          <w:sz w:val="32"/>
          <w:szCs w:val="32"/>
        </w:rPr>
      </w:pPr>
      <w:r>
        <w:br w:type="page"/>
      </w:r>
    </w:p>
    <w:p w14:paraId="3A40698B" w14:textId="5C8FEA0E" w:rsidR="00F46BA3" w:rsidRDefault="00F46BA3" w:rsidP="00AD5B68">
      <w:pPr>
        <w:pStyle w:val="Heading1"/>
        <w:numPr>
          <w:ilvl w:val="0"/>
          <w:numId w:val="0"/>
        </w:numPr>
        <w:ind w:left="720"/>
        <w:jc w:val="center"/>
      </w:pPr>
      <w:bookmarkStart w:id="3" w:name="_Toc144839396"/>
      <w:r>
        <w:lastRenderedPageBreak/>
        <w:t>TABLE OF CONTENT</w:t>
      </w:r>
      <w:bookmarkEnd w:id="3"/>
    </w:p>
    <w:p w14:paraId="46F52EE3" w14:textId="7070A49E" w:rsidR="00847409" w:rsidRPr="004F7372" w:rsidRDefault="00AD5B68">
      <w:pPr>
        <w:pStyle w:val="TOC1"/>
        <w:rPr>
          <w:rFonts w:ascii="Times New Roman" w:eastAsiaTheme="minorEastAsia" w:hAnsi="Times New Roman" w:cs="Times New Roman"/>
          <w:b w:val="0"/>
          <w:bCs w:val="0"/>
          <w:caps w:val="0"/>
          <w:noProof/>
          <w:kern w:val="2"/>
          <w:sz w:val="24"/>
          <w:szCs w:val="24"/>
          <w14:ligatures w14:val="standardContextual"/>
        </w:rPr>
      </w:pPr>
      <w:r w:rsidRPr="00847409">
        <w:rPr>
          <w:rFonts w:ascii="Times New Roman" w:hAnsi="Times New Roman" w:cs="Times New Roman"/>
          <w:sz w:val="24"/>
          <w:szCs w:val="24"/>
        </w:rPr>
        <w:fldChar w:fldCharType="begin"/>
      </w:r>
      <w:r w:rsidRPr="00847409">
        <w:rPr>
          <w:rFonts w:ascii="Times New Roman" w:hAnsi="Times New Roman" w:cs="Times New Roman"/>
          <w:sz w:val="24"/>
          <w:szCs w:val="24"/>
        </w:rPr>
        <w:instrText xml:space="preserve"> TOC \o "1-4" \h \z \u </w:instrText>
      </w:r>
      <w:r w:rsidRPr="00847409">
        <w:rPr>
          <w:rFonts w:ascii="Times New Roman" w:hAnsi="Times New Roman" w:cs="Times New Roman"/>
          <w:sz w:val="24"/>
          <w:szCs w:val="24"/>
        </w:rPr>
        <w:fldChar w:fldCharType="separate"/>
      </w:r>
      <w:hyperlink w:anchor="_Toc144839394" w:history="1">
        <w:r w:rsidR="00847409" w:rsidRPr="004F7372">
          <w:rPr>
            <w:rStyle w:val="Hyperlink"/>
            <w:rFonts w:ascii="Times New Roman" w:hAnsi="Times New Roman" w:cs="Times New Roman"/>
            <w:noProof/>
            <w:sz w:val="24"/>
            <w:szCs w:val="24"/>
          </w:rPr>
          <w:t>AKNOWLAGEMENT</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394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V</w:t>
        </w:r>
        <w:r w:rsidR="00847409" w:rsidRPr="004F7372">
          <w:rPr>
            <w:rFonts w:ascii="Times New Roman" w:hAnsi="Times New Roman" w:cs="Times New Roman"/>
            <w:noProof/>
            <w:webHidden/>
            <w:sz w:val="24"/>
            <w:szCs w:val="24"/>
          </w:rPr>
          <w:fldChar w:fldCharType="end"/>
        </w:r>
      </w:hyperlink>
    </w:p>
    <w:p w14:paraId="4714864B" w14:textId="2724EACF"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395" w:history="1">
        <w:r w:rsidR="00847409" w:rsidRPr="004F7372">
          <w:rPr>
            <w:rStyle w:val="Hyperlink"/>
            <w:rFonts w:ascii="Times New Roman" w:hAnsi="Times New Roman" w:cs="Times New Roman"/>
            <w:noProof/>
            <w:sz w:val="24"/>
            <w:szCs w:val="24"/>
          </w:rPr>
          <w:t>EXECATIVE SUMMARY</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395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VI</w:t>
        </w:r>
        <w:r w:rsidR="00847409" w:rsidRPr="004F7372">
          <w:rPr>
            <w:rFonts w:ascii="Times New Roman" w:hAnsi="Times New Roman" w:cs="Times New Roman"/>
            <w:noProof/>
            <w:webHidden/>
            <w:sz w:val="24"/>
            <w:szCs w:val="24"/>
          </w:rPr>
          <w:fldChar w:fldCharType="end"/>
        </w:r>
      </w:hyperlink>
    </w:p>
    <w:p w14:paraId="7970BE30" w14:textId="0D802935"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396" w:history="1">
        <w:r w:rsidR="00847409" w:rsidRPr="004F7372">
          <w:rPr>
            <w:rStyle w:val="Hyperlink"/>
            <w:rFonts w:ascii="Times New Roman" w:hAnsi="Times New Roman" w:cs="Times New Roman"/>
            <w:noProof/>
            <w:sz w:val="24"/>
            <w:szCs w:val="24"/>
          </w:rPr>
          <w:t>TABLE OF CONTENT</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396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VII</w:t>
        </w:r>
        <w:r w:rsidR="00847409" w:rsidRPr="004F7372">
          <w:rPr>
            <w:rFonts w:ascii="Times New Roman" w:hAnsi="Times New Roman" w:cs="Times New Roman"/>
            <w:noProof/>
            <w:webHidden/>
            <w:sz w:val="24"/>
            <w:szCs w:val="24"/>
          </w:rPr>
          <w:fldChar w:fldCharType="end"/>
        </w:r>
      </w:hyperlink>
    </w:p>
    <w:p w14:paraId="753D3A8F" w14:textId="52CE469F"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397" w:history="1">
        <w:r w:rsidR="00847409" w:rsidRPr="004F7372">
          <w:rPr>
            <w:rStyle w:val="Hyperlink"/>
            <w:rFonts w:ascii="Times New Roman" w:hAnsi="Times New Roman" w:cs="Times New Roman"/>
            <w:noProof/>
            <w:sz w:val="24"/>
            <w:szCs w:val="24"/>
          </w:rPr>
          <w:t>LIST OF FIGUERS</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397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IX</w:t>
        </w:r>
        <w:r w:rsidR="00847409" w:rsidRPr="004F7372">
          <w:rPr>
            <w:rFonts w:ascii="Times New Roman" w:hAnsi="Times New Roman" w:cs="Times New Roman"/>
            <w:noProof/>
            <w:webHidden/>
            <w:sz w:val="24"/>
            <w:szCs w:val="24"/>
          </w:rPr>
          <w:fldChar w:fldCharType="end"/>
        </w:r>
      </w:hyperlink>
    </w:p>
    <w:p w14:paraId="48FC7B5B" w14:textId="6F3546B8"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398" w:history="1">
        <w:r w:rsidR="00847409" w:rsidRPr="004F7372">
          <w:rPr>
            <w:rStyle w:val="Hyperlink"/>
            <w:rFonts w:ascii="Times New Roman" w:hAnsi="Times New Roman" w:cs="Times New Roman"/>
            <w:noProof/>
            <w:sz w:val="24"/>
            <w:szCs w:val="24"/>
          </w:rPr>
          <w:t>LIST OF TABLES</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398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XI</w:t>
        </w:r>
        <w:r w:rsidR="00847409" w:rsidRPr="004F7372">
          <w:rPr>
            <w:rFonts w:ascii="Times New Roman" w:hAnsi="Times New Roman" w:cs="Times New Roman"/>
            <w:noProof/>
            <w:webHidden/>
            <w:sz w:val="24"/>
            <w:szCs w:val="24"/>
          </w:rPr>
          <w:fldChar w:fldCharType="end"/>
        </w:r>
      </w:hyperlink>
    </w:p>
    <w:p w14:paraId="19153232" w14:textId="5E48394B"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399" w:history="1">
        <w:r w:rsidR="00847409" w:rsidRPr="004F7372">
          <w:rPr>
            <w:rStyle w:val="Hyperlink"/>
            <w:rFonts w:ascii="Times New Roman" w:hAnsi="Times New Roman" w:cs="Times New Roman"/>
            <w:noProof/>
            <w:sz w:val="24"/>
            <w:szCs w:val="24"/>
          </w:rPr>
          <w:t>ABSTRACTION</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399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XII</w:t>
        </w:r>
        <w:r w:rsidR="00847409" w:rsidRPr="004F7372">
          <w:rPr>
            <w:rFonts w:ascii="Times New Roman" w:hAnsi="Times New Roman" w:cs="Times New Roman"/>
            <w:noProof/>
            <w:webHidden/>
            <w:sz w:val="24"/>
            <w:szCs w:val="24"/>
          </w:rPr>
          <w:fldChar w:fldCharType="end"/>
        </w:r>
      </w:hyperlink>
    </w:p>
    <w:p w14:paraId="5D335D5D" w14:textId="69D86D90"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00" w:history="1">
        <w:r w:rsidR="00847409" w:rsidRPr="004F7372">
          <w:rPr>
            <w:rStyle w:val="Hyperlink"/>
            <w:rFonts w:ascii="Times New Roman" w:hAnsi="Times New Roman" w:cs="Times New Roman"/>
            <w:noProof/>
            <w:sz w:val="24"/>
            <w:szCs w:val="24"/>
          </w:rPr>
          <w:t>ABBRIVIATION</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0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XIII</w:t>
        </w:r>
        <w:r w:rsidR="00847409" w:rsidRPr="004F7372">
          <w:rPr>
            <w:rFonts w:ascii="Times New Roman" w:hAnsi="Times New Roman" w:cs="Times New Roman"/>
            <w:noProof/>
            <w:webHidden/>
            <w:sz w:val="24"/>
            <w:szCs w:val="24"/>
          </w:rPr>
          <w:fldChar w:fldCharType="end"/>
        </w:r>
      </w:hyperlink>
    </w:p>
    <w:p w14:paraId="16919147" w14:textId="4B5D3D2C"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01" w:history="1">
        <w:r w:rsidR="00847409" w:rsidRPr="004F7372">
          <w:rPr>
            <w:rStyle w:val="Hyperlink"/>
            <w:rFonts w:ascii="Times New Roman" w:hAnsi="Times New Roman" w:cs="Times New Roman"/>
            <w:noProof/>
            <w:sz w:val="24"/>
            <w:szCs w:val="24"/>
          </w:rPr>
          <w:t>INTRODUCTION</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1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1</w:t>
        </w:r>
        <w:r w:rsidR="00847409" w:rsidRPr="004F7372">
          <w:rPr>
            <w:rFonts w:ascii="Times New Roman" w:hAnsi="Times New Roman" w:cs="Times New Roman"/>
            <w:noProof/>
            <w:webHidden/>
            <w:sz w:val="24"/>
            <w:szCs w:val="24"/>
          </w:rPr>
          <w:fldChar w:fldCharType="end"/>
        </w:r>
      </w:hyperlink>
    </w:p>
    <w:p w14:paraId="697F181F" w14:textId="5B262C77"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02" w:history="1">
        <w:r w:rsidR="00847409" w:rsidRPr="004F7372">
          <w:rPr>
            <w:rStyle w:val="Hyperlink"/>
            <w:rFonts w:ascii="Times New Roman" w:hAnsi="Times New Roman" w:cs="Times New Roman"/>
            <w:noProof/>
            <w:sz w:val="24"/>
            <w:szCs w:val="24"/>
          </w:rPr>
          <w:t>Question 1</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2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2</w:t>
        </w:r>
        <w:r w:rsidR="00847409" w:rsidRPr="004F7372">
          <w:rPr>
            <w:rFonts w:ascii="Times New Roman" w:hAnsi="Times New Roman" w:cs="Times New Roman"/>
            <w:noProof/>
            <w:webHidden/>
            <w:sz w:val="24"/>
            <w:szCs w:val="24"/>
          </w:rPr>
          <w:fldChar w:fldCharType="end"/>
        </w:r>
      </w:hyperlink>
    </w:p>
    <w:p w14:paraId="4BCD5A77" w14:textId="1B6F0BFE" w:rsidR="00847409" w:rsidRPr="004F7372" w:rsidRDefault="00000000">
      <w:pPr>
        <w:pStyle w:val="TOC2"/>
        <w:tabs>
          <w:tab w:val="right" w:leader="dot" w:pos="8290"/>
        </w:tabs>
        <w:rPr>
          <w:rFonts w:ascii="Times New Roman" w:eastAsiaTheme="minorEastAsia" w:hAnsi="Times New Roman" w:cs="Times New Roman"/>
          <w:smallCaps w:val="0"/>
          <w:noProof/>
          <w:kern w:val="2"/>
          <w:sz w:val="24"/>
          <w:szCs w:val="24"/>
          <w14:ligatures w14:val="standardContextual"/>
        </w:rPr>
      </w:pPr>
      <w:hyperlink w:anchor="_Toc144839403" w:history="1">
        <w:r w:rsidR="00847409" w:rsidRPr="004F7372">
          <w:rPr>
            <w:rStyle w:val="Hyperlink"/>
            <w:rFonts w:ascii="Times New Roman" w:hAnsi="Times New Roman" w:cs="Times New Roman"/>
            <w:noProof/>
            <w:sz w:val="24"/>
            <w:szCs w:val="24"/>
          </w:rPr>
          <w:t>Analyzing the energy_efficiency_data.csv data file</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3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3</w:t>
        </w:r>
        <w:r w:rsidR="00847409" w:rsidRPr="004F7372">
          <w:rPr>
            <w:rFonts w:ascii="Times New Roman" w:hAnsi="Times New Roman" w:cs="Times New Roman"/>
            <w:noProof/>
            <w:webHidden/>
            <w:sz w:val="24"/>
            <w:szCs w:val="24"/>
          </w:rPr>
          <w:fldChar w:fldCharType="end"/>
        </w:r>
      </w:hyperlink>
    </w:p>
    <w:p w14:paraId="20147514" w14:textId="408A6989" w:rsidR="00847409" w:rsidRPr="004F7372" w:rsidRDefault="00000000">
      <w:pPr>
        <w:pStyle w:val="TOC4"/>
        <w:tabs>
          <w:tab w:val="left" w:pos="1440"/>
          <w:tab w:val="right" w:leader="dot" w:pos="8290"/>
        </w:tabs>
        <w:rPr>
          <w:rFonts w:ascii="Times New Roman" w:eastAsiaTheme="minorEastAsia" w:hAnsi="Times New Roman" w:cs="Times New Roman"/>
          <w:noProof/>
          <w:kern w:val="2"/>
          <w:sz w:val="24"/>
          <w:szCs w:val="24"/>
          <w14:ligatures w14:val="standardContextual"/>
        </w:rPr>
      </w:pPr>
      <w:hyperlink w:anchor="_Toc144839404" w:history="1">
        <w:r w:rsidR="00847409" w:rsidRPr="004F7372">
          <w:rPr>
            <w:rStyle w:val="Hyperlink"/>
            <w:rFonts w:ascii="Times New Roman" w:hAnsi="Times New Roman" w:cs="Times New Roman"/>
            <w:noProof/>
            <w:sz w:val="24"/>
            <w:szCs w:val="24"/>
          </w:rPr>
          <w:t>1.1.1.</w:t>
        </w:r>
        <w:r w:rsidR="00847409" w:rsidRPr="004F7372">
          <w:rPr>
            <w:rFonts w:ascii="Times New Roman" w:eastAsiaTheme="minorEastAsia" w:hAnsi="Times New Roman" w:cs="Times New Roman"/>
            <w:noProof/>
            <w:kern w:val="2"/>
            <w:sz w:val="24"/>
            <w:szCs w:val="24"/>
            <w14:ligatures w14:val="standardContextual"/>
          </w:rPr>
          <w:tab/>
        </w:r>
        <w:r w:rsidR="00847409" w:rsidRPr="004F7372">
          <w:rPr>
            <w:rStyle w:val="Hyperlink"/>
            <w:rFonts w:ascii="Times New Roman" w:hAnsi="Times New Roman" w:cs="Times New Roman"/>
            <w:noProof/>
            <w:sz w:val="24"/>
            <w:szCs w:val="24"/>
          </w:rPr>
          <w:t>Import the data set.</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4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3</w:t>
        </w:r>
        <w:r w:rsidR="00847409" w:rsidRPr="004F7372">
          <w:rPr>
            <w:rFonts w:ascii="Times New Roman" w:hAnsi="Times New Roman" w:cs="Times New Roman"/>
            <w:noProof/>
            <w:webHidden/>
            <w:sz w:val="24"/>
            <w:szCs w:val="24"/>
          </w:rPr>
          <w:fldChar w:fldCharType="end"/>
        </w:r>
      </w:hyperlink>
    </w:p>
    <w:p w14:paraId="4BDC3EAE" w14:textId="1A9D25B9" w:rsidR="00847409" w:rsidRPr="004F7372" w:rsidRDefault="00000000">
      <w:pPr>
        <w:pStyle w:val="TOC4"/>
        <w:tabs>
          <w:tab w:val="left" w:pos="1440"/>
          <w:tab w:val="right" w:leader="dot" w:pos="8290"/>
        </w:tabs>
        <w:rPr>
          <w:rFonts w:ascii="Times New Roman" w:eastAsiaTheme="minorEastAsia" w:hAnsi="Times New Roman" w:cs="Times New Roman"/>
          <w:noProof/>
          <w:kern w:val="2"/>
          <w:sz w:val="24"/>
          <w:szCs w:val="24"/>
          <w14:ligatures w14:val="standardContextual"/>
        </w:rPr>
      </w:pPr>
      <w:hyperlink w:anchor="_Toc144839405" w:history="1">
        <w:r w:rsidR="00847409" w:rsidRPr="004F7372">
          <w:rPr>
            <w:rStyle w:val="Hyperlink"/>
            <w:rFonts w:ascii="Times New Roman" w:hAnsi="Times New Roman" w:cs="Times New Roman"/>
            <w:noProof/>
            <w:sz w:val="24"/>
            <w:szCs w:val="24"/>
          </w:rPr>
          <w:t>1.1.2.</w:t>
        </w:r>
        <w:r w:rsidR="00847409" w:rsidRPr="004F7372">
          <w:rPr>
            <w:rFonts w:ascii="Times New Roman" w:eastAsiaTheme="minorEastAsia" w:hAnsi="Times New Roman" w:cs="Times New Roman"/>
            <w:noProof/>
            <w:kern w:val="2"/>
            <w:sz w:val="24"/>
            <w:szCs w:val="24"/>
            <w14:ligatures w14:val="standardContextual"/>
          </w:rPr>
          <w:tab/>
        </w:r>
        <w:r w:rsidR="00847409" w:rsidRPr="004F7372">
          <w:rPr>
            <w:rStyle w:val="Hyperlink"/>
            <w:rFonts w:ascii="Times New Roman" w:hAnsi="Times New Roman" w:cs="Times New Roman"/>
            <w:noProof/>
            <w:sz w:val="24"/>
            <w:szCs w:val="24"/>
          </w:rPr>
          <w:t>Search Categorical and Continuous values.</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5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4</w:t>
        </w:r>
        <w:r w:rsidR="00847409" w:rsidRPr="004F7372">
          <w:rPr>
            <w:rFonts w:ascii="Times New Roman" w:hAnsi="Times New Roman" w:cs="Times New Roman"/>
            <w:noProof/>
            <w:webHidden/>
            <w:sz w:val="24"/>
            <w:szCs w:val="24"/>
          </w:rPr>
          <w:fldChar w:fldCharType="end"/>
        </w:r>
      </w:hyperlink>
    </w:p>
    <w:p w14:paraId="5B5D7ED0" w14:textId="7DC2320B" w:rsidR="00847409" w:rsidRPr="004F7372" w:rsidRDefault="00000000">
      <w:pPr>
        <w:pStyle w:val="TOC4"/>
        <w:tabs>
          <w:tab w:val="left" w:pos="1440"/>
          <w:tab w:val="right" w:leader="dot" w:pos="8290"/>
        </w:tabs>
        <w:rPr>
          <w:rFonts w:ascii="Times New Roman" w:eastAsiaTheme="minorEastAsia" w:hAnsi="Times New Roman" w:cs="Times New Roman"/>
          <w:noProof/>
          <w:kern w:val="2"/>
          <w:sz w:val="24"/>
          <w:szCs w:val="24"/>
          <w14:ligatures w14:val="standardContextual"/>
        </w:rPr>
      </w:pPr>
      <w:hyperlink w:anchor="_Toc144839406" w:history="1">
        <w:r w:rsidR="00847409" w:rsidRPr="004F7372">
          <w:rPr>
            <w:rStyle w:val="Hyperlink"/>
            <w:rFonts w:ascii="Times New Roman" w:hAnsi="Times New Roman" w:cs="Times New Roman"/>
            <w:noProof/>
            <w:sz w:val="24"/>
            <w:szCs w:val="24"/>
          </w:rPr>
          <w:t>1.1.3.</w:t>
        </w:r>
        <w:r w:rsidR="00847409" w:rsidRPr="004F7372">
          <w:rPr>
            <w:rFonts w:ascii="Times New Roman" w:eastAsiaTheme="minorEastAsia" w:hAnsi="Times New Roman" w:cs="Times New Roman"/>
            <w:noProof/>
            <w:kern w:val="2"/>
            <w:sz w:val="24"/>
            <w:szCs w:val="24"/>
            <w14:ligatures w14:val="standardContextual"/>
          </w:rPr>
          <w:tab/>
        </w:r>
        <w:r w:rsidR="00847409" w:rsidRPr="004F7372">
          <w:rPr>
            <w:rStyle w:val="Hyperlink"/>
            <w:rFonts w:ascii="Times New Roman" w:hAnsi="Times New Roman" w:cs="Times New Roman"/>
            <w:noProof/>
            <w:sz w:val="24"/>
            <w:szCs w:val="24"/>
          </w:rPr>
          <w:t>Cooling Load data distribution</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6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4</w:t>
        </w:r>
        <w:r w:rsidR="00847409" w:rsidRPr="004F7372">
          <w:rPr>
            <w:rFonts w:ascii="Times New Roman" w:hAnsi="Times New Roman" w:cs="Times New Roman"/>
            <w:noProof/>
            <w:webHidden/>
            <w:sz w:val="24"/>
            <w:szCs w:val="24"/>
          </w:rPr>
          <w:fldChar w:fldCharType="end"/>
        </w:r>
      </w:hyperlink>
    </w:p>
    <w:p w14:paraId="2CD6D718" w14:textId="075C9B9E" w:rsidR="00847409" w:rsidRPr="004F7372" w:rsidRDefault="00000000">
      <w:pPr>
        <w:pStyle w:val="TOC4"/>
        <w:tabs>
          <w:tab w:val="left" w:pos="1440"/>
          <w:tab w:val="right" w:leader="dot" w:pos="8290"/>
        </w:tabs>
        <w:rPr>
          <w:rFonts w:ascii="Times New Roman" w:eastAsiaTheme="minorEastAsia" w:hAnsi="Times New Roman" w:cs="Times New Roman"/>
          <w:noProof/>
          <w:kern w:val="2"/>
          <w:sz w:val="24"/>
          <w:szCs w:val="24"/>
          <w14:ligatures w14:val="standardContextual"/>
        </w:rPr>
      </w:pPr>
      <w:hyperlink w:anchor="_Toc144839407" w:history="1">
        <w:r w:rsidR="00847409" w:rsidRPr="004F7372">
          <w:rPr>
            <w:rStyle w:val="Hyperlink"/>
            <w:rFonts w:ascii="Times New Roman" w:hAnsi="Times New Roman" w:cs="Times New Roman"/>
            <w:noProof/>
            <w:sz w:val="24"/>
            <w:szCs w:val="24"/>
          </w:rPr>
          <w:t>1.1.4.</w:t>
        </w:r>
        <w:r w:rsidR="00847409" w:rsidRPr="004F7372">
          <w:rPr>
            <w:rFonts w:ascii="Times New Roman" w:eastAsiaTheme="minorEastAsia" w:hAnsi="Times New Roman" w:cs="Times New Roman"/>
            <w:noProof/>
            <w:kern w:val="2"/>
            <w:sz w:val="24"/>
            <w:szCs w:val="24"/>
            <w14:ligatures w14:val="standardContextual"/>
          </w:rPr>
          <w:tab/>
        </w:r>
        <w:r w:rsidR="00847409" w:rsidRPr="004F7372">
          <w:rPr>
            <w:rStyle w:val="Hyperlink"/>
            <w:rFonts w:ascii="Times New Roman" w:hAnsi="Times New Roman" w:cs="Times New Roman"/>
            <w:noProof/>
            <w:sz w:val="24"/>
            <w:szCs w:val="24"/>
          </w:rPr>
          <w:t>Scatter plot</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7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5</w:t>
        </w:r>
        <w:r w:rsidR="00847409" w:rsidRPr="004F7372">
          <w:rPr>
            <w:rFonts w:ascii="Times New Roman" w:hAnsi="Times New Roman" w:cs="Times New Roman"/>
            <w:noProof/>
            <w:webHidden/>
            <w:sz w:val="24"/>
            <w:szCs w:val="24"/>
          </w:rPr>
          <w:fldChar w:fldCharType="end"/>
        </w:r>
      </w:hyperlink>
    </w:p>
    <w:p w14:paraId="49066BEA" w14:textId="2B4AF935" w:rsidR="00847409" w:rsidRPr="004F7372" w:rsidRDefault="00000000">
      <w:pPr>
        <w:pStyle w:val="TOC4"/>
        <w:tabs>
          <w:tab w:val="left" w:pos="1440"/>
          <w:tab w:val="right" w:leader="dot" w:pos="8290"/>
        </w:tabs>
        <w:rPr>
          <w:rFonts w:ascii="Times New Roman" w:eastAsiaTheme="minorEastAsia" w:hAnsi="Times New Roman" w:cs="Times New Roman"/>
          <w:noProof/>
          <w:kern w:val="2"/>
          <w:sz w:val="24"/>
          <w:szCs w:val="24"/>
          <w14:ligatures w14:val="standardContextual"/>
        </w:rPr>
      </w:pPr>
      <w:hyperlink w:anchor="_Toc144839408" w:history="1">
        <w:r w:rsidR="00847409" w:rsidRPr="004F7372">
          <w:rPr>
            <w:rStyle w:val="Hyperlink"/>
            <w:rFonts w:ascii="Times New Roman" w:hAnsi="Times New Roman" w:cs="Times New Roman"/>
            <w:noProof/>
            <w:sz w:val="24"/>
            <w:szCs w:val="24"/>
          </w:rPr>
          <w:t>1.1.5.</w:t>
        </w:r>
        <w:r w:rsidR="00847409" w:rsidRPr="004F7372">
          <w:rPr>
            <w:rFonts w:ascii="Times New Roman" w:eastAsiaTheme="minorEastAsia" w:hAnsi="Times New Roman" w:cs="Times New Roman"/>
            <w:noProof/>
            <w:kern w:val="2"/>
            <w:sz w:val="24"/>
            <w:szCs w:val="24"/>
            <w14:ligatures w14:val="standardContextual"/>
          </w:rPr>
          <w:tab/>
        </w:r>
        <w:r w:rsidR="00847409" w:rsidRPr="004F7372">
          <w:rPr>
            <w:rStyle w:val="Hyperlink"/>
            <w:rFonts w:ascii="Times New Roman" w:hAnsi="Times New Roman" w:cs="Times New Roman"/>
            <w:noProof/>
            <w:sz w:val="24"/>
            <w:szCs w:val="24"/>
          </w:rPr>
          <w:t>Finding relationships</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8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7</w:t>
        </w:r>
        <w:r w:rsidR="00847409" w:rsidRPr="004F7372">
          <w:rPr>
            <w:rFonts w:ascii="Times New Roman" w:hAnsi="Times New Roman" w:cs="Times New Roman"/>
            <w:noProof/>
            <w:webHidden/>
            <w:sz w:val="24"/>
            <w:szCs w:val="24"/>
          </w:rPr>
          <w:fldChar w:fldCharType="end"/>
        </w:r>
      </w:hyperlink>
    </w:p>
    <w:p w14:paraId="1666D2B1" w14:textId="26A38832"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09" w:history="1">
        <w:r w:rsidR="00847409" w:rsidRPr="004F7372">
          <w:rPr>
            <w:rStyle w:val="Hyperlink"/>
            <w:rFonts w:ascii="Times New Roman" w:hAnsi="Times New Roman" w:cs="Times New Roman"/>
            <w:noProof/>
            <w:sz w:val="24"/>
            <w:szCs w:val="24"/>
          </w:rPr>
          <w:t>Question 2</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09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10</w:t>
        </w:r>
        <w:r w:rsidR="00847409" w:rsidRPr="004F7372">
          <w:rPr>
            <w:rFonts w:ascii="Times New Roman" w:hAnsi="Times New Roman" w:cs="Times New Roman"/>
            <w:noProof/>
            <w:webHidden/>
            <w:sz w:val="24"/>
            <w:szCs w:val="24"/>
          </w:rPr>
          <w:fldChar w:fldCharType="end"/>
        </w:r>
      </w:hyperlink>
    </w:p>
    <w:p w14:paraId="01AD8C3F" w14:textId="7B806F62" w:rsidR="00847409" w:rsidRPr="004F7372" w:rsidRDefault="00000000">
      <w:pPr>
        <w:pStyle w:val="TOC2"/>
        <w:tabs>
          <w:tab w:val="right" w:leader="dot" w:pos="8290"/>
        </w:tabs>
        <w:rPr>
          <w:rFonts w:ascii="Times New Roman" w:eastAsiaTheme="minorEastAsia" w:hAnsi="Times New Roman" w:cs="Times New Roman"/>
          <w:smallCaps w:val="0"/>
          <w:noProof/>
          <w:kern w:val="2"/>
          <w:sz w:val="24"/>
          <w:szCs w:val="24"/>
          <w14:ligatures w14:val="standardContextual"/>
        </w:rPr>
      </w:pPr>
      <w:hyperlink w:anchor="_Toc144839410" w:history="1">
        <w:r w:rsidR="00847409" w:rsidRPr="004F7372">
          <w:rPr>
            <w:rStyle w:val="Hyperlink"/>
            <w:rFonts w:ascii="Times New Roman" w:hAnsi="Times New Roman" w:cs="Times New Roman"/>
            <w:noProof/>
            <w:sz w:val="24"/>
            <w:szCs w:val="24"/>
          </w:rPr>
          <w:t>Summary Of the lm () function</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10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10</w:t>
        </w:r>
        <w:r w:rsidR="00847409" w:rsidRPr="004F7372">
          <w:rPr>
            <w:rFonts w:ascii="Times New Roman" w:hAnsi="Times New Roman" w:cs="Times New Roman"/>
            <w:noProof/>
            <w:webHidden/>
            <w:sz w:val="24"/>
            <w:szCs w:val="24"/>
          </w:rPr>
          <w:fldChar w:fldCharType="end"/>
        </w:r>
      </w:hyperlink>
    </w:p>
    <w:p w14:paraId="79EA0C59" w14:textId="2ACAACEA" w:rsidR="00847409" w:rsidRPr="004F7372" w:rsidRDefault="00000000">
      <w:pPr>
        <w:pStyle w:val="TOC3"/>
        <w:tabs>
          <w:tab w:val="left" w:pos="1200"/>
          <w:tab w:val="right" w:leader="dot" w:pos="8290"/>
        </w:tabs>
        <w:rPr>
          <w:rFonts w:ascii="Times New Roman" w:eastAsiaTheme="minorEastAsia" w:hAnsi="Times New Roman" w:cs="Times New Roman"/>
          <w:i w:val="0"/>
          <w:iCs w:val="0"/>
          <w:noProof/>
          <w:kern w:val="2"/>
          <w:sz w:val="24"/>
          <w:szCs w:val="24"/>
          <w14:ligatures w14:val="standardContextual"/>
        </w:rPr>
      </w:pPr>
      <w:hyperlink w:anchor="_Toc144839412" w:history="1">
        <w:r w:rsidR="00847409" w:rsidRPr="004F7372">
          <w:rPr>
            <w:rStyle w:val="Hyperlink"/>
            <w:rFonts w:ascii="Times New Roman" w:hAnsi="Times New Roman" w:cs="Times New Roman"/>
            <w:i w:val="0"/>
            <w:iCs w:val="0"/>
            <w:noProof/>
            <w:sz w:val="24"/>
            <w:szCs w:val="24"/>
          </w:rPr>
          <w:t>2.1.</w:t>
        </w:r>
        <w:r w:rsidR="00847409" w:rsidRPr="004F7372">
          <w:rPr>
            <w:rFonts w:ascii="Times New Roman" w:eastAsiaTheme="minorEastAsia" w:hAnsi="Times New Roman" w:cs="Times New Roman"/>
            <w:i w:val="0"/>
            <w:iCs w:val="0"/>
            <w:noProof/>
            <w:kern w:val="2"/>
            <w:sz w:val="24"/>
            <w:szCs w:val="24"/>
            <w14:ligatures w14:val="standardContextual"/>
          </w:rPr>
          <w:tab/>
        </w:r>
        <w:r w:rsidR="00847409" w:rsidRPr="004F7372">
          <w:rPr>
            <w:rStyle w:val="Hyperlink"/>
            <w:rFonts w:ascii="Times New Roman" w:hAnsi="Times New Roman" w:cs="Times New Roman"/>
            <w:i w:val="0"/>
            <w:iCs w:val="0"/>
            <w:noProof/>
            <w:sz w:val="24"/>
            <w:szCs w:val="24"/>
          </w:rPr>
          <w:t>Cooling_Load and Heating_Load Relationship</w:t>
        </w:r>
        <w:r w:rsidR="00847409" w:rsidRPr="004F7372">
          <w:rPr>
            <w:rFonts w:ascii="Times New Roman" w:hAnsi="Times New Roman" w:cs="Times New Roman"/>
            <w:i w:val="0"/>
            <w:iCs w:val="0"/>
            <w:noProof/>
            <w:webHidden/>
            <w:sz w:val="24"/>
            <w:szCs w:val="24"/>
          </w:rPr>
          <w:tab/>
        </w:r>
        <w:r w:rsidR="00847409" w:rsidRPr="004F7372">
          <w:rPr>
            <w:rFonts w:ascii="Times New Roman" w:hAnsi="Times New Roman" w:cs="Times New Roman"/>
            <w:i w:val="0"/>
            <w:iCs w:val="0"/>
            <w:noProof/>
            <w:webHidden/>
            <w:sz w:val="24"/>
            <w:szCs w:val="24"/>
          </w:rPr>
          <w:fldChar w:fldCharType="begin"/>
        </w:r>
        <w:r w:rsidR="00847409" w:rsidRPr="004F7372">
          <w:rPr>
            <w:rFonts w:ascii="Times New Roman" w:hAnsi="Times New Roman" w:cs="Times New Roman"/>
            <w:i w:val="0"/>
            <w:iCs w:val="0"/>
            <w:noProof/>
            <w:webHidden/>
            <w:sz w:val="24"/>
            <w:szCs w:val="24"/>
          </w:rPr>
          <w:instrText xml:space="preserve"> PAGEREF _Toc144839412 \h </w:instrText>
        </w:r>
        <w:r w:rsidR="00847409" w:rsidRPr="004F7372">
          <w:rPr>
            <w:rFonts w:ascii="Times New Roman" w:hAnsi="Times New Roman" w:cs="Times New Roman"/>
            <w:i w:val="0"/>
            <w:iCs w:val="0"/>
            <w:noProof/>
            <w:webHidden/>
            <w:sz w:val="24"/>
            <w:szCs w:val="24"/>
          </w:rPr>
        </w:r>
        <w:r w:rsidR="00847409" w:rsidRPr="004F7372">
          <w:rPr>
            <w:rFonts w:ascii="Times New Roman" w:hAnsi="Times New Roman" w:cs="Times New Roman"/>
            <w:i w:val="0"/>
            <w:iCs w:val="0"/>
            <w:noProof/>
            <w:webHidden/>
            <w:sz w:val="24"/>
            <w:szCs w:val="24"/>
          </w:rPr>
          <w:fldChar w:fldCharType="separate"/>
        </w:r>
        <w:r w:rsidR="009624AF">
          <w:rPr>
            <w:rFonts w:ascii="Times New Roman" w:hAnsi="Times New Roman" w:cs="Times New Roman"/>
            <w:i w:val="0"/>
            <w:iCs w:val="0"/>
            <w:noProof/>
            <w:webHidden/>
            <w:sz w:val="24"/>
            <w:szCs w:val="24"/>
          </w:rPr>
          <w:t>10</w:t>
        </w:r>
        <w:r w:rsidR="00847409" w:rsidRPr="004F7372">
          <w:rPr>
            <w:rFonts w:ascii="Times New Roman" w:hAnsi="Times New Roman" w:cs="Times New Roman"/>
            <w:i w:val="0"/>
            <w:iCs w:val="0"/>
            <w:noProof/>
            <w:webHidden/>
            <w:sz w:val="24"/>
            <w:szCs w:val="24"/>
          </w:rPr>
          <w:fldChar w:fldCharType="end"/>
        </w:r>
      </w:hyperlink>
    </w:p>
    <w:p w14:paraId="22E8ACC5" w14:textId="2146FFDE" w:rsidR="00847409" w:rsidRPr="004F7372" w:rsidRDefault="00000000">
      <w:pPr>
        <w:pStyle w:val="TOC4"/>
        <w:tabs>
          <w:tab w:val="left" w:pos="1440"/>
          <w:tab w:val="right" w:leader="dot" w:pos="8290"/>
        </w:tabs>
        <w:rPr>
          <w:rFonts w:ascii="Times New Roman" w:eastAsiaTheme="minorEastAsia" w:hAnsi="Times New Roman" w:cs="Times New Roman"/>
          <w:noProof/>
          <w:kern w:val="2"/>
          <w:sz w:val="24"/>
          <w:szCs w:val="24"/>
          <w14:ligatures w14:val="standardContextual"/>
        </w:rPr>
      </w:pPr>
      <w:hyperlink w:anchor="_Toc144839413" w:history="1">
        <w:r w:rsidR="00847409" w:rsidRPr="004F7372">
          <w:rPr>
            <w:rStyle w:val="Hyperlink"/>
            <w:rFonts w:ascii="Times New Roman" w:hAnsi="Times New Roman" w:cs="Times New Roman"/>
            <w:noProof/>
            <w:sz w:val="24"/>
            <w:szCs w:val="24"/>
          </w:rPr>
          <w:t>2.1.1.</w:t>
        </w:r>
        <w:r w:rsidR="00847409" w:rsidRPr="004F7372">
          <w:rPr>
            <w:rFonts w:ascii="Times New Roman" w:eastAsiaTheme="minorEastAsia" w:hAnsi="Times New Roman" w:cs="Times New Roman"/>
            <w:noProof/>
            <w:kern w:val="2"/>
            <w:sz w:val="24"/>
            <w:szCs w:val="24"/>
            <w14:ligatures w14:val="standardContextual"/>
          </w:rPr>
          <w:tab/>
        </w:r>
        <w:r w:rsidR="00847409" w:rsidRPr="004F7372">
          <w:rPr>
            <w:rStyle w:val="Hyperlink"/>
            <w:rFonts w:ascii="Times New Roman" w:hAnsi="Times New Roman" w:cs="Times New Roman"/>
            <w:noProof/>
            <w:sz w:val="24"/>
            <w:szCs w:val="24"/>
          </w:rPr>
          <w:t>Summary Statistic for lm () Function</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13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10</w:t>
        </w:r>
        <w:r w:rsidR="00847409" w:rsidRPr="004F7372">
          <w:rPr>
            <w:rFonts w:ascii="Times New Roman" w:hAnsi="Times New Roman" w:cs="Times New Roman"/>
            <w:noProof/>
            <w:webHidden/>
            <w:sz w:val="24"/>
            <w:szCs w:val="24"/>
          </w:rPr>
          <w:fldChar w:fldCharType="end"/>
        </w:r>
      </w:hyperlink>
    </w:p>
    <w:p w14:paraId="5338C47A" w14:textId="1B47F8C5" w:rsidR="00847409" w:rsidRPr="004F7372" w:rsidRDefault="00000000">
      <w:pPr>
        <w:pStyle w:val="TOC3"/>
        <w:tabs>
          <w:tab w:val="left" w:pos="1200"/>
          <w:tab w:val="right" w:leader="dot" w:pos="8290"/>
        </w:tabs>
        <w:rPr>
          <w:rFonts w:ascii="Times New Roman" w:eastAsiaTheme="minorEastAsia" w:hAnsi="Times New Roman" w:cs="Times New Roman"/>
          <w:i w:val="0"/>
          <w:iCs w:val="0"/>
          <w:noProof/>
          <w:kern w:val="2"/>
          <w:sz w:val="24"/>
          <w:szCs w:val="24"/>
          <w14:ligatures w14:val="standardContextual"/>
        </w:rPr>
      </w:pPr>
      <w:hyperlink w:anchor="_Toc144839414" w:history="1">
        <w:r w:rsidR="00847409" w:rsidRPr="004F7372">
          <w:rPr>
            <w:rStyle w:val="Hyperlink"/>
            <w:rFonts w:ascii="Times New Roman" w:hAnsi="Times New Roman" w:cs="Times New Roman"/>
            <w:i w:val="0"/>
            <w:iCs w:val="0"/>
            <w:noProof/>
            <w:sz w:val="24"/>
            <w:szCs w:val="24"/>
          </w:rPr>
          <w:t>2.2.</w:t>
        </w:r>
        <w:r w:rsidR="00847409" w:rsidRPr="004F7372">
          <w:rPr>
            <w:rFonts w:ascii="Times New Roman" w:eastAsiaTheme="minorEastAsia" w:hAnsi="Times New Roman" w:cs="Times New Roman"/>
            <w:i w:val="0"/>
            <w:iCs w:val="0"/>
            <w:noProof/>
            <w:kern w:val="2"/>
            <w:sz w:val="24"/>
            <w:szCs w:val="24"/>
            <w14:ligatures w14:val="standardContextual"/>
          </w:rPr>
          <w:tab/>
        </w:r>
        <w:r w:rsidR="00847409" w:rsidRPr="004F7372">
          <w:rPr>
            <w:rStyle w:val="Hyperlink"/>
            <w:rFonts w:ascii="Times New Roman" w:hAnsi="Times New Roman" w:cs="Times New Roman"/>
            <w:i w:val="0"/>
            <w:iCs w:val="0"/>
            <w:noProof/>
            <w:sz w:val="24"/>
            <w:szCs w:val="24"/>
          </w:rPr>
          <w:t>Cooling_Load and Glazing_Area Relationship</w:t>
        </w:r>
        <w:r w:rsidR="00847409" w:rsidRPr="004F7372">
          <w:rPr>
            <w:rFonts w:ascii="Times New Roman" w:hAnsi="Times New Roman" w:cs="Times New Roman"/>
            <w:i w:val="0"/>
            <w:iCs w:val="0"/>
            <w:noProof/>
            <w:webHidden/>
            <w:sz w:val="24"/>
            <w:szCs w:val="24"/>
          </w:rPr>
          <w:tab/>
        </w:r>
        <w:r w:rsidR="00847409" w:rsidRPr="004F7372">
          <w:rPr>
            <w:rFonts w:ascii="Times New Roman" w:hAnsi="Times New Roman" w:cs="Times New Roman"/>
            <w:i w:val="0"/>
            <w:iCs w:val="0"/>
            <w:noProof/>
            <w:webHidden/>
            <w:sz w:val="24"/>
            <w:szCs w:val="24"/>
          </w:rPr>
          <w:fldChar w:fldCharType="begin"/>
        </w:r>
        <w:r w:rsidR="00847409" w:rsidRPr="004F7372">
          <w:rPr>
            <w:rFonts w:ascii="Times New Roman" w:hAnsi="Times New Roman" w:cs="Times New Roman"/>
            <w:i w:val="0"/>
            <w:iCs w:val="0"/>
            <w:noProof/>
            <w:webHidden/>
            <w:sz w:val="24"/>
            <w:szCs w:val="24"/>
          </w:rPr>
          <w:instrText xml:space="preserve"> PAGEREF _Toc144839414 \h </w:instrText>
        </w:r>
        <w:r w:rsidR="00847409" w:rsidRPr="004F7372">
          <w:rPr>
            <w:rFonts w:ascii="Times New Roman" w:hAnsi="Times New Roman" w:cs="Times New Roman"/>
            <w:i w:val="0"/>
            <w:iCs w:val="0"/>
            <w:noProof/>
            <w:webHidden/>
            <w:sz w:val="24"/>
            <w:szCs w:val="24"/>
          </w:rPr>
        </w:r>
        <w:r w:rsidR="00847409" w:rsidRPr="004F7372">
          <w:rPr>
            <w:rFonts w:ascii="Times New Roman" w:hAnsi="Times New Roman" w:cs="Times New Roman"/>
            <w:i w:val="0"/>
            <w:iCs w:val="0"/>
            <w:noProof/>
            <w:webHidden/>
            <w:sz w:val="24"/>
            <w:szCs w:val="24"/>
          </w:rPr>
          <w:fldChar w:fldCharType="separate"/>
        </w:r>
        <w:r w:rsidR="009624AF">
          <w:rPr>
            <w:rFonts w:ascii="Times New Roman" w:hAnsi="Times New Roman" w:cs="Times New Roman"/>
            <w:i w:val="0"/>
            <w:iCs w:val="0"/>
            <w:noProof/>
            <w:webHidden/>
            <w:sz w:val="24"/>
            <w:szCs w:val="24"/>
          </w:rPr>
          <w:t>11</w:t>
        </w:r>
        <w:r w:rsidR="00847409" w:rsidRPr="004F7372">
          <w:rPr>
            <w:rFonts w:ascii="Times New Roman" w:hAnsi="Times New Roman" w:cs="Times New Roman"/>
            <w:i w:val="0"/>
            <w:iCs w:val="0"/>
            <w:noProof/>
            <w:webHidden/>
            <w:sz w:val="24"/>
            <w:szCs w:val="24"/>
          </w:rPr>
          <w:fldChar w:fldCharType="end"/>
        </w:r>
      </w:hyperlink>
    </w:p>
    <w:p w14:paraId="43D65E07" w14:textId="57DE91D7" w:rsidR="00847409" w:rsidRPr="004F7372" w:rsidRDefault="00000000">
      <w:pPr>
        <w:pStyle w:val="TOC4"/>
        <w:tabs>
          <w:tab w:val="left" w:pos="1440"/>
          <w:tab w:val="right" w:leader="dot" w:pos="8290"/>
        </w:tabs>
        <w:rPr>
          <w:rFonts w:ascii="Times New Roman" w:eastAsiaTheme="minorEastAsia" w:hAnsi="Times New Roman" w:cs="Times New Roman"/>
          <w:noProof/>
          <w:kern w:val="2"/>
          <w:sz w:val="24"/>
          <w:szCs w:val="24"/>
          <w14:ligatures w14:val="standardContextual"/>
        </w:rPr>
      </w:pPr>
      <w:hyperlink w:anchor="_Toc144839415" w:history="1">
        <w:r w:rsidR="00847409" w:rsidRPr="004F7372">
          <w:rPr>
            <w:rStyle w:val="Hyperlink"/>
            <w:rFonts w:ascii="Times New Roman" w:hAnsi="Times New Roman" w:cs="Times New Roman"/>
            <w:noProof/>
            <w:sz w:val="24"/>
            <w:szCs w:val="24"/>
          </w:rPr>
          <w:t>2.2.1.</w:t>
        </w:r>
        <w:r w:rsidR="00847409" w:rsidRPr="004F7372">
          <w:rPr>
            <w:rFonts w:ascii="Times New Roman" w:eastAsiaTheme="minorEastAsia" w:hAnsi="Times New Roman" w:cs="Times New Roman"/>
            <w:noProof/>
            <w:kern w:val="2"/>
            <w:sz w:val="24"/>
            <w:szCs w:val="24"/>
            <w14:ligatures w14:val="standardContextual"/>
          </w:rPr>
          <w:tab/>
        </w:r>
        <w:r w:rsidR="00847409" w:rsidRPr="004F7372">
          <w:rPr>
            <w:rStyle w:val="Hyperlink"/>
            <w:rFonts w:ascii="Times New Roman" w:hAnsi="Times New Roman" w:cs="Times New Roman"/>
            <w:noProof/>
            <w:sz w:val="24"/>
            <w:szCs w:val="24"/>
          </w:rPr>
          <w:t>Summary Statistic for lm () Function</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15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11</w:t>
        </w:r>
        <w:r w:rsidR="00847409" w:rsidRPr="004F7372">
          <w:rPr>
            <w:rFonts w:ascii="Times New Roman" w:hAnsi="Times New Roman" w:cs="Times New Roman"/>
            <w:noProof/>
            <w:webHidden/>
            <w:sz w:val="24"/>
            <w:szCs w:val="24"/>
          </w:rPr>
          <w:fldChar w:fldCharType="end"/>
        </w:r>
      </w:hyperlink>
    </w:p>
    <w:p w14:paraId="11E206FE" w14:textId="2D528881" w:rsidR="00847409" w:rsidRPr="004F7372" w:rsidRDefault="00000000">
      <w:pPr>
        <w:pStyle w:val="TOC3"/>
        <w:tabs>
          <w:tab w:val="left" w:pos="1200"/>
          <w:tab w:val="right" w:leader="dot" w:pos="8290"/>
        </w:tabs>
        <w:rPr>
          <w:rFonts w:ascii="Times New Roman" w:eastAsiaTheme="minorEastAsia" w:hAnsi="Times New Roman" w:cs="Times New Roman"/>
          <w:i w:val="0"/>
          <w:iCs w:val="0"/>
          <w:noProof/>
          <w:kern w:val="2"/>
          <w:sz w:val="24"/>
          <w:szCs w:val="24"/>
          <w14:ligatures w14:val="standardContextual"/>
        </w:rPr>
      </w:pPr>
      <w:hyperlink w:anchor="_Toc144839416" w:history="1">
        <w:r w:rsidR="00847409" w:rsidRPr="004F7372">
          <w:rPr>
            <w:rStyle w:val="Hyperlink"/>
            <w:rFonts w:ascii="Times New Roman" w:hAnsi="Times New Roman" w:cs="Times New Roman"/>
            <w:i w:val="0"/>
            <w:iCs w:val="0"/>
            <w:noProof/>
            <w:sz w:val="24"/>
            <w:szCs w:val="24"/>
          </w:rPr>
          <w:t>2.3.</w:t>
        </w:r>
        <w:r w:rsidR="00847409" w:rsidRPr="004F7372">
          <w:rPr>
            <w:rFonts w:ascii="Times New Roman" w:eastAsiaTheme="minorEastAsia" w:hAnsi="Times New Roman" w:cs="Times New Roman"/>
            <w:i w:val="0"/>
            <w:iCs w:val="0"/>
            <w:noProof/>
            <w:kern w:val="2"/>
            <w:sz w:val="24"/>
            <w:szCs w:val="24"/>
            <w14:ligatures w14:val="standardContextual"/>
          </w:rPr>
          <w:tab/>
        </w:r>
        <w:r w:rsidR="00847409" w:rsidRPr="004F7372">
          <w:rPr>
            <w:rStyle w:val="Hyperlink"/>
            <w:rFonts w:ascii="Times New Roman" w:hAnsi="Times New Roman" w:cs="Times New Roman"/>
            <w:i w:val="0"/>
            <w:iCs w:val="0"/>
            <w:noProof/>
            <w:sz w:val="24"/>
            <w:szCs w:val="24"/>
          </w:rPr>
          <w:t>Cooling_Load and Overall_Height Relationship</w:t>
        </w:r>
        <w:r w:rsidR="00847409" w:rsidRPr="004F7372">
          <w:rPr>
            <w:rFonts w:ascii="Times New Roman" w:hAnsi="Times New Roman" w:cs="Times New Roman"/>
            <w:i w:val="0"/>
            <w:iCs w:val="0"/>
            <w:noProof/>
            <w:webHidden/>
            <w:sz w:val="24"/>
            <w:szCs w:val="24"/>
          </w:rPr>
          <w:tab/>
        </w:r>
        <w:r w:rsidR="00847409" w:rsidRPr="004F7372">
          <w:rPr>
            <w:rFonts w:ascii="Times New Roman" w:hAnsi="Times New Roman" w:cs="Times New Roman"/>
            <w:i w:val="0"/>
            <w:iCs w:val="0"/>
            <w:noProof/>
            <w:webHidden/>
            <w:sz w:val="24"/>
            <w:szCs w:val="24"/>
          </w:rPr>
          <w:fldChar w:fldCharType="begin"/>
        </w:r>
        <w:r w:rsidR="00847409" w:rsidRPr="004F7372">
          <w:rPr>
            <w:rFonts w:ascii="Times New Roman" w:hAnsi="Times New Roman" w:cs="Times New Roman"/>
            <w:i w:val="0"/>
            <w:iCs w:val="0"/>
            <w:noProof/>
            <w:webHidden/>
            <w:sz w:val="24"/>
            <w:szCs w:val="24"/>
          </w:rPr>
          <w:instrText xml:space="preserve"> PAGEREF _Toc144839416 \h </w:instrText>
        </w:r>
        <w:r w:rsidR="00847409" w:rsidRPr="004F7372">
          <w:rPr>
            <w:rFonts w:ascii="Times New Roman" w:hAnsi="Times New Roman" w:cs="Times New Roman"/>
            <w:i w:val="0"/>
            <w:iCs w:val="0"/>
            <w:noProof/>
            <w:webHidden/>
            <w:sz w:val="24"/>
            <w:szCs w:val="24"/>
          </w:rPr>
        </w:r>
        <w:r w:rsidR="00847409" w:rsidRPr="004F7372">
          <w:rPr>
            <w:rFonts w:ascii="Times New Roman" w:hAnsi="Times New Roman" w:cs="Times New Roman"/>
            <w:i w:val="0"/>
            <w:iCs w:val="0"/>
            <w:noProof/>
            <w:webHidden/>
            <w:sz w:val="24"/>
            <w:szCs w:val="24"/>
          </w:rPr>
          <w:fldChar w:fldCharType="separate"/>
        </w:r>
        <w:r w:rsidR="009624AF">
          <w:rPr>
            <w:rFonts w:ascii="Times New Roman" w:hAnsi="Times New Roman" w:cs="Times New Roman"/>
            <w:i w:val="0"/>
            <w:iCs w:val="0"/>
            <w:noProof/>
            <w:webHidden/>
            <w:sz w:val="24"/>
            <w:szCs w:val="24"/>
          </w:rPr>
          <w:t>12</w:t>
        </w:r>
        <w:r w:rsidR="00847409" w:rsidRPr="004F7372">
          <w:rPr>
            <w:rFonts w:ascii="Times New Roman" w:hAnsi="Times New Roman" w:cs="Times New Roman"/>
            <w:i w:val="0"/>
            <w:iCs w:val="0"/>
            <w:noProof/>
            <w:webHidden/>
            <w:sz w:val="24"/>
            <w:szCs w:val="24"/>
          </w:rPr>
          <w:fldChar w:fldCharType="end"/>
        </w:r>
      </w:hyperlink>
    </w:p>
    <w:p w14:paraId="2732E696" w14:textId="3654C66C" w:rsidR="00847409" w:rsidRPr="004F7372" w:rsidRDefault="00000000">
      <w:pPr>
        <w:pStyle w:val="TOC4"/>
        <w:tabs>
          <w:tab w:val="left" w:pos="1440"/>
          <w:tab w:val="right" w:leader="dot" w:pos="8290"/>
        </w:tabs>
        <w:rPr>
          <w:rFonts w:ascii="Times New Roman" w:eastAsiaTheme="minorEastAsia" w:hAnsi="Times New Roman" w:cs="Times New Roman"/>
          <w:noProof/>
          <w:kern w:val="2"/>
          <w:sz w:val="24"/>
          <w:szCs w:val="24"/>
          <w14:ligatures w14:val="standardContextual"/>
        </w:rPr>
      </w:pPr>
      <w:hyperlink w:anchor="_Toc144839417" w:history="1">
        <w:r w:rsidR="00847409" w:rsidRPr="004F7372">
          <w:rPr>
            <w:rStyle w:val="Hyperlink"/>
            <w:rFonts w:ascii="Times New Roman" w:hAnsi="Times New Roman" w:cs="Times New Roman"/>
            <w:noProof/>
            <w:sz w:val="24"/>
            <w:szCs w:val="24"/>
          </w:rPr>
          <w:t>2.3.1.</w:t>
        </w:r>
        <w:r w:rsidR="00847409" w:rsidRPr="004F7372">
          <w:rPr>
            <w:rFonts w:ascii="Times New Roman" w:eastAsiaTheme="minorEastAsia" w:hAnsi="Times New Roman" w:cs="Times New Roman"/>
            <w:noProof/>
            <w:kern w:val="2"/>
            <w:sz w:val="24"/>
            <w:szCs w:val="24"/>
            <w14:ligatures w14:val="standardContextual"/>
          </w:rPr>
          <w:tab/>
        </w:r>
        <w:r w:rsidR="00847409" w:rsidRPr="004F7372">
          <w:rPr>
            <w:rStyle w:val="Hyperlink"/>
            <w:rFonts w:ascii="Times New Roman" w:hAnsi="Times New Roman" w:cs="Times New Roman"/>
            <w:noProof/>
            <w:sz w:val="24"/>
            <w:szCs w:val="24"/>
          </w:rPr>
          <w:t>Summary Statistic for lm () Function</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17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12</w:t>
        </w:r>
        <w:r w:rsidR="00847409" w:rsidRPr="004F7372">
          <w:rPr>
            <w:rFonts w:ascii="Times New Roman" w:hAnsi="Times New Roman" w:cs="Times New Roman"/>
            <w:noProof/>
            <w:webHidden/>
            <w:sz w:val="24"/>
            <w:szCs w:val="24"/>
          </w:rPr>
          <w:fldChar w:fldCharType="end"/>
        </w:r>
      </w:hyperlink>
    </w:p>
    <w:p w14:paraId="66C4D7B0" w14:textId="3914AF17" w:rsidR="00847409" w:rsidRPr="004F7372" w:rsidRDefault="00000000">
      <w:pPr>
        <w:pStyle w:val="TOC3"/>
        <w:tabs>
          <w:tab w:val="left" w:pos="1200"/>
          <w:tab w:val="right" w:leader="dot" w:pos="8290"/>
        </w:tabs>
        <w:rPr>
          <w:rFonts w:ascii="Times New Roman" w:eastAsiaTheme="minorEastAsia" w:hAnsi="Times New Roman" w:cs="Times New Roman"/>
          <w:i w:val="0"/>
          <w:iCs w:val="0"/>
          <w:noProof/>
          <w:kern w:val="2"/>
          <w:sz w:val="24"/>
          <w:szCs w:val="24"/>
          <w14:ligatures w14:val="standardContextual"/>
        </w:rPr>
      </w:pPr>
      <w:hyperlink w:anchor="_Toc144839418" w:history="1">
        <w:r w:rsidR="00847409" w:rsidRPr="004F7372">
          <w:rPr>
            <w:rStyle w:val="Hyperlink"/>
            <w:rFonts w:ascii="Times New Roman" w:hAnsi="Times New Roman" w:cs="Times New Roman"/>
            <w:i w:val="0"/>
            <w:iCs w:val="0"/>
            <w:noProof/>
            <w:sz w:val="24"/>
            <w:szCs w:val="24"/>
          </w:rPr>
          <w:t>2.4.</w:t>
        </w:r>
        <w:r w:rsidR="00847409" w:rsidRPr="004F7372">
          <w:rPr>
            <w:rFonts w:ascii="Times New Roman" w:eastAsiaTheme="minorEastAsia" w:hAnsi="Times New Roman" w:cs="Times New Roman"/>
            <w:i w:val="0"/>
            <w:iCs w:val="0"/>
            <w:noProof/>
            <w:kern w:val="2"/>
            <w:sz w:val="24"/>
            <w:szCs w:val="24"/>
            <w14:ligatures w14:val="standardContextual"/>
          </w:rPr>
          <w:tab/>
        </w:r>
        <w:r w:rsidR="00847409" w:rsidRPr="004F7372">
          <w:rPr>
            <w:rStyle w:val="Hyperlink"/>
            <w:rFonts w:ascii="Times New Roman" w:hAnsi="Times New Roman" w:cs="Times New Roman"/>
            <w:i w:val="0"/>
            <w:iCs w:val="0"/>
            <w:noProof/>
            <w:sz w:val="24"/>
            <w:szCs w:val="24"/>
          </w:rPr>
          <w:t>Cooling_Load and Relative_Compactness Relationship</w:t>
        </w:r>
        <w:r w:rsidR="00847409" w:rsidRPr="004F7372">
          <w:rPr>
            <w:rFonts w:ascii="Times New Roman" w:hAnsi="Times New Roman" w:cs="Times New Roman"/>
            <w:i w:val="0"/>
            <w:iCs w:val="0"/>
            <w:noProof/>
            <w:webHidden/>
            <w:sz w:val="24"/>
            <w:szCs w:val="24"/>
          </w:rPr>
          <w:tab/>
        </w:r>
        <w:r w:rsidR="00847409" w:rsidRPr="004F7372">
          <w:rPr>
            <w:rFonts w:ascii="Times New Roman" w:hAnsi="Times New Roman" w:cs="Times New Roman"/>
            <w:i w:val="0"/>
            <w:iCs w:val="0"/>
            <w:noProof/>
            <w:webHidden/>
            <w:sz w:val="24"/>
            <w:szCs w:val="24"/>
          </w:rPr>
          <w:fldChar w:fldCharType="begin"/>
        </w:r>
        <w:r w:rsidR="00847409" w:rsidRPr="004F7372">
          <w:rPr>
            <w:rFonts w:ascii="Times New Roman" w:hAnsi="Times New Roman" w:cs="Times New Roman"/>
            <w:i w:val="0"/>
            <w:iCs w:val="0"/>
            <w:noProof/>
            <w:webHidden/>
            <w:sz w:val="24"/>
            <w:szCs w:val="24"/>
          </w:rPr>
          <w:instrText xml:space="preserve"> PAGEREF _Toc144839418 \h </w:instrText>
        </w:r>
        <w:r w:rsidR="00847409" w:rsidRPr="004F7372">
          <w:rPr>
            <w:rFonts w:ascii="Times New Roman" w:hAnsi="Times New Roman" w:cs="Times New Roman"/>
            <w:i w:val="0"/>
            <w:iCs w:val="0"/>
            <w:noProof/>
            <w:webHidden/>
            <w:sz w:val="24"/>
            <w:szCs w:val="24"/>
          </w:rPr>
        </w:r>
        <w:r w:rsidR="00847409" w:rsidRPr="004F7372">
          <w:rPr>
            <w:rFonts w:ascii="Times New Roman" w:hAnsi="Times New Roman" w:cs="Times New Roman"/>
            <w:i w:val="0"/>
            <w:iCs w:val="0"/>
            <w:noProof/>
            <w:webHidden/>
            <w:sz w:val="24"/>
            <w:szCs w:val="24"/>
          </w:rPr>
          <w:fldChar w:fldCharType="separate"/>
        </w:r>
        <w:r w:rsidR="009624AF">
          <w:rPr>
            <w:rFonts w:ascii="Times New Roman" w:hAnsi="Times New Roman" w:cs="Times New Roman"/>
            <w:i w:val="0"/>
            <w:iCs w:val="0"/>
            <w:noProof/>
            <w:webHidden/>
            <w:sz w:val="24"/>
            <w:szCs w:val="24"/>
          </w:rPr>
          <w:t>13</w:t>
        </w:r>
        <w:r w:rsidR="00847409" w:rsidRPr="004F7372">
          <w:rPr>
            <w:rFonts w:ascii="Times New Roman" w:hAnsi="Times New Roman" w:cs="Times New Roman"/>
            <w:i w:val="0"/>
            <w:iCs w:val="0"/>
            <w:noProof/>
            <w:webHidden/>
            <w:sz w:val="24"/>
            <w:szCs w:val="24"/>
          </w:rPr>
          <w:fldChar w:fldCharType="end"/>
        </w:r>
      </w:hyperlink>
    </w:p>
    <w:p w14:paraId="28937AEB" w14:textId="7FB035C0" w:rsidR="00847409" w:rsidRPr="004F7372" w:rsidRDefault="00000000">
      <w:pPr>
        <w:pStyle w:val="TOC4"/>
        <w:tabs>
          <w:tab w:val="left" w:pos="1440"/>
          <w:tab w:val="right" w:leader="dot" w:pos="8290"/>
        </w:tabs>
        <w:rPr>
          <w:rFonts w:ascii="Times New Roman" w:eastAsiaTheme="minorEastAsia" w:hAnsi="Times New Roman" w:cs="Times New Roman"/>
          <w:noProof/>
          <w:kern w:val="2"/>
          <w:sz w:val="24"/>
          <w:szCs w:val="24"/>
          <w14:ligatures w14:val="standardContextual"/>
        </w:rPr>
      </w:pPr>
      <w:hyperlink w:anchor="_Toc144839419" w:history="1">
        <w:r w:rsidR="00847409" w:rsidRPr="004F7372">
          <w:rPr>
            <w:rStyle w:val="Hyperlink"/>
            <w:rFonts w:ascii="Times New Roman" w:hAnsi="Times New Roman" w:cs="Times New Roman"/>
            <w:noProof/>
            <w:sz w:val="24"/>
            <w:szCs w:val="24"/>
          </w:rPr>
          <w:t>2.4.1.</w:t>
        </w:r>
        <w:r w:rsidR="00847409" w:rsidRPr="004F7372">
          <w:rPr>
            <w:rFonts w:ascii="Times New Roman" w:eastAsiaTheme="minorEastAsia" w:hAnsi="Times New Roman" w:cs="Times New Roman"/>
            <w:noProof/>
            <w:kern w:val="2"/>
            <w:sz w:val="24"/>
            <w:szCs w:val="24"/>
            <w14:ligatures w14:val="standardContextual"/>
          </w:rPr>
          <w:tab/>
        </w:r>
        <w:r w:rsidR="00847409" w:rsidRPr="004F7372">
          <w:rPr>
            <w:rStyle w:val="Hyperlink"/>
            <w:rFonts w:ascii="Times New Roman" w:hAnsi="Times New Roman" w:cs="Times New Roman"/>
            <w:noProof/>
            <w:sz w:val="24"/>
            <w:szCs w:val="24"/>
          </w:rPr>
          <w:t>Summary Statistic for lm () Function</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19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13</w:t>
        </w:r>
        <w:r w:rsidR="00847409" w:rsidRPr="004F7372">
          <w:rPr>
            <w:rFonts w:ascii="Times New Roman" w:hAnsi="Times New Roman" w:cs="Times New Roman"/>
            <w:noProof/>
            <w:webHidden/>
            <w:sz w:val="24"/>
            <w:szCs w:val="24"/>
          </w:rPr>
          <w:fldChar w:fldCharType="end"/>
        </w:r>
      </w:hyperlink>
    </w:p>
    <w:p w14:paraId="3CDF4623" w14:textId="100B10E8" w:rsidR="00847409" w:rsidRPr="004F7372"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0" w:history="1">
        <w:r w:rsidR="00847409" w:rsidRPr="004F7372">
          <w:rPr>
            <w:rStyle w:val="Hyperlink"/>
            <w:rFonts w:ascii="Times New Roman" w:hAnsi="Times New Roman" w:cs="Times New Roman"/>
            <w:noProof/>
            <w:sz w:val="24"/>
            <w:szCs w:val="24"/>
          </w:rPr>
          <w:t>Question 3</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20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14</w:t>
        </w:r>
        <w:r w:rsidR="00847409" w:rsidRPr="004F7372">
          <w:rPr>
            <w:rFonts w:ascii="Times New Roman" w:hAnsi="Times New Roman" w:cs="Times New Roman"/>
            <w:noProof/>
            <w:webHidden/>
            <w:sz w:val="24"/>
            <w:szCs w:val="24"/>
          </w:rPr>
          <w:fldChar w:fldCharType="end"/>
        </w:r>
      </w:hyperlink>
    </w:p>
    <w:p w14:paraId="5C929277" w14:textId="3E042772" w:rsidR="00847409" w:rsidRPr="00847409"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1" w:history="1">
        <w:r w:rsidR="00847409" w:rsidRPr="004F7372">
          <w:rPr>
            <w:rStyle w:val="Hyperlink"/>
            <w:rFonts w:ascii="Times New Roman" w:hAnsi="Times New Roman" w:cs="Times New Roman"/>
            <w:noProof/>
            <w:sz w:val="24"/>
            <w:szCs w:val="24"/>
          </w:rPr>
          <w:t>Question 4</w:t>
        </w:r>
        <w:r w:rsidR="00847409" w:rsidRPr="004F7372">
          <w:rPr>
            <w:rFonts w:ascii="Times New Roman" w:hAnsi="Times New Roman" w:cs="Times New Roman"/>
            <w:noProof/>
            <w:webHidden/>
            <w:sz w:val="24"/>
            <w:szCs w:val="24"/>
          </w:rPr>
          <w:tab/>
        </w:r>
        <w:r w:rsidR="00847409" w:rsidRPr="004F7372">
          <w:rPr>
            <w:rFonts w:ascii="Times New Roman" w:hAnsi="Times New Roman" w:cs="Times New Roman"/>
            <w:noProof/>
            <w:webHidden/>
            <w:sz w:val="24"/>
            <w:szCs w:val="24"/>
          </w:rPr>
          <w:fldChar w:fldCharType="begin"/>
        </w:r>
        <w:r w:rsidR="00847409" w:rsidRPr="004F7372">
          <w:rPr>
            <w:rFonts w:ascii="Times New Roman" w:hAnsi="Times New Roman" w:cs="Times New Roman"/>
            <w:noProof/>
            <w:webHidden/>
            <w:sz w:val="24"/>
            <w:szCs w:val="24"/>
          </w:rPr>
          <w:instrText xml:space="preserve"> PAGEREF _Toc144839421 \h </w:instrText>
        </w:r>
        <w:r w:rsidR="00847409" w:rsidRPr="004F7372">
          <w:rPr>
            <w:rFonts w:ascii="Times New Roman" w:hAnsi="Times New Roman" w:cs="Times New Roman"/>
            <w:noProof/>
            <w:webHidden/>
            <w:sz w:val="24"/>
            <w:szCs w:val="24"/>
          </w:rPr>
        </w:r>
        <w:r w:rsidR="00847409" w:rsidRPr="004F7372">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20</w:t>
        </w:r>
        <w:r w:rsidR="00847409" w:rsidRPr="004F7372">
          <w:rPr>
            <w:rFonts w:ascii="Times New Roman" w:hAnsi="Times New Roman" w:cs="Times New Roman"/>
            <w:noProof/>
            <w:webHidden/>
            <w:sz w:val="24"/>
            <w:szCs w:val="24"/>
          </w:rPr>
          <w:fldChar w:fldCharType="end"/>
        </w:r>
      </w:hyperlink>
    </w:p>
    <w:p w14:paraId="7E09D2B1" w14:textId="418C60A4" w:rsidR="00847409" w:rsidRPr="00847409"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2" w:history="1">
        <w:r w:rsidR="00847409" w:rsidRPr="00847409">
          <w:rPr>
            <w:rStyle w:val="Hyperlink"/>
            <w:rFonts w:ascii="Times New Roman" w:hAnsi="Times New Roman" w:cs="Times New Roman"/>
            <w:noProof/>
            <w:sz w:val="24"/>
            <w:szCs w:val="24"/>
          </w:rPr>
          <w:t>Question 5</w:t>
        </w:r>
        <w:r w:rsidR="00847409" w:rsidRPr="00847409">
          <w:rPr>
            <w:rFonts w:ascii="Times New Roman" w:hAnsi="Times New Roman" w:cs="Times New Roman"/>
            <w:noProof/>
            <w:webHidden/>
            <w:sz w:val="24"/>
            <w:szCs w:val="24"/>
          </w:rPr>
          <w:tab/>
        </w:r>
        <w:r w:rsidR="00847409" w:rsidRPr="00847409">
          <w:rPr>
            <w:rFonts w:ascii="Times New Roman" w:hAnsi="Times New Roman" w:cs="Times New Roman"/>
            <w:noProof/>
            <w:webHidden/>
            <w:sz w:val="24"/>
            <w:szCs w:val="24"/>
          </w:rPr>
          <w:fldChar w:fldCharType="begin"/>
        </w:r>
        <w:r w:rsidR="00847409" w:rsidRPr="00847409">
          <w:rPr>
            <w:rFonts w:ascii="Times New Roman" w:hAnsi="Times New Roman" w:cs="Times New Roman"/>
            <w:noProof/>
            <w:webHidden/>
            <w:sz w:val="24"/>
            <w:szCs w:val="24"/>
          </w:rPr>
          <w:instrText xml:space="preserve"> PAGEREF _Toc144839422 \h </w:instrText>
        </w:r>
        <w:r w:rsidR="00847409" w:rsidRPr="00847409">
          <w:rPr>
            <w:rFonts w:ascii="Times New Roman" w:hAnsi="Times New Roman" w:cs="Times New Roman"/>
            <w:noProof/>
            <w:webHidden/>
            <w:sz w:val="24"/>
            <w:szCs w:val="24"/>
          </w:rPr>
        </w:r>
        <w:r w:rsidR="00847409" w:rsidRPr="00847409">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24</w:t>
        </w:r>
        <w:r w:rsidR="00847409" w:rsidRPr="00847409">
          <w:rPr>
            <w:rFonts w:ascii="Times New Roman" w:hAnsi="Times New Roman" w:cs="Times New Roman"/>
            <w:noProof/>
            <w:webHidden/>
            <w:sz w:val="24"/>
            <w:szCs w:val="24"/>
          </w:rPr>
          <w:fldChar w:fldCharType="end"/>
        </w:r>
      </w:hyperlink>
    </w:p>
    <w:p w14:paraId="59E4CCFB" w14:textId="3CD317E2" w:rsidR="00847409" w:rsidRPr="00847409"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3" w:history="1">
        <w:r w:rsidR="00847409" w:rsidRPr="00847409">
          <w:rPr>
            <w:rStyle w:val="Hyperlink"/>
            <w:rFonts w:ascii="Times New Roman" w:hAnsi="Times New Roman" w:cs="Times New Roman"/>
            <w:noProof/>
            <w:sz w:val="24"/>
            <w:szCs w:val="24"/>
          </w:rPr>
          <w:t>Question 6</w:t>
        </w:r>
        <w:r w:rsidR="00847409" w:rsidRPr="00847409">
          <w:rPr>
            <w:rFonts w:ascii="Times New Roman" w:hAnsi="Times New Roman" w:cs="Times New Roman"/>
            <w:noProof/>
            <w:webHidden/>
            <w:sz w:val="24"/>
            <w:szCs w:val="24"/>
          </w:rPr>
          <w:tab/>
        </w:r>
        <w:r w:rsidR="00847409" w:rsidRPr="00847409">
          <w:rPr>
            <w:rFonts w:ascii="Times New Roman" w:hAnsi="Times New Roman" w:cs="Times New Roman"/>
            <w:noProof/>
            <w:webHidden/>
            <w:sz w:val="24"/>
            <w:szCs w:val="24"/>
          </w:rPr>
          <w:fldChar w:fldCharType="begin"/>
        </w:r>
        <w:r w:rsidR="00847409" w:rsidRPr="00847409">
          <w:rPr>
            <w:rFonts w:ascii="Times New Roman" w:hAnsi="Times New Roman" w:cs="Times New Roman"/>
            <w:noProof/>
            <w:webHidden/>
            <w:sz w:val="24"/>
            <w:szCs w:val="24"/>
          </w:rPr>
          <w:instrText xml:space="preserve"> PAGEREF _Toc144839423 \h </w:instrText>
        </w:r>
        <w:r w:rsidR="00847409" w:rsidRPr="00847409">
          <w:rPr>
            <w:rFonts w:ascii="Times New Roman" w:hAnsi="Times New Roman" w:cs="Times New Roman"/>
            <w:noProof/>
            <w:webHidden/>
            <w:sz w:val="24"/>
            <w:szCs w:val="24"/>
          </w:rPr>
        </w:r>
        <w:r w:rsidR="00847409" w:rsidRPr="00847409">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26</w:t>
        </w:r>
        <w:r w:rsidR="00847409" w:rsidRPr="00847409">
          <w:rPr>
            <w:rFonts w:ascii="Times New Roman" w:hAnsi="Times New Roman" w:cs="Times New Roman"/>
            <w:noProof/>
            <w:webHidden/>
            <w:sz w:val="24"/>
            <w:szCs w:val="24"/>
          </w:rPr>
          <w:fldChar w:fldCharType="end"/>
        </w:r>
      </w:hyperlink>
    </w:p>
    <w:p w14:paraId="39989C9D" w14:textId="2E0B4DB7" w:rsidR="00847409" w:rsidRPr="00847409"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4" w:history="1">
        <w:r w:rsidR="00847409" w:rsidRPr="00847409">
          <w:rPr>
            <w:rStyle w:val="Hyperlink"/>
            <w:rFonts w:ascii="Times New Roman" w:hAnsi="Times New Roman" w:cs="Times New Roman"/>
            <w:noProof/>
            <w:sz w:val="24"/>
            <w:szCs w:val="24"/>
          </w:rPr>
          <w:t>Question 7</w:t>
        </w:r>
        <w:r w:rsidR="00847409" w:rsidRPr="00847409">
          <w:rPr>
            <w:rFonts w:ascii="Times New Roman" w:hAnsi="Times New Roman" w:cs="Times New Roman"/>
            <w:noProof/>
            <w:webHidden/>
            <w:sz w:val="24"/>
            <w:szCs w:val="24"/>
          </w:rPr>
          <w:tab/>
        </w:r>
        <w:r w:rsidR="00847409" w:rsidRPr="00847409">
          <w:rPr>
            <w:rFonts w:ascii="Times New Roman" w:hAnsi="Times New Roman" w:cs="Times New Roman"/>
            <w:noProof/>
            <w:webHidden/>
            <w:sz w:val="24"/>
            <w:szCs w:val="24"/>
          </w:rPr>
          <w:fldChar w:fldCharType="begin"/>
        </w:r>
        <w:r w:rsidR="00847409" w:rsidRPr="00847409">
          <w:rPr>
            <w:rFonts w:ascii="Times New Roman" w:hAnsi="Times New Roman" w:cs="Times New Roman"/>
            <w:noProof/>
            <w:webHidden/>
            <w:sz w:val="24"/>
            <w:szCs w:val="24"/>
          </w:rPr>
          <w:instrText xml:space="preserve"> PAGEREF _Toc144839424 \h </w:instrText>
        </w:r>
        <w:r w:rsidR="00847409" w:rsidRPr="00847409">
          <w:rPr>
            <w:rFonts w:ascii="Times New Roman" w:hAnsi="Times New Roman" w:cs="Times New Roman"/>
            <w:noProof/>
            <w:webHidden/>
            <w:sz w:val="24"/>
            <w:szCs w:val="24"/>
          </w:rPr>
        </w:r>
        <w:r w:rsidR="00847409" w:rsidRPr="00847409">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30</w:t>
        </w:r>
        <w:r w:rsidR="00847409" w:rsidRPr="00847409">
          <w:rPr>
            <w:rFonts w:ascii="Times New Roman" w:hAnsi="Times New Roman" w:cs="Times New Roman"/>
            <w:noProof/>
            <w:webHidden/>
            <w:sz w:val="24"/>
            <w:szCs w:val="24"/>
          </w:rPr>
          <w:fldChar w:fldCharType="end"/>
        </w:r>
      </w:hyperlink>
    </w:p>
    <w:p w14:paraId="2EBD0E4D" w14:textId="618CC45A" w:rsidR="00847409" w:rsidRPr="00847409"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5" w:history="1">
        <w:r w:rsidR="00847409" w:rsidRPr="00847409">
          <w:rPr>
            <w:rStyle w:val="Hyperlink"/>
            <w:rFonts w:ascii="Times New Roman" w:hAnsi="Times New Roman" w:cs="Times New Roman"/>
            <w:noProof/>
            <w:sz w:val="24"/>
            <w:szCs w:val="24"/>
          </w:rPr>
          <w:t>Question 8</w:t>
        </w:r>
        <w:r w:rsidR="00847409" w:rsidRPr="00847409">
          <w:rPr>
            <w:rFonts w:ascii="Times New Roman" w:hAnsi="Times New Roman" w:cs="Times New Roman"/>
            <w:noProof/>
            <w:webHidden/>
            <w:sz w:val="24"/>
            <w:szCs w:val="24"/>
          </w:rPr>
          <w:tab/>
        </w:r>
        <w:r w:rsidR="00847409" w:rsidRPr="00847409">
          <w:rPr>
            <w:rFonts w:ascii="Times New Roman" w:hAnsi="Times New Roman" w:cs="Times New Roman"/>
            <w:noProof/>
            <w:webHidden/>
            <w:sz w:val="24"/>
            <w:szCs w:val="24"/>
          </w:rPr>
          <w:fldChar w:fldCharType="begin"/>
        </w:r>
        <w:r w:rsidR="00847409" w:rsidRPr="00847409">
          <w:rPr>
            <w:rFonts w:ascii="Times New Roman" w:hAnsi="Times New Roman" w:cs="Times New Roman"/>
            <w:noProof/>
            <w:webHidden/>
            <w:sz w:val="24"/>
            <w:szCs w:val="24"/>
          </w:rPr>
          <w:instrText xml:space="preserve"> PAGEREF _Toc144839425 \h </w:instrText>
        </w:r>
        <w:r w:rsidR="00847409" w:rsidRPr="00847409">
          <w:rPr>
            <w:rFonts w:ascii="Times New Roman" w:hAnsi="Times New Roman" w:cs="Times New Roman"/>
            <w:noProof/>
            <w:webHidden/>
            <w:sz w:val="24"/>
            <w:szCs w:val="24"/>
          </w:rPr>
        </w:r>
        <w:r w:rsidR="00847409" w:rsidRPr="00847409">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35</w:t>
        </w:r>
        <w:r w:rsidR="00847409" w:rsidRPr="00847409">
          <w:rPr>
            <w:rFonts w:ascii="Times New Roman" w:hAnsi="Times New Roman" w:cs="Times New Roman"/>
            <w:noProof/>
            <w:webHidden/>
            <w:sz w:val="24"/>
            <w:szCs w:val="24"/>
          </w:rPr>
          <w:fldChar w:fldCharType="end"/>
        </w:r>
      </w:hyperlink>
    </w:p>
    <w:p w14:paraId="25DA5C97" w14:textId="1F59D3CC" w:rsidR="00847409" w:rsidRPr="00847409"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6" w:history="1">
        <w:r w:rsidR="00847409" w:rsidRPr="00847409">
          <w:rPr>
            <w:rStyle w:val="Hyperlink"/>
            <w:rFonts w:ascii="Times New Roman" w:hAnsi="Times New Roman" w:cs="Times New Roman"/>
            <w:noProof/>
            <w:sz w:val="24"/>
            <w:szCs w:val="24"/>
          </w:rPr>
          <w:t>CONCLUTION</w:t>
        </w:r>
        <w:r w:rsidR="00847409" w:rsidRPr="00847409">
          <w:rPr>
            <w:rFonts w:ascii="Times New Roman" w:hAnsi="Times New Roman" w:cs="Times New Roman"/>
            <w:noProof/>
            <w:webHidden/>
            <w:sz w:val="24"/>
            <w:szCs w:val="24"/>
          </w:rPr>
          <w:tab/>
        </w:r>
        <w:r w:rsidR="00847409" w:rsidRPr="00847409">
          <w:rPr>
            <w:rFonts w:ascii="Times New Roman" w:hAnsi="Times New Roman" w:cs="Times New Roman"/>
            <w:noProof/>
            <w:webHidden/>
            <w:sz w:val="24"/>
            <w:szCs w:val="24"/>
          </w:rPr>
          <w:fldChar w:fldCharType="begin"/>
        </w:r>
        <w:r w:rsidR="00847409" w:rsidRPr="00847409">
          <w:rPr>
            <w:rFonts w:ascii="Times New Roman" w:hAnsi="Times New Roman" w:cs="Times New Roman"/>
            <w:noProof/>
            <w:webHidden/>
            <w:sz w:val="24"/>
            <w:szCs w:val="24"/>
          </w:rPr>
          <w:instrText xml:space="preserve"> PAGEREF _Toc144839426 \h </w:instrText>
        </w:r>
        <w:r w:rsidR="00847409" w:rsidRPr="00847409">
          <w:rPr>
            <w:rFonts w:ascii="Times New Roman" w:hAnsi="Times New Roman" w:cs="Times New Roman"/>
            <w:noProof/>
            <w:webHidden/>
            <w:sz w:val="24"/>
            <w:szCs w:val="24"/>
          </w:rPr>
        </w:r>
        <w:r w:rsidR="00847409" w:rsidRPr="00847409">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37</w:t>
        </w:r>
        <w:r w:rsidR="00847409" w:rsidRPr="00847409">
          <w:rPr>
            <w:rFonts w:ascii="Times New Roman" w:hAnsi="Times New Roman" w:cs="Times New Roman"/>
            <w:noProof/>
            <w:webHidden/>
            <w:sz w:val="24"/>
            <w:szCs w:val="24"/>
          </w:rPr>
          <w:fldChar w:fldCharType="end"/>
        </w:r>
      </w:hyperlink>
    </w:p>
    <w:p w14:paraId="451EE4AC" w14:textId="431BF482" w:rsidR="00847409" w:rsidRPr="00847409"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7" w:history="1">
        <w:r w:rsidR="00847409" w:rsidRPr="00847409">
          <w:rPr>
            <w:rStyle w:val="Hyperlink"/>
            <w:rFonts w:ascii="Times New Roman" w:hAnsi="Times New Roman" w:cs="Times New Roman"/>
            <w:noProof/>
            <w:sz w:val="24"/>
            <w:szCs w:val="24"/>
          </w:rPr>
          <w:t>GANTT CHART</w:t>
        </w:r>
        <w:r w:rsidR="00847409" w:rsidRPr="00847409">
          <w:rPr>
            <w:rFonts w:ascii="Times New Roman" w:hAnsi="Times New Roman" w:cs="Times New Roman"/>
            <w:noProof/>
            <w:webHidden/>
            <w:sz w:val="24"/>
            <w:szCs w:val="24"/>
          </w:rPr>
          <w:tab/>
        </w:r>
        <w:r w:rsidR="00847409" w:rsidRPr="00847409">
          <w:rPr>
            <w:rFonts w:ascii="Times New Roman" w:hAnsi="Times New Roman" w:cs="Times New Roman"/>
            <w:noProof/>
            <w:webHidden/>
            <w:sz w:val="24"/>
            <w:szCs w:val="24"/>
          </w:rPr>
          <w:fldChar w:fldCharType="begin"/>
        </w:r>
        <w:r w:rsidR="00847409" w:rsidRPr="00847409">
          <w:rPr>
            <w:rFonts w:ascii="Times New Roman" w:hAnsi="Times New Roman" w:cs="Times New Roman"/>
            <w:noProof/>
            <w:webHidden/>
            <w:sz w:val="24"/>
            <w:szCs w:val="24"/>
          </w:rPr>
          <w:instrText xml:space="preserve"> PAGEREF _Toc144839427 \h </w:instrText>
        </w:r>
        <w:r w:rsidR="00847409" w:rsidRPr="00847409">
          <w:rPr>
            <w:rFonts w:ascii="Times New Roman" w:hAnsi="Times New Roman" w:cs="Times New Roman"/>
            <w:noProof/>
            <w:webHidden/>
            <w:sz w:val="24"/>
            <w:szCs w:val="24"/>
          </w:rPr>
        </w:r>
        <w:r w:rsidR="00847409" w:rsidRPr="00847409">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I</w:t>
        </w:r>
        <w:r w:rsidR="00847409" w:rsidRPr="00847409">
          <w:rPr>
            <w:rFonts w:ascii="Times New Roman" w:hAnsi="Times New Roman" w:cs="Times New Roman"/>
            <w:noProof/>
            <w:webHidden/>
            <w:sz w:val="24"/>
            <w:szCs w:val="24"/>
          </w:rPr>
          <w:fldChar w:fldCharType="end"/>
        </w:r>
      </w:hyperlink>
    </w:p>
    <w:p w14:paraId="4D376FD4" w14:textId="208EA95A" w:rsidR="00847409" w:rsidRPr="00847409"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8" w:history="1">
        <w:r w:rsidR="00847409" w:rsidRPr="00847409">
          <w:rPr>
            <w:rStyle w:val="Hyperlink"/>
            <w:rFonts w:ascii="Times New Roman" w:hAnsi="Times New Roman" w:cs="Times New Roman"/>
            <w:noProof/>
            <w:sz w:val="24"/>
            <w:szCs w:val="24"/>
          </w:rPr>
          <w:t>REFERENCERS</w:t>
        </w:r>
        <w:r w:rsidR="00847409" w:rsidRPr="00847409">
          <w:rPr>
            <w:rFonts w:ascii="Times New Roman" w:hAnsi="Times New Roman" w:cs="Times New Roman"/>
            <w:noProof/>
            <w:webHidden/>
            <w:sz w:val="24"/>
            <w:szCs w:val="24"/>
          </w:rPr>
          <w:tab/>
        </w:r>
        <w:r w:rsidR="00847409" w:rsidRPr="00847409">
          <w:rPr>
            <w:rFonts w:ascii="Times New Roman" w:hAnsi="Times New Roman" w:cs="Times New Roman"/>
            <w:noProof/>
            <w:webHidden/>
            <w:sz w:val="24"/>
            <w:szCs w:val="24"/>
          </w:rPr>
          <w:fldChar w:fldCharType="begin"/>
        </w:r>
        <w:r w:rsidR="00847409" w:rsidRPr="00847409">
          <w:rPr>
            <w:rFonts w:ascii="Times New Roman" w:hAnsi="Times New Roman" w:cs="Times New Roman"/>
            <w:noProof/>
            <w:webHidden/>
            <w:sz w:val="24"/>
            <w:szCs w:val="24"/>
          </w:rPr>
          <w:instrText xml:space="preserve"> PAGEREF _Toc144839428 \h </w:instrText>
        </w:r>
        <w:r w:rsidR="00847409" w:rsidRPr="00847409">
          <w:rPr>
            <w:rFonts w:ascii="Times New Roman" w:hAnsi="Times New Roman" w:cs="Times New Roman"/>
            <w:noProof/>
            <w:webHidden/>
            <w:sz w:val="24"/>
            <w:szCs w:val="24"/>
          </w:rPr>
        </w:r>
        <w:r w:rsidR="00847409" w:rsidRPr="00847409">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II</w:t>
        </w:r>
        <w:r w:rsidR="00847409" w:rsidRPr="00847409">
          <w:rPr>
            <w:rFonts w:ascii="Times New Roman" w:hAnsi="Times New Roman" w:cs="Times New Roman"/>
            <w:noProof/>
            <w:webHidden/>
            <w:sz w:val="24"/>
            <w:szCs w:val="24"/>
          </w:rPr>
          <w:fldChar w:fldCharType="end"/>
        </w:r>
      </w:hyperlink>
    </w:p>
    <w:p w14:paraId="62C9ED95" w14:textId="5466DDA6" w:rsidR="00847409" w:rsidRPr="00847409" w:rsidRDefault="00000000">
      <w:pPr>
        <w:pStyle w:val="TOC1"/>
        <w:rPr>
          <w:rFonts w:ascii="Times New Roman" w:eastAsiaTheme="minorEastAsia" w:hAnsi="Times New Roman" w:cs="Times New Roman"/>
          <w:b w:val="0"/>
          <w:bCs w:val="0"/>
          <w:caps w:val="0"/>
          <w:noProof/>
          <w:kern w:val="2"/>
          <w:sz w:val="24"/>
          <w:szCs w:val="24"/>
          <w14:ligatures w14:val="standardContextual"/>
        </w:rPr>
      </w:pPr>
      <w:hyperlink w:anchor="_Toc144839429" w:history="1">
        <w:r w:rsidR="00847409" w:rsidRPr="00847409">
          <w:rPr>
            <w:rStyle w:val="Hyperlink"/>
            <w:rFonts w:ascii="Times New Roman" w:hAnsi="Times New Roman" w:cs="Times New Roman"/>
            <w:noProof/>
            <w:sz w:val="24"/>
            <w:szCs w:val="24"/>
          </w:rPr>
          <w:t>APENDIX</w:t>
        </w:r>
        <w:r w:rsidR="00847409" w:rsidRPr="00847409">
          <w:rPr>
            <w:rFonts w:ascii="Times New Roman" w:hAnsi="Times New Roman" w:cs="Times New Roman"/>
            <w:noProof/>
            <w:webHidden/>
            <w:sz w:val="24"/>
            <w:szCs w:val="24"/>
          </w:rPr>
          <w:tab/>
        </w:r>
        <w:r w:rsidR="00847409" w:rsidRPr="00847409">
          <w:rPr>
            <w:rFonts w:ascii="Times New Roman" w:hAnsi="Times New Roman" w:cs="Times New Roman"/>
            <w:noProof/>
            <w:webHidden/>
            <w:sz w:val="24"/>
            <w:szCs w:val="24"/>
          </w:rPr>
          <w:fldChar w:fldCharType="begin"/>
        </w:r>
        <w:r w:rsidR="00847409" w:rsidRPr="00847409">
          <w:rPr>
            <w:rFonts w:ascii="Times New Roman" w:hAnsi="Times New Roman" w:cs="Times New Roman"/>
            <w:noProof/>
            <w:webHidden/>
            <w:sz w:val="24"/>
            <w:szCs w:val="24"/>
          </w:rPr>
          <w:instrText xml:space="preserve"> PAGEREF _Toc144839429 \h </w:instrText>
        </w:r>
        <w:r w:rsidR="00847409" w:rsidRPr="00847409">
          <w:rPr>
            <w:rFonts w:ascii="Times New Roman" w:hAnsi="Times New Roman" w:cs="Times New Roman"/>
            <w:noProof/>
            <w:webHidden/>
            <w:sz w:val="24"/>
            <w:szCs w:val="24"/>
          </w:rPr>
        </w:r>
        <w:r w:rsidR="00847409" w:rsidRPr="00847409">
          <w:rPr>
            <w:rFonts w:ascii="Times New Roman" w:hAnsi="Times New Roman" w:cs="Times New Roman"/>
            <w:noProof/>
            <w:webHidden/>
            <w:sz w:val="24"/>
            <w:szCs w:val="24"/>
          </w:rPr>
          <w:fldChar w:fldCharType="separate"/>
        </w:r>
        <w:r w:rsidR="009624AF">
          <w:rPr>
            <w:rFonts w:ascii="Times New Roman" w:hAnsi="Times New Roman" w:cs="Times New Roman"/>
            <w:noProof/>
            <w:webHidden/>
            <w:sz w:val="24"/>
            <w:szCs w:val="24"/>
          </w:rPr>
          <w:t>III</w:t>
        </w:r>
        <w:r w:rsidR="00847409" w:rsidRPr="00847409">
          <w:rPr>
            <w:rFonts w:ascii="Times New Roman" w:hAnsi="Times New Roman" w:cs="Times New Roman"/>
            <w:noProof/>
            <w:webHidden/>
            <w:sz w:val="24"/>
            <w:szCs w:val="24"/>
          </w:rPr>
          <w:fldChar w:fldCharType="end"/>
        </w:r>
      </w:hyperlink>
    </w:p>
    <w:p w14:paraId="69684964" w14:textId="77AC5799" w:rsidR="00AD5B68" w:rsidRPr="00847409" w:rsidRDefault="00AD5B68" w:rsidP="00AD5B68">
      <w:r w:rsidRPr="00847409">
        <w:fldChar w:fldCharType="end"/>
      </w:r>
    </w:p>
    <w:p w14:paraId="21A691AF" w14:textId="77777777" w:rsidR="00F46BA3" w:rsidRDefault="00F46BA3">
      <w:pPr>
        <w:spacing w:before="0" w:after="0" w:line="240" w:lineRule="auto"/>
        <w:jc w:val="left"/>
        <w:rPr>
          <w:rFonts w:cs="Arial"/>
          <w:b/>
          <w:bCs/>
          <w:color w:val="000000" w:themeColor="text1"/>
          <w:kern w:val="32"/>
          <w:sz w:val="32"/>
          <w:szCs w:val="32"/>
        </w:rPr>
      </w:pPr>
      <w:r>
        <w:br w:type="page"/>
      </w:r>
    </w:p>
    <w:p w14:paraId="3F11F725" w14:textId="42646C96" w:rsidR="00F46BA3" w:rsidRDefault="00F46BA3" w:rsidP="00F46BA3">
      <w:pPr>
        <w:pStyle w:val="Heading1"/>
        <w:numPr>
          <w:ilvl w:val="0"/>
          <w:numId w:val="0"/>
        </w:numPr>
        <w:ind w:left="720"/>
        <w:jc w:val="center"/>
      </w:pPr>
      <w:bookmarkStart w:id="4" w:name="_Toc144839397"/>
      <w:r>
        <w:lastRenderedPageBreak/>
        <w:t>LIST OF FIGUERS</w:t>
      </w:r>
      <w:bookmarkEnd w:id="4"/>
    </w:p>
    <w:p w14:paraId="117350CC" w14:textId="6924522E" w:rsidR="00F46BA3" w:rsidRDefault="00F46BA3">
      <w:pPr>
        <w:pStyle w:val="TableofFigures"/>
        <w:tabs>
          <w:tab w:val="right" w:leader="dot" w:pos="8290"/>
        </w:tabs>
        <w:rPr>
          <w:rFonts w:asciiTheme="minorHAnsi" w:eastAsiaTheme="minorEastAsia" w:hAnsiTheme="minorHAnsi" w:cstheme="minorBidi"/>
          <w:noProof/>
          <w:kern w:val="2"/>
          <w:sz w:val="22"/>
          <w:szCs w:val="22"/>
          <w14:ligatures w14:val="standardContextual"/>
        </w:rPr>
      </w:pPr>
      <w:r>
        <w:fldChar w:fldCharType="begin"/>
      </w:r>
      <w:r>
        <w:instrText xml:space="preserve"> TOC \h \z \c "Figure" </w:instrText>
      </w:r>
      <w:r>
        <w:fldChar w:fldCharType="separate"/>
      </w:r>
      <w:hyperlink r:id="rId10" w:anchor="_Toc144762685" w:history="1">
        <w:r w:rsidRPr="00585AA2">
          <w:rPr>
            <w:rStyle w:val="Hyperlink"/>
            <w:noProof/>
          </w:rPr>
          <w:t>Figure 1.1.1.1.Sample data set screenshot</w:t>
        </w:r>
        <w:r>
          <w:rPr>
            <w:noProof/>
            <w:webHidden/>
          </w:rPr>
          <w:tab/>
        </w:r>
        <w:r>
          <w:rPr>
            <w:noProof/>
            <w:webHidden/>
          </w:rPr>
          <w:fldChar w:fldCharType="begin"/>
        </w:r>
        <w:r>
          <w:rPr>
            <w:noProof/>
            <w:webHidden/>
          </w:rPr>
          <w:instrText xml:space="preserve"> PAGEREF _Toc144762685 \h </w:instrText>
        </w:r>
        <w:r>
          <w:rPr>
            <w:noProof/>
            <w:webHidden/>
          </w:rPr>
        </w:r>
        <w:r>
          <w:rPr>
            <w:noProof/>
            <w:webHidden/>
          </w:rPr>
          <w:fldChar w:fldCharType="separate"/>
        </w:r>
        <w:r w:rsidR="009624AF">
          <w:rPr>
            <w:noProof/>
            <w:webHidden/>
          </w:rPr>
          <w:t>2</w:t>
        </w:r>
        <w:r>
          <w:rPr>
            <w:noProof/>
            <w:webHidden/>
          </w:rPr>
          <w:fldChar w:fldCharType="end"/>
        </w:r>
      </w:hyperlink>
    </w:p>
    <w:p w14:paraId="0FEF50DE" w14:textId="6C930F41"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86" w:history="1">
        <w:r w:rsidR="00F46BA3" w:rsidRPr="00585AA2">
          <w:rPr>
            <w:rStyle w:val="Hyperlink"/>
            <w:noProof/>
          </w:rPr>
          <w:t>Figure 1.1.1.2. Data dictionaries of  data set</w:t>
        </w:r>
        <w:r w:rsidR="00F46BA3">
          <w:rPr>
            <w:noProof/>
            <w:webHidden/>
          </w:rPr>
          <w:tab/>
        </w:r>
        <w:r w:rsidR="00F46BA3">
          <w:rPr>
            <w:noProof/>
            <w:webHidden/>
          </w:rPr>
          <w:fldChar w:fldCharType="begin"/>
        </w:r>
        <w:r w:rsidR="00F46BA3">
          <w:rPr>
            <w:noProof/>
            <w:webHidden/>
          </w:rPr>
          <w:instrText xml:space="preserve"> PAGEREF _Toc144762686 \h </w:instrText>
        </w:r>
        <w:r w:rsidR="00F46BA3">
          <w:rPr>
            <w:noProof/>
            <w:webHidden/>
          </w:rPr>
        </w:r>
        <w:r w:rsidR="00F46BA3">
          <w:rPr>
            <w:noProof/>
            <w:webHidden/>
          </w:rPr>
          <w:fldChar w:fldCharType="separate"/>
        </w:r>
        <w:r w:rsidR="009624AF">
          <w:rPr>
            <w:noProof/>
            <w:webHidden/>
          </w:rPr>
          <w:t>3</w:t>
        </w:r>
        <w:r w:rsidR="00F46BA3">
          <w:rPr>
            <w:noProof/>
            <w:webHidden/>
          </w:rPr>
          <w:fldChar w:fldCharType="end"/>
        </w:r>
      </w:hyperlink>
    </w:p>
    <w:p w14:paraId="6AFE154F" w14:textId="511E40AD"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r:id="rId11" w:anchor="_Toc144762687" w:history="1">
        <w:r w:rsidR="00F46BA3" w:rsidRPr="00585AA2">
          <w:rPr>
            <w:rStyle w:val="Hyperlink"/>
            <w:noProof/>
          </w:rPr>
          <w:t>Figure 1.1.1.1.Sample code 1</w:t>
        </w:r>
        <w:r w:rsidR="00F46BA3">
          <w:rPr>
            <w:noProof/>
            <w:webHidden/>
          </w:rPr>
          <w:tab/>
        </w:r>
        <w:r w:rsidR="00F46BA3">
          <w:rPr>
            <w:noProof/>
            <w:webHidden/>
          </w:rPr>
          <w:fldChar w:fldCharType="begin"/>
        </w:r>
        <w:r w:rsidR="00F46BA3">
          <w:rPr>
            <w:noProof/>
            <w:webHidden/>
          </w:rPr>
          <w:instrText xml:space="preserve"> PAGEREF _Toc144762687 \h </w:instrText>
        </w:r>
        <w:r w:rsidR="00F46BA3">
          <w:rPr>
            <w:noProof/>
            <w:webHidden/>
          </w:rPr>
        </w:r>
        <w:r w:rsidR="00F46BA3">
          <w:rPr>
            <w:noProof/>
            <w:webHidden/>
          </w:rPr>
          <w:fldChar w:fldCharType="separate"/>
        </w:r>
        <w:r w:rsidR="009624AF">
          <w:rPr>
            <w:noProof/>
            <w:webHidden/>
          </w:rPr>
          <w:t>3</w:t>
        </w:r>
        <w:r w:rsidR="00F46BA3">
          <w:rPr>
            <w:noProof/>
            <w:webHidden/>
          </w:rPr>
          <w:fldChar w:fldCharType="end"/>
        </w:r>
      </w:hyperlink>
    </w:p>
    <w:p w14:paraId="30846E89" w14:textId="02CEDB04"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r:id="rId12" w:anchor="_Toc144762688" w:history="1">
        <w:r w:rsidR="00F46BA3" w:rsidRPr="00585AA2">
          <w:rPr>
            <w:rStyle w:val="Hyperlink"/>
            <w:noProof/>
          </w:rPr>
          <w:t>Figure 1.1.1.2.Sample data set in R-studio</w:t>
        </w:r>
        <w:r w:rsidR="00F46BA3">
          <w:rPr>
            <w:noProof/>
            <w:webHidden/>
          </w:rPr>
          <w:tab/>
        </w:r>
        <w:r w:rsidR="00F46BA3">
          <w:rPr>
            <w:noProof/>
            <w:webHidden/>
          </w:rPr>
          <w:fldChar w:fldCharType="begin"/>
        </w:r>
        <w:r w:rsidR="00F46BA3">
          <w:rPr>
            <w:noProof/>
            <w:webHidden/>
          </w:rPr>
          <w:instrText xml:space="preserve"> PAGEREF _Toc144762688 \h </w:instrText>
        </w:r>
        <w:r w:rsidR="00F46BA3">
          <w:rPr>
            <w:noProof/>
            <w:webHidden/>
          </w:rPr>
        </w:r>
        <w:r w:rsidR="00F46BA3">
          <w:rPr>
            <w:noProof/>
            <w:webHidden/>
          </w:rPr>
          <w:fldChar w:fldCharType="separate"/>
        </w:r>
        <w:r w:rsidR="009624AF">
          <w:rPr>
            <w:noProof/>
            <w:webHidden/>
          </w:rPr>
          <w:t>4</w:t>
        </w:r>
        <w:r w:rsidR="00F46BA3">
          <w:rPr>
            <w:noProof/>
            <w:webHidden/>
          </w:rPr>
          <w:fldChar w:fldCharType="end"/>
        </w:r>
      </w:hyperlink>
    </w:p>
    <w:p w14:paraId="63915AE7" w14:textId="3707866C"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89" w:history="1">
        <w:r w:rsidR="00F46BA3" w:rsidRPr="00585AA2">
          <w:rPr>
            <w:rStyle w:val="Hyperlink"/>
            <w:noProof/>
          </w:rPr>
          <w:t>Figure 1.1.3.1.Bell curve of cooling load data set</w:t>
        </w:r>
        <w:r w:rsidR="00F46BA3">
          <w:rPr>
            <w:noProof/>
            <w:webHidden/>
          </w:rPr>
          <w:tab/>
        </w:r>
        <w:r w:rsidR="00F46BA3">
          <w:rPr>
            <w:noProof/>
            <w:webHidden/>
          </w:rPr>
          <w:fldChar w:fldCharType="begin"/>
        </w:r>
        <w:r w:rsidR="00F46BA3">
          <w:rPr>
            <w:noProof/>
            <w:webHidden/>
          </w:rPr>
          <w:instrText xml:space="preserve"> PAGEREF _Toc144762689 \h </w:instrText>
        </w:r>
        <w:r w:rsidR="00F46BA3">
          <w:rPr>
            <w:noProof/>
            <w:webHidden/>
          </w:rPr>
        </w:r>
        <w:r w:rsidR="00F46BA3">
          <w:rPr>
            <w:noProof/>
            <w:webHidden/>
          </w:rPr>
          <w:fldChar w:fldCharType="separate"/>
        </w:r>
        <w:r w:rsidR="009624AF">
          <w:rPr>
            <w:noProof/>
            <w:webHidden/>
          </w:rPr>
          <w:t>5</w:t>
        </w:r>
        <w:r w:rsidR="00F46BA3">
          <w:rPr>
            <w:noProof/>
            <w:webHidden/>
          </w:rPr>
          <w:fldChar w:fldCharType="end"/>
        </w:r>
      </w:hyperlink>
    </w:p>
    <w:p w14:paraId="5A5947A7" w14:textId="023DD4C4"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0" w:history="1">
        <w:r w:rsidR="00F46BA3" w:rsidRPr="00585AA2">
          <w:rPr>
            <w:rStyle w:val="Hyperlink"/>
            <w:noProof/>
          </w:rPr>
          <w:t>Figure 1.1.4.1.Scatter plot</w:t>
        </w:r>
        <w:r w:rsidR="00F46BA3">
          <w:rPr>
            <w:noProof/>
            <w:webHidden/>
          </w:rPr>
          <w:tab/>
        </w:r>
        <w:r w:rsidR="00F46BA3">
          <w:rPr>
            <w:noProof/>
            <w:webHidden/>
          </w:rPr>
          <w:fldChar w:fldCharType="begin"/>
        </w:r>
        <w:r w:rsidR="00F46BA3">
          <w:rPr>
            <w:noProof/>
            <w:webHidden/>
          </w:rPr>
          <w:instrText xml:space="preserve"> PAGEREF _Toc144762690 \h </w:instrText>
        </w:r>
        <w:r w:rsidR="00F46BA3">
          <w:rPr>
            <w:noProof/>
            <w:webHidden/>
          </w:rPr>
        </w:r>
        <w:r w:rsidR="00F46BA3">
          <w:rPr>
            <w:noProof/>
            <w:webHidden/>
          </w:rPr>
          <w:fldChar w:fldCharType="separate"/>
        </w:r>
        <w:r w:rsidR="009624AF">
          <w:rPr>
            <w:noProof/>
            <w:webHidden/>
          </w:rPr>
          <w:t>5</w:t>
        </w:r>
        <w:r w:rsidR="00F46BA3">
          <w:rPr>
            <w:noProof/>
            <w:webHidden/>
          </w:rPr>
          <w:fldChar w:fldCharType="end"/>
        </w:r>
      </w:hyperlink>
    </w:p>
    <w:p w14:paraId="2E1EB58C" w14:textId="4C4D6155"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1" w:history="1">
        <w:r w:rsidR="00F46BA3" w:rsidRPr="00585AA2">
          <w:rPr>
            <w:rStyle w:val="Hyperlink"/>
            <w:noProof/>
          </w:rPr>
          <w:t>Figure 1.1.4.2.Linear regression</w:t>
        </w:r>
        <w:r w:rsidR="00F46BA3">
          <w:rPr>
            <w:noProof/>
            <w:webHidden/>
          </w:rPr>
          <w:tab/>
        </w:r>
        <w:r w:rsidR="00F46BA3">
          <w:rPr>
            <w:noProof/>
            <w:webHidden/>
          </w:rPr>
          <w:fldChar w:fldCharType="begin"/>
        </w:r>
        <w:r w:rsidR="00F46BA3">
          <w:rPr>
            <w:noProof/>
            <w:webHidden/>
          </w:rPr>
          <w:instrText xml:space="preserve"> PAGEREF _Toc144762691 \h </w:instrText>
        </w:r>
        <w:r w:rsidR="00F46BA3">
          <w:rPr>
            <w:noProof/>
            <w:webHidden/>
          </w:rPr>
        </w:r>
        <w:r w:rsidR="00F46BA3">
          <w:rPr>
            <w:noProof/>
            <w:webHidden/>
          </w:rPr>
          <w:fldChar w:fldCharType="separate"/>
        </w:r>
        <w:r w:rsidR="009624AF">
          <w:rPr>
            <w:noProof/>
            <w:webHidden/>
          </w:rPr>
          <w:t>6</w:t>
        </w:r>
        <w:r w:rsidR="00F46BA3">
          <w:rPr>
            <w:noProof/>
            <w:webHidden/>
          </w:rPr>
          <w:fldChar w:fldCharType="end"/>
        </w:r>
      </w:hyperlink>
    </w:p>
    <w:p w14:paraId="6B279A91" w14:textId="29CDD7BB"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2" w:history="1">
        <w:r w:rsidR="00F46BA3" w:rsidRPr="00585AA2">
          <w:rPr>
            <w:rStyle w:val="Hyperlink"/>
            <w:noProof/>
          </w:rPr>
          <w:t>Figure 1.1.4.3.Summary of the data set</w:t>
        </w:r>
        <w:r w:rsidR="00F46BA3">
          <w:rPr>
            <w:noProof/>
            <w:webHidden/>
          </w:rPr>
          <w:tab/>
        </w:r>
        <w:r w:rsidR="00F46BA3">
          <w:rPr>
            <w:noProof/>
            <w:webHidden/>
          </w:rPr>
          <w:fldChar w:fldCharType="begin"/>
        </w:r>
        <w:r w:rsidR="00F46BA3">
          <w:rPr>
            <w:noProof/>
            <w:webHidden/>
          </w:rPr>
          <w:instrText xml:space="preserve"> PAGEREF _Toc144762692 \h </w:instrText>
        </w:r>
        <w:r w:rsidR="00F46BA3">
          <w:rPr>
            <w:noProof/>
            <w:webHidden/>
          </w:rPr>
        </w:r>
        <w:r w:rsidR="00F46BA3">
          <w:rPr>
            <w:noProof/>
            <w:webHidden/>
          </w:rPr>
          <w:fldChar w:fldCharType="separate"/>
        </w:r>
        <w:r w:rsidR="009624AF">
          <w:rPr>
            <w:noProof/>
            <w:webHidden/>
          </w:rPr>
          <w:t>6</w:t>
        </w:r>
        <w:r w:rsidR="00F46BA3">
          <w:rPr>
            <w:noProof/>
            <w:webHidden/>
          </w:rPr>
          <w:fldChar w:fldCharType="end"/>
        </w:r>
      </w:hyperlink>
    </w:p>
    <w:p w14:paraId="69619D4A" w14:textId="3AE40D38"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3" w:history="1">
        <w:r w:rsidR="00F46BA3" w:rsidRPr="00585AA2">
          <w:rPr>
            <w:rStyle w:val="Hyperlink"/>
            <w:noProof/>
          </w:rPr>
          <w:t>Figure 1.1.5.1.Peason's correlation testing 1</w:t>
        </w:r>
        <w:r w:rsidR="00F46BA3">
          <w:rPr>
            <w:noProof/>
            <w:webHidden/>
          </w:rPr>
          <w:tab/>
        </w:r>
        <w:r w:rsidR="00F46BA3">
          <w:rPr>
            <w:noProof/>
            <w:webHidden/>
          </w:rPr>
          <w:fldChar w:fldCharType="begin"/>
        </w:r>
        <w:r w:rsidR="00F46BA3">
          <w:rPr>
            <w:noProof/>
            <w:webHidden/>
          </w:rPr>
          <w:instrText xml:space="preserve"> PAGEREF _Toc144762693 \h </w:instrText>
        </w:r>
        <w:r w:rsidR="00F46BA3">
          <w:rPr>
            <w:noProof/>
            <w:webHidden/>
          </w:rPr>
        </w:r>
        <w:r w:rsidR="00F46BA3">
          <w:rPr>
            <w:noProof/>
            <w:webHidden/>
          </w:rPr>
          <w:fldChar w:fldCharType="separate"/>
        </w:r>
        <w:r w:rsidR="009624AF">
          <w:rPr>
            <w:noProof/>
            <w:webHidden/>
          </w:rPr>
          <w:t>7</w:t>
        </w:r>
        <w:r w:rsidR="00F46BA3">
          <w:rPr>
            <w:noProof/>
            <w:webHidden/>
          </w:rPr>
          <w:fldChar w:fldCharType="end"/>
        </w:r>
      </w:hyperlink>
    </w:p>
    <w:p w14:paraId="60DC2062" w14:textId="64481308"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4" w:history="1">
        <w:r w:rsidR="00F46BA3" w:rsidRPr="00585AA2">
          <w:rPr>
            <w:rStyle w:val="Hyperlink"/>
            <w:noProof/>
          </w:rPr>
          <w:t>Figure 1.1.5.2.Peason's correlation testing 2</w:t>
        </w:r>
        <w:r w:rsidR="00F46BA3">
          <w:rPr>
            <w:noProof/>
            <w:webHidden/>
          </w:rPr>
          <w:tab/>
        </w:r>
        <w:r w:rsidR="00F46BA3">
          <w:rPr>
            <w:noProof/>
            <w:webHidden/>
          </w:rPr>
          <w:fldChar w:fldCharType="begin"/>
        </w:r>
        <w:r w:rsidR="00F46BA3">
          <w:rPr>
            <w:noProof/>
            <w:webHidden/>
          </w:rPr>
          <w:instrText xml:space="preserve"> PAGEREF _Toc144762694 \h </w:instrText>
        </w:r>
        <w:r w:rsidR="00F46BA3">
          <w:rPr>
            <w:noProof/>
            <w:webHidden/>
          </w:rPr>
        </w:r>
        <w:r w:rsidR="00F46BA3">
          <w:rPr>
            <w:noProof/>
            <w:webHidden/>
          </w:rPr>
          <w:fldChar w:fldCharType="separate"/>
        </w:r>
        <w:r w:rsidR="009624AF">
          <w:rPr>
            <w:noProof/>
            <w:webHidden/>
          </w:rPr>
          <w:t>8</w:t>
        </w:r>
        <w:r w:rsidR="00F46BA3">
          <w:rPr>
            <w:noProof/>
            <w:webHidden/>
          </w:rPr>
          <w:fldChar w:fldCharType="end"/>
        </w:r>
      </w:hyperlink>
    </w:p>
    <w:p w14:paraId="77D33D25" w14:textId="286CACBC"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5" w:history="1">
        <w:r w:rsidR="00F46BA3" w:rsidRPr="00585AA2">
          <w:rPr>
            <w:rStyle w:val="Hyperlink"/>
            <w:noProof/>
          </w:rPr>
          <w:t>Figure 1.1.5.3.Peason's correlation testing 3</w:t>
        </w:r>
        <w:r w:rsidR="00F46BA3">
          <w:rPr>
            <w:noProof/>
            <w:webHidden/>
          </w:rPr>
          <w:tab/>
        </w:r>
        <w:r w:rsidR="00F46BA3">
          <w:rPr>
            <w:noProof/>
            <w:webHidden/>
          </w:rPr>
          <w:fldChar w:fldCharType="begin"/>
        </w:r>
        <w:r w:rsidR="00F46BA3">
          <w:rPr>
            <w:noProof/>
            <w:webHidden/>
          </w:rPr>
          <w:instrText xml:space="preserve"> PAGEREF _Toc144762695 \h </w:instrText>
        </w:r>
        <w:r w:rsidR="00F46BA3">
          <w:rPr>
            <w:noProof/>
            <w:webHidden/>
          </w:rPr>
        </w:r>
        <w:r w:rsidR="00F46BA3">
          <w:rPr>
            <w:noProof/>
            <w:webHidden/>
          </w:rPr>
          <w:fldChar w:fldCharType="separate"/>
        </w:r>
        <w:r w:rsidR="009624AF">
          <w:rPr>
            <w:noProof/>
            <w:webHidden/>
          </w:rPr>
          <w:t>8</w:t>
        </w:r>
        <w:r w:rsidR="00F46BA3">
          <w:rPr>
            <w:noProof/>
            <w:webHidden/>
          </w:rPr>
          <w:fldChar w:fldCharType="end"/>
        </w:r>
      </w:hyperlink>
    </w:p>
    <w:p w14:paraId="7DDDA3B5" w14:textId="5C2F2A42"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6" w:history="1">
        <w:r w:rsidR="00F46BA3" w:rsidRPr="00585AA2">
          <w:rPr>
            <w:rStyle w:val="Hyperlink"/>
            <w:noProof/>
          </w:rPr>
          <w:t>Figure 1.1.5.4.Peason's correlation testing 4</w:t>
        </w:r>
        <w:r w:rsidR="00F46BA3">
          <w:rPr>
            <w:noProof/>
            <w:webHidden/>
          </w:rPr>
          <w:tab/>
        </w:r>
        <w:r w:rsidR="00F46BA3">
          <w:rPr>
            <w:noProof/>
            <w:webHidden/>
          </w:rPr>
          <w:fldChar w:fldCharType="begin"/>
        </w:r>
        <w:r w:rsidR="00F46BA3">
          <w:rPr>
            <w:noProof/>
            <w:webHidden/>
          </w:rPr>
          <w:instrText xml:space="preserve"> PAGEREF _Toc144762696 \h </w:instrText>
        </w:r>
        <w:r w:rsidR="00F46BA3">
          <w:rPr>
            <w:noProof/>
            <w:webHidden/>
          </w:rPr>
        </w:r>
        <w:r w:rsidR="00F46BA3">
          <w:rPr>
            <w:noProof/>
            <w:webHidden/>
          </w:rPr>
          <w:fldChar w:fldCharType="separate"/>
        </w:r>
        <w:r w:rsidR="009624AF">
          <w:rPr>
            <w:noProof/>
            <w:webHidden/>
          </w:rPr>
          <w:t>9</w:t>
        </w:r>
        <w:r w:rsidR="00F46BA3">
          <w:rPr>
            <w:noProof/>
            <w:webHidden/>
          </w:rPr>
          <w:fldChar w:fldCharType="end"/>
        </w:r>
      </w:hyperlink>
    </w:p>
    <w:p w14:paraId="3ADE4CEB" w14:textId="5ADA4E5B"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7" w:history="1">
        <w:r w:rsidR="00F46BA3" w:rsidRPr="00585AA2">
          <w:rPr>
            <w:rStyle w:val="Hyperlink"/>
            <w:noProof/>
          </w:rPr>
          <w:t>Figure 1.1.5.1.lm() function 1</w:t>
        </w:r>
        <w:r w:rsidR="00F46BA3">
          <w:rPr>
            <w:noProof/>
            <w:webHidden/>
          </w:rPr>
          <w:tab/>
        </w:r>
        <w:r w:rsidR="00F46BA3">
          <w:rPr>
            <w:noProof/>
            <w:webHidden/>
          </w:rPr>
          <w:fldChar w:fldCharType="begin"/>
        </w:r>
        <w:r w:rsidR="00F46BA3">
          <w:rPr>
            <w:noProof/>
            <w:webHidden/>
          </w:rPr>
          <w:instrText xml:space="preserve"> PAGEREF _Toc144762697 \h </w:instrText>
        </w:r>
        <w:r w:rsidR="00F46BA3">
          <w:rPr>
            <w:noProof/>
            <w:webHidden/>
          </w:rPr>
        </w:r>
        <w:r w:rsidR="00F46BA3">
          <w:rPr>
            <w:noProof/>
            <w:webHidden/>
          </w:rPr>
          <w:fldChar w:fldCharType="separate"/>
        </w:r>
        <w:r w:rsidR="009624AF">
          <w:rPr>
            <w:noProof/>
            <w:webHidden/>
          </w:rPr>
          <w:t>10</w:t>
        </w:r>
        <w:r w:rsidR="00F46BA3">
          <w:rPr>
            <w:noProof/>
            <w:webHidden/>
          </w:rPr>
          <w:fldChar w:fldCharType="end"/>
        </w:r>
      </w:hyperlink>
    </w:p>
    <w:p w14:paraId="7D399814" w14:textId="17B1B685"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8" w:history="1">
        <w:r w:rsidR="00F46BA3" w:rsidRPr="00585AA2">
          <w:rPr>
            <w:rStyle w:val="Hyperlink"/>
            <w:noProof/>
          </w:rPr>
          <w:t>Figure 2.1.1.1.Summary statistic of lm() function 1</w:t>
        </w:r>
        <w:r w:rsidR="00F46BA3">
          <w:rPr>
            <w:noProof/>
            <w:webHidden/>
          </w:rPr>
          <w:tab/>
        </w:r>
        <w:r w:rsidR="00F46BA3">
          <w:rPr>
            <w:noProof/>
            <w:webHidden/>
          </w:rPr>
          <w:fldChar w:fldCharType="begin"/>
        </w:r>
        <w:r w:rsidR="00F46BA3">
          <w:rPr>
            <w:noProof/>
            <w:webHidden/>
          </w:rPr>
          <w:instrText xml:space="preserve"> PAGEREF _Toc144762698 \h </w:instrText>
        </w:r>
        <w:r w:rsidR="00F46BA3">
          <w:rPr>
            <w:noProof/>
            <w:webHidden/>
          </w:rPr>
        </w:r>
        <w:r w:rsidR="00F46BA3">
          <w:rPr>
            <w:noProof/>
            <w:webHidden/>
          </w:rPr>
          <w:fldChar w:fldCharType="separate"/>
        </w:r>
        <w:r w:rsidR="009624AF">
          <w:rPr>
            <w:noProof/>
            <w:webHidden/>
          </w:rPr>
          <w:t>10</w:t>
        </w:r>
        <w:r w:rsidR="00F46BA3">
          <w:rPr>
            <w:noProof/>
            <w:webHidden/>
          </w:rPr>
          <w:fldChar w:fldCharType="end"/>
        </w:r>
      </w:hyperlink>
    </w:p>
    <w:p w14:paraId="258C26C3" w14:textId="66A0971B"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699" w:history="1">
        <w:r w:rsidR="00F46BA3" w:rsidRPr="00585AA2">
          <w:rPr>
            <w:rStyle w:val="Hyperlink"/>
            <w:noProof/>
          </w:rPr>
          <w:t>Figure 2.1.1.1lm() function 2</w:t>
        </w:r>
        <w:r w:rsidR="00F46BA3">
          <w:rPr>
            <w:noProof/>
            <w:webHidden/>
          </w:rPr>
          <w:tab/>
        </w:r>
        <w:r w:rsidR="00F46BA3">
          <w:rPr>
            <w:noProof/>
            <w:webHidden/>
          </w:rPr>
          <w:fldChar w:fldCharType="begin"/>
        </w:r>
        <w:r w:rsidR="00F46BA3">
          <w:rPr>
            <w:noProof/>
            <w:webHidden/>
          </w:rPr>
          <w:instrText xml:space="preserve"> PAGEREF _Toc144762699 \h </w:instrText>
        </w:r>
        <w:r w:rsidR="00F46BA3">
          <w:rPr>
            <w:noProof/>
            <w:webHidden/>
          </w:rPr>
        </w:r>
        <w:r w:rsidR="00F46BA3">
          <w:rPr>
            <w:noProof/>
            <w:webHidden/>
          </w:rPr>
          <w:fldChar w:fldCharType="separate"/>
        </w:r>
        <w:r w:rsidR="009624AF">
          <w:rPr>
            <w:noProof/>
            <w:webHidden/>
          </w:rPr>
          <w:t>11</w:t>
        </w:r>
        <w:r w:rsidR="00F46BA3">
          <w:rPr>
            <w:noProof/>
            <w:webHidden/>
          </w:rPr>
          <w:fldChar w:fldCharType="end"/>
        </w:r>
      </w:hyperlink>
    </w:p>
    <w:p w14:paraId="0CB7C51C" w14:textId="404E212A"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00" w:history="1">
        <w:r w:rsidR="00F46BA3" w:rsidRPr="00585AA2">
          <w:rPr>
            <w:rStyle w:val="Hyperlink"/>
            <w:noProof/>
          </w:rPr>
          <w:t>Figure 2.2.1.1.Summary statistic of lm() function 2</w:t>
        </w:r>
        <w:r w:rsidR="00F46BA3">
          <w:rPr>
            <w:noProof/>
            <w:webHidden/>
          </w:rPr>
          <w:tab/>
        </w:r>
        <w:r w:rsidR="00F46BA3">
          <w:rPr>
            <w:noProof/>
            <w:webHidden/>
          </w:rPr>
          <w:fldChar w:fldCharType="begin"/>
        </w:r>
        <w:r w:rsidR="00F46BA3">
          <w:rPr>
            <w:noProof/>
            <w:webHidden/>
          </w:rPr>
          <w:instrText xml:space="preserve"> PAGEREF _Toc144762700 \h </w:instrText>
        </w:r>
        <w:r w:rsidR="00F46BA3">
          <w:rPr>
            <w:noProof/>
            <w:webHidden/>
          </w:rPr>
        </w:r>
        <w:r w:rsidR="00F46BA3">
          <w:rPr>
            <w:noProof/>
            <w:webHidden/>
          </w:rPr>
          <w:fldChar w:fldCharType="separate"/>
        </w:r>
        <w:r w:rsidR="009624AF">
          <w:rPr>
            <w:noProof/>
            <w:webHidden/>
          </w:rPr>
          <w:t>11</w:t>
        </w:r>
        <w:r w:rsidR="00F46BA3">
          <w:rPr>
            <w:noProof/>
            <w:webHidden/>
          </w:rPr>
          <w:fldChar w:fldCharType="end"/>
        </w:r>
      </w:hyperlink>
    </w:p>
    <w:p w14:paraId="0111747B" w14:textId="135A6934"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01" w:history="1">
        <w:r w:rsidR="00F46BA3" w:rsidRPr="00585AA2">
          <w:rPr>
            <w:rStyle w:val="Hyperlink"/>
            <w:noProof/>
          </w:rPr>
          <w:t>Figure 2.2.1.1lm() function 3</w:t>
        </w:r>
        <w:r w:rsidR="00F46BA3">
          <w:rPr>
            <w:noProof/>
            <w:webHidden/>
          </w:rPr>
          <w:tab/>
        </w:r>
        <w:r w:rsidR="00F46BA3">
          <w:rPr>
            <w:noProof/>
            <w:webHidden/>
          </w:rPr>
          <w:fldChar w:fldCharType="begin"/>
        </w:r>
        <w:r w:rsidR="00F46BA3">
          <w:rPr>
            <w:noProof/>
            <w:webHidden/>
          </w:rPr>
          <w:instrText xml:space="preserve"> PAGEREF _Toc144762701 \h </w:instrText>
        </w:r>
        <w:r w:rsidR="00F46BA3">
          <w:rPr>
            <w:noProof/>
            <w:webHidden/>
          </w:rPr>
        </w:r>
        <w:r w:rsidR="00F46BA3">
          <w:rPr>
            <w:noProof/>
            <w:webHidden/>
          </w:rPr>
          <w:fldChar w:fldCharType="separate"/>
        </w:r>
        <w:r w:rsidR="009624AF">
          <w:rPr>
            <w:noProof/>
            <w:webHidden/>
          </w:rPr>
          <w:t>12</w:t>
        </w:r>
        <w:r w:rsidR="00F46BA3">
          <w:rPr>
            <w:noProof/>
            <w:webHidden/>
          </w:rPr>
          <w:fldChar w:fldCharType="end"/>
        </w:r>
      </w:hyperlink>
    </w:p>
    <w:p w14:paraId="15AE33BB" w14:textId="48C73085"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02" w:history="1">
        <w:r w:rsidR="00F46BA3" w:rsidRPr="00585AA2">
          <w:rPr>
            <w:rStyle w:val="Hyperlink"/>
            <w:noProof/>
          </w:rPr>
          <w:t>Figure 2.3.1.1.Summary statistic of lm() function 3</w:t>
        </w:r>
        <w:r w:rsidR="00F46BA3">
          <w:rPr>
            <w:noProof/>
            <w:webHidden/>
          </w:rPr>
          <w:tab/>
        </w:r>
        <w:r w:rsidR="00F46BA3">
          <w:rPr>
            <w:noProof/>
            <w:webHidden/>
          </w:rPr>
          <w:fldChar w:fldCharType="begin"/>
        </w:r>
        <w:r w:rsidR="00F46BA3">
          <w:rPr>
            <w:noProof/>
            <w:webHidden/>
          </w:rPr>
          <w:instrText xml:space="preserve"> PAGEREF _Toc144762702 \h </w:instrText>
        </w:r>
        <w:r w:rsidR="00F46BA3">
          <w:rPr>
            <w:noProof/>
            <w:webHidden/>
          </w:rPr>
        </w:r>
        <w:r w:rsidR="00F46BA3">
          <w:rPr>
            <w:noProof/>
            <w:webHidden/>
          </w:rPr>
          <w:fldChar w:fldCharType="separate"/>
        </w:r>
        <w:r w:rsidR="009624AF">
          <w:rPr>
            <w:noProof/>
            <w:webHidden/>
          </w:rPr>
          <w:t>12</w:t>
        </w:r>
        <w:r w:rsidR="00F46BA3">
          <w:rPr>
            <w:noProof/>
            <w:webHidden/>
          </w:rPr>
          <w:fldChar w:fldCharType="end"/>
        </w:r>
      </w:hyperlink>
    </w:p>
    <w:p w14:paraId="57034461" w14:textId="598E0506"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03" w:history="1">
        <w:r w:rsidR="00F46BA3" w:rsidRPr="00585AA2">
          <w:rPr>
            <w:rStyle w:val="Hyperlink"/>
            <w:noProof/>
          </w:rPr>
          <w:t>Figure 2.3.1.1.lm() function 4</w:t>
        </w:r>
        <w:r w:rsidR="00F46BA3">
          <w:rPr>
            <w:noProof/>
            <w:webHidden/>
          </w:rPr>
          <w:tab/>
        </w:r>
        <w:r w:rsidR="00F46BA3">
          <w:rPr>
            <w:noProof/>
            <w:webHidden/>
          </w:rPr>
          <w:fldChar w:fldCharType="begin"/>
        </w:r>
        <w:r w:rsidR="00F46BA3">
          <w:rPr>
            <w:noProof/>
            <w:webHidden/>
          </w:rPr>
          <w:instrText xml:space="preserve"> PAGEREF _Toc144762703 \h </w:instrText>
        </w:r>
        <w:r w:rsidR="00F46BA3">
          <w:rPr>
            <w:noProof/>
            <w:webHidden/>
          </w:rPr>
        </w:r>
        <w:r w:rsidR="00F46BA3">
          <w:rPr>
            <w:noProof/>
            <w:webHidden/>
          </w:rPr>
          <w:fldChar w:fldCharType="separate"/>
        </w:r>
        <w:r w:rsidR="009624AF">
          <w:rPr>
            <w:noProof/>
            <w:webHidden/>
          </w:rPr>
          <w:t>13</w:t>
        </w:r>
        <w:r w:rsidR="00F46BA3">
          <w:rPr>
            <w:noProof/>
            <w:webHidden/>
          </w:rPr>
          <w:fldChar w:fldCharType="end"/>
        </w:r>
      </w:hyperlink>
    </w:p>
    <w:p w14:paraId="33633277" w14:textId="632BCB88"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04" w:history="1">
        <w:r w:rsidR="00F46BA3" w:rsidRPr="00585AA2">
          <w:rPr>
            <w:rStyle w:val="Hyperlink"/>
            <w:noProof/>
          </w:rPr>
          <w:t>Figure 2.4.1.1.Summary statistic of lm () function 4</w:t>
        </w:r>
        <w:r w:rsidR="00F46BA3">
          <w:rPr>
            <w:noProof/>
            <w:webHidden/>
          </w:rPr>
          <w:tab/>
        </w:r>
        <w:r w:rsidR="00F46BA3">
          <w:rPr>
            <w:noProof/>
            <w:webHidden/>
          </w:rPr>
          <w:fldChar w:fldCharType="begin"/>
        </w:r>
        <w:r w:rsidR="00F46BA3">
          <w:rPr>
            <w:noProof/>
            <w:webHidden/>
          </w:rPr>
          <w:instrText xml:space="preserve"> PAGEREF _Toc144762704 \h </w:instrText>
        </w:r>
        <w:r w:rsidR="00F46BA3">
          <w:rPr>
            <w:noProof/>
            <w:webHidden/>
          </w:rPr>
        </w:r>
        <w:r w:rsidR="00F46BA3">
          <w:rPr>
            <w:noProof/>
            <w:webHidden/>
          </w:rPr>
          <w:fldChar w:fldCharType="separate"/>
        </w:r>
        <w:r w:rsidR="009624AF">
          <w:rPr>
            <w:noProof/>
            <w:webHidden/>
          </w:rPr>
          <w:t>13</w:t>
        </w:r>
        <w:r w:rsidR="00F46BA3">
          <w:rPr>
            <w:noProof/>
            <w:webHidden/>
          </w:rPr>
          <w:fldChar w:fldCharType="end"/>
        </w:r>
      </w:hyperlink>
    </w:p>
    <w:p w14:paraId="7F93CCB4" w14:textId="0FFD6897"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r:id="rId13" w:anchor="_Toc144762705" w:history="1">
        <w:r w:rsidR="00F46BA3" w:rsidRPr="00585AA2">
          <w:rPr>
            <w:rStyle w:val="Hyperlink"/>
            <w:noProof/>
          </w:rPr>
          <w:t>Figure 2.4.1.1.sampledata set for question C</w:t>
        </w:r>
        <w:r w:rsidR="00F46BA3">
          <w:rPr>
            <w:noProof/>
            <w:webHidden/>
          </w:rPr>
          <w:tab/>
        </w:r>
        <w:r w:rsidR="00F46BA3">
          <w:rPr>
            <w:noProof/>
            <w:webHidden/>
          </w:rPr>
          <w:fldChar w:fldCharType="begin"/>
        </w:r>
        <w:r w:rsidR="00F46BA3">
          <w:rPr>
            <w:noProof/>
            <w:webHidden/>
          </w:rPr>
          <w:instrText xml:space="preserve"> PAGEREF _Toc144762705 \h </w:instrText>
        </w:r>
        <w:r w:rsidR="00F46BA3">
          <w:rPr>
            <w:noProof/>
            <w:webHidden/>
          </w:rPr>
        </w:r>
        <w:r w:rsidR="00F46BA3">
          <w:rPr>
            <w:noProof/>
            <w:webHidden/>
          </w:rPr>
          <w:fldChar w:fldCharType="separate"/>
        </w:r>
        <w:r w:rsidR="009624AF">
          <w:rPr>
            <w:noProof/>
            <w:webHidden/>
          </w:rPr>
          <w:t>14</w:t>
        </w:r>
        <w:r w:rsidR="00F46BA3">
          <w:rPr>
            <w:noProof/>
            <w:webHidden/>
          </w:rPr>
          <w:fldChar w:fldCharType="end"/>
        </w:r>
      </w:hyperlink>
    </w:p>
    <w:p w14:paraId="64210E8C" w14:textId="73D1DBC5"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06" w:history="1">
        <w:r w:rsidR="00F46BA3" w:rsidRPr="00585AA2">
          <w:rPr>
            <w:rStyle w:val="Hyperlink"/>
            <w:noProof/>
          </w:rPr>
          <w:t>Figure 2.4.1.2.LAnd availability for wind power in Sri Lanka</w:t>
        </w:r>
        <w:r w:rsidR="00F46BA3">
          <w:rPr>
            <w:noProof/>
            <w:webHidden/>
          </w:rPr>
          <w:tab/>
        </w:r>
        <w:r w:rsidR="00F46BA3">
          <w:rPr>
            <w:noProof/>
            <w:webHidden/>
          </w:rPr>
          <w:fldChar w:fldCharType="begin"/>
        </w:r>
        <w:r w:rsidR="00F46BA3">
          <w:rPr>
            <w:noProof/>
            <w:webHidden/>
          </w:rPr>
          <w:instrText xml:space="preserve"> PAGEREF _Toc144762706 \h </w:instrText>
        </w:r>
        <w:r w:rsidR="00F46BA3">
          <w:rPr>
            <w:noProof/>
            <w:webHidden/>
          </w:rPr>
        </w:r>
        <w:r w:rsidR="00F46BA3">
          <w:rPr>
            <w:noProof/>
            <w:webHidden/>
          </w:rPr>
          <w:fldChar w:fldCharType="separate"/>
        </w:r>
        <w:r w:rsidR="009624AF">
          <w:rPr>
            <w:noProof/>
            <w:webHidden/>
          </w:rPr>
          <w:t>15</w:t>
        </w:r>
        <w:r w:rsidR="00F46BA3">
          <w:rPr>
            <w:noProof/>
            <w:webHidden/>
          </w:rPr>
          <w:fldChar w:fldCharType="end"/>
        </w:r>
      </w:hyperlink>
    </w:p>
    <w:p w14:paraId="6338061F" w14:textId="097BC199"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r:id="rId14" w:anchor="_Toc144762707" w:history="1">
        <w:r w:rsidR="00F46BA3" w:rsidRPr="00585AA2">
          <w:rPr>
            <w:rStyle w:val="Hyperlink"/>
            <w:noProof/>
          </w:rPr>
          <w:t>Figure 2.4.1.3.Color pellet legend</w:t>
        </w:r>
        <w:r w:rsidR="00F46BA3">
          <w:rPr>
            <w:noProof/>
            <w:webHidden/>
          </w:rPr>
          <w:tab/>
        </w:r>
        <w:r w:rsidR="00F46BA3">
          <w:rPr>
            <w:noProof/>
            <w:webHidden/>
          </w:rPr>
          <w:fldChar w:fldCharType="begin"/>
        </w:r>
        <w:r w:rsidR="00F46BA3">
          <w:rPr>
            <w:noProof/>
            <w:webHidden/>
          </w:rPr>
          <w:instrText xml:space="preserve"> PAGEREF _Toc144762707 \h </w:instrText>
        </w:r>
        <w:r w:rsidR="00F46BA3">
          <w:rPr>
            <w:noProof/>
            <w:webHidden/>
          </w:rPr>
        </w:r>
        <w:r w:rsidR="00F46BA3">
          <w:rPr>
            <w:noProof/>
            <w:webHidden/>
          </w:rPr>
          <w:fldChar w:fldCharType="separate"/>
        </w:r>
        <w:r w:rsidR="009624AF">
          <w:rPr>
            <w:noProof/>
            <w:webHidden/>
          </w:rPr>
          <w:t>16</w:t>
        </w:r>
        <w:r w:rsidR="00F46BA3">
          <w:rPr>
            <w:noProof/>
            <w:webHidden/>
          </w:rPr>
          <w:fldChar w:fldCharType="end"/>
        </w:r>
      </w:hyperlink>
    </w:p>
    <w:p w14:paraId="774FB75D" w14:textId="0F5D3953"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r:id="rId15" w:anchor="_Toc144762708" w:history="1">
        <w:r w:rsidR="00F46BA3" w:rsidRPr="00585AA2">
          <w:rPr>
            <w:rStyle w:val="Hyperlink"/>
            <w:noProof/>
          </w:rPr>
          <w:t>Figure 2.4.1.4.Sample dataset screenshot</w:t>
        </w:r>
        <w:r w:rsidR="00F46BA3">
          <w:rPr>
            <w:noProof/>
            <w:webHidden/>
          </w:rPr>
          <w:tab/>
        </w:r>
        <w:r w:rsidR="00F46BA3">
          <w:rPr>
            <w:noProof/>
            <w:webHidden/>
          </w:rPr>
          <w:fldChar w:fldCharType="begin"/>
        </w:r>
        <w:r w:rsidR="00F46BA3">
          <w:rPr>
            <w:noProof/>
            <w:webHidden/>
          </w:rPr>
          <w:instrText xml:space="preserve"> PAGEREF _Toc144762708 \h </w:instrText>
        </w:r>
        <w:r w:rsidR="00F46BA3">
          <w:rPr>
            <w:noProof/>
            <w:webHidden/>
          </w:rPr>
        </w:r>
        <w:r w:rsidR="00F46BA3">
          <w:rPr>
            <w:noProof/>
            <w:webHidden/>
          </w:rPr>
          <w:fldChar w:fldCharType="separate"/>
        </w:r>
        <w:r w:rsidR="009624AF">
          <w:rPr>
            <w:noProof/>
            <w:webHidden/>
          </w:rPr>
          <w:t>17</w:t>
        </w:r>
        <w:r w:rsidR="00F46BA3">
          <w:rPr>
            <w:noProof/>
            <w:webHidden/>
          </w:rPr>
          <w:fldChar w:fldCharType="end"/>
        </w:r>
      </w:hyperlink>
    </w:p>
    <w:p w14:paraId="483A5E66" w14:textId="17B13652"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09" w:history="1">
        <w:r w:rsidR="00F46BA3" w:rsidRPr="00585AA2">
          <w:rPr>
            <w:rStyle w:val="Hyperlink"/>
            <w:noProof/>
          </w:rPr>
          <w:t>Figure 2.4.1.5.Protential land for wind power development</w:t>
        </w:r>
        <w:r w:rsidR="00F46BA3">
          <w:rPr>
            <w:noProof/>
            <w:webHidden/>
          </w:rPr>
          <w:tab/>
        </w:r>
        <w:r w:rsidR="00F46BA3">
          <w:rPr>
            <w:noProof/>
            <w:webHidden/>
          </w:rPr>
          <w:fldChar w:fldCharType="begin"/>
        </w:r>
        <w:r w:rsidR="00F46BA3">
          <w:rPr>
            <w:noProof/>
            <w:webHidden/>
          </w:rPr>
          <w:instrText xml:space="preserve"> PAGEREF _Toc144762709 \h </w:instrText>
        </w:r>
        <w:r w:rsidR="00F46BA3">
          <w:rPr>
            <w:noProof/>
            <w:webHidden/>
          </w:rPr>
        </w:r>
        <w:r w:rsidR="00F46BA3">
          <w:rPr>
            <w:noProof/>
            <w:webHidden/>
          </w:rPr>
          <w:fldChar w:fldCharType="separate"/>
        </w:r>
        <w:r w:rsidR="009624AF">
          <w:rPr>
            <w:noProof/>
            <w:webHidden/>
          </w:rPr>
          <w:t>18</w:t>
        </w:r>
        <w:r w:rsidR="00F46BA3">
          <w:rPr>
            <w:noProof/>
            <w:webHidden/>
          </w:rPr>
          <w:fldChar w:fldCharType="end"/>
        </w:r>
      </w:hyperlink>
    </w:p>
    <w:p w14:paraId="02445363" w14:textId="6238CBAF"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10" w:history="1">
        <w:r w:rsidR="00F46BA3" w:rsidRPr="00585AA2">
          <w:rPr>
            <w:rStyle w:val="Hyperlink"/>
            <w:noProof/>
          </w:rPr>
          <w:t>Figure 2.4.1.1.sampledata set for question D</w:t>
        </w:r>
        <w:r w:rsidR="00F46BA3">
          <w:rPr>
            <w:noProof/>
            <w:webHidden/>
          </w:rPr>
          <w:tab/>
        </w:r>
        <w:r w:rsidR="00F46BA3">
          <w:rPr>
            <w:noProof/>
            <w:webHidden/>
          </w:rPr>
          <w:fldChar w:fldCharType="begin"/>
        </w:r>
        <w:r w:rsidR="00F46BA3">
          <w:rPr>
            <w:noProof/>
            <w:webHidden/>
          </w:rPr>
          <w:instrText xml:space="preserve"> PAGEREF _Toc144762710 \h </w:instrText>
        </w:r>
        <w:r w:rsidR="00F46BA3">
          <w:rPr>
            <w:noProof/>
            <w:webHidden/>
          </w:rPr>
        </w:r>
        <w:r w:rsidR="00F46BA3">
          <w:rPr>
            <w:noProof/>
            <w:webHidden/>
          </w:rPr>
          <w:fldChar w:fldCharType="separate"/>
        </w:r>
        <w:r w:rsidR="009624AF">
          <w:rPr>
            <w:noProof/>
            <w:webHidden/>
          </w:rPr>
          <w:t>20</w:t>
        </w:r>
        <w:r w:rsidR="00F46BA3">
          <w:rPr>
            <w:noProof/>
            <w:webHidden/>
          </w:rPr>
          <w:fldChar w:fldCharType="end"/>
        </w:r>
      </w:hyperlink>
    </w:p>
    <w:p w14:paraId="123FB8C3" w14:textId="48182CDA"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11" w:history="1">
        <w:r w:rsidR="00F46BA3" w:rsidRPr="00585AA2">
          <w:rPr>
            <w:rStyle w:val="Hyperlink"/>
            <w:noProof/>
          </w:rPr>
          <w:t>Figure 2.4.1.2.Protential land for sola power development</w:t>
        </w:r>
        <w:r w:rsidR="00F46BA3">
          <w:rPr>
            <w:noProof/>
            <w:webHidden/>
          </w:rPr>
          <w:tab/>
        </w:r>
        <w:r w:rsidR="00F46BA3">
          <w:rPr>
            <w:noProof/>
            <w:webHidden/>
          </w:rPr>
          <w:fldChar w:fldCharType="begin"/>
        </w:r>
        <w:r w:rsidR="00F46BA3">
          <w:rPr>
            <w:noProof/>
            <w:webHidden/>
          </w:rPr>
          <w:instrText xml:space="preserve"> PAGEREF _Toc144762711 \h </w:instrText>
        </w:r>
        <w:r w:rsidR="00F46BA3">
          <w:rPr>
            <w:noProof/>
            <w:webHidden/>
          </w:rPr>
        </w:r>
        <w:r w:rsidR="00F46BA3">
          <w:rPr>
            <w:noProof/>
            <w:webHidden/>
          </w:rPr>
          <w:fldChar w:fldCharType="separate"/>
        </w:r>
        <w:r w:rsidR="009624AF">
          <w:rPr>
            <w:noProof/>
            <w:webHidden/>
          </w:rPr>
          <w:t>21</w:t>
        </w:r>
        <w:r w:rsidR="00F46BA3">
          <w:rPr>
            <w:noProof/>
            <w:webHidden/>
          </w:rPr>
          <w:fldChar w:fldCharType="end"/>
        </w:r>
      </w:hyperlink>
    </w:p>
    <w:p w14:paraId="319FC25F" w14:textId="017622D8"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12" w:history="1">
        <w:r w:rsidR="00F46BA3" w:rsidRPr="00585AA2">
          <w:rPr>
            <w:rStyle w:val="Hyperlink"/>
            <w:noProof/>
          </w:rPr>
          <w:t>Figure 2.4.1.3.Color pallet legend</w:t>
        </w:r>
        <w:r w:rsidR="00F46BA3">
          <w:rPr>
            <w:noProof/>
            <w:webHidden/>
          </w:rPr>
          <w:tab/>
        </w:r>
        <w:r w:rsidR="00F46BA3">
          <w:rPr>
            <w:noProof/>
            <w:webHidden/>
          </w:rPr>
          <w:fldChar w:fldCharType="begin"/>
        </w:r>
        <w:r w:rsidR="00F46BA3">
          <w:rPr>
            <w:noProof/>
            <w:webHidden/>
          </w:rPr>
          <w:instrText xml:space="preserve"> PAGEREF _Toc144762712 \h </w:instrText>
        </w:r>
        <w:r w:rsidR="00F46BA3">
          <w:rPr>
            <w:noProof/>
            <w:webHidden/>
          </w:rPr>
        </w:r>
        <w:r w:rsidR="00F46BA3">
          <w:rPr>
            <w:noProof/>
            <w:webHidden/>
          </w:rPr>
          <w:fldChar w:fldCharType="separate"/>
        </w:r>
        <w:r w:rsidR="009624AF">
          <w:rPr>
            <w:noProof/>
            <w:webHidden/>
          </w:rPr>
          <w:t>22</w:t>
        </w:r>
        <w:r w:rsidR="00F46BA3">
          <w:rPr>
            <w:noProof/>
            <w:webHidden/>
          </w:rPr>
          <w:fldChar w:fldCharType="end"/>
        </w:r>
      </w:hyperlink>
    </w:p>
    <w:p w14:paraId="58F08376" w14:textId="67D99E99"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13" w:history="1">
        <w:r w:rsidR="00F46BA3" w:rsidRPr="00585AA2">
          <w:rPr>
            <w:rStyle w:val="Hyperlink"/>
            <w:noProof/>
          </w:rPr>
          <w:t>Figure 2.4.1.4sampledata set for question D</w:t>
        </w:r>
        <w:r w:rsidR="00F46BA3">
          <w:rPr>
            <w:noProof/>
            <w:webHidden/>
          </w:rPr>
          <w:tab/>
        </w:r>
        <w:r w:rsidR="00F46BA3">
          <w:rPr>
            <w:noProof/>
            <w:webHidden/>
          </w:rPr>
          <w:fldChar w:fldCharType="begin"/>
        </w:r>
        <w:r w:rsidR="00F46BA3">
          <w:rPr>
            <w:noProof/>
            <w:webHidden/>
          </w:rPr>
          <w:instrText xml:space="preserve"> PAGEREF _Toc144762713 \h </w:instrText>
        </w:r>
        <w:r w:rsidR="00F46BA3">
          <w:rPr>
            <w:noProof/>
            <w:webHidden/>
          </w:rPr>
        </w:r>
        <w:r w:rsidR="00F46BA3">
          <w:rPr>
            <w:noProof/>
            <w:webHidden/>
          </w:rPr>
          <w:fldChar w:fldCharType="separate"/>
        </w:r>
        <w:r w:rsidR="009624AF">
          <w:rPr>
            <w:noProof/>
            <w:webHidden/>
          </w:rPr>
          <w:t>23</w:t>
        </w:r>
        <w:r w:rsidR="00F46BA3">
          <w:rPr>
            <w:noProof/>
            <w:webHidden/>
          </w:rPr>
          <w:fldChar w:fldCharType="end"/>
        </w:r>
      </w:hyperlink>
    </w:p>
    <w:p w14:paraId="1DF0349D" w14:textId="620FE5FB"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14" w:history="1">
        <w:r w:rsidR="00F46BA3" w:rsidRPr="00585AA2">
          <w:rPr>
            <w:rStyle w:val="Hyperlink"/>
            <w:noProof/>
          </w:rPr>
          <w:t>Figure 2.4.1.1.Digitalization of solar power plant</w:t>
        </w:r>
        <w:r w:rsidR="00F46BA3">
          <w:rPr>
            <w:noProof/>
            <w:webHidden/>
          </w:rPr>
          <w:tab/>
        </w:r>
        <w:r w:rsidR="00F46BA3">
          <w:rPr>
            <w:noProof/>
            <w:webHidden/>
          </w:rPr>
          <w:fldChar w:fldCharType="begin"/>
        </w:r>
        <w:r w:rsidR="00F46BA3">
          <w:rPr>
            <w:noProof/>
            <w:webHidden/>
          </w:rPr>
          <w:instrText xml:space="preserve"> PAGEREF _Toc144762714 \h </w:instrText>
        </w:r>
        <w:r w:rsidR="00F46BA3">
          <w:rPr>
            <w:noProof/>
            <w:webHidden/>
          </w:rPr>
        </w:r>
        <w:r w:rsidR="00F46BA3">
          <w:rPr>
            <w:noProof/>
            <w:webHidden/>
          </w:rPr>
          <w:fldChar w:fldCharType="separate"/>
        </w:r>
        <w:r w:rsidR="009624AF">
          <w:rPr>
            <w:noProof/>
            <w:webHidden/>
          </w:rPr>
          <w:t>24</w:t>
        </w:r>
        <w:r w:rsidR="00F46BA3">
          <w:rPr>
            <w:noProof/>
            <w:webHidden/>
          </w:rPr>
          <w:fldChar w:fldCharType="end"/>
        </w:r>
      </w:hyperlink>
    </w:p>
    <w:p w14:paraId="231F3059" w14:textId="13365636"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r:id="rId16" w:anchor="_Toc144762715" w:history="1">
        <w:r w:rsidR="00F46BA3" w:rsidRPr="00585AA2">
          <w:rPr>
            <w:rStyle w:val="Hyperlink"/>
            <w:noProof/>
          </w:rPr>
          <w:t>Figure 2.4.1.2.Digitalization of solar power plant 2</w:t>
        </w:r>
        <w:r w:rsidR="00F46BA3">
          <w:rPr>
            <w:noProof/>
            <w:webHidden/>
          </w:rPr>
          <w:tab/>
        </w:r>
        <w:r w:rsidR="00F46BA3">
          <w:rPr>
            <w:noProof/>
            <w:webHidden/>
          </w:rPr>
          <w:fldChar w:fldCharType="begin"/>
        </w:r>
        <w:r w:rsidR="00F46BA3">
          <w:rPr>
            <w:noProof/>
            <w:webHidden/>
          </w:rPr>
          <w:instrText xml:space="preserve"> PAGEREF _Toc144762715 \h </w:instrText>
        </w:r>
        <w:r w:rsidR="00F46BA3">
          <w:rPr>
            <w:noProof/>
            <w:webHidden/>
          </w:rPr>
        </w:r>
        <w:r w:rsidR="00F46BA3">
          <w:rPr>
            <w:noProof/>
            <w:webHidden/>
          </w:rPr>
          <w:fldChar w:fldCharType="separate"/>
        </w:r>
        <w:r w:rsidR="009624AF">
          <w:rPr>
            <w:noProof/>
            <w:webHidden/>
          </w:rPr>
          <w:t>25</w:t>
        </w:r>
        <w:r w:rsidR="00F46BA3">
          <w:rPr>
            <w:noProof/>
            <w:webHidden/>
          </w:rPr>
          <w:fldChar w:fldCharType="end"/>
        </w:r>
      </w:hyperlink>
    </w:p>
    <w:p w14:paraId="7E8E7A7B" w14:textId="67321502"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r:id="rId17" w:anchor="_Toc144762716" w:history="1">
        <w:r w:rsidR="00F46BA3" w:rsidRPr="00585AA2">
          <w:rPr>
            <w:rStyle w:val="Hyperlink"/>
            <w:noProof/>
          </w:rPr>
          <w:t>Figure 2.4.1.1.sampledata set for question E</w:t>
        </w:r>
        <w:r w:rsidR="00F46BA3">
          <w:rPr>
            <w:noProof/>
            <w:webHidden/>
          </w:rPr>
          <w:tab/>
        </w:r>
        <w:r w:rsidR="00F46BA3">
          <w:rPr>
            <w:noProof/>
            <w:webHidden/>
          </w:rPr>
          <w:fldChar w:fldCharType="begin"/>
        </w:r>
        <w:r w:rsidR="00F46BA3">
          <w:rPr>
            <w:noProof/>
            <w:webHidden/>
          </w:rPr>
          <w:instrText xml:space="preserve"> PAGEREF _Toc144762716 \h </w:instrText>
        </w:r>
        <w:r w:rsidR="00F46BA3">
          <w:rPr>
            <w:noProof/>
            <w:webHidden/>
          </w:rPr>
        </w:r>
        <w:r w:rsidR="00F46BA3">
          <w:rPr>
            <w:noProof/>
            <w:webHidden/>
          </w:rPr>
          <w:fldChar w:fldCharType="separate"/>
        </w:r>
        <w:r w:rsidR="009624AF">
          <w:rPr>
            <w:noProof/>
            <w:webHidden/>
          </w:rPr>
          <w:t>26</w:t>
        </w:r>
        <w:r w:rsidR="00F46BA3">
          <w:rPr>
            <w:noProof/>
            <w:webHidden/>
          </w:rPr>
          <w:fldChar w:fldCharType="end"/>
        </w:r>
      </w:hyperlink>
    </w:p>
    <w:p w14:paraId="3AFDAAB5" w14:textId="0DCE1270"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17" w:history="1">
        <w:r w:rsidR="00F46BA3" w:rsidRPr="00585AA2">
          <w:rPr>
            <w:rStyle w:val="Hyperlink"/>
            <w:noProof/>
          </w:rPr>
          <w:t>Figure 2.4.1.2.monthly consumption of the gasoline and diesel by district</w:t>
        </w:r>
        <w:r w:rsidR="00F46BA3">
          <w:rPr>
            <w:noProof/>
            <w:webHidden/>
          </w:rPr>
          <w:tab/>
        </w:r>
        <w:r w:rsidR="00F46BA3">
          <w:rPr>
            <w:noProof/>
            <w:webHidden/>
          </w:rPr>
          <w:fldChar w:fldCharType="begin"/>
        </w:r>
        <w:r w:rsidR="00F46BA3">
          <w:rPr>
            <w:noProof/>
            <w:webHidden/>
          </w:rPr>
          <w:instrText xml:space="preserve"> PAGEREF _Toc144762717 \h </w:instrText>
        </w:r>
        <w:r w:rsidR="00F46BA3">
          <w:rPr>
            <w:noProof/>
            <w:webHidden/>
          </w:rPr>
        </w:r>
        <w:r w:rsidR="00F46BA3">
          <w:rPr>
            <w:noProof/>
            <w:webHidden/>
          </w:rPr>
          <w:fldChar w:fldCharType="separate"/>
        </w:r>
        <w:r w:rsidR="009624AF">
          <w:rPr>
            <w:noProof/>
            <w:webHidden/>
          </w:rPr>
          <w:t>27</w:t>
        </w:r>
        <w:r w:rsidR="00F46BA3">
          <w:rPr>
            <w:noProof/>
            <w:webHidden/>
          </w:rPr>
          <w:fldChar w:fldCharType="end"/>
        </w:r>
      </w:hyperlink>
    </w:p>
    <w:p w14:paraId="308ABC7E" w14:textId="3CBD5123"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18" w:history="1">
        <w:r w:rsidR="00F46BA3" w:rsidRPr="00585AA2">
          <w:rPr>
            <w:rStyle w:val="Hyperlink"/>
            <w:noProof/>
          </w:rPr>
          <w:t>Figure 2.4.1.3.Color pallet legend</w:t>
        </w:r>
        <w:r w:rsidR="00F46BA3">
          <w:rPr>
            <w:noProof/>
            <w:webHidden/>
          </w:rPr>
          <w:tab/>
        </w:r>
        <w:r w:rsidR="00F46BA3">
          <w:rPr>
            <w:noProof/>
            <w:webHidden/>
          </w:rPr>
          <w:fldChar w:fldCharType="begin"/>
        </w:r>
        <w:r w:rsidR="00F46BA3">
          <w:rPr>
            <w:noProof/>
            <w:webHidden/>
          </w:rPr>
          <w:instrText xml:space="preserve"> PAGEREF _Toc144762718 \h </w:instrText>
        </w:r>
        <w:r w:rsidR="00F46BA3">
          <w:rPr>
            <w:noProof/>
            <w:webHidden/>
          </w:rPr>
        </w:r>
        <w:r w:rsidR="00F46BA3">
          <w:rPr>
            <w:noProof/>
            <w:webHidden/>
          </w:rPr>
          <w:fldChar w:fldCharType="separate"/>
        </w:r>
        <w:r w:rsidR="009624AF">
          <w:rPr>
            <w:noProof/>
            <w:webHidden/>
          </w:rPr>
          <w:t>28</w:t>
        </w:r>
        <w:r w:rsidR="00F46BA3">
          <w:rPr>
            <w:noProof/>
            <w:webHidden/>
          </w:rPr>
          <w:fldChar w:fldCharType="end"/>
        </w:r>
      </w:hyperlink>
    </w:p>
    <w:p w14:paraId="556E0656" w14:textId="058B20B1"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19" w:history="1">
        <w:r w:rsidR="00F46BA3" w:rsidRPr="00585AA2">
          <w:rPr>
            <w:rStyle w:val="Hyperlink"/>
            <w:noProof/>
          </w:rPr>
          <w:t>Figure 2.4.1.4.Mean of gasoline and diesel in month using Pie chart</w:t>
        </w:r>
        <w:r w:rsidR="00F46BA3">
          <w:rPr>
            <w:noProof/>
            <w:webHidden/>
          </w:rPr>
          <w:tab/>
        </w:r>
        <w:r w:rsidR="00F46BA3">
          <w:rPr>
            <w:noProof/>
            <w:webHidden/>
          </w:rPr>
          <w:fldChar w:fldCharType="begin"/>
        </w:r>
        <w:r w:rsidR="00F46BA3">
          <w:rPr>
            <w:noProof/>
            <w:webHidden/>
          </w:rPr>
          <w:instrText xml:space="preserve"> PAGEREF _Toc144762719 \h </w:instrText>
        </w:r>
        <w:r w:rsidR="00F46BA3">
          <w:rPr>
            <w:noProof/>
            <w:webHidden/>
          </w:rPr>
        </w:r>
        <w:r w:rsidR="00F46BA3">
          <w:rPr>
            <w:noProof/>
            <w:webHidden/>
          </w:rPr>
          <w:fldChar w:fldCharType="separate"/>
        </w:r>
        <w:r w:rsidR="009624AF">
          <w:rPr>
            <w:noProof/>
            <w:webHidden/>
          </w:rPr>
          <w:t>29</w:t>
        </w:r>
        <w:r w:rsidR="00F46BA3">
          <w:rPr>
            <w:noProof/>
            <w:webHidden/>
          </w:rPr>
          <w:fldChar w:fldCharType="end"/>
        </w:r>
      </w:hyperlink>
    </w:p>
    <w:p w14:paraId="78F605E7" w14:textId="3BF5F661"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r:id="rId18" w:anchor="_Toc144762720" w:history="1">
        <w:r w:rsidR="00F46BA3" w:rsidRPr="00585AA2">
          <w:rPr>
            <w:rStyle w:val="Hyperlink"/>
            <w:noProof/>
          </w:rPr>
          <w:t>Figure 2.4.1.1.Suitable location for renewable energy generation</w:t>
        </w:r>
        <w:r w:rsidR="00F46BA3">
          <w:rPr>
            <w:noProof/>
            <w:webHidden/>
          </w:rPr>
          <w:tab/>
        </w:r>
        <w:r w:rsidR="00F46BA3">
          <w:rPr>
            <w:noProof/>
            <w:webHidden/>
          </w:rPr>
          <w:fldChar w:fldCharType="begin"/>
        </w:r>
        <w:r w:rsidR="00F46BA3">
          <w:rPr>
            <w:noProof/>
            <w:webHidden/>
          </w:rPr>
          <w:instrText xml:space="preserve"> PAGEREF _Toc144762720 \h </w:instrText>
        </w:r>
        <w:r w:rsidR="00F46BA3">
          <w:rPr>
            <w:noProof/>
            <w:webHidden/>
          </w:rPr>
        </w:r>
        <w:r w:rsidR="00F46BA3">
          <w:rPr>
            <w:noProof/>
            <w:webHidden/>
          </w:rPr>
          <w:fldChar w:fldCharType="separate"/>
        </w:r>
        <w:r w:rsidR="009624AF">
          <w:rPr>
            <w:noProof/>
            <w:webHidden/>
          </w:rPr>
          <w:t>32</w:t>
        </w:r>
        <w:r w:rsidR="00F46BA3">
          <w:rPr>
            <w:noProof/>
            <w:webHidden/>
          </w:rPr>
          <w:fldChar w:fldCharType="end"/>
        </w:r>
      </w:hyperlink>
    </w:p>
    <w:p w14:paraId="114D6801" w14:textId="3885388B"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21" w:history="1">
        <w:r w:rsidR="00F46BA3" w:rsidRPr="00585AA2">
          <w:rPr>
            <w:rStyle w:val="Hyperlink"/>
            <w:noProof/>
          </w:rPr>
          <w:t>Figure 2.4.1.2.Suitable locations for sola power</w:t>
        </w:r>
        <w:r w:rsidR="00F46BA3">
          <w:rPr>
            <w:noProof/>
            <w:webHidden/>
          </w:rPr>
          <w:tab/>
        </w:r>
        <w:r w:rsidR="00F46BA3">
          <w:rPr>
            <w:noProof/>
            <w:webHidden/>
          </w:rPr>
          <w:fldChar w:fldCharType="begin"/>
        </w:r>
        <w:r w:rsidR="00F46BA3">
          <w:rPr>
            <w:noProof/>
            <w:webHidden/>
          </w:rPr>
          <w:instrText xml:space="preserve"> PAGEREF _Toc144762721 \h </w:instrText>
        </w:r>
        <w:r w:rsidR="00F46BA3">
          <w:rPr>
            <w:noProof/>
            <w:webHidden/>
          </w:rPr>
        </w:r>
        <w:r w:rsidR="00F46BA3">
          <w:rPr>
            <w:noProof/>
            <w:webHidden/>
          </w:rPr>
          <w:fldChar w:fldCharType="separate"/>
        </w:r>
        <w:r w:rsidR="009624AF">
          <w:rPr>
            <w:noProof/>
            <w:webHidden/>
          </w:rPr>
          <w:t>33</w:t>
        </w:r>
        <w:r w:rsidR="00F46BA3">
          <w:rPr>
            <w:noProof/>
            <w:webHidden/>
          </w:rPr>
          <w:fldChar w:fldCharType="end"/>
        </w:r>
      </w:hyperlink>
    </w:p>
    <w:p w14:paraId="619BB638" w14:textId="77EFF05C"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22" w:history="1">
        <w:r w:rsidR="00F46BA3" w:rsidRPr="00585AA2">
          <w:rPr>
            <w:rStyle w:val="Hyperlink"/>
            <w:noProof/>
          </w:rPr>
          <w:t>Figure 2.4.1.3.Suitable location for wind power</w:t>
        </w:r>
        <w:r w:rsidR="00F46BA3">
          <w:rPr>
            <w:noProof/>
            <w:webHidden/>
          </w:rPr>
          <w:tab/>
        </w:r>
        <w:r w:rsidR="00F46BA3">
          <w:rPr>
            <w:noProof/>
            <w:webHidden/>
          </w:rPr>
          <w:fldChar w:fldCharType="begin"/>
        </w:r>
        <w:r w:rsidR="00F46BA3">
          <w:rPr>
            <w:noProof/>
            <w:webHidden/>
          </w:rPr>
          <w:instrText xml:space="preserve"> PAGEREF _Toc144762722 \h </w:instrText>
        </w:r>
        <w:r w:rsidR="00F46BA3">
          <w:rPr>
            <w:noProof/>
            <w:webHidden/>
          </w:rPr>
        </w:r>
        <w:r w:rsidR="00F46BA3">
          <w:rPr>
            <w:noProof/>
            <w:webHidden/>
          </w:rPr>
          <w:fldChar w:fldCharType="separate"/>
        </w:r>
        <w:r w:rsidR="009624AF">
          <w:rPr>
            <w:noProof/>
            <w:webHidden/>
          </w:rPr>
          <w:t>34</w:t>
        </w:r>
        <w:r w:rsidR="00F46BA3">
          <w:rPr>
            <w:noProof/>
            <w:webHidden/>
          </w:rPr>
          <w:fldChar w:fldCharType="end"/>
        </w:r>
      </w:hyperlink>
    </w:p>
    <w:p w14:paraId="2DAA639A" w14:textId="4E34F644"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23" w:history="1">
        <w:r w:rsidR="00F46BA3" w:rsidRPr="00585AA2">
          <w:rPr>
            <w:rStyle w:val="Hyperlink"/>
            <w:noProof/>
          </w:rPr>
          <w:t>Figure 2.4.1.1.Suitable land for Regional research center in Kandy</w:t>
        </w:r>
        <w:r w:rsidR="00F46BA3">
          <w:rPr>
            <w:noProof/>
            <w:webHidden/>
          </w:rPr>
          <w:tab/>
        </w:r>
        <w:r w:rsidR="00F46BA3">
          <w:rPr>
            <w:noProof/>
            <w:webHidden/>
          </w:rPr>
          <w:fldChar w:fldCharType="begin"/>
        </w:r>
        <w:r w:rsidR="00F46BA3">
          <w:rPr>
            <w:noProof/>
            <w:webHidden/>
          </w:rPr>
          <w:instrText xml:space="preserve"> PAGEREF _Toc144762723 \h </w:instrText>
        </w:r>
        <w:r w:rsidR="00F46BA3">
          <w:rPr>
            <w:noProof/>
            <w:webHidden/>
          </w:rPr>
        </w:r>
        <w:r w:rsidR="00F46BA3">
          <w:rPr>
            <w:noProof/>
            <w:webHidden/>
          </w:rPr>
          <w:fldChar w:fldCharType="separate"/>
        </w:r>
        <w:r w:rsidR="009624AF">
          <w:rPr>
            <w:noProof/>
            <w:webHidden/>
          </w:rPr>
          <w:t>35</w:t>
        </w:r>
        <w:r w:rsidR="00F46BA3">
          <w:rPr>
            <w:noProof/>
            <w:webHidden/>
          </w:rPr>
          <w:fldChar w:fldCharType="end"/>
        </w:r>
      </w:hyperlink>
    </w:p>
    <w:p w14:paraId="7CBBDBF0" w14:textId="6B43363E"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24" w:history="1">
        <w:r w:rsidR="00F46BA3" w:rsidRPr="00585AA2">
          <w:rPr>
            <w:rStyle w:val="Hyperlink"/>
            <w:noProof/>
          </w:rPr>
          <w:t>Figure 2.4.1.2.Suitable land for Regional research center in Kandy</w:t>
        </w:r>
        <w:r w:rsidR="00F46BA3">
          <w:rPr>
            <w:noProof/>
            <w:webHidden/>
          </w:rPr>
          <w:tab/>
        </w:r>
        <w:r w:rsidR="00F46BA3">
          <w:rPr>
            <w:noProof/>
            <w:webHidden/>
          </w:rPr>
          <w:fldChar w:fldCharType="begin"/>
        </w:r>
        <w:r w:rsidR="00F46BA3">
          <w:rPr>
            <w:noProof/>
            <w:webHidden/>
          </w:rPr>
          <w:instrText xml:space="preserve"> PAGEREF _Toc144762724 \h </w:instrText>
        </w:r>
        <w:r w:rsidR="00F46BA3">
          <w:rPr>
            <w:noProof/>
            <w:webHidden/>
          </w:rPr>
        </w:r>
        <w:r w:rsidR="00F46BA3">
          <w:rPr>
            <w:noProof/>
            <w:webHidden/>
          </w:rPr>
          <w:fldChar w:fldCharType="separate"/>
        </w:r>
        <w:r w:rsidR="009624AF">
          <w:rPr>
            <w:noProof/>
            <w:webHidden/>
          </w:rPr>
          <w:t>36</w:t>
        </w:r>
        <w:r w:rsidR="00F46BA3">
          <w:rPr>
            <w:noProof/>
            <w:webHidden/>
          </w:rPr>
          <w:fldChar w:fldCharType="end"/>
        </w:r>
      </w:hyperlink>
    </w:p>
    <w:p w14:paraId="1AE51EB0" w14:textId="2908744A" w:rsidR="00F46BA3" w:rsidRDefault="00F46BA3" w:rsidP="00F46BA3">
      <w:r>
        <w:fldChar w:fldCharType="end"/>
      </w:r>
    </w:p>
    <w:p w14:paraId="6CD4C18C" w14:textId="3F8D8915" w:rsidR="00F46BA3" w:rsidRDefault="00F46BA3" w:rsidP="00F46BA3">
      <w:pPr>
        <w:pStyle w:val="Heading1"/>
        <w:numPr>
          <w:ilvl w:val="0"/>
          <w:numId w:val="0"/>
        </w:numPr>
        <w:ind w:left="720"/>
        <w:jc w:val="center"/>
      </w:pPr>
      <w:bookmarkStart w:id="5" w:name="_Toc144839398"/>
      <w:r>
        <w:lastRenderedPageBreak/>
        <w:t>LIST OF TABLES</w:t>
      </w:r>
      <w:bookmarkEnd w:id="5"/>
    </w:p>
    <w:p w14:paraId="56327150" w14:textId="5CCAD3FA" w:rsidR="00F46BA3" w:rsidRDefault="00F46BA3">
      <w:pPr>
        <w:pStyle w:val="TableofFigures"/>
        <w:tabs>
          <w:tab w:val="right" w:leader="dot" w:pos="8290"/>
        </w:tabs>
        <w:rPr>
          <w:rFonts w:asciiTheme="minorHAnsi" w:eastAsiaTheme="minorEastAsia" w:hAnsiTheme="minorHAnsi" w:cstheme="minorBidi"/>
          <w:noProof/>
          <w:kern w:val="2"/>
          <w:sz w:val="22"/>
          <w:szCs w:val="22"/>
          <w14:ligatures w14:val="standardContextual"/>
        </w:rPr>
      </w:pPr>
      <w:r>
        <w:fldChar w:fldCharType="begin"/>
      </w:r>
      <w:r>
        <w:instrText xml:space="preserve"> TOC \h \z \c "Table" </w:instrText>
      </w:r>
      <w:r>
        <w:fldChar w:fldCharType="separate"/>
      </w:r>
      <w:hyperlink w:anchor="_Toc144762764" w:history="1">
        <w:r w:rsidRPr="00981FE4">
          <w:rPr>
            <w:rStyle w:val="Hyperlink"/>
            <w:noProof/>
          </w:rPr>
          <w:t>Table 1.1.2.1.Catagorical and Continuous value table</w:t>
        </w:r>
        <w:r>
          <w:rPr>
            <w:noProof/>
            <w:webHidden/>
          </w:rPr>
          <w:tab/>
        </w:r>
        <w:r>
          <w:rPr>
            <w:noProof/>
            <w:webHidden/>
          </w:rPr>
          <w:fldChar w:fldCharType="begin"/>
        </w:r>
        <w:r>
          <w:rPr>
            <w:noProof/>
            <w:webHidden/>
          </w:rPr>
          <w:instrText xml:space="preserve"> PAGEREF _Toc144762764 \h </w:instrText>
        </w:r>
        <w:r>
          <w:rPr>
            <w:noProof/>
            <w:webHidden/>
          </w:rPr>
        </w:r>
        <w:r>
          <w:rPr>
            <w:noProof/>
            <w:webHidden/>
          </w:rPr>
          <w:fldChar w:fldCharType="separate"/>
        </w:r>
        <w:r w:rsidR="009624AF">
          <w:rPr>
            <w:noProof/>
            <w:webHidden/>
          </w:rPr>
          <w:t>4</w:t>
        </w:r>
        <w:r>
          <w:rPr>
            <w:noProof/>
            <w:webHidden/>
          </w:rPr>
          <w:fldChar w:fldCharType="end"/>
        </w:r>
      </w:hyperlink>
    </w:p>
    <w:p w14:paraId="6831E972" w14:textId="7A67FF28"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65" w:history="1">
        <w:r w:rsidR="00F46BA3" w:rsidRPr="00981FE4">
          <w:rPr>
            <w:rStyle w:val="Hyperlink"/>
            <w:noProof/>
          </w:rPr>
          <w:t>Table 1.1.5.1.Hypothesis 1</w:t>
        </w:r>
        <w:r w:rsidR="00F46BA3">
          <w:rPr>
            <w:noProof/>
            <w:webHidden/>
          </w:rPr>
          <w:tab/>
        </w:r>
        <w:r w:rsidR="00F46BA3">
          <w:rPr>
            <w:noProof/>
            <w:webHidden/>
          </w:rPr>
          <w:fldChar w:fldCharType="begin"/>
        </w:r>
        <w:r w:rsidR="00F46BA3">
          <w:rPr>
            <w:noProof/>
            <w:webHidden/>
          </w:rPr>
          <w:instrText xml:space="preserve"> PAGEREF _Toc144762765 \h </w:instrText>
        </w:r>
        <w:r w:rsidR="00F46BA3">
          <w:rPr>
            <w:noProof/>
            <w:webHidden/>
          </w:rPr>
        </w:r>
        <w:r w:rsidR="00F46BA3">
          <w:rPr>
            <w:noProof/>
            <w:webHidden/>
          </w:rPr>
          <w:fldChar w:fldCharType="separate"/>
        </w:r>
        <w:r w:rsidR="009624AF">
          <w:rPr>
            <w:noProof/>
            <w:webHidden/>
          </w:rPr>
          <w:t>7</w:t>
        </w:r>
        <w:r w:rsidR="00F46BA3">
          <w:rPr>
            <w:noProof/>
            <w:webHidden/>
          </w:rPr>
          <w:fldChar w:fldCharType="end"/>
        </w:r>
      </w:hyperlink>
    </w:p>
    <w:p w14:paraId="5DD59D05" w14:textId="680C2B44"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66" w:history="1">
        <w:r w:rsidR="00F46BA3" w:rsidRPr="00981FE4">
          <w:rPr>
            <w:rStyle w:val="Hyperlink"/>
            <w:noProof/>
          </w:rPr>
          <w:t>Table 1.1.5.2.Hypothesis 2</w:t>
        </w:r>
        <w:r w:rsidR="00F46BA3">
          <w:rPr>
            <w:noProof/>
            <w:webHidden/>
          </w:rPr>
          <w:tab/>
        </w:r>
        <w:r w:rsidR="00F46BA3">
          <w:rPr>
            <w:noProof/>
            <w:webHidden/>
          </w:rPr>
          <w:fldChar w:fldCharType="begin"/>
        </w:r>
        <w:r w:rsidR="00F46BA3">
          <w:rPr>
            <w:noProof/>
            <w:webHidden/>
          </w:rPr>
          <w:instrText xml:space="preserve"> PAGEREF _Toc144762766 \h </w:instrText>
        </w:r>
        <w:r w:rsidR="00F46BA3">
          <w:rPr>
            <w:noProof/>
            <w:webHidden/>
          </w:rPr>
        </w:r>
        <w:r w:rsidR="00F46BA3">
          <w:rPr>
            <w:noProof/>
            <w:webHidden/>
          </w:rPr>
          <w:fldChar w:fldCharType="separate"/>
        </w:r>
        <w:r w:rsidR="009624AF">
          <w:rPr>
            <w:noProof/>
            <w:webHidden/>
          </w:rPr>
          <w:t>7</w:t>
        </w:r>
        <w:r w:rsidR="00F46BA3">
          <w:rPr>
            <w:noProof/>
            <w:webHidden/>
          </w:rPr>
          <w:fldChar w:fldCharType="end"/>
        </w:r>
      </w:hyperlink>
    </w:p>
    <w:p w14:paraId="66F5A427" w14:textId="20A7FDE8"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67" w:history="1">
        <w:r w:rsidR="00F46BA3" w:rsidRPr="00981FE4">
          <w:rPr>
            <w:rStyle w:val="Hyperlink"/>
            <w:noProof/>
          </w:rPr>
          <w:t>Table 1.1.5.3.Hypothesis 3</w:t>
        </w:r>
        <w:r w:rsidR="00F46BA3">
          <w:rPr>
            <w:noProof/>
            <w:webHidden/>
          </w:rPr>
          <w:tab/>
        </w:r>
        <w:r w:rsidR="00F46BA3">
          <w:rPr>
            <w:noProof/>
            <w:webHidden/>
          </w:rPr>
          <w:fldChar w:fldCharType="begin"/>
        </w:r>
        <w:r w:rsidR="00F46BA3">
          <w:rPr>
            <w:noProof/>
            <w:webHidden/>
          </w:rPr>
          <w:instrText xml:space="preserve"> PAGEREF _Toc144762767 \h </w:instrText>
        </w:r>
        <w:r w:rsidR="00F46BA3">
          <w:rPr>
            <w:noProof/>
            <w:webHidden/>
          </w:rPr>
        </w:r>
        <w:r w:rsidR="00F46BA3">
          <w:rPr>
            <w:noProof/>
            <w:webHidden/>
          </w:rPr>
          <w:fldChar w:fldCharType="separate"/>
        </w:r>
        <w:r w:rsidR="009624AF">
          <w:rPr>
            <w:noProof/>
            <w:webHidden/>
          </w:rPr>
          <w:t>8</w:t>
        </w:r>
        <w:r w:rsidR="00F46BA3">
          <w:rPr>
            <w:noProof/>
            <w:webHidden/>
          </w:rPr>
          <w:fldChar w:fldCharType="end"/>
        </w:r>
      </w:hyperlink>
    </w:p>
    <w:p w14:paraId="78A7561D" w14:textId="74F17670"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68" w:history="1">
        <w:r w:rsidR="00F46BA3" w:rsidRPr="00981FE4">
          <w:rPr>
            <w:rStyle w:val="Hyperlink"/>
            <w:noProof/>
          </w:rPr>
          <w:t>Table 1.1.5.4.Hypothesis 4</w:t>
        </w:r>
        <w:r w:rsidR="00F46BA3">
          <w:rPr>
            <w:noProof/>
            <w:webHidden/>
          </w:rPr>
          <w:tab/>
        </w:r>
        <w:r w:rsidR="00F46BA3">
          <w:rPr>
            <w:noProof/>
            <w:webHidden/>
          </w:rPr>
          <w:fldChar w:fldCharType="begin"/>
        </w:r>
        <w:r w:rsidR="00F46BA3">
          <w:rPr>
            <w:noProof/>
            <w:webHidden/>
          </w:rPr>
          <w:instrText xml:space="preserve"> PAGEREF _Toc144762768 \h </w:instrText>
        </w:r>
        <w:r w:rsidR="00F46BA3">
          <w:rPr>
            <w:noProof/>
            <w:webHidden/>
          </w:rPr>
        </w:r>
        <w:r w:rsidR="00F46BA3">
          <w:rPr>
            <w:noProof/>
            <w:webHidden/>
          </w:rPr>
          <w:fldChar w:fldCharType="separate"/>
        </w:r>
        <w:r w:rsidR="009624AF">
          <w:rPr>
            <w:noProof/>
            <w:webHidden/>
          </w:rPr>
          <w:t>9</w:t>
        </w:r>
        <w:r w:rsidR="00F46BA3">
          <w:rPr>
            <w:noProof/>
            <w:webHidden/>
          </w:rPr>
          <w:fldChar w:fldCharType="end"/>
        </w:r>
      </w:hyperlink>
    </w:p>
    <w:p w14:paraId="469F9098" w14:textId="7E19E4F4" w:rsidR="00F46BA3" w:rsidRDefault="00000000">
      <w:pPr>
        <w:pStyle w:val="TableofFigures"/>
        <w:tabs>
          <w:tab w:val="right" w:leader="dot" w:pos="8290"/>
        </w:tabs>
        <w:rPr>
          <w:rFonts w:asciiTheme="minorHAnsi" w:eastAsiaTheme="minorEastAsia" w:hAnsiTheme="minorHAnsi" w:cstheme="minorBidi"/>
          <w:noProof/>
          <w:kern w:val="2"/>
          <w:sz w:val="22"/>
          <w:szCs w:val="22"/>
          <w14:ligatures w14:val="standardContextual"/>
        </w:rPr>
      </w:pPr>
      <w:hyperlink w:anchor="_Toc144762769" w:history="1">
        <w:r w:rsidR="00F46BA3" w:rsidRPr="00981FE4">
          <w:rPr>
            <w:rStyle w:val="Hyperlink"/>
            <w:noProof/>
          </w:rPr>
          <w:t>Table 2.4.1.1.Answer table for area</w:t>
        </w:r>
        <w:r w:rsidR="00F46BA3">
          <w:rPr>
            <w:noProof/>
            <w:webHidden/>
          </w:rPr>
          <w:tab/>
        </w:r>
        <w:r w:rsidR="00F46BA3">
          <w:rPr>
            <w:noProof/>
            <w:webHidden/>
          </w:rPr>
          <w:fldChar w:fldCharType="begin"/>
        </w:r>
        <w:r w:rsidR="00F46BA3">
          <w:rPr>
            <w:noProof/>
            <w:webHidden/>
          </w:rPr>
          <w:instrText xml:space="preserve"> PAGEREF _Toc144762769 \h </w:instrText>
        </w:r>
        <w:r w:rsidR="00F46BA3">
          <w:rPr>
            <w:noProof/>
            <w:webHidden/>
          </w:rPr>
        </w:r>
        <w:r w:rsidR="00F46BA3">
          <w:rPr>
            <w:noProof/>
            <w:webHidden/>
          </w:rPr>
          <w:fldChar w:fldCharType="separate"/>
        </w:r>
        <w:r w:rsidR="009624AF">
          <w:rPr>
            <w:noProof/>
            <w:webHidden/>
          </w:rPr>
          <w:t>36</w:t>
        </w:r>
        <w:r w:rsidR="00F46BA3">
          <w:rPr>
            <w:noProof/>
            <w:webHidden/>
          </w:rPr>
          <w:fldChar w:fldCharType="end"/>
        </w:r>
      </w:hyperlink>
    </w:p>
    <w:p w14:paraId="273A109C" w14:textId="77777777" w:rsidR="00F46BA3" w:rsidRDefault="00F46BA3" w:rsidP="00F46BA3">
      <w:pPr>
        <w:pStyle w:val="Heading1"/>
        <w:numPr>
          <w:ilvl w:val="0"/>
          <w:numId w:val="0"/>
        </w:numPr>
        <w:ind w:left="720"/>
      </w:pPr>
      <w:r>
        <w:fldChar w:fldCharType="end"/>
      </w:r>
    </w:p>
    <w:p w14:paraId="6F5AF724" w14:textId="77777777" w:rsidR="00F46BA3" w:rsidRDefault="00F46BA3">
      <w:pPr>
        <w:spacing w:before="0" w:after="0" w:line="240" w:lineRule="auto"/>
        <w:jc w:val="left"/>
        <w:rPr>
          <w:rFonts w:cs="Arial"/>
          <w:b/>
          <w:bCs/>
          <w:color w:val="000000" w:themeColor="text1"/>
          <w:kern w:val="32"/>
          <w:sz w:val="32"/>
          <w:szCs w:val="32"/>
        </w:rPr>
      </w:pPr>
      <w:r>
        <w:br w:type="page"/>
      </w:r>
    </w:p>
    <w:p w14:paraId="7D2FE383" w14:textId="799BF6E0" w:rsidR="00F46BA3" w:rsidRDefault="00F46BA3" w:rsidP="00F46BA3">
      <w:pPr>
        <w:pStyle w:val="Heading1"/>
        <w:numPr>
          <w:ilvl w:val="0"/>
          <w:numId w:val="0"/>
        </w:numPr>
        <w:ind w:left="720"/>
        <w:jc w:val="center"/>
      </w:pPr>
      <w:bookmarkStart w:id="6" w:name="_Toc144839399"/>
      <w:r>
        <w:lastRenderedPageBreak/>
        <w:t>ABSTRACTION</w:t>
      </w:r>
      <w:bookmarkEnd w:id="6"/>
    </w:p>
    <w:p w14:paraId="3FCBA912" w14:textId="67AEC2AE" w:rsidR="00B97EB1" w:rsidRDefault="00B97EB1" w:rsidP="00B97EB1">
      <w:r>
        <w:t>This content discusses the critical role of electricity in the modern world, driven by increasing global demand due to population growth. It highlights the division of power generation into renewable and non-renewable sources, with a growing emphasis on renewable energy due to the depletion of non-renewable resources.</w:t>
      </w:r>
    </w:p>
    <w:p w14:paraId="4A3B50A2" w14:textId="6A63BEF5" w:rsidR="00B97EB1" w:rsidRDefault="00B97EB1" w:rsidP="00B97EB1">
      <w:r>
        <w:t>The focus of the content is on an assignment that analyzes factors essential for reducing electricity consumption in cooling buildings. It utilizes data to explore ways to save energy when cooling buildings using methods such as air conditioning and electric fans.</w:t>
      </w:r>
    </w:p>
    <w:p w14:paraId="3B0635FF" w14:textId="6EB98263" w:rsidR="00B97EB1" w:rsidRDefault="00B97EB1" w:rsidP="00B97EB1">
      <w:r>
        <w:t>The narrative then shifts to the development of renewable energy in Sri Lanka, addressing various challenges. These include creating district-based maps for solar electricity development, mapping existing solar power plants, digitizing an area with features like forests and roads, and discussing fuel station expansion and fuel distribution across districts.</w:t>
      </w:r>
    </w:p>
    <w:p w14:paraId="434B455F" w14:textId="77777777" w:rsidR="00B97EB1" w:rsidRDefault="00B97EB1" w:rsidP="00B97EB1">
      <w:r>
        <w:t>Additionally, the content touches on identifying suitable locations for wind and solar energy generation in Sri Lanka and finding suitable land for a regional research center for renewable energy in Kandy.</w:t>
      </w:r>
    </w:p>
    <w:p w14:paraId="61E87370" w14:textId="06854F99" w:rsidR="00F46BA3" w:rsidRPr="00B97EB1" w:rsidRDefault="00B97EB1" w:rsidP="00B97EB1">
      <w:r>
        <w:t>In summary, the content provides a comprehensive overview of the significance of renewable energy development in Sri Lanka and offers insights into strategies for both energy conservation in building cooling and sustainable energy generation.</w:t>
      </w:r>
      <w:r w:rsidR="00F46BA3">
        <w:br w:type="page"/>
      </w:r>
    </w:p>
    <w:p w14:paraId="5A1B81C7" w14:textId="77777777" w:rsidR="00F46BA3" w:rsidRDefault="00F46BA3" w:rsidP="00F46BA3">
      <w:pPr>
        <w:pStyle w:val="Heading1"/>
        <w:numPr>
          <w:ilvl w:val="0"/>
          <w:numId w:val="0"/>
        </w:numPr>
        <w:ind w:left="720"/>
        <w:jc w:val="center"/>
      </w:pPr>
      <w:bookmarkStart w:id="7" w:name="_Toc144839400"/>
      <w:r>
        <w:lastRenderedPageBreak/>
        <w:t>ABBRIVIATION</w:t>
      </w:r>
      <w:bookmarkEnd w:id="7"/>
    </w:p>
    <w:tbl>
      <w:tblPr>
        <w:tblStyle w:val="TableGrid3"/>
        <w:tblW w:w="0" w:type="auto"/>
        <w:tblLook w:val="04A0" w:firstRow="1" w:lastRow="0" w:firstColumn="1" w:lastColumn="0" w:noHBand="0" w:noVBand="1"/>
      </w:tblPr>
      <w:tblGrid>
        <w:gridCol w:w="2147"/>
        <w:gridCol w:w="6369"/>
      </w:tblGrid>
      <w:tr w:rsidR="00063073" w:rsidRPr="00063073" w14:paraId="31291F52" w14:textId="77777777" w:rsidTr="002A0EAA">
        <w:tc>
          <w:tcPr>
            <w:tcW w:w="2245" w:type="dxa"/>
          </w:tcPr>
          <w:p w14:paraId="0E0E049C"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DAM</w:t>
            </w:r>
          </w:p>
        </w:tc>
        <w:tc>
          <w:tcPr>
            <w:tcW w:w="6771" w:type="dxa"/>
          </w:tcPr>
          <w:p w14:paraId="4AD38F31"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Digitized Area Map</w:t>
            </w:r>
          </w:p>
        </w:tc>
      </w:tr>
      <w:tr w:rsidR="00063073" w:rsidRPr="00063073" w14:paraId="699CD468" w14:textId="77777777" w:rsidTr="002A0EAA">
        <w:tc>
          <w:tcPr>
            <w:tcW w:w="2245" w:type="dxa"/>
          </w:tcPr>
          <w:p w14:paraId="11A3626F"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br w:type="page"/>
              <w:t>DEA</w:t>
            </w:r>
          </w:p>
        </w:tc>
        <w:tc>
          <w:tcPr>
            <w:tcW w:w="6771" w:type="dxa"/>
          </w:tcPr>
          <w:p w14:paraId="44040767"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Data Analysis and Visualization for Energy Efficiency</w:t>
            </w:r>
          </w:p>
        </w:tc>
      </w:tr>
      <w:tr w:rsidR="00063073" w:rsidRPr="00063073" w14:paraId="7D0F914B" w14:textId="77777777" w:rsidTr="002A0EAA">
        <w:tc>
          <w:tcPr>
            <w:tcW w:w="2245" w:type="dxa"/>
          </w:tcPr>
          <w:p w14:paraId="408D7964"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DSM</w:t>
            </w:r>
          </w:p>
        </w:tc>
        <w:tc>
          <w:tcPr>
            <w:tcW w:w="6771" w:type="dxa"/>
          </w:tcPr>
          <w:p w14:paraId="0E76C27B"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Development of Statistical Models</w:t>
            </w:r>
          </w:p>
        </w:tc>
      </w:tr>
      <w:tr w:rsidR="00063073" w:rsidRPr="00063073" w14:paraId="3D0FC2DF" w14:textId="77777777" w:rsidTr="002A0EAA">
        <w:tc>
          <w:tcPr>
            <w:tcW w:w="2245" w:type="dxa"/>
          </w:tcPr>
          <w:p w14:paraId="5945D551"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REGM</w:t>
            </w:r>
          </w:p>
        </w:tc>
        <w:tc>
          <w:tcPr>
            <w:tcW w:w="6771" w:type="dxa"/>
          </w:tcPr>
          <w:p w14:paraId="671573FE"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Renewable Energy Generation Locations Map</w:t>
            </w:r>
          </w:p>
        </w:tc>
      </w:tr>
      <w:tr w:rsidR="00063073" w:rsidRPr="00063073" w14:paraId="2E679939" w14:textId="77777777" w:rsidTr="002A0EAA">
        <w:tc>
          <w:tcPr>
            <w:tcW w:w="2245" w:type="dxa"/>
          </w:tcPr>
          <w:p w14:paraId="20B3B88F"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SPDM</w:t>
            </w:r>
          </w:p>
        </w:tc>
        <w:tc>
          <w:tcPr>
            <w:tcW w:w="6771" w:type="dxa"/>
          </w:tcPr>
          <w:p w14:paraId="29BC0DBB"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Solar Power Development Map</w:t>
            </w:r>
          </w:p>
        </w:tc>
      </w:tr>
      <w:tr w:rsidR="00063073" w:rsidRPr="00063073" w14:paraId="7489C8AE" w14:textId="77777777" w:rsidTr="002A0EAA">
        <w:tc>
          <w:tcPr>
            <w:tcW w:w="2245" w:type="dxa"/>
          </w:tcPr>
          <w:p w14:paraId="576DF4D3"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WPDM</w:t>
            </w:r>
          </w:p>
        </w:tc>
        <w:tc>
          <w:tcPr>
            <w:tcW w:w="6771" w:type="dxa"/>
          </w:tcPr>
          <w:p w14:paraId="305629AE" w14:textId="77777777" w:rsidR="00063073" w:rsidRPr="00063073" w:rsidRDefault="00063073" w:rsidP="00063073">
            <w:pPr>
              <w:spacing w:before="0" w:after="0"/>
              <w:rPr>
                <w:rFonts w:ascii="Times New Roman" w:hAnsi="Times New Roman" w:cs="Times New Roman"/>
                <w:sz w:val="24"/>
                <w:szCs w:val="24"/>
                <w:lang w:val="en-GB" w:bidi="si-LK"/>
              </w:rPr>
            </w:pPr>
            <w:r w:rsidRPr="00063073">
              <w:rPr>
                <w:rFonts w:ascii="Times New Roman" w:hAnsi="Times New Roman" w:cs="Times New Roman"/>
                <w:sz w:val="24"/>
                <w:szCs w:val="24"/>
                <w:lang w:val="en-GB" w:bidi="si-LK"/>
              </w:rPr>
              <w:t>Wind Power Development Map</w:t>
            </w:r>
          </w:p>
        </w:tc>
      </w:tr>
    </w:tbl>
    <w:p w14:paraId="1BB6319D" w14:textId="77777777" w:rsidR="00B9024D" w:rsidRDefault="00B9024D" w:rsidP="00B9024D"/>
    <w:p w14:paraId="28DD3F29" w14:textId="77777777" w:rsidR="00B9024D" w:rsidRDefault="00B9024D" w:rsidP="00B9024D"/>
    <w:p w14:paraId="3AB926C6" w14:textId="6C1154AA" w:rsidR="00B9024D" w:rsidRPr="00B9024D" w:rsidRDefault="00B9024D" w:rsidP="00B9024D">
      <w:pPr>
        <w:sectPr w:rsidR="00B9024D" w:rsidRPr="00B9024D" w:rsidSect="00EE498A">
          <w:footerReference w:type="default" r:id="rId19"/>
          <w:pgSz w:w="11900" w:h="16840"/>
          <w:pgMar w:top="1440" w:right="1440" w:bottom="1440" w:left="2160" w:header="720" w:footer="720" w:gutter="0"/>
          <w:pgNumType w:fmt="upperRoman"/>
          <w:cols w:space="720"/>
          <w:docGrid w:linePitch="360"/>
        </w:sectPr>
      </w:pPr>
    </w:p>
    <w:p w14:paraId="224A676E" w14:textId="2FEBA742" w:rsidR="00144C95" w:rsidRPr="009837C5" w:rsidRDefault="009837C5" w:rsidP="00B9024D">
      <w:pPr>
        <w:pStyle w:val="Heading1"/>
        <w:numPr>
          <w:ilvl w:val="0"/>
          <w:numId w:val="0"/>
        </w:numPr>
        <w:jc w:val="center"/>
        <w:rPr>
          <w:rStyle w:val="Emphasis"/>
          <w:i w:val="0"/>
          <w:iCs w:val="0"/>
        </w:rPr>
      </w:pPr>
      <w:bookmarkStart w:id="8" w:name="_Toc144839401"/>
      <w:r w:rsidRPr="009837C5">
        <w:rPr>
          <w:rStyle w:val="Emphasis"/>
          <w:i w:val="0"/>
          <w:iCs w:val="0"/>
        </w:rPr>
        <w:lastRenderedPageBreak/>
        <w:t>INTRODUCTION</w:t>
      </w:r>
      <w:bookmarkEnd w:id="8"/>
    </w:p>
    <w:p w14:paraId="7A563564" w14:textId="37D60FD8" w:rsidR="002C161C" w:rsidRDefault="00DA64A2" w:rsidP="002C161C">
      <w:r w:rsidRPr="00DA64A2">
        <w:t>Today's world has become a world of development with electricity. It is a fact that everyone knows that there is no existence in a world without electricity. Electricity consumption is gradually increasing with the increase in population size. However, during power generation, grants are created under two methods. The two types are mentioned as renewable and non-renewable. However, due to the depletion of non-renewable energy, people are turning to renewable energy</w:t>
      </w:r>
      <w:r w:rsidR="005062D3">
        <w:fldChar w:fldCharType="begin"/>
      </w:r>
      <w:r w:rsidR="005062D3">
        <w:instrText xml:space="preserve"> ADDIN ZOTERO_ITEM CSL_CITATION {"citationID":"Uds2Iwm8","properties":{"formattedCitation":"(colorlib, 2023)","plainCitation":"(colorlib, 2023)","noteIndex":0},"citationItems":[{"id":140,"uris":["http://zotero.org/users/local/o04Ig4W0/items/IC36KNCU"],"itemData":{"id":140,"type":"webpage","abstract":"Home","language":"zxx","title":"Home","URL":"https://www.energy.gov.lk/index.php/en/","author":[{"family":"colorlib","given":""}],"accessed":{"date-parts":[["2023",9,5]]}}}],"schema":"https://github.com/citation-style-language/schema/raw/master/csl-citation.json"} </w:instrText>
      </w:r>
      <w:r w:rsidR="005062D3">
        <w:fldChar w:fldCharType="separate"/>
      </w:r>
      <w:r w:rsidR="005062D3" w:rsidRPr="005062D3">
        <w:t>(colorlib, 2023)</w:t>
      </w:r>
      <w:r w:rsidR="005062D3">
        <w:fldChar w:fldCharType="end"/>
      </w:r>
      <w:r w:rsidRPr="00DA64A2">
        <w:t>.</w:t>
      </w:r>
    </w:p>
    <w:p w14:paraId="619999A0" w14:textId="3B0ACC6F" w:rsidR="00DA64A2" w:rsidRDefault="00DA64A2" w:rsidP="002C161C">
      <w:r w:rsidRPr="00DA64A2">
        <w:t xml:space="preserve">Efforts are also made to save the existing power along with turning to other energy sources. There, in questions </w:t>
      </w:r>
      <w:r w:rsidR="00413B9E">
        <w:t>‘</w:t>
      </w:r>
      <w:r w:rsidRPr="00DA64A2">
        <w:t>A</w:t>
      </w:r>
      <w:r w:rsidR="00413B9E">
        <w:t>’</w:t>
      </w:r>
      <w:r w:rsidRPr="00DA64A2">
        <w:t xml:space="preserve"> and </w:t>
      </w:r>
      <w:r w:rsidR="00413B9E">
        <w:t>‘</w:t>
      </w:r>
      <w:r w:rsidRPr="00DA64A2">
        <w:t>B</w:t>
      </w:r>
      <w:r w:rsidR="00413B9E">
        <w:t>’</w:t>
      </w:r>
      <w:r w:rsidRPr="00DA64A2">
        <w:t xml:space="preserve"> of the assignment provided to analyze the factors needed to reduce the electricity used for cooling the buildings. Based on the data file provided there, the factors that are required to maintain the cooling of a building will be analyzed. Based on these factors, it will be possible to reduce the cooling of the building by using AC machines or electric fans.</w:t>
      </w:r>
    </w:p>
    <w:p w14:paraId="5A871083" w14:textId="2CAAB9C4" w:rsidR="002C161C" w:rsidRDefault="00191733" w:rsidP="002C161C">
      <w:r w:rsidRPr="00191733">
        <w:t>The development of renewable energy in Sri Lanka will be discussed in the rest of the issues. Regarding the 'C' problem, a map classified into districts according to the amount of land suitable for the development of Sulan electricity will be created. Also, by problem 'D', a map is created based on total capacity, total estimated energy and total area based on the electricity produced by the existing solar power plants.</w:t>
      </w:r>
      <w:r w:rsidR="00AF5F8C" w:rsidRPr="00AF5F8C">
        <w:t xml:space="preserve"> Also, digitization of the area provided in problem 'E' is done. Forests, trees, roads etc. are marked on the map.</w:t>
      </w:r>
    </w:p>
    <w:p w14:paraId="0A951C7A" w14:textId="12E79476" w:rsidR="002C161C" w:rsidRDefault="00263DFF" w:rsidP="0026632D">
      <w:r w:rsidRPr="00263DFF">
        <w:t>The fuel station in Sri Lanka is discussed in problem 'f'. Namely, the expansion of the fuel stations in the districts as well as the information about the diesel and petrol in relation to the respective districts will be mapped here. Also, in the 'G' problem, there is a map showing suitable locations for creating wind energy, solar energy, etc. in Sri Lanka. Also, in the 'H' problem mentioned as the last problem, finding suitable land for the new development of a regional research center for renewable energy in Kandy and searching for information about that area is done in that problem. At the end of this pamphlet, you will be able to get an understanding of the renewable energy products and their suitable areas, as well as the things that should be done for cooling during the construction of a building.</w:t>
      </w:r>
      <w:r w:rsidR="00FD06EE">
        <w:t xml:space="preserve">      </w:t>
      </w:r>
    </w:p>
    <w:p w14:paraId="279A0DB5" w14:textId="77777777" w:rsidR="00FD06EE" w:rsidRDefault="00FD06EE" w:rsidP="0026632D">
      <w:pPr>
        <w:sectPr w:rsidR="00FD06EE" w:rsidSect="00EE498A">
          <w:pgSz w:w="11900" w:h="16840"/>
          <w:pgMar w:top="1440" w:right="1440" w:bottom="1440" w:left="2160" w:header="720" w:footer="720" w:gutter="0"/>
          <w:pgNumType w:start="1"/>
          <w:cols w:space="720"/>
          <w:docGrid w:linePitch="360"/>
        </w:sectPr>
      </w:pPr>
    </w:p>
    <w:p w14:paraId="7385FDCA" w14:textId="77777777" w:rsidR="00C927A6" w:rsidRPr="00144C95" w:rsidRDefault="00C927A6" w:rsidP="00DA2523">
      <w:pPr>
        <w:pStyle w:val="Heading1"/>
        <w:jc w:val="center"/>
      </w:pPr>
      <w:bookmarkStart w:id="9" w:name="_Toc144839402"/>
      <w:bookmarkEnd w:id="9"/>
    </w:p>
    <w:p w14:paraId="57762E64" w14:textId="7D8E9909" w:rsidR="00C927A6" w:rsidRDefault="00000000" w:rsidP="00C927A6">
      <w:r>
        <w:rPr>
          <w:noProof/>
        </w:rPr>
        <w:pict w14:anchorId="6495059C">
          <v:shape id="_x0000_s2057" type="#_x0000_t202" style="position:absolute;left:0;text-align:left;margin-left:2.7pt;margin-top:570.85pt;width:324.75pt;height:.05pt;z-index:251659776;mso-position-horizontal-relative:text;mso-position-vertical-relative:text" stroked="f">
            <v:textbox style="mso-fit-shape-to-text:t" inset="0,0,0,0">
              <w:txbxContent>
                <w:p w14:paraId="440528A8" w14:textId="3CA57F87" w:rsidR="00974035" w:rsidRPr="001044D8" w:rsidRDefault="00974035" w:rsidP="00974035">
                  <w:pPr>
                    <w:pStyle w:val="Caption"/>
                    <w:rPr>
                      <w:noProof/>
                      <w:sz w:val="24"/>
                      <w:szCs w:val="24"/>
                    </w:rPr>
                  </w:pPr>
                  <w:bookmarkStart w:id="10" w:name="_Toc144762685"/>
                  <w:r>
                    <w:t xml:space="preserve">Figure </w:t>
                  </w:r>
                  <w:fldSimple w:instr=" STYLEREF 4 \s ">
                    <w:r w:rsidR="009624AF">
                      <w:rPr>
                        <w:noProof/>
                      </w:rPr>
                      <w:t>1.1.1</w:t>
                    </w:r>
                  </w:fldSimple>
                  <w:r w:rsidR="004321B4">
                    <w:t>.</w:t>
                  </w:r>
                  <w:fldSimple w:instr=" SEQ Figure \* ARABIC \s 4 ">
                    <w:r w:rsidR="009624AF">
                      <w:rPr>
                        <w:noProof/>
                      </w:rPr>
                      <w:t>1</w:t>
                    </w:r>
                  </w:fldSimple>
                  <w:r>
                    <w:t>.Sample data set screenshot</w:t>
                  </w:r>
                  <w:bookmarkEnd w:id="10"/>
                </w:p>
              </w:txbxContent>
            </v:textbox>
            <w10:wrap type="topAndBottom"/>
          </v:shape>
        </w:pict>
      </w:r>
      <w:r w:rsidR="00144C95">
        <w:rPr>
          <w:noProof/>
        </w:rPr>
        <w:drawing>
          <wp:anchor distT="0" distB="0" distL="114300" distR="114300" simplePos="0" relativeHeight="251635712" behindDoc="0" locked="0" layoutInCell="1" allowOverlap="1" wp14:anchorId="5D1298C3" wp14:editId="19067305">
            <wp:simplePos x="0" y="0"/>
            <wp:positionH relativeFrom="column">
              <wp:posOffset>34290</wp:posOffset>
            </wp:positionH>
            <wp:positionV relativeFrom="paragraph">
              <wp:posOffset>2493645</wp:posOffset>
            </wp:positionV>
            <wp:extent cx="4124325" cy="4699000"/>
            <wp:effectExtent l="0" t="0" r="9525" b="6350"/>
            <wp:wrapTopAndBottom/>
            <wp:docPr id="1604794282" name="Picture 2" descr="A table of number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4282" name="Picture 2" descr="A table of numbers with number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124325" cy="4699000"/>
                    </a:xfrm>
                    <a:prstGeom prst="rect">
                      <a:avLst/>
                    </a:prstGeom>
                  </pic:spPr>
                </pic:pic>
              </a:graphicData>
            </a:graphic>
            <wp14:sizeRelH relativeFrom="page">
              <wp14:pctWidth>0</wp14:pctWidth>
            </wp14:sizeRelH>
            <wp14:sizeRelV relativeFrom="page">
              <wp14:pctHeight>0</wp14:pctHeight>
            </wp14:sizeRelV>
          </wp:anchor>
        </w:drawing>
      </w:r>
      <w:r w:rsidR="00872716" w:rsidRPr="00872716">
        <w:t xml:space="preserve">The Ministry of Power and Renewable Energy is conducting various research studies related to the electricity generation required in the country using local as well as global data. Residential and commercial refrigeration can be identified as a major source of electricity consumption. Therefore, </w:t>
      </w:r>
      <w:r w:rsidR="00EA7A56" w:rsidRPr="00872716">
        <w:t>to</w:t>
      </w:r>
      <w:r w:rsidR="00872716" w:rsidRPr="00872716">
        <w:t xml:space="preserve"> reduce the consumption of electricity, attention is focused on the construction of buildings </w:t>
      </w:r>
      <w:r w:rsidR="00B27748" w:rsidRPr="00872716">
        <w:t>to</w:t>
      </w:r>
      <w:r w:rsidR="00872716" w:rsidRPr="00872716">
        <w:t xml:space="preserve"> keep the cooling of the buildings. A dataset named </w:t>
      </w:r>
      <w:r w:rsidR="00872716">
        <w:t>“</w:t>
      </w:r>
      <w:r w:rsidR="00872716" w:rsidRPr="00872716">
        <w:rPr>
          <w:i/>
          <w:iCs/>
        </w:rPr>
        <w:t>energy_efficiency_data.csv</w:t>
      </w:r>
      <w:r w:rsidR="00872716">
        <w:rPr>
          <w:i/>
          <w:iCs/>
        </w:rPr>
        <w:t>”</w:t>
      </w:r>
      <w:r w:rsidR="00872716" w:rsidRPr="00872716">
        <w:t xml:space="preserve"> is provided and its data dictionary captures potential relationships between building cooling and associated building structural factors related to building shapes.</w:t>
      </w:r>
    </w:p>
    <w:p w14:paraId="1B25A93B" w14:textId="6DB9F1E3" w:rsidR="0040445E" w:rsidRDefault="0040445E">
      <w:pPr>
        <w:spacing w:before="0" w:after="0" w:line="240" w:lineRule="auto"/>
        <w:jc w:val="left"/>
      </w:pPr>
      <w:r>
        <w:br w:type="page"/>
      </w:r>
    </w:p>
    <w:p w14:paraId="1F393476" w14:textId="671E9421" w:rsidR="00872716" w:rsidRDefault="00872716" w:rsidP="00C927A6">
      <w:pPr>
        <w:rPr>
          <w:noProof/>
        </w:rPr>
      </w:pPr>
      <w:r w:rsidRPr="00872716">
        <w:lastRenderedPageBreak/>
        <w:t>Below are screenshots of a dataset and its data dictionary.</w:t>
      </w:r>
    </w:p>
    <w:p w14:paraId="4E7EA66D" w14:textId="77777777" w:rsidR="00974035" w:rsidRDefault="00EA7A56" w:rsidP="00974035">
      <w:pPr>
        <w:keepNext/>
      </w:pPr>
      <w:r>
        <w:rPr>
          <w:noProof/>
        </w:rPr>
        <w:drawing>
          <wp:inline distT="0" distB="0" distL="0" distR="0" wp14:anchorId="25F03951" wp14:editId="6D807E91">
            <wp:extent cx="5270500" cy="3065780"/>
            <wp:effectExtent l="0" t="0" r="0" b="0"/>
            <wp:docPr id="1253390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390700" name="Picture 1253390700"/>
                    <pic:cNvPicPr/>
                  </pic:nvPicPr>
                  <pic:blipFill>
                    <a:blip r:embed="rId21">
                      <a:extLst>
                        <a:ext uri="{28A0092B-C50C-407E-A947-70E740481C1C}">
                          <a14:useLocalDpi xmlns:a14="http://schemas.microsoft.com/office/drawing/2010/main" val="0"/>
                        </a:ext>
                      </a:extLst>
                    </a:blip>
                    <a:stretch>
                      <a:fillRect/>
                    </a:stretch>
                  </pic:blipFill>
                  <pic:spPr>
                    <a:xfrm>
                      <a:off x="0" y="0"/>
                      <a:ext cx="5270500" cy="3065780"/>
                    </a:xfrm>
                    <a:prstGeom prst="rect">
                      <a:avLst/>
                    </a:prstGeom>
                  </pic:spPr>
                </pic:pic>
              </a:graphicData>
            </a:graphic>
          </wp:inline>
        </w:drawing>
      </w:r>
    </w:p>
    <w:p w14:paraId="095A1DC9" w14:textId="312573C5" w:rsidR="009837C5" w:rsidRDefault="00974035" w:rsidP="00974035">
      <w:pPr>
        <w:pStyle w:val="Caption"/>
      </w:pPr>
      <w:bookmarkStart w:id="11" w:name="_Toc144762686"/>
      <w:r>
        <w:t xml:space="preserve">Figure </w:t>
      </w:r>
      <w:fldSimple w:instr=" STYLEREF 4 \s ">
        <w:r w:rsidR="009624AF">
          <w:rPr>
            <w:noProof/>
          </w:rPr>
          <w:t>1.1.1</w:t>
        </w:r>
      </w:fldSimple>
      <w:r w:rsidR="004321B4">
        <w:t>.</w:t>
      </w:r>
      <w:fldSimple w:instr=" SEQ Figure \* ARABIC \s 4 ">
        <w:r w:rsidR="009624AF">
          <w:rPr>
            <w:noProof/>
          </w:rPr>
          <w:t>2</w:t>
        </w:r>
      </w:fldSimple>
      <w:r>
        <w:t xml:space="preserve">. Data dictionaries </w:t>
      </w:r>
      <w:r w:rsidR="005062D3">
        <w:t>of data</w:t>
      </w:r>
      <w:r>
        <w:t xml:space="preserve"> set</w:t>
      </w:r>
      <w:bookmarkEnd w:id="11"/>
    </w:p>
    <w:p w14:paraId="76EC6DEF" w14:textId="33E0883F" w:rsidR="00EA7A56" w:rsidRDefault="00EA7A56" w:rsidP="00EA7A56">
      <w:pPr>
        <w:pStyle w:val="Heading2"/>
      </w:pPr>
      <w:bookmarkStart w:id="12" w:name="_Toc144839403"/>
      <w:r w:rsidRPr="00EA7A56">
        <w:t>Analyzing the energy_efficiency_data.csv data file</w:t>
      </w:r>
      <w:bookmarkEnd w:id="12"/>
    </w:p>
    <w:p w14:paraId="37F366A0" w14:textId="23481399" w:rsidR="00EA7A56" w:rsidRDefault="00EA7A56" w:rsidP="00EA7A56">
      <w:pPr>
        <w:pStyle w:val="Heading4"/>
      </w:pPr>
      <w:bookmarkStart w:id="13" w:name="_Toc144839404"/>
      <w:r>
        <w:t>Import the data set.</w:t>
      </w:r>
      <w:bookmarkEnd w:id="13"/>
    </w:p>
    <w:p w14:paraId="47067BD9" w14:textId="75EC7847" w:rsidR="0052674A" w:rsidRDefault="00000000" w:rsidP="00EA7A56">
      <w:r>
        <w:rPr>
          <w:noProof/>
        </w:rPr>
        <w:pict w14:anchorId="059C18BC">
          <v:shape id="_x0000_s2058" type="#_x0000_t202" style="position:absolute;left:0;text-align:left;margin-left:.45pt;margin-top:279.7pt;width:405.05pt;height:.05pt;z-index:251660800;mso-position-horizontal-relative:text;mso-position-vertical-relative:text" stroked="f">
            <v:textbox style="mso-fit-shape-to-text:t" inset="0,0,0,0">
              <w:txbxContent>
                <w:p w14:paraId="506D84F7" w14:textId="61A1444C" w:rsidR="00974035" w:rsidRPr="002B5A8A" w:rsidRDefault="00974035" w:rsidP="00974035">
                  <w:pPr>
                    <w:pStyle w:val="Caption"/>
                    <w:rPr>
                      <w:noProof/>
                      <w:sz w:val="24"/>
                      <w:szCs w:val="24"/>
                    </w:rPr>
                  </w:pPr>
                  <w:bookmarkStart w:id="14" w:name="_Toc144762687"/>
                  <w:r>
                    <w:t xml:space="preserve">Figure </w:t>
                  </w:r>
                  <w:fldSimple w:instr=" STYLEREF 4 \s ">
                    <w:r w:rsidR="009624AF">
                      <w:rPr>
                        <w:noProof/>
                      </w:rPr>
                      <w:t>1.1.1</w:t>
                    </w:r>
                  </w:fldSimple>
                  <w:r w:rsidR="004321B4">
                    <w:t>.</w:t>
                  </w:r>
                  <w:fldSimple w:instr=" SEQ Figure \* ARABIC \s 4 ">
                    <w:r w:rsidR="009624AF">
                      <w:rPr>
                        <w:noProof/>
                      </w:rPr>
                      <w:t>1</w:t>
                    </w:r>
                  </w:fldSimple>
                  <w:r>
                    <w:t>.Sample code 1</w:t>
                  </w:r>
                  <w:bookmarkEnd w:id="14"/>
                </w:p>
              </w:txbxContent>
            </v:textbox>
            <w10:wrap type="topAndBottom"/>
          </v:shape>
        </w:pict>
      </w:r>
      <w:r w:rsidR="00F95EBF">
        <w:rPr>
          <w:noProof/>
        </w:rPr>
        <w:drawing>
          <wp:anchor distT="0" distB="0" distL="114300" distR="114300" simplePos="0" relativeHeight="251684864" behindDoc="0" locked="0" layoutInCell="1" allowOverlap="1" wp14:anchorId="7E9F2441" wp14:editId="5BC00538">
            <wp:simplePos x="0" y="0"/>
            <wp:positionH relativeFrom="column">
              <wp:posOffset>5715</wp:posOffset>
            </wp:positionH>
            <wp:positionV relativeFrom="paragraph">
              <wp:posOffset>1542555</wp:posOffset>
            </wp:positionV>
            <wp:extent cx="5144218" cy="1952898"/>
            <wp:effectExtent l="0" t="0" r="0" b="0"/>
            <wp:wrapTopAndBottom/>
            <wp:docPr id="1987710821" name="Picture 5"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10821" name="Picture 5" descr="A computer screen shot of a cod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144218" cy="1952898"/>
                    </a:xfrm>
                    <a:prstGeom prst="rect">
                      <a:avLst/>
                    </a:prstGeom>
                  </pic:spPr>
                </pic:pic>
              </a:graphicData>
            </a:graphic>
            <wp14:sizeRelH relativeFrom="page">
              <wp14:pctWidth>0</wp14:pctWidth>
            </wp14:sizeRelH>
            <wp14:sizeRelV relativeFrom="page">
              <wp14:pctHeight>0</wp14:pctHeight>
            </wp14:sizeRelV>
          </wp:anchor>
        </w:drawing>
      </w:r>
      <w:r w:rsidR="0052674A" w:rsidRPr="0052674A">
        <w:t xml:space="preserve"> First the data file is uploaded to R-Studio. The data file is first cleaned for data analysis. There the null values in the data file are removed. As mentioned here, it consists of 768 rows and 10 columns. Then the display of the data file is clearly shown by the following </w:t>
      </w:r>
      <w:r w:rsidR="00AC72C5" w:rsidRPr="0052674A">
        <w:t>screenshot</w:t>
      </w:r>
    </w:p>
    <w:p w14:paraId="7AECF5C8" w14:textId="194D8DAA" w:rsidR="0052674A" w:rsidRDefault="00000000" w:rsidP="0052674A">
      <w:pPr>
        <w:spacing w:before="0" w:after="0" w:line="240" w:lineRule="auto"/>
        <w:jc w:val="left"/>
      </w:pPr>
      <w:r>
        <w:rPr>
          <w:noProof/>
        </w:rPr>
        <w:lastRenderedPageBreak/>
        <w:pict w14:anchorId="485F3906">
          <v:shape id="_x0000_s2059" type="#_x0000_t202" style="position:absolute;margin-left:.45pt;margin-top:166.95pt;width:415pt;height:.05pt;z-index:251661824;mso-position-horizontal-relative:text;mso-position-vertical-relative:text" stroked="f">
            <v:textbox style="mso-next-textbox:#_x0000_s2059;mso-fit-shape-to-text:t" inset="0,0,0,0">
              <w:txbxContent>
                <w:p w14:paraId="081B817F" w14:textId="643336C3" w:rsidR="00974035" w:rsidRPr="007E41F5" w:rsidRDefault="00974035" w:rsidP="00974035">
                  <w:pPr>
                    <w:pStyle w:val="Caption"/>
                    <w:rPr>
                      <w:noProof/>
                      <w:sz w:val="24"/>
                      <w:szCs w:val="24"/>
                    </w:rPr>
                  </w:pPr>
                  <w:bookmarkStart w:id="15" w:name="_Toc144762688"/>
                  <w:r>
                    <w:t xml:space="preserve">Figure </w:t>
                  </w:r>
                  <w:fldSimple w:instr=" STYLEREF 4 \s ">
                    <w:r w:rsidR="009624AF">
                      <w:rPr>
                        <w:noProof/>
                      </w:rPr>
                      <w:t>1.1.1</w:t>
                    </w:r>
                  </w:fldSimple>
                  <w:r w:rsidR="004321B4">
                    <w:t>.</w:t>
                  </w:r>
                  <w:fldSimple w:instr=" SEQ Figure \* ARABIC \s 4 ">
                    <w:r w:rsidR="009624AF">
                      <w:rPr>
                        <w:noProof/>
                      </w:rPr>
                      <w:t>2</w:t>
                    </w:r>
                  </w:fldSimple>
                  <w:r>
                    <w:t>.Sample data set in R-studio</w:t>
                  </w:r>
                  <w:bookmarkEnd w:id="15"/>
                </w:p>
              </w:txbxContent>
            </v:textbox>
            <w10:wrap type="topAndBottom"/>
          </v:shape>
        </w:pict>
      </w:r>
      <w:r w:rsidR="0052674A">
        <w:rPr>
          <w:noProof/>
        </w:rPr>
        <w:drawing>
          <wp:anchor distT="0" distB="0" distL="114300" distR="114300" simplePos="0" relativeHeight="251641856" behindDoc="0" locked="0" layoutInCell="1" allowOverlap="1" wp14:anchorId="06607A6B" wp14:editId="277736EC">
            <wp:simplePos x="0" y="0"/>
            <wp:positionH relativeFrom="column">
              <wp:posOffset>5715</wp:posOffset>
            </wp:positionH>
            <wp:positionV relativeFrom="paragraph">
              <wp:posOffset>-61851</wp:posOffset>
            </wp:positionV>
            <wp:extent cx="5270500" cy="2124710"/>
            <wp:effectExtent l="0" t="0" r="0" b="0"/>
            <wp:wrapTopAndBottom/>
            <wp:docPr id="8420627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06278" name="Picture 3"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0500" cy="2124710"/>
                    </a:xfrm>
                    <a:prstGeom prst="rect">
                      <a:avLst/>
                    </a:prstGeom>
                  </pic:spPr>
                </pic:pic>
              </a:graphicData>
            </a:graphic>
            <wp14:sizeRelH relativeFrom="page">
              <wp14:pctWidth>0</wp14:pctWidth>
            </wp14:sizeRelH>
            <wp14:sizeRelV relativeFrom="page">
              <wp14:pctHeight>0</wp14:pctHeight>
            </wp14:sizeRelV>
          </wp:anchor>
        </w:drawing>
      </w:r>
    </w:p>
    <w:p w14:paraId="265E852C" w14:textId="77777777" w:rsidR="0052674A" w:rsidRDefault="0052674A" w:rsidP="0052674A">
      <w:pPr>
        <w:spacing w:before="0" w:after="0" w:line="240" w:lineRule="auto"/>
        <w:jc w:val="left"/>
      </w:pPr>
    </w:p>
    <w:p w14:paraId="427A735E" w14:textId="411AA102" w:rsidR="00F95EBF" w:rsidRDefault="00AC72C5" w:rsidP="00F95EBF">
      <w:pPr>
        <w:pStyle w:val="Heading4"/>
      </w:pPr>
      <w:bookmarkStart w:id="16" w:name="_Toc144839405"/>
      <w:r>
        <w:t>Search Categorical and Continuous values.</w:t>
      </w:r>
      <w:bookmarkEnd w:id="16"/>
    </w:p>
    <w:p w14:paraId="466CF934" w14:textId="0158694D" w:rsidR="001E283A" w:rsidRPr="001E283A" w:rsidRDefault="007972E7" w:rsidP="001E283A">
      <w:r w:rsidRPr="007972E7">
        <w:t>Categorical values and continuous separation are important in data theft analysis. The reserved data is categorized below.</w:t>
      </w:r>
    </w:p>
    <w:p w14:paraId="0C9493DC" w14:textId="77777777" w:rsidR="00974035" w:rsidRDefault="007972E7" w:rsidP="00974035">
      <w:pPr>
        <w:keepNext/>
      </w:pPr>
      <w:r>
        <w:rPr>
          <w:noProof/>
        </w:rPr>
        <w:drawing>
          <wp:inline distT="0" distB="0" distL="0" distR="0" wp14:anchorId="7DCAFDFD" wp14:editId="6E8D6601">
            <wp:extent cx="5270500" cy="1861185"/>
            <wp:effectExtent l="0" t="0" r="0" b="0"/>
            <wp:docPr id="2024442505" name="Picture 6" descr="A table of data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42505" name="Picture 6" descr="A table of data with text&#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5270500" cy="1861185"/>
                    </a:xfrm>
                    <a:prstGeom prst="rect">
                      <a:avLst/>
                    </a:prstGeom>
                  </pic:spPr>
                </pic:pic>
              </a:graphicData>
            </a:graphic>
          </wp:inline>
        </w:drawing>
      </w:r>
    </w:p>
    <w:p w14:paraId="276BEF67" w14:textId="26DF4482" w:rsidR="00974035" w:rsidRDefault="00974035" w:rsidP="00974035">
      <w:pPr>
        <w:pStyle w:val="Caption"/>
      </w:pPr>
      <w:bookmarkStart w:id="17" w:name="_Toc144762764"/>
      <w:r>
        <w:t xml:space="preserve">Table </w:t>
      </w:r>
      <w:fldSimple w:instr=" STYLEREF 4 \s ">
        <w:r w:rsidR="009624AF">
          <w:rPr>
            <w:noProof/>
          </w:rPr>
          <w:t>1.1.2</w:t>
        </w:r>
      </w:fldSimple>
      <w:r w:rsidR="004321B4">
        <w:t>.</w:t>
      </w:r>
      <w:fldSimple w:instr=" SEQ Table \* ARABIC \s 4 ">
        <w:r w:rsidR="009624AF">
          <w:rPr>
            <w:noProof/>
          </w:rPr>
          <w:t>1</w:t>
        </w:r>
      </w:fldSimple>
      <w:r>
        <w:t>.</w:t>
      </w:r>
      <w:r w:rsidRPr="00060F4D">
        <w:t>Catagorical and Continuous value table</w:t>
      </w:r>
      <w:bookmarkEnd w:id="17"/>
    </w:p>
    <w:p w14:paraId="5C9DE567" w14:textId="07A43F08" w:rsidR="00C23C78" w:rsidRDefault="00C23C78" w:rsidP="00C23C78">
      <w:pPr>
        <w:pStyle w:val="Heading4"/>
      </w:pPr>
      <w:bookmarkStart w:id="18" w:name="_Toc144839406"/>
      <w:r>
        <w:t>Cooling Load data distribution</w:t>
      </w:r>
      <w:bookmarkEnd w:id="18"/>
    </w:p>
    <w:p w14:paraId="7D7F4E77" w14:textId="6D94C397" w:rsidR="00E73484" w:rsidRPr="00E73484" w:rsidRDefault="00E73484" w:rsidP="00E73484">
      <w:r w:rsidRPr="00E73484">
        <w:t xml:space="preserve">Bell curves related to the 'Coolant Load' column can be seen in the screenshot below. where the distribution of the data file is shown with respect to that column and the standard deviation of the data file is used to construct it. The distribution of this data file consists of two peaks and is called a multivariate distribution. The analysis is performed assuming that this data file is </w:t>
      </w:r>
      <w:r w:rsidR="009E62A4" w:rsidRPr="00E73484">
        <w:t>bell curved</w:t>
      </w:r>
      <w:r w:rsidRPr="00E73484">
        <w:t>.</w:t>
      </w:r>
    </w:p>
    <w:p w14:paraId="6C687B65" w14:textId="77777777" w:rsidR="00974035" w:rsidRDefault="00C23C78" w:rsidP="00974035">
      <w:pPr>
        <w:keepNext/>
      </w:pPr>
      <w:r>
        <w:rPr>
          <w:noProof/>
        </w:rPr>
        <w:lastRenderedPageBreak/>
        <w:drawing>
          <wp:inline distT="0" distB="0" distL="0" distR="0" wp14:anchorId="35264DD8" wp14:editId="35A42F35">
            <wp:extent cx="5270500" cy="2466975"/>
            <wp:effectExtent l="0" t="0" r="0" b="0"/>
            <wp:docPr id="135534010" name="Picture 7"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4010" name="Picture 7" descr="A graph with a red lin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0500" cy="2466975"/>
                    </a:xfrm>
                    <a:prstGeom prst="rect">
                      <a:avLst/>
                    </a:prstGeom>
                  </pic:spPr>
                </pic:pic>
              </a:graphicData>
            </a:graphic>
          </wp:inline>
        </w:drawing>
      </w:r>
    </w:p>
    <w:p w14:paraId="4E886926" w14:textId="134EB23A" w:rsidR="00C23C78" w:rsidRPr="00C23C78" w:rsidRDefault="00974035" w:rsidP="00974035">
      <w:pPr>
        <w:pStyle w:val="Caption"/>
      </w:pPr>
      <w:bookmarkStart w:id="19" w:name="_Toc144762689"/>
      <w:r>
        <w:t xml:space="preserve">Figure </w:t>
      </w:r>
      <w:fldSimple w:instr=" STYLEREF 4 \s ">
        <w:r w:rsidR="009624AF">
          <w:rPr>
            <w:noProof/>
          </w:rPr>
          <w:t>1.1.3</w:t>
        </w:r>
      </w:fldSimple>
      <w:r w:rsidR="004321B4">
        <w:t>.</w:t>
      </w:r>
      <w:fldSimple w:instr=" SEQ Figure \* ARABIC \s 4 ">
        <w:r w:rsidR="009624AF">
          <w:rPr>
            <w:noProof/>
          </w:rPr>
          <w:t>1</w:t>
        </w:r>
      </w:fldSimple>
      <w:r>
        <w:t>.Bell curve of cooling load data set</w:t>
      </w:r>
      <w:bookmarkEnd w:id="19"/>
    </w:p>
    <w:p w14:paraId="56764CC0" w14:textId="34FBFF03" w:rsidR="00033DFA" w:rsidRDefault="00033DFA" w:rsidP="00033DFA">
      <w:pPr>
        <w:pStyle w:val="Heading4"/>
      </w:pPr>
      <w:bookmarkStart w:id="20" w:name="_Toc144839407"/>
      <w:r>
        <w:t>Scatter plot</w:t>
      </w:r>
      <w:bookmarkEnd w:id="20"/>
    </w:p>
    <w:p w14:paraId="23EDF5E2" w14:textId="407CFA7A" w:rsidR="007A4807" w:rsidRPr="007A4807" w:rsidRDefault="0002294A" w:rsidP="007A4807">
      <w:r w:rsidRPr="0002294A">
        <w:t>A scatter plot is used as a data visualization used in statistics and data analysis to show the relationship of variables. However, categorical data is not used here, and continuous data is used. The data taken from the war file contains 'Orientation' and 'Glazing Area Distribution' as categorical data, so it is not used to create a scatter plot. Below is the scatter plot created for continuous data.</w:t>
      </w:r>
    </w:p>
    <w:p w14:paraId="0D9578A1" w14:textId="77777777" w:rsidR="007A4807" w:rsidRDefault="007A4807" w:rsidP="00C16C05"/>
    <w:p w14:paraId="19EF26DA" w14:textId="77777777" w:rsidR="00974035" w:rsidRDefault="00940913" w:rsidP="00974035">
      <w:pPr>
        <w:keepNext/>
      </w:pPr>
      <w:r>
        <w:rPr>
          <w:noProof/>
        </w:rPr>
        <w:drawing>
          <wp:inline distT="0" distB="0" distL="0" distR="0" wp14:anchorId="76AB919D" wp14:editId="65A91656">
            <wp:extent cx="5270500" cy="2717800"/>
            <wp:effectExtent l="0" t="0" r="0" b="0"/>
            <wp:docPr id="567749160" name="Picture 13"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49160" name="Picture 13" descr="A collage of graph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0500" cy="2717800"/>
                    </a:xfrm>
                    <a:prstGeom prst="rect">
                      <a:avLst/>
                    </a:prstGeom>
                  </pic:spPr>
                </pic:pic>
              </a:graphicData>
            </a:graphic>
          </wp:inline>
        </w:drawing>
      </w:r>
    </w:p>
    <w:p w14:paraId="7BD4A905" w14:textId="23B00B93" w:rsidR="007A4807" w:rsidRDefault="00974035" w:rsidP="00974035">
      <w:pPr>
        <w:pStyle w:val="Caption"/>
      </w:pPr>
      <w:bookmarkStart w:id="21" w:name="_Toc144762690"/>
      <w:r>
        <w:t xml:space="preserve">Figure </w:t>
      </w:r>
      <w:fldSimple w:instr=" STYLEREF 4 \s ">
        <w:r w:rsidR="009624AF">
          <w:rPr>
            <w:noProof/>
          </w:rPr>
          <w:t>1.1.4</w:t>
        </w:r>
      </w:fldSimple>
      <w:r w:rsidR="004321B4">
        <w:t>.</w:t>
      </w:r>
      <w:fldSimple w:instr=" SEQ Figure \* ARABIC \s 4 ">
        <w:r w:rsidR="009624AF">
          <w:rPr>
            <w:noProof/>
          </w:rPr>
          <w:t>1</w:t>
        </w:r>
      </w:fldSimple>
      <w:r>
        <w:t>.Scatter plot</w:t>
      </w:r>
      <w:bookmarkEnd w:id="21"/>
    </w:p>
    <w:p w14:paraId="2B8ACA4C" w14:textId="186CA6B2" w:rsidR="00127998" w:rsidRPr="00C16C05" w:rsidRDefault="00BA74EA" w:rsidP="00C16C05">
      <w:r w:rsidRPr="00BA74EA">
        <w:lastRenderedPageBreak/>
        <w:t>This scatter plot is used to study the correlations between Cooling_Load and other variables. In this regard, a good relationship between the Heating Load and the Cooling_Load can be seen from the scatter plot collections. But it is not seen that there is a good relationship with other factors. However, here the correlation matrix and summary are used to get accurate information about the correlation data.</w:t>
      </w:r>
    </w:p>
    <w:p w14:paraId="45EC6E20" w14:textId="77777777" w:rsidR="00A65CB5" w:rsidRDefault="00607927" w:rsidP="00A65CB5">
      <w:pPr>
        <w:keepNext/>
      </w:pPr>
      <w:r>
        <w:rPr>
          <w:noProof/>
        </w:rPr>
        <w:drawing>
          <wp:inline distT="0" distB="0" distL="0" distR="0" wp14:anchorId="6AC8CD1C" wp14:editId="3471907A">
            <wp:extent cx="5270500" cy="591820"/>
            <wp:effectExtent l="0" t="0" r="0" b="0"/>
            <wp:docPr id="750753525"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753525" name="Picture 10" descr="A black text on a white background&#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70500" cy="591820"/>
                    </a:xfrm>
                    <a:prstGeom prst="rect">
                      <a:avLst/>
                    </a:prstGeom>
                  </pic:spPr>
                </pic:pic>
              </a:graphicData>
            </a:graphic>
          </wp:inline>
        </w:drawing>
      </w:r>
    </w:p>
    <w:p w14:paraId="42319BB2" w14:textId="261A40B4" w:rsidR="00607927" w:rsidRDefault="00A65CB5" w:rsidP="00A65CB5">
      <w:pPr>
        <w:pStyle w:val="Caption"/>
      </w:pPr>
      <w:bookmarkStart w:id="22" w:name="_Toc144762691"/>
      <w:r>
        <w:t xml:space="preserve">Figure </w:t>
      </w:r>
      <w:fldSimple w:instr=" STYLEREF 4 \s ">
        <w:r w:rsidR="009624AF">
          <w:rPr>
            <w:noProof/>
          </w:rPr>
          <w:t>1.1.4</w:t>
        </w:r>
      </w:fldSimple>
      <w:r w:rsidR="004321B4">
        <w:t>.</w:t>
      </w:r>
      <w:fldSimple w:instr=" SEQ Figure \* ARABIC \s 4 ">
        <w:r w:rsidR="009624AF">
          <w:rPr>
            <w:noProof/>
          </w:rPr>
          <w:t>2</w:t>
        </w:r>
      </w:fldSimple>
      <w:r>
        <w:t>.Linear regression</w:t>
      </w:r>
      <w:bookmarkEnd w:id="22"/>
    </w:p>
    <w:p w14:paraId="042EDAAD" w14:textId="77777777" w:rsidR="00607927" w:rsidRPr="007C0D94" w:rsidRDefault="00607927" w:rsidP="00607927">
      <w:r w:rsidRPr="001446EA">
        <w:t>Above is the model designed to examine the relationship between Cooling_Load and other variables. However, based on this model, the analysis of the relationship between Cooling_Load and each of the variables is given below.</w:t>
      </w:r>
    </w:p>
    <w:p w14:paraId="214B666E" w14:textId="77777777" w:rsidR="00A65CB5" w:rsidRDefault="00607927" w:rsidP="00A65CB5">
      <w:pPr>
        <w:keepNext/>
      </w:pPr>
      <w:r>
        <w:rPr>
          <w:noProof/>
        </w:rPr>
        <w:drawing>
          <wp:inline distT="0" distB="0" distL="0" distR="0" wp14:anchorId="03C061FB" wp14:editId="067B7C81">
            <wp:extent cx="5270500" cy="2839720"/>
            <wp:effectExtent l="0" t="0" r="0" b="0"/>
            <wp:docPr id="112729954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299546" name="Picture 9"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270500" cy="2839720"/>
                    </a:xfrm>
                    <a:prstGeom prst="rect">
                      <a:avLst/>
                    </a:prstGeom>
                  </pic:spPr>
                </pic:pic>
              </a:graphicData>
            </a:graphic>
          </wp:inline>
        </w:drawing>
      </w:r>
    </w:p>
    <w:p w14:paraId="1487DE9D" w14:textId="34C5D986" w:rsidR="00607927" w:rsidRPr="00803611" w:rsidRDefault="00A65CB5" w:rsidP="00A65CB5">
      <w:pPr>
        <w:pStyle w:val="Caption"/>
      </w:pPr>
      <w:bookmarkStart w:id="23" w:name="_Toc144762692"/>
      <w:r>
        <w:t xml:space="preserve">Figure </w:t>
      </w:r>
      <w:fldSimple w:instr=" STYLEREF 4 \s ">
        <w:r w:rsidR="009624AF">
          <w:rPr>
            <w:noProof/>
          </w:rPr>
          <w:t>1.1.4</w:t>
        </w:r>
      </w:fldSimple>
      <w:r w:rsidR="004321B4">
        <w:t>.</w:t>
      </w:r>
      <w:fldSimple w:instr=" SEQ Figure \* ARABIC \s 4 ">
        <w:r w:rsidR="009624AF">
          <w:rPr>
            <w:noProof/>
          </w:rPr>
          <w:t>3</w:t>
        </w:r>
      </w:fldSimple>
      <w:r>
        <w:t>.Summary of the data set</w:t>
      </w:r>
      <w:bookmarkEnd w:id="23"/>
    </w:p>
    <w:p w14:paraId="02BCA505" w14:textId="159C327E" w:rsidR="007C0D94" w:rsidRDefault="00607927" w:rsidP="00607927">
      <w:r w:rsidRPr="001742BF">
        <w:t>The summary of the l</w:t>
      </w:r>
      <w:r w:rsidR="00E4326E">
        <w:t>i</w:t>
      </w:r>
      <w:r w:rsidRPr="001742BF">
        <w:t>ne</w:t>
      </w:r>
      <w:r w:rsidR="00E4326E">
        <w:t>a</w:t>
      </w:r>
      <w:r w:rsidRPr="001742BF">
        <w:t xml:space="preserve">r regression model is used to get a clear description of the graphs displayed by the scatter plot. Based on the scatter plot drawn above, it was assumed that there is a relationship between Cooling_Load and Heating Load. Also, the assumption was confirmed by this. However, according to the data obtained here, it can be seen that there is a relationship between Cooling_Load and Glazing_Area, </w:t>
      </w:r>
      <w:proofErr w:type="gramStart"/>
      <w:r w:rsidRPr="001742BF">
        <w:t>Overall</w:t>
      </w:r>
      <w:proofErr w:type="gramEnd"/>
      <w:r w:rsidRPr="001742BF">
        <w:t xml:space="preserve">_Height, Relative_Compactness. According to the information obtained here, </w:t>
      </w:r>
      <w:r w:rsidRPr="001742BF">
        <w:lastRenderedPageBreak/>
        <w:t>it is clearly seen by the p-value that there is a very good relationship between Cooling_Load and Heating Load</w:t>
      </w:r>
      <w:r w:rsidR="00944EFC">
        <w:t>.</w:t>
      </w:r>
    </w:p>
    <w:p w14:paraId="3FBCC9D3" w14:textId="354A8AF3" w:rsidR="00803611" w:rsidRDefault="005C58AC" w:rsidP="00803611">
      <w:pPr>
        <w:pStyle w:val="Heading4"/>
      </w:pPr>
      <w:bookmarkStart w:id="24" w:name="_Toc144839408"/>
      <w:r w:rsidRPr="005C58AC">
        <w:t>Finding relationships</w:t>
      </w:r>
      <w:bookmarkEnd w:id="24"/>
    </w:p>
    <w:p w14:paraId="181BAD68" w14:textId="77777777" w:rsidR="00803611" w:rsidRDefault="00803611" w:rsidP="00803611">
      <w:pPr>
        <w:pStyle w:val="Heading5"/>
      </w:pPr>
      <w:r w:rsidRPr="00532888">
        <w:t>Cooling_Load</w:t>
      </w:r>
      <w:r>
        <w:t xml:space="preserve"> and Heating_Load </w:t>
      </w:r>
      <w:r w:rsidRPr="00532888">
        <w:t>Relationship</w:t>
      </w:r>
    </w:p>
    <w:p w14:paraId="0496932B" w14:textId="77777777" w:rsidR="00A65CB5" w:rsidRDefault="001E283A" w:rsidP="00A65CB5">
      <w:pPr>
        <w:keepNext/>
      </w:pPr>
      <w:r>
        <w:rPr>
          <w:noProof/>
        </w:rPr>
        <w:drawing>
          <wp:inline distT="0" distB="0" distL="0" distR="0" wp14:anchorId="5C93DF95" wp14:editId="47330734">
            <wp:extent cx="5270500" cy="1068705"/>
            <wp:effectExtent l="0" t="0" r="0" b="0"/>
            <wp:docPr id="1332501985" name="Picture 3"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01985" name="Picture 3" descr="A close-up of word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0500" cy="1068705"/>
                    </a:xfrm>
                    <a:prstGeom prst="rect">
                      <a:avLst/>
                    </a:prstGeom>
                  </pic:spPr>
                </pic:pic>
              </a:graphicData>
            </a:graphic>
          </wp:inline>
        </w:drawing>
      </w:r>
    </w:p>
    <w:p w14:paraId="78ACE772" w14:textId="6DC606FF" w:rsidR="001E283A" w:rsidRPr="001E283A" w:rsidRDefault="00A65CB5" w:rsidP="00A65CB5">
      <w:pPr>
        <w:pStyle w:val="Caption"/>
      </w:pPr>
      <w:bookmarkStart w:id="25" w:name="_Toc144762765"/>
      <w:r>
        <w:t xml:space="preserve">Table </w:t>
      </w:r>
      <w:fldSimple w:instr=" STYLEREF 4 \s ">
        <w:r w:rsidR="009624AF">
          <w:rPr>
            <w:noProof/>
          </w:rPr>
          <w:t>1.1.5</w:t>
        </w:r>
      </w:fldSimple>
      <w:r w:rsidR="004321B4">
        <w:t>.</w:t>
      </w:r>
      <w:fldSimple w:instr=" SEQ Table \* ARABIC \s 4 ">
        <w:r w:rsidR="009624AF">
          <w:rPr>
            <w:noProof/>
          </w:rPr>
          <w:t>1</w:t>
        </w:r>
      </w:fldSimple>
      <w:r>
        <w:t>.Hypothesis 1</w:t>
      </w:r>
      <w:bookmarkEnd w:id="25"/>
    </w:p>
    <w:p w14:paraId="79663FF9" w14:textId="77777777" w:rsidR="00A65CB5" w:rsidRDefault="00803611" w:rsidP="00A65CB5">
      <w:pPr>
        <w:keepNext/>
      </w:pPr>
      <w:r>
        <w:rPr>
          <w:noProof/>
        </w:rPr>
        <w:drawing>
          <wp:inline distT="0" distB="0" distL="0" distR="0" wp14:anchorId="5DA24A2F" wp14:editId="704FD0AD">
            <wp:extent cx="5106113" cy="1438476"/>
            <wp:effectExtent l="0" t="0" r="0" b="0"/>
            <wp:docPr id="995245930" name="Picture 1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45930" name="Picture 18" descr="A screenshot of a computer cod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106113" cy="1438476"/>
                    </a:xfrm>
                    <a:prstGeom prst="rect">
                      <a:avLst/>
                    </a:prstGeom>
                  </pic:spPr>
                </pic:pic>
              </a:graphicData>
            </a:graphic>
          </wp:inline>
        </w:drawing>
      </w:r>
    </w:p>
    <w:p w14:paraId="2C6B1144" w14:textId="7AB80E93" w:rsidR="00803611" w:rsidRDefault="00A65CB5" w:rsidP="00A65CB5">
      <w:pPr>
        <w:pStyle w:val="Caption"/>
      </w:pPr>
      <w:bookmarkStart w:id="26" w:name="_Toc144762693"/>
      <w:r>
        <w:t xml:space="preserve">Figure </w:t>
      </w:r>
      <w:fldSimple w:instr=" STYLEREF 4 \s ">
        <w:r w:rsidR="009624AF">
          <w:rPr>
            <w:noProof/>
          </w:rPr>
          <w:t>1.1.5</w:t>
        </w:r>
      </w:fldSimple>
      <w:r w:rsidR="004321B4">
        <w:t>.</w:t>
      </w:r>
      <w:fldSimple w:instr=" SEQ Figure \* ARABIC \s 4 ">
        <w:r w:rsidR="009624AF">
          <w:rPr>
            <w:noProof/>
          </w:rPr>
          <w:t>1</w:t>
        </w:r>
      </w:fldSimple>
      <w:r>
        <w:t xml:space="preserve">.Peason's correlation testing </w:t>
      </w:r>
      <w:proofErr w:type="gramStart"/>
      <w:r>
        <w:t>1</w:t>
      </w:r>
      <w:bookmarkEnd w:id="26"/>
      <w:proofErr w:type="gramEnd"/>
    </w:p>
    <w:p w14:paraId="6BC96D50" w14:textId="1AD9314F" w:rsidR="005823B4" w:rsidRPr="00803611" w:rsidRDefault="005823B4" w:rsidP="00803611">
      <w:r w:rsidRPr="005823B4">
        <w:t>Considering Cooling_Load and Heating_Load, p-value = 2.2e-16 is obtained, and the value is less than 0.05, so it seems that there is a very good relationship. Therefore, null hypothesis is removed here and seems to be very well related.</w:t>
      </w:r>
    </w:p>
    <w:p w14:paraId="2F53FC0A" w14:textId="52856566" w:rsidR="00803611" w:rsidRDefault="00803611" w:rsidP="00803611">
      <w:pPr>
        <w:pStyle w:val="Heading5"/>
      </w:pPr>
      <w:r w:rsidRPr="00532888">
        <w:t>Cooling_Load</w:t>
      </w:r>
      <w:r>
        <w:t xml:space="preserve"> and </w:t>
      </w:r>
      <w:r w:rsidRPr="00803611">
        <w:t xml:space="preserve">Glazing_Area </w:t>
      </w:r>
      <w:r w:rsidRPr="00532888">
        <w:t>Relationship</w:t>
      </w:r>
    </w:p>
    <w:p w14:paraId="7F148BBB" w14:textId="77777777" w:rsidR="00A65CB5" w:rsidRDefault="001E283A" w:rsidP="00A65CB5">
      <w:pPr>
        <w:keepNext/>
      </w:pPr>
      <w:r>
        <w:rPr>
          <w:noProof/>
        </w:rPr>
        <w:drawing>
          <wp:inline distT="0" distB="0" distL="0" distR="0" wp14:anchorId="3F288C02" wp14:editId="2CB0612B">
            <wp:extent cx="5270500" cy="1061085"/>
            <wp:effectExtent l="0" t="0" r="0" b="0"/>
            <wp:docPr id="743567763" name="Picture 2"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67763" name="Picture 2" descr="A close-up of word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270500" cy="1061085"/>
                    </a:xfrm>
                    <a:prstGeom prst="rect">
                      <a:avLst/>
                    </a:prstGeom>
                  </pic:spPr>
                </pic:pic>
              </a:graphicData>
            </a:graphic>
          </wp:inline>
        </w:drawing>
      </w:r>
    </w:p>
    <w:p w14:paraId="3AF74FCE" w14:textId="31F2E33B" w:rsidR="001E283A" w:rsidRPr="001E283A" w:rsidRDefault="00A65CB5" w:rsidP="00A65CB5">
      <w:pPr>
        <w:pStyle w:val="Caption"/>
      </w:pPr>
      <w:bookmarkStart w:id="27" w:name="_Toc144762766"/>
      <w:r>
        <w:t xml:space="preserve">Table </w:t>
      </w:r>
      <w:fldSimple w:instr=" STYLEREF 4 \s ">
        <w:r w:rsidR="009624AF">
          <w:rPr>
            <w:noProof/>
          </w:rPr>
          <w:t>1.1.5</w:t>
        </w:r>
      </w:fldSimple>
      <w:r w:rsidR="004321B4">
        <w:t>.</w:t>
      </w:r>
      <w:fldSimple w:instr=" SEQ Table \* ARABIC \s 4 ">
        <w:r w:rsidR="009624AF">
          <w:rPr>
            <w:noProof/>
          </w:rPr>
          <w:t>2</w:t>
        </w:r>
      </w:fldSimple>
      <w:r>
        <w:t>.</w:t>
      </w:r>
      <w:r w:rsidRPr="009D7DF4">
        <w:t xml:space="preserve">Hypothesis </w:t>
      </w:r>
      <w:r>
        <w:t>2</w:t>
      </w:r>
      <w:bookmarkEnd w:id="27"/>
    </w:p>
    <w:p w14:paraId="4A06934B" w14:textId="77777777" w:rsidR="00A65CB5" w:rsidRDefault="00803611" w:rsidP="00A65CB5">
      <w:pPr>
        <w:keepNext/>
      </w:pPr>
      <w:r>
        <w:rPr>
          <w:noProof/>
        </w:rPr>
        <w:lastRenderedPageBreak/>
        <w:drawing>
          <wp:inline distT="0" distB="0" distL="0" distR="0" wp14:anchorId="26C6E54D" wp14:editId="34A7503D">
            <wp:extent cx="4486901" cy="1495634"/>
            <wp:effectExtent l="0" t="0" r="0" b="0"/>
            <wp:docPr id="1720720107" name="Picture 1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720107" name="Picture 19" descr="A screenshot of a computer cod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486901" cy="1495634"/>
                    </a:xfrm>
                    <a:prstGeom prst="rect">
                      <a:avLst/>
                    </a:prstGeom>
                  </pic:spPr>
                </pic:pic>
              </a:graphicData>
            </a:graphic>
          </wp:inline>
        </w:drawing>
      </w:r>
    </w:p>
    <w:p w14:paraId="7934DA2E" w14:textId="7F708187" w:rsidR="00803611" w:rsidRDefault="00A65CB5" w:rsidP="00A65CB5">
      <w:pPr>
        <w:pStyle w:val="Caption"/>
      </w:pPr>
      <w:bookmarkStart w:id="28" w:name="_Toc144762694"/>
      <w:r>
        <w:t xml:space="preserve">Figure </w:t>
      </w:r>
      <w:fldSimple w:instr=" STYLEREF 4 \s ">
        <w:r w:rsidR="009624AF">
          <w:rPr>
            <w:noProof/>
          </w:rPr>
          <w:t>1.1.5</w:t>
        </w:r>
      </w:fldSimple>
      <w:r w:rsidR="004321B4">
        <w:t>.</w:t>
      </w:r>
      <w:fldSimple w:instr=" SEQ Figure \* ARABIC \s 4 ">
        <w:r w:rsidR="009624AF">
          <w:rPr>
            <w:noProof/>
          </w:rPr>
          <w:t>2</w:t>
        </w:r>
      </w:fldSimple>
      <w:r>
        <w:t>.</w:t>
      </w:r>
      <w:r w:rsidRPr="00581C8C">
        <w:t xml:space="preserve">Peason's correlation testing </w:t>
      </w:r>
      <w:proofErr w:type="gramStart"/>
      <w:r>
        <w:t>2</w:t>
      </w:r>
      <w:bookmarkEnd w:id="28"/>
      <w:proofErr w:type="gramEnd"/>
    </w:p>
    <w:p w14:paraId="5B727040" w14:textId="06F24E79" w:rsidR="005823B4" w:rsidRPr="00803611" w:rsidRDefault="005823B4" w:rsidP="00803611">
      <w:r w:rsidRPr="002E7D23">
        <w:t>Regarding Cooling_Load and Glazing Area, p-value = 6.457e-09 and the value is less than 0.05, so it seems that there is a good relationship between Cooling_Load and Glazing Area. Therefore, the null hypothesis is rejected, and the Alternative Hypothesis is confirmed to be correct.</w:t>
      </w:r>
    </w:p>
    <w:p w14:paraId="56A824B0" w14:textId="3B13D67B" w:rsidR="00803611" w:rsidRDefault="00803611" w:rsidP="00803611">
      <w:pPr>
        <w:pStyle w:val="Heading5"/>
      </w:pPr>
      <w:r w:rsidRPr="00532888">
        <w:t>Cooling_Load</w:t>
      </w:r>
      <w:r>
        <w:t xml:space="preserve"> and </w:t>
      </w:r>
      <w:bookmarkStart w:id="29" w:name="_Hlk144576514"/>
      <w:r w:rsidRPr="00803611">
        <w:t>Overall_Height</w:t>
      </w:r>
      <w:r>
        <w:t xml:space="preserve"> </w:t>
      </w:r>
      <w:bookmarkEnd w:id="29"/>
      <w:r w:rsidRPr="00532888">
        <w:t>Relationship</w:t>
      </w:r>
    </w:p>
    <w:p w14:paraId="76BD5758" w14:textId="77777777" w:rsidR="00A65CB5" w:rsidRDefault="00E40F0E" w:rsidP="00A65CB5">
      <w:pPr>
        <w:keepNext/>
      </w:pPr>
      <w:r>
        <w:rPr>
          <w:noProof/>
        </w:rPr>
        <w:drawing>
          <wp:inline distT="0" distB="0" distL="0" distR="0" wp14:anchorId="6A9726CF" wp14:editId="7FB7D296">
            <wp:extent cx="5270500" cy="1083310"/>
            <wp:effectExtent l="0" t="0" r="0" b="0"/>
            <wp:docPr id="752849220" name="Picture 4"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49220" name="Picture 4" descr="A close-up of word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270500" cy="1083310"/>
                    </a:xfrm>
                    <a:prstGeom prst="rect">
                      <a:avLst/>
                    </a:prstGeom>
                  </pic:spPr>
                </pic:pic>
              </a:graphicData>
            </a:graphic>
          </wp:inline>
        </w:drawing>
      </w:r>
    </w:p>
    <w:p w14:paraId="7BF99FA4" w14:textId="0ACB38B4" w:rsidR="00E40F0E" w:rsidRPr="00E40F0E" w:rsidRDefault="00A65CB5" w:rsidP="00A65CB5">
      <w:pPr>
        <w:pStyle w:val="Caption"/>
      </w:pPr>
      <w:bookmarkStart w:id="30" w:name="_Toc144762767"/>
      <w:r>
        <w:t xml:space="preserve">Table </w:t>
      </w:r>
      <w:fldSimple w:instr=" STYLEREF 4 \s ">
        <w:r w:rsidR="009624AF">
          <w:rPr>
            <w:noProof/>
          </w:rPr>
          <w:t>1.1.5</w:t>
        </w:r>
      </w:fldSimple>
      <w:r w:rsidR="004321B4">
        <w:t>.</w:t>
      </w:r>
      <w:fldSimple w:instr=" SEQ Table \* ARABIC \s 4 ">
        <w:r w:rsidR="009624AF">
          <w:rPr>
            <w:noProof/>
          </w:rPr>
          <w:t>3</w:t>
        </w:r>
      </w:fldSimple>
      <w:r>
        <w:t>.</w:t>
      </w:r>
      <w:r w:rsidRPr="00C86F53">
        <w:t xml:space="preserve">Hypothesis </w:t>
      </w:r>
      <w:r>
        <w:t>3</w:t>
      </w:r>
      <w:bookmarkEnd w:id="30"/>
    </w:p>
    <w:p w14:paraId="0DACEBB8" w14:textId="77777777" w:rsidR="00A65CB5" w:rsidRDefault="005823B4" w:rsidP="00A65CB5">
      <w:pPr>
        <w:keepNext/>
      </w:pPr>
      <w:r>
        <w:rPr>
          <w:noProof/>
        </w:rPr>
        <w:drawing>
          <wp:inline distT="0" distB="0" distL="0" distR="0" wp14:anchorId="21BCEA17" wp14:editId="646F6797">
            <wp:extent cx="4744112" cy="1467055"/>
            <wp:effectExtent l="0" t="0" r="0" b="0"/>
            <wp:docPr id="1143767353" name="Picture 20"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767353" name="Picture 20" descr="A screen shot of a computer cod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744112" cy="1467055"/>
                    </a:xfrm>
                    <a:prstGeom prst="rect">
                      <a:avLst/>
                    </a:prstGeom>
                  </pic:spPr>
                </pic:pic>
              </a:graphicData>
            </a:graphic>
          </wp:inline>
        </w:drawing>
      </w:r>
    </w:p>
    <w:p w14:paraId="3BC6D457" w14:textId="76FB9814" w:rsidR="00803611" w:rsidRDefault="00A65CB5" w:rsidP="00A65CB5">
      <w:pPr>
        <w:pStyle w:val="Caption"/>
      </w:pPr>
      <w:bookmarkStart w:id="31" w:name="_Toc144762695"/>
      <w:r>
        <w:t xml:space="preserve">Figure </w:t>
      </w:r>
      <w:fldSimple w:instr=" STYLEREF 4 \s ">
        <w:r w:rsidR="009624AF">
          <w:rPr>
            <w:noProof/>
          </w:rPr>
          <w:t>1.1.5</w:t>
        </w:r>
      </w:fldSimple>
      <w:r w:rsidR="004321B4">
        <w:t>.</w:t>
      </w:r>
      <w:fldSimple w:instr=" SEQ Figure \* ARABIC \s 4 ">
        <w:r w:rsidR="009624AF">
          <w:rPr>
            <w:noProof/>
          </w:rPr>
          <w:t>3</w:t>
        </w:r>
      </w:fldSimple>
      <w:r>
        <w:t>.</w:t>
      </w:r>
      <w:r w:rsidRPr="009300D2">
        <w:t xml:space="preserve">Peason's correlation testing </w:t>
      </w:r>
      <w:bookmarkEnd w:id="31"/>
      <w:r w:rsidR="005062D3">
        <w:t>3.</w:t>
      </w:r>
    </w:p>
    <w:p w14:paraId="7524D792" w14:textId="12CAAE25" w:rsidR="005823B4" w:rsidRPr="00803611" w:rsidRDefault="005823B4" w:rsidP="00803611">
      <w:r w:rsidRPr="00624A48">
        <w:t>Considering Cooling_Load and Overall_Height, p-value = 2.2e-16 and the value is less than 0.05, so it seems that there is a good relationship between Cooling_Load and Overall_Height. Therefore, the null hypothesis is rejected, and the Alternative Hypothesis is confirmed to be correct.</w:t>
      </w:r>
    </w:p>
    <w:p w14:paraId="3F8CA166" w14:textId="0F97561F" w:rsidR="00803611" w:rsidRDefault="00803611" w:rsidP="00803611">
      <w:pPr>
        <w:pStyle w:val="Heading5"/>
      </w:pPr>
      <w:r w:rsidRPr="00532888">
        <w:lastRenderedPageBreak/>
        <w:t>Cooling_Load</w:t>
      </w:r>
      <w:r>
        <w:t xml:space="preserve"> and </w:t>
      </w:r>
      <w:r w:rsidRPr="00803611">
        <w:t>Relative_Compactness</w:t>
      </w:r>
      <w:r>
        <w:t xml:space="preserve"> </w:t>
      </w:r>
      <w:r w:rsidRPr="00532888">
        <w:t>Relationship</w:t>
      </w:r>
    </w:p>
    <w:p w14:paraId="563AF123" w14:textId="77777777" w:rsidR="00A65CB5" w:rsidRDefault="00E40F0E" w:rsidP="00A65CB5">
      <w:pPr>
        <w:keepNext/>
      </w:pPr>
      <w:r>
        <w:rPr>
          <w:noProof/>
        </w:rPr>
        <w:drawing>
          <wp:inline distT="0" distB="0" distL="0" distR="0" wp14:anchorId="0AD75E43" wp14:editId="35373B3C">
            <wp:extent cx="5270500" cy="1072515"/>
            <wp:effectExtent l="0" t="0" r="0" b="0"/>
            <wp:docPr id="1024905870" name="Picture 5"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05870" name="Picture 5" descr="A close-up of word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70500" cy="1072515"/>
                    </a:xfrm>
                    <a:prstGeom prst="rect">
                      <a:avLst/>
                    </a:prstGeom>
                  </pic:spPr>
                </pic:pic>
              </a:graphicData>
            </a:graphic>
          </wp:inline>
        </w:drawing>
      </w:r>
    </w:p>
    <w:p w14:paraId="63517758" w14:textId="397CC713" w:rsidR="00E40F0E" w:rsidRPr="00E40F0E" w:rsidRDefault="00A65CB5" w:rsidP="00A65CB5">
      <w:pPr>
        <w:pStyle w:val="Caption"/>
      </w:pPr>
      <w:bookmarkStart w:id="32" w:name="_Toc144762768"/>
      <w:r>
        <w:t xml:space="preserve">Table </w:t>
      </w:r>
      <w:fldSimple w:instr=" STYLEREF 4 \s ">
        <w:r w:rsidR="009624AF">
          <w:rPr>
            <w:noProof/>
          </w:rPr>
          <w:t>1.1.5</w:t>
        </w:r>
      </w:fldSimple>
      <w:r w:rsidR="004321B4">
        <w:t>.</w:t>
      </w:r>
      <w:fldSimple w:instr=" SEQ Table \* ARABIC \s 4 ">
        <w:r w:rsidR="009624AF">
          <w:rPr>
            <w:noProof/>
          </w:rPr>
          <w:t>4</w:t>
        </w:r>
      </w:fldSimple>
      <w:r>
        <w:t>.</w:t>
      </w:r>
      <w:r w:rsidRPr="00D0477C">
        <w:t xml:space="preserve">Hypothesis </w:t>
      </w:r>
      <w:r>
        <w:t>4</w:t>
      </w:r>
      <w:bookmarkEnd w:id="32"/>
    </w:p>
    <w:p w14:paraId="1D4EEDE0" w14:textId="77777777" w:rsidR="00A65CB5" w:rsidRDefault="005823B4" w:rsidP="00A65CB5">
      <w:pPr>
        <w:keepNext/>
      </w:pPr>
      <w:r>
        <w:rPr>
          <w:noProof/>
        </w:rPr>
        <w:drawing>
          <wp:inline distT="0" distB="0" distL="0" distR="0" wp14:anchorId="2D6588E6" wp14:editId="127254E0">
            <wp:extent cx="4715533" cy="1486107"/>
            <wp:effectExtent l="0" t="0" r="0" b="0"/>
            <wp:docPr id="77656339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63394" name="Picture 24" descr="A screenshot of a computer pro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715533" cy="1486107"/>
                    </a:xfrm>
                    <a:prstGeom prst="rect">
                      <a:avLst/>
                    </a:prstGeom>
                  </pic:spPr>
                </pic:pic>
              </a:graphicData>
            </a:graphic>
          </wp:inline>
        </w:drawing>
      </w:r>
    </w:p>
    <w:p w14:paraId="4A21F0A6" w14:textId="38A7B9BF" w:rsidR="00803611" w:rsidRDefault="00A65CB5" w:rsidP="00A65CB5">
      <w:pPr>
        <w:pStyle w:val="Caption"/>
      </w:pPr>
      <w:bookmarkStart w:id="33" w:name="_Toc144762696"/>
      <w:r>
        <w:t xml:space="preserve">Figure </w:t>
      </w:r>
      <w:fldSimple w:instr=" STYLEREF 4 \s ">
        <w:r w:rsidR="009624AF">
          <w:rPr>
            <w:noProof/>
          </w:rPr>
          <w:t>1.1.5</w:t>
        </w:r>
      </w:fldSimple>
      <w:r w:rsidR="004321B4">
        <w:t>.</w:t>
      </w:r>
      <w:fldSimple w:instr=" SEQ Figure \* ARABIC \s 4 ">
        <w:r w:rsidR="009624AF">
          <w:rPr>
            <w:noProof/>
          </w:rPr>
          <w:t>4</w:t>
        </w:r>
      </w:fldSimple>
      <w:r>
        <w:t>.</w:t>
      </w:r>
      <w:r w:rsidRPr="008F2753">
        <w:t xml:space="preserve">Peason's correlation testing </w:t>
      </w:r>
      <w:bookmarkEnd w:id="33"/>
      <w:r w:rsidR="005062D3">
        <w:t>4.</w:t>
      </w:r>
    </w:p>
    <w:p w14:paraId="498BA009" w14:textId="7E1250C2" w:rsidR="006039D7" w:rsidRDefault="00D21554" w:rsidP="00DA0DEF">
      <w:r w:rsidRPr="00D21554">
        <w:t xml:space="preserve">Considering Cooling_Load and Relative_Compactness, p-value = 2.2e-16 and the value is less than 0.05, so it seems that there is a good relationship between Cooling_Load and Relative_Compactness. Therefore, the null hypothesis is </w:t>
      </w:r>
      <w:r w:rsidR="009576AB" w:rsidRPr="00D21554">
        <w:t>rejected,</w:t>
      </w:r>
      <w:r w:rsidRPr="00D21554">
        <w:t xml:space="preserve"> and the Alternative Hypothesis is confirmed to be correct.</w:t>
      </w:r>
    </w:p>
    <w:p w14:paraId="64F3F531" w14:textId="4EA1D4ED" w:rsidR="005C58AC" w:rsidRDefault="006039D7" w:rsidP="006039D7">
      <w:pPr>
        <w:spacing w:before="0" w:after="0" w:line="240" w:lineRule="auto"/>
        <w:jc w:val="left"/>
      </w:pPr>
      <w:r>
        <w:br w:type="page"/>
      </w:r>
    </w:p>
    <w:p w14:paraId="516F38AC" w14:textId="77777777" w:rsidR="005C58AC" w:rsidRPr="00FD06EE" w:rsidRDefault="005C58AC" w:rsidP="00DA2523">
      <w:pPr>
        <w:pStyle w:val="Heading1"/>
        <w:jc w:val="center"/>
      </w:pPr>
      <w:bookmarkStart w:id="34" w:name="_Toc144839409"/>
      <w:bookmarkEnd w:id="34"/>
    </w:p>
    <w:p w14:paraId="144B69D4" w14:textId="4E9782DC" w:rsidR="001742BF" w:rsidRDefault="00E73484" w:rsidP="00944EFC">
      <w:pPr>
        <w:pStyle w:val="Heading2"/>
      </w:pPr>
      <w:bookmarkStart w:id="35" w:name="_Toc144839410"/>
      <w:r>
        <w:t xml:space="preserve">Summary Of the </w:t>
      </w:r>
      <w:r w:rsidR="00E4326E">
        <w:t>lm (</w:t>
      </w:r>
      <w:r w:rsidR="00944EFC">
        <w:t>) function</w:t>
      </w:r>
      <w:bookmarkEnd w:id="35"/>
    </w:p>
    <w:p w14:paraId="0FF3A172" w14:textId="77777777" w:rsidR="00861BC7" w:rsidRPr="00861BC7" w:rsidRDefault="00861BC7" w:rsidP="00861BC7">
      <w:pPr>
        <w:pStyle w:val="ListParagraph"/>
        <w:keepNext/>
        <w:numPr>
          <w:ilvl w:val="0"/>
          <w:numId w:val="2"/>
        </w:numPr>
        <w:spacing w:after="60"/>
        <w:contextualSpacing w:val="0"/>
        <w:outlineLvl w:val="2"/>
        <w:rPr>
          <w:rFonts w:cs="Iskoola Pota"/>
          <w:b/>
          <w:bCs/>
          <w:vanish/>
          <w:sz w:val="28"/>
          <w:szCs w:val="26"/>
        </w:rPr>
      </w:pPr>
      <w:bookmarkStart w:id="36" w:name="_Toc144763444"/>
      <w:bookmarkStart w:id="37" w:name="_Toc144839411"/>
      <w:bookmarkEnd w:id="36"/>
      <w:bookmarkEnd w:id="37"/>
    </w:p>
    <w:p w14:paraId="4D447B72" w14:textId="4CF28C0D" w:rsidR="00532888" w:rsidRDefault="009E0FE8" w:rsidP="00861BC7">
      <w:pPr>
        <w:pStyle w:val="Heading3"/>
      </w:pPr>
      <w:bookmarkStart w:id="38" w:name="_Toc144839412"/>
      <w:r w:rsidRPr="00532888">
        <w:t>Cooling_Load</w:t>
      </w:r>
      <w:r>
        <w:t xml:space="preserve"> and </w:t>
      </w:r>
      <w:r w:rsidR="00532888">
        <w:t>Heating</w:t>
      </w:r>
      <w:r w:rsidR="00B9785A">
        <w:t>_</w:t>
      </w:r>
      <w:r w:rsidR="00532888">
        <w:t xml:space="preserve">Load </w:t>
      </w:r>
      <w:r w:rsidR="00B9785A" w:rsidRPr="00532888">
        <w:t>Relationship</w:t>
      </w:r>
      <w:bookmarkEnd w:id="38"/>
    </w:p>
    <w:p w14:paraId="1ACCC847" w14:textId="77777777" w:rsidR="00EA73ED" w:rsidRDefault="001E4034" w:rsidP="00EA73ED">
      <w:pPr>
        <w:keepNext/>
      </w:pPr>
      <w:r>
        <w:rPr>
          <w:noProof/>
        </w:rPr>
        <w:drawing>
          <wp:inline distT="0" distB="0" distL="0" distR="0" wp14:anchorId="5D053FD9" wp14:editId="06B3C51E">
            <wp:extent cx="5270500" cy="1269365"/>
            <wp:effectExtent l="0" t="0" r="0" b="0"/>
            <wp:docPr id="2074651553" name="Picture 2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651553" name="Picture 25" descr="A screen 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270500" cy="1269365"/>
                    </a:xfrm>
                    <a:prstGeom prst="rect">
                      <a:avLst/>
                    </a:prstGeom>
                  </pic:spPr>
                </pic:pic>
              </a:graphicData>
            </a:graphic>
          </wp:inline>
        </w:drawing>
      </w:r>
    </w:p>
    <w:p w14:paraId="3190A83A" w14:textId="1CE35C7D" w:rsidR="001E4034" w:rsidRDefault="00EA73ED" w:rsidP="00EA73ED">
      <w:pPr>
        <w:pStyle w:val="Caption"/>
      </w:pPr>
      <w:bookmarkStart w:id="39" w:name="_Toc144762697"/>
      <w:r>
        <w:t xml:space="preserve">Figure </w:t>
      </w:r>
      <w:fldSimple w:instr=" STYLEREF 4 \s ">
        <w:r w:rsidR="009624AF">
          <w:rPr>
            <w:noProof/>
          </w:rPr>
          <w:t>1.1.5</w:t>
        </w:r>
      </w:fldSimple>
      <w:r w:rsidR="004321B4">
        <w:t>.</w:t>
      </w:r>
      <w:fldSimple w:instr=" SEQ Figure \* ARABIC \s 4 ">
        <w:r w:rsidR="009624AF">
          <w:rPr>
            <w:noProof/>
          </w:rPr>
          <w:t>1</w:t>
        </w:r>
      </w:fldSimple>
      <w:r>
        <w:t>.lm() function 1</w:t>
      </w:r>
      <w:bookmarkEnd w:id="39"/>
    </w:p>
    <w:p w14:paraId="1670B88E" w14:textId="3C359207" w:rsidR="007972E7" w:rsidRDefault="007972E7" w:rsidP="001E4034">
      <w:r>
        <w:rPr>
          <w:noProof/>
        </w:rPr>
        <w:drawing>
          <wp:inline distT="0" distB="0" distL="0" distR="0" wp14:anchorId="6E2FF6D3" wp14:editId="45526EF4">
            <wp:extent cx="5270500" cy="286385"/>
            <wp:effectExtent l="0" t="0" r="0" b="0"/>
            <wp:docPr id="170105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65" name="Picture 17010565"/>
                    <pic:cNvPicPr/>
                  </pic:nvPicPr>
                  <pic:blipFill>
                    <a:blip r:embed="rId38">
                      <a:extLst>
                        <a:ext uri="{28A0092B-C50C-407E-A947-70E740481C1C}">
                          <a14:useLocalDpi xmlns:a14="http://schemas.microsoft.com/office/drawing/2010/main" val="0"/>
                        </a:ext>
                      </a:extLst>
                    </a:blip>
                    <a:stretch>
                      <a:fillRect/>
                    </a:stretch>
                  </pic:blipFill>
                  <pic:spPr>
                    <a:xfrm>
                      <a:off x="0" y="0"/>
                      <a:ext cx="5270500" cy="286385"/>
                    </a:xfrm>
                    <a:prstGeom prst="rect">
                      <a:avLst/>
                    </a:prstGeom>
                  </pic:spPr>
                </pic:pic>
              </a:graphicData>
            </a:graphic>
          </wp:inline>
        </w:drawing>
      </w:r>
    </w:p>
    <w:p w14:paraId="7C9DDE7E" w14:textId="19D2A52A" w:rsidR="00BA33F9" w:rsidRPr="00BA33F9" w:rsidRDefault="00D94D2F" w:rsidP="00D94D2F">
      <w:pPr>
        <w:pStyle w:val="Heading4"/>
      </w:pPr>
      <w:bookmarkStart w:id="40" w:name="_Toc144839413"/>
      <w:r>
        <w:t xml:space="preserve">Summary Statistic for </w:t>
      </w:r>
      <w:r w:rsidR="00A80034">
        <w:t>lm (</w:t>
      </w:r>
      <w:r>
        <w:t>) Function</w:t>
      </w:r>
      <w:bookmarkEnd w:id="40"/>
    </w:p>
    <w:p w14:paraId="631478B3" w14:textId="77777777" w:rsidR="00EA73ED" w:rsidRDefault="00B9785A" w:rsidP="00EA73ED">
      <w:pPr>
        <w:keepNext/>
      </w:pPr>
      <w:r>
        <w:rPr>
          <w:noProof/>
        </w:rPr>
        <w:drawing>
          <wp:inline distT="0" distB="0" distL="0" distR="0" wp14:anchorId="122EB136" wp14:editId="573FA501">
            <wp:extent cx="4963218" cy="2372056"/>
            <wp:effectExtent l="0" t="0" r="0" b="0"/>
            <wp:docPr id="695386520" name="Picture 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386520" name="Picture 14" descr="A screenshot of a computer pro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963218" cy="2372056"/>
                    </a:xfrm>
                    <a:prstGeom prst="rect">
                      <a:avLst/>
                    </a:prstGeom>
                  </pic:spPr>
                </pic:pic>
              </a:graphicData>
            </a:graphic>
          </wp:inline>
        </w:drawing>
      </w:r>
    </w:p>
    <w:p w14:paraId="5F91BA24" w14:textId="733BF087" w:rsidR="003B1CE0" w:rsidRDefault="00EA73ED" w:rsidP="00EA73ED">
      <w:pPr>
        <w:pStyle w:val="Caption"/>
      </w:pPr>
      <w:bookmarkStart w:id="41" w:name="_Toc144762698"/>
      <w:r>
        <w:t xml:space="preserve">Figure </w:t>
      </w:r>
      <w:fldSimple w:instr=" STYLEREF 4 \s ">
        <w:r w:rsidR="009624AF">
          <w:rPr>
            <w:noProof/>
          </w:rPr>
          <w:t>2.1.1</w:t>
        </w:r>
      </w:fldSimple>
      <w:r w:rsidR="004321B4">
        <w:t>.</w:t>
      </w:r>
      <w:fldSimple w:instr=" SEQ Figure \* ARABIC \s 4 ">
        <w:r w:rsidR="009624AF">
          <w:rPr>
            <w:noProof/>
          </w:rPr>
          <w:t>1</w:t>
        </w:r>
      </w:fldSimple>
      <w:r>
        <w:t xml:space="preserve">.Summary statistic of </w:t>
      </w:r>
      <w:r w:rsidR="005062D3" w:rsidRPr="00710A01">
        <w:t>lm (</w:t>
      </w:r>
      <w:r w:rsidRPr="00710A01">
        <w:t>) function 1</w:t>
      </w:r>
      <w:bookmarkEnd w:id="41"/>
    </w:p>
    <w:p w14:paraId="552BB05D" w14:textId="37FD9741" w:rsidR="00E4326E" w:rsidRDefault="001953C6" w:rsidP="007C0D94">
      <w:r w:rsidRPr="001953C6">
        <w:t xml:space="preserve">Considering the relationship between Cooling_Load and Heating_Load, a very high correlation is obtained as obtained above. It seems that there is a good relationship by getting a very small value of </w:t>
      </w:r>
      <w:r>
        <w:t>2.</w:t>
      </w:r>
      <w:r w:rsidRPr="001953C6">
        <w:t>2e-16 as p-value. Also, there is a high correlation between Heating_Load and other factors.</w:t>
      </w:r>
    </w:p>
    <w:p w14:paraId="500F62A3" w14:textId="47510B39" w:rsidR="009E0FE8" w:rsidRDefault="009E0FE8" w:rsidP="00861BC7">
      <w:pPr>
        <w:pStyle w:val="Heading3"/>
      </w:pPr>
      <w:bookmarkStart w:id="42" w:name="_Toc144839414"/>
      <w:r w:rsidRPr="00532888">
        <w:lastRenderedPageBreak/>
        <w:t>Cooling_Load</w:t>
      </w:r>
      <w:r>
        <w:t xml:space="preserve"> and </w:t>
      </w:r>
      <w:r w:rsidRPr="009E0FE8">
        <w:t>Glazing_Area</w:t>
      </w:r>
      <w:r>
        <w:t xml:space="preserve"> </w:t>
      </w:r>
      <w:r w:rsidRPr="00532888">
        <w:t>Relationship</w:t>
      </w:r>
      <w:bookmarkEnd w:id="42"/>
    </w:p>
    <w:p w14:paraId="4A063890" w14:textId="77777777" w:rsidR="00EA73ED" w:rsidRDefault="001E4034" w:rsidP="00EA73ED">
      <w:pPr>
        <w:keepNext/>
      </w:pPr>
      <w:r>
        <w:rPr>
          <w:noProof/>
        </w:rPr>
        <w:drawing>
          <wp:inline distT="0" distB="0" distL="0" distR="0" wp14:anchorId="75F75806" wp14:editId="26F8C9BB">
            <wp:extent cx="5270500" cy="1248410"/>
            <wp:effectExtent l="0" t="0" r="0" b="0"/>
            <wp:docPr id="1979465037" name="Picture 26"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465037" name="Picture 26" descr="A computer code with text&#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5270500" cy="1248410"/>
                    </a:xfrm>
                    <a:prstGeom prst="rect">
                      <a:avLst/>
                    </a:prstGeom>
                  </pic:spPr>
                </pic:pic>
              </a:graphicData>
            </a:graphic>
          </wp:inline>
        </w:drawing>
      </w:r>
    </w:p>
    <w:p w14:paraId="72EFFBF8" w14:textId="44428A80" w:rsidR="001E4034" w:rsidRDefault="00EA73ED" w:rsidP="00EA73ED">
      <w:pPr>
        <w:pStyle w:val="Caption"/>
      </w:pPr>
      <w:bookmarkStart w:id="43" w:name="_Toc144762699"/>
      <w:r>
        <w:t xml:space="preserve">Figure </w:t>
      </w:r>
      <w:fldSimple w:instr=" STYLEREF 4 \s ">
        <w:r w:rsidR="009624AF">
          <w:rPr>
            <w:noProof/>
          </w:rPr>
          <w:t>2.1.1</w:t>
        </w:r>
      </w:fldSimple>
      <w:r w:rsidR="004321B4">
        <w:t>.</w:t>
      </w:r>
      <w:fldSimple w:instr=" SEQ Figure \* ARABIC \s 4 ">
        <w:r w:rsidR="009624AF">
          <w:rPr>
            <w:noProof/>
          </w:rPr>
          <w:t>1</w:t>
        </w:r>
      </w:fldSimple>
      <w:r w:rsidR="005062D3" w:rsidRPr="00F46047">
        <w:t>lm (</w:t>
      </w:r>
      <w:r w:rsidRPr="00F46047">
        <w:t xml:space="preserve">) function </w:t>
      </w:r>
      <w:r>
        <w:t>2</w:t>
      </w:r>
      <w:bookmarkEnd w:id="43"/>
    </w:p>
    <w:p w14:paraId="08CD0E1D" w14:textId="781AC347" w:rsidR="007972E7" w:rsidRDefault="007972E7" w:rsidP="001E4034">
      <w:r>
        <w:rPr>
          <w:noProof/>
        </w:rPr>
        <w:drawing>
          <wp:inline distT="0" distB="0" distL="0" distR="0" wp14:anchorId="35C27407" wp14:editId="51118BA7">
            <wp:extent cx="5270500" cy="304165"/>
            <wp:effectExtent l="0" t="0" r="0" b="0"/>
            <wp:docPr id="10119474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47438" name="Picture 1011947438"/>
                    <pic:cNvPicPr/>
                  </pic:nvPicPr>
                  <pic:blipFill>
                    <a:blip r:embed="rId41">
                      <a:extLst>
                        <a:ext uri="{28A0092B-C50C-407E-A947-70E740481C1C}">
                          <a14:useLocalDpi xmlns:a14="http://schemas.microsoft.com/office/drawing/2010/main" val="0"/>
                        </a:ext>
                      </a:extLst>
                    </a:blip>
                    <a:stretch>
                      <a:fillRect/>
                    </a:stretch>
                  </pic:blipFill>
                  <pic:spPr>
                    <a:xfrm>
                      <a:off x="0" y="0"/>
                      <a:ext cx="5270500" cy="304165"/>
                    </a:xfrm>
                    <a:prstGeom prst="rect">
                      <a:avLst/>
                    </a:prstGeom>
                  </pic:spPr>
                </pic:pic>
              </a:graphicData>
            </a:graphic>
          </wp:inline>
        </w:drawing>
      </w:r>
    </w:p>
    <w:p w14:paraId="1B5C4808" w14:textId="27187D7B" w:rsidR="00BA33F9" w:rsidRPr="001E4034" w:rsidRDefault="00D94D2F" w:rsidP="001E4034">
      <w:pPr>
        <w:pStyle w:val="Heading4"/>
      </w:pPr>
      <w:bookmarkStart w:id="44" w:name="_Toc144839415"/>
      <w:r>
        <w:t xml:space="preserve">Summary Statistic for </w:t>
      </w:r>
      <w:r w:rsidR="00944EFC">
        <w:t>lm (</w:t>
      </w:r>
      <w:r>
        <w:t>) Function</w:t>
      </w:r>
      <w:bookmarkEnd w:id="44"/>
    </w:p>
    <w:p w14:paraId="6817E7A2" w14:textId="77777777" w:rsidR="00EA73ED" w:rsidRDefault="00B0735D" w:rsidP="00EA73ED">
      <w:pPr>
        <w:keepNext/>
      </w:pPr>
      <w:r>
        <w:rPr>
          <w:noProof/>
        </w:rPr>
        <w:drawing>
          <wp:inline distT="0" distB="0" distL="0" distR="0" wp14:anchorId="7D25D7C2" wp14:editId="52A08890">
            <wp:extent cx="4277322" cy="2343477"/>
            <wp:effectExtent l="0" t="0" r="0" b="0"/>
            <wp:docPr id="1328739109" name="Picture 15" descr="A computer screen shot of a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739109" name="Picture 15" descr="A computer screen shot of a erro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277322" cy="2343477"/>
                    </a:xfrm>
                    <a:prstGeom prst="rect">
                      <a:avLst/>
                    </a:prstGeom>
                  </pic:spPr>
                </pic:pic>
              </a:graphicData>
            </a:graphic>
          </wp:inline>
        </w:drawing>
      </w:r>
    </w:p>
    <w:p w14:paraId="546963B1" w14:textId="56C023C1" w:rsidR="0051265E" w:rsidRDefault="00EA73ED" w:rsidP="00EA73ED">
      <w:pPr>
        <w:pStyle w:val="Caption"/>
      </w:pPr>
      <w:bookmarkStart w:id="45" w:name="_Toc144762700"/>
      <w:r>
        <w:t xml:space="preserve">Figure </w:t>
      </w:r>
      <w:fldSimple w:instr=" STYLEREF 4 \s ">
        <w:r w:rsidR="009624AF">
          <w:rPr>
            <w:noProof/>
          </w:rPr>
          <w:t>2.2.1</w:t>
        </w:r>
      </w:fldSimple>
      <w:r w:rsidR="004321B4">
        <w:t>.</w:t>
      </w:r>
      <w:fldSimple w:instr=" SEQ Figure \* ARABIC \s 4 ">
        <w:r w:rsidR="009624AF">
          <w:rPr>
            <w:noProof/>
          </w:rPr>
          <w:t>1</w:t>
        </w:r>
      </w:fldSimple>
      <w:r>
        <w:t>.</w:t>
      </w:r>
      <w:r w:rsidRPr="005109CB">
        <w:t xml:space="preserve">Summary statistic of </w:t>
      </w:r>
      <w:r w:rsidR="005062D3" w:rsidRPr="005109CB">
        <w:t>lm (</w:t>
      </w:r>
      <w:r w:rsidRPr="005109CB">
        <w:t xml:space="preserve">) function </w:t>
      </w:r>
      <w:r>
        <w:t>2</w:t>
      </w:r>
      <w:bookmarkEnd w:id="45"/>
    </w:p>
    <w:p w14:paraId="08D5078A" w14:textId="590AC1C9" w:rsidR="001953C6" w:rsidRDefault="001953C6" w:rsidP="00B0735D">
      <w:r w:rsidRPr="001953C6">
        <w:t>Considering the relationship between Cooling_Load and Glazing_Area, a relationship can be seen as obtained above. There it seems that there is a relationship by getting a value of 6.457e-09 as p-value. According to the p-value here, it appears that there is a relationship.</w:t>
      </w:r>
    </w:p>
    <w:p w14:paraId="671CE1FC" w14:textId="74B011B6" w:rsidR="00624A48" w:rsidRDefault="00420922" w:rsidP="00861BC7">
      <w:pPr>
        <w:pStyle w:val="Heading3"/>
      </w:pPr>
      <w:bookmarkStart w:id="46" w:name="_Toc144839416"/>
      <w:r w:rsidRPr="00532888">
        <w:lastRenderedPageBreak/>
        <w:t>Cooling_Load</w:t>
      </w:r>
      <w:r>
        <w:t xml:space="preserve"> and </w:t>
      </w:r>
      <w:r w:rsidRPr="00420922">
        <w:t xml:space="preserve">Overall_Height </w:t>
      </w:r>
      <w:r w:rsidRPr="00532888">
        <w:t>Relationship</w:t>
      </w:r>
      <w:bookmarkEnd w:id="46"/>
    </w:p>
    <w:p w14:paraId="2C2ED839" w14:textId="77777777" w:rsidR="00EA73ED" w:rsidRDefault="001E4034" w:rsidP="00EA73ED">
      <w:pPr>
        <w:keepNext/>
      </w:pPr>
      <w:r>
        <w:rPr>
          <w:noProof/>
        </w:rPr>
        <w:drawing>
          <wp:inline distT="0" distB="0" distL="0" distR="0" wp14:anchorId="6B7257E7" wp14:editId="2C0DCA6A">
            <wp:extent cx="5270500" cy="1158875"/>
            <wp:effectExtent l="0" t="0" r="0" b="0"/>
            <wp:docPr id="1778077962" name="Picture 27"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077962" name="Picture 27" descr="A screen shot of a computer cod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270500" cy="1158875"/>
                    </a:xfrm>
                    <a:prstGeom prst="rect">
                      <a:avLst/>
                    </a:prstGeom>
                  </pic:spPr>
                </pic:pic>
              </a:graphicData>
            </a:graphic>
          </wp:inline>
        </w:drawing>
      </w:r>
    </w:p>
    <w:p w14:paraId="4465ADCB" w14:textId="53E1F94C" w:rsidR="001E4034" w:rsidRDefault="00EA73ED" w:rsidP="00EA73ED">
      <w:pPr>
        <w:pStyle w:val="Caption"/>
      </w:pPr>
      <w:bookmarkStart w:id="47" w:name="_Toc144762701"/>
      <w:r>
        <w:t xml:space="preserve">Figure </w:t>
      </w:r>
      <w:fldSimple w:instr=" STYLEREF 4 \s ">
        <w:r w:rsidR="009624AF">
          <w:rPr>
            <w:noProof/>
          </w:rPr>
          <w:t>2.2.1</w:t>
        </w:r>
      </w:fldSimple>
      <w:r w:rsidR="004321B4">
        <w:t>.</w:t>
      </w:r>
      <w:fldSimple w:instr=" SEQ Figure \* ARABIC \s 4 ">
        <w:r w:rsidR="009624AF">
          <w:rPr>
            <w:noProof/>
          </w:rPr>
          <w:t>1</w:t>
        </w:r>
      </w:fldSimple>
      <w:r w:rsidR="005062D3" w:rsidRPr="00C36B77">
        <w:t>lm (</w:t>
      </w:r>
      <w:r w:rsidRPr="00C36B77">
        <w:t xml:space="preserve">) function </w:t>
      </w:r>
      <w:r>
        <w:t>3</w:t>
      </w:r>
      <w:bookmarkEnd w:id="47"/>
    </w:p>
    <w:p w14:paraId="7E643673" w14:textId="37A905F5" w:rsidR="00D37760" w:rsidRDefault="00D37760" w:rsidP="001E4034">
      <w:r>
        <w:rPr>
          <w:noProof/>
        </w:rPr>
        <w:drawing>
          <wp:inline distT="0" distB="0" distL="0" distR="0" wp14:anchorId="6A5664C3" wp14:editId="2BF61CBA">
            <wp:extent cx="5270500" cy="279400"/>
            <wp:effectExtent l="0" t="0" r="0" b="0"/>
            <wp:docPr id="8465679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567942" name="Picture 846567942"/>
                    <pic:cNvPicPr/>
                  </pic:nvPicPr>
                  <pic:blipFill>
                    <a:blip r:embed="rId44">
                      <a:extLst>
                        <a:ext uri="{28A0092B-C50C-407E-A947-70E740481C1C}">
                          <a14:useLocalDpi xmlns:a14="http://schemas.microsoft.com/office/drawing/2010/main" val="0"/>
                        </a:ext>
                      </a:extLst>
                    </a:blip>
                    <a:stretch>
                      <a:fillRect/>
                    </a:stretch>
                  </pic:blipFill>
                  <pic:spPr>
                    <a:xfrm>
                      <a:off x="0" y="0"/>
                      <a:ext cx="5270500" cy="279400"/>
                    </a:xfrm>
                    <a:prstGeom prst="rect">
                      <a:avLst/>
                    </a:prstGeom>
                  </pic:spPr>
                </pic:pic>
              </a:graphicData>
            </a:graphic>
          </wp:inline>
        </w:drawing>
      </w:r>
    </w:p>
    <w:p w14:paraId="65C56E33" w14:textId="4934F52E" w:rsidR="00D94D2F" w:rsidRPr="001E4034" w:rsidRDefault="00D94D2F" w:rsidP="00D94D2F">
      <w:pPr>
        <w:pStyle w:val="Heading4"/>
      </w:pPr>
      <w:bookmarkStart w:id="48" w:name="_Toc144839417"/>
      <w:r>
        <w:t xml:space="preserve">Summary Statistic for </w:t>
      </w:r>
      <w:r w:rsidR="00A80034">
        <w:t>lm (</w:t>
      </w:r>
      <w:r>
        <w:t>) Function</w:t>
      </w:r>
      <w:bookmarkEnd w:id="48"/>
    </w:p>
    <w:p w14:paraId="39E8F051" w14:textId="77777777" w:rsidR="00EA73ED" w:rsidRDefault="00624A48" w:rsidP="00EA73ED">
      <w:pPr>
        <w:keepNext/>
      </w:pPr>
      <w:r>
        <w:rPr>
          <w:noProof/>
        </w:rPr>
        <w:drawing>
          <wp:inline distT="0" distB="0" distL="0" distR="0" wp14:anchorId="52C76C36" wp14:editId="5D2B5804">
            <wp:extent cx="4648849" cy="2362530"/>
            <wp:effectExtent l="0" t="0" r="0" b="0"/>
            <wp:docPr id="1531541155" name="Picture 16"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41155" name="Picture 16" descr="A screenshot of a computer cod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648849" cy="2362530"/>
                    </a:xfrm>
                    <a:prstGeom prst="rect">
                      <a:avLst/>
                    </a:prstGeom>
                  </pic:spPr>
                </pic:pic>
              </a:graphicData>
            </a:graphic>
          </wp:inline>
        </w:drawing>
      </w:r>
    </w:p>
    <w:p w14:paraId="49321EB4" w14:textId="21A772E3" w:rsidR="007A4807" w:rsidRDefault="00EA73ED" w:rsidP="00EA73ED">
      <w:pPr>
        <w:pStyle w:val="Caption"/>
      </w:pPr>
      <w:bookmarkStart w:id="49" w:name="_Toc144762702"/>
      <w:r>
        <w:t xml:space="preserve">Figure </w:t>
      </w:r>
      <w:fldSimple w:instr=" STYLEREF 4 \s ">
        <w:r w:rsidR="009624AF">
          <w:rPr>
            <w:noProof/>
          </w:rPr>
          <w:t>2.3.1</w:t>
        </w:r>
      </w:fldSimple>
      <w:r w:rsidR="004321B4">
        <w:t>.</w:t>
      </w:r>
      <w:fldSimple w:instr=" SEQ Figure \* ARABIC \s 4 ">
        <w:r w:rsidR="009624AF">
          <w:rPr>
            <w:noProof/>
          </w:rPr>
          <w:t>1</w:t>
        </w:r>
      </w:fldSimple>
      <w:r>
        <w:t>.</w:t>
      </w:r>
      <w:r w:rsidRPr="004C7938">
        <w:t xml:space="preserve">Summary statistic of </w:t>
      </w:r>
      <w:r w:rsidR="005062D3" w:rsidRPr="004C7938">
        <w:t>lm (</w:t>
      </w:r>
      <w:r w:rsidRPr="004C7938">
        <w:t xml:space="preserve">) function </w:t>
      </w:r>
      <w:r>
        <w:t>3</w:t>
      </w:r>
      <w:bookmarkEnd w:id="49"/>
    </w:p>
    <w:p w14:paraId="5622E80C" w14:textId="36C8B9D6" w:rsidR="001953C6" w:rsidRDefault="001953C6" w:rsidP="007C0D94">
      <w:r w:rsidRPr="001953C6">
        <w:t>Considering the relationship between Cooling_Load and Overall_Height, a relationship can be seen as obtained above. There it seems that there is a relationship by getting a value of 2.2e-16 as p-value. According to the p-value here, it appears that there is a relationship.</w:t>
      </w:r>
    </w:p>
    <w:p w14:paraId="2405D181" w14:textId="00E7A376" w:rsidR="0052674A" w:rsidRDefault="00311BAC" w:rsidP="00861BC7">
      <w:pPr>
        <w:pStyle w:val="Heading3"/>
      </w:pPr>
      <w:bookmarkStart w:id="50" w:name="_Toc144839418"/>
      <w:r w:rsidRPr="00532888">
        <w:lastRenderedPageBreak/>
        <w:t>Cooling_Load</w:t>
      </w:r>
      <w:r>
        <w:t xml:space="preserve"> and </w:t>
      </w:r>
      <w:r w:rsidR="00C2345B" w:rsidRPr="00C2345B">
        <w:t>Relative_Compactness</w:t>
      </w:r>
      <w:r w:rsidR="00C2345B">
        <w:t xml:space="preserve"> </w:t>
      </w:r>
      <w:r w:rsidRPr="00532888">
        <w:t>Relationship</w:t>
      </w:r>
      <w:bookmarkEnd w:id="50"/>
    </w:p>
    <w:p w14:paraId="4B6F231E" w14:textId="77777777" w:rsidR="00EA73ED" w:rsidRDefault="001E4034" w:rsidP="00EA73ED">
      <w:pPr>
        <w:keepNext/>
      </w:pPr>
      <w:r>
        <w:rPr>
          <w:noProof/>
        </w:rPr>
        <w:drawing>
          <wp:inline distT="0" distB="0" distL="0" distR="0" wp14:anchorId="56F189A3" wp14:editId="5554D1B2">
            <wp:extent cx="5270500" cy="1226185"/>
            <wp:effectExtent l="0" t="0" r="0" b="0"/>
            <wp:docPr id="1397974244" name="Picture 28"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74244" name="Picture 28" descr="A computer screen shot of a computer cod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270500" cy="1226185"/>
                    </a:xfrm>
                    <a:prstGeom prst="rect">
                      <a:avLst/>
                    </a:prstGeom>
                  </pic:spPr>
                </pic:pic>
              </a:graphicData>
            </a:graphic>
          </wp:inline>
        </w:drawing>
      </w:r>
    </w:p>
    <w:p w14:paraId="2F9C79B8" w14:textId="14E61BD3" w:rsidR="001E4034" w:rsidRPr="001E4034" w:rsidRDefault="00EA73ED" w:rsidP="00EA73ED">
      <w:pPr>
        <w:pStyle w:val="Caption"/>
      </w:pPr>
      <w:bookmarkStart w:id="51" w:name="_Toc144762703"/>
      <w:r>
        <w:t xml:space="preserve">Figure </w:t>
      </w:r>
      <w:fldSimple w:instr=" STYLEREF 4 \s ">
        <w:r w:rsidR="009624AF">
          <w:rPr>
            <w:noProof/>
          </w:rPr>
          <w:t>2.3.1</w:t>
        </w:r>
      </w:fldSimple>
      <w:r w:rsidR="004321B4">
        <w:t>.</w:t>
      </w:r>
      <w:fldSimple w:instr=" SEQ Figure \* ARABIC \s 4 ">
        <w:r w:rsidR="009624AF">
          <w:rPr>
            <w:noProof/>
          </w:rPr>
          <w:t>1</w:t>
        </w:r>
      </w:fldSimple>
      <w:r>
        <w:t>.</w:t>
      </w:r>
      <w:r w:rsidRPr="00E430A1">
        <w:t xml:space="preserve">lm() function </w:t>
      </w:r>
      <w:r>
        <w:t>4</w:t>
      </w:r>
      <w:bookmarkEnd w:id="51"/>
    </w:p>
    <w:p w14:paraId="50339F89" w14:textId="24B1DCDD" w:rsidR="0052674A" w:rsidRDefault="00D37760" w:rsidP="0052674A">
      <w:pPr>
        <w:spacing w:before="0" w:after="0" w:line="240" w:lineRule="auto"/>
        <w:jc w:val="left"/>
      </w:pPr>
      <w:r>
        <w:rPr>
          <w:noProof/>
        </w:rPr>
        <w:drawing>
          <wp:inline distT="0" distB="0" distL="0" distR="0" wp14:anchorId="5672E27A" wp14:editId="0675CBC5">
            <wp:extent cx="5270500" cy="204470"/>
            <wp:effectExtent l="0" t="0" r="0" b="0"/>
            <wp:docPr id="3857369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36954" name="Picture 385736954"/>
                    <pic:cNvPicPr/>
                  </pic:nvPicPr>
                  <pic:blipFill>
                    <a:blip r:embed="rId47">
                      <a:extLst>
                        <a:ext uri="{28A0092B-C50C-407E-A947-70E740481C1C}">
                          <a14:useLocalDpi xmlns:a14="http://schemas.microsoft.com/office/drawing/2010/main" val="0"/>
                        </a:ext>
                      </a:extLst>
                    </a:blip>
                    <a:stretch>
                      <a:fillRect/>
                    </a:stretch>
                  </pic:blipFill>
                  <pic:spPr>
                    <a:xfrm>
                      <a:off x="0" y="0"/>
                      <a:ext cx="5270500" cy="204470"/>
                    </a:xfrm>
                    <a:prstGeom prst="rect">
                      <a:avLst/>
                    </a:prstGeom>
                  </pic:spPr>
                </pic:pic>
              </a:graphicData>
            </a:graphic>
          </wp:inline>
        </w:drawing>
      </w:r>
    </w:p>
    <w:p w14:paraId="6FFC45AE" w14:textId="6BC2D3C8" w:rsidR="00D94D2F" w:rsidRDefault="00D94D2F" w:rsidP="001953C6">
      <w:pPr>
        <w:pStyle w:val="Heading4"/>
      </w:pPr>
      <w:bookmarkStart w:id="52" w:name="_Toc144839419"/>
      <w:r>
        <w:t xml:space="preserve">Summary Statistic for </w:t>
      </w:r>
      <w:r w:rsidR="00944EFC">
        <w:t>lm (</w:t>
      </w:r>
      <w:r>
        <w:t>) Function</w:t>
      </w:r>
      <w:bookmarkEnd w:id="52"/>
    </w:p>
    <w:p w14:paraId="4960E60F" w14:textId="77777777" w:rsidR="00EA73ED" w:rsidRDefault="00311BAC" w:rsidP="00EA73ED">
      <w:pPr>
        <w:keepNext/>
      </w:pPr>
      <w:r>
        <w:rPr>
          <w:noProof/>
        </w:rPr>
        <w:drawing>
          <wp:inline distT="0" distB="0" distL="0" distR="0" wp14:anchorId="221F87BE" wp14:editId="61566C2B">
            <wp:extent cx="5058481" cy="2362530"/>
            <wp:effectExtent l="0" t="0" r="0" b="0"/>
            <wp:docPr id="1389402785" name="Picture 17"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02785" name="Picture 17" descr="A screenshot of a computer cod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058481" cy="2362530"/>
                    </a:xfrm>
                    <a:prstGeom prst="rect">
                      <a:avLst/>
                    </a:prstGeom>
                  </pic:spPr>
                </pic:pic>
              </a:graphicData>
            </a:graphic>
          </wp:inline>
        </w:drawing>
      </w:r>
    </w:p>
    <w:p w14:paraId="1B01163C" w14:textId="36194035" w:rsidR="00D96C64" w:rsidRDefault="00EA73ED" w:rsidP="00EA73ED">
      <w:pPr>
        <w:pStyle w:val="Caption"/>
      </w:pPr>
      <w:bookmarkStart w:id="53" w:name="_Toc144762704"/>
      <w:r>
        <w:t xml:space="preserve">Figure </w:t>
      </w:r>
      <w:fldSimple w:instr=" STYLEREF 4 \s ">
        <w:r w:rsidR="009624AF">
          <w:rPr>
            <w:noProof/>
          </w:rPr>
          <w:t>2.4.1</w:t>
        </w:r>
      </w:fldSimple>
      <w:r w:rsidR="004321B4">
        <w:t>.</w:t>
      </w:r>
      <w:fldSimple w:instr=" SEQ Figure \* ARABIC \s 4 ">
        <w:r w:rsidR="009624AF">
          <w:rPr>
            <w:noProof/>
          </w:rPr>
          <w:t>1</w:t>
        </w:r>
      </w:fldSimple>
      <w:r>
        <w:t>.</w:t>
      </w:r>
      <w:r w:rsidRPr="007F79BB">
        <w:t xml:space="preserve">Summary statistic of </w:t>
      </w:r>
      <w:r w:rsidR="00DE70BD" w:rsidRPr="007F79BB">
        <w:t>lm (</w:t>
      </w:r>
      <w:r w:rsidRPr="007F79BB">
        <w:t xml:space="preserve">) function </w:t>
      </w:r>
      <w:r>
        <w:t>4</w:t>
      </w:r>
      <w:bookmarkEnd w:id="53"/>
    </w:p>
    <w:p w14:paraId="77F292D0" w14:textId="332D97FF" w:rsidR="00D96C64" w:rsidRDefault="00D96C64" w:rsidP="00D96C64">
      <w:r w:rsidRPr="00D96C64">
        <w:t>Considering the relationship between Cooling_Load and Relative_Compactness, a relationship can be seen as obtained above. There it seems that there is a relationship by getting a value of 2.2e-16 as p-value. According to the p-value here, it appears that there is a relationship.</w:t>
      </w:r>
    </w:p>
    <w:p w14:paraId="42D0B58F" w14:textId="5BD1F66E" w:rsidR="00273553" w:rsidRPr="00273553" w:rsidRDefault="00E07329" w:rsidP="00D96C64">
      <w:r>
        <w:br w:type="page"/>
      </w:r>
    </w:p>
    <w:p w14:paraId="54B3E8E3" w14:textId="61A476EA" w:rsidR="00273553" w:rsidRDefault="00273553" w:rsidP="00DA2523">
      <w:pPr>
        <w:pStyle w:val="Heading1"/>
        <w:jc w:val="center"/>
      </w:pPr>
      <w:bookmarkStart w:id="54" w:name="_Toc144839420"/>
      <w:bookmarkEnd w:id="54"/>
    </w:p>
    <w:p w14:paraId="59F7203D" w14:textId="1F2968EA" w:rsidR="00273553" w:rsidRDefault="00E07329" w:rsidP="00273553">
      <w:r w:rsidRPr="00E07329">
        <w:t>In today's world, people are focusing on the development of regenerative energy. Wind energy can be seen as one sector there. In this work, we are currently looking for viable land for wind energy development in Sri Lanka. Thus, the amount of viable land is calculated according to the district and displayed in a map of Sri Lanka</w:t>
      </w:r>
      <w:r w:rsidR="005062D3">
        <w:fldChar w:fldCharType="begin"/>
      </w:r>
      <w:r w:rsidR="005062D3">
        <w:instrText xml:space="preserve"> ADDIN ZOTERO_ITEM CSL_CITATION {"citationID":"ZAJbFvjH","properties":{"formattedCitation":"(colorlib, 2023)","plainCitation":"(colorlib, 2023)","noteIndex":0},"citationItems":[{"id":140,"uris":["http://zotero.org/users/local/o04Ig4W0/items/IC36KNCU"],"itemData":{"id":140,"type":"webpage","abstract":"Home","language":"zxx","title":"Home","URL":"https://www.energy.gov.lk/index.php/en/","author":[{"family":"colorlib","given":""}],"accessed":{"date-parts":[["2023",9,5]]}}}],"schema":"https://github.com/citation-style-language/schema/raw/master/csl-citation.json"} </w:instrText>
      </w:r>
      <w:r w:rsidR="005062D3">
        <w:fldChar w:fldCharType="separate"/>
      </w:r>
      <w:r w:rsidR="005062D3" w:rsidRPr="005062D3">
        <w:t>(colorlib, 2023)</w:t>
      </w:r>
      <w:r w:rsidR="005062D3">
        <w:fldChar w:fldCharType="end"/>
      </w:r>
      <w:r w:rsidRPr="00E07329">
        <w:t>.</w:t>
      </w:r>
    </w:p>
    <w:p w14:paraId="2333BA70" w14:textId="5613A43A" w:rsidR="00E07329" w:rsidRDefault="00000000" w:rsidP="00273553">
      <w:r>
        <w:rPr>
          <w:noProof/>
        </w:rPr>
        <w:pict w14:anchorId="52813850">
          <v:shape id="_x0000_s2060" type="#_x0000_t202" style="position:absolute;left:0;text-align:left;margin-left:1.35pt;margin-top:316pt;width:401.9pt;height:.05pt;z-index:251662848;mso-position-horizontal-relative:text;mso-position-vertical-relative:text" stroked="f">
            <v:textbox style="mso-fit-shape-to-text:t" inset="0,0,0,0">
              <w:txbxContent>
                <w:p w14:paraId="425A3652" w14:textId="3AE4064E" w:rsidR="00DE70BD" w:rsidRPr="00F300C5" w:rsidRDefault="00DE70BD" w:rsidP="00DE70BD">
                  <w:pPr>
                    <w:pStyle w:val="Caption"/>
                    <w:rPr>
                      <w:noProof/>
                      <w:sz w:val="24"/>
                      <w:szCs w:val="24"/>
                    </w:rPr>
                  </w:pPr>
                  <w:bookmarkStart w:id="55" w:name="_Toc144762705"/>
                  <w:r>
                    <w:t xml:space="preserve">Figure </w:t>
                  </w:r>
                  <w:fldSimple w:instr=" STYLEREF 4 \s ">
                    <w:r w:rsidR="009624AF">
                      <w:rPr>
                        <w:noProof/>
                      </w:rPr>
                      <w:t>2.4.1</w:t>
                    </w:r>
                  </w:fldSimple>
                  <w:r w:rsidR="004321B4">
                    <w:t>.</w:t>
                  </w:r>
                  <w:fldSimple w:instr=" SEQ Figure \* ARABIC \s 4 ">
                    <w:r w:rsidR="009624AF">
                      <w:rPr>
                        <w:noProof/>
                      </w:rPr>
                      <w:t>1</w:t>
                    </w:r>
                  </w:fldSimple>
                  <w:r>
                    <w:t xml:space="preserve">.sampledata set for question </w:t>
                  </w:r>
                  <w:proofErr w:type="gramStart"/>
                  <w:r>
                    <w:t>C</w:t>
                  </w:r>
                  <w:bookmarkEnd w:id="55"/>
                  <w:proofErr w:type="gramEnd"/>
                </w:p>
              </w:txbxContent>
            </v:textbox>
            <w10:wrap type="topAndBottom"/>
          </v:shape>
        </w:pict>
      </w:r>
      <w:r w:rsidR="007D05E3">
        <w:rPr>
          <w:noProof/>
        </w:rPr>
        <w:drawing>
          <wp:anchor distT="0" distB="0" distL="114300" distR="114300" simplePos="0" relativeHeight="251666432" behindDoc="0" locked="0" layoutInCell="1" allowOverlap="1" wp14:anchorId="522857EE" wp14:editId="1DB93767">
            <wp:simplePos x="0" y="0"/>
            <wp:positionH relativeFrom="column">
              <wp:posOffset>17145</wp:posOffset>
            </wp:positionH>
            <wp:positionV relativeFrom="paragraph">
              <wp:posOffset>1260788</wp:posOffset>
            </wp:positionV>
            <wp:extent cx="5104130" cy="2695575"/>
            <wp:effectExtent l="0" t="0" r="0" b="0"/>
            <wp:wrapTopAndBottom/>
            <wp:docPr id="2119543877" name="Picture 3" descr="A screenshot of a data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43877" name="Picture 3" descr="A screenshot of a data shee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104130" cy="2695575"/>
                    </a:xfrm>
                    <a:prstGeom prst="rect">
                      <a:avLst/>
                    </a:prstGeom>
                  </pic:spPr>
                </pic:pic>
              </a:graphicData>
            </a:graphic>
            <wp14:sizeRelH relativeFrom="page">
              <wp14:pctWidth>0</wp14:pctWidth>
            </wp14:sizeRelH>
            <wp14:sizeRelV relativeFrom="page">
              <wp14:pctHeight>0</wp14:pctHeight>
            </wp14:sizeRelV>
          </wp:anchor>
        </w:drawing>
      </w:r>
      <w:r w:rsidR="00E07329" w:rsidRPr="00E07329">
        <w:t>To accomplish this task, the data set "</w:t>
      </w:r>
      <w:r w:rsidR="00E07329" w:rsidRPr="00E07329">
        <w:rPr>
          <w:b/>
          <w:bCs/>
          <w:i/>
          <w:iCs/>
        </w:rPr>
        <w:t>SLWindPowerLand_21_23.csv</w:t>
      </w:r>
      <w:r w:rsidR="00E07329" w:rsidRPr="00E07329">
        <w:t xml:space="preserve">" was created containing all the information in Table 7.1 of the "Renewable Energy Development Plan 2021-2026" report published by the Sri Lanka </w:t>
      </w:r>
      <w:r w:rsidR="00DE70BD">
        <w:t>Sustainable</w:t>
      </w:r>
      <w:r w:rsidR="00E07329" w:rsidRPr="00E07329">
        <w:t xml:space="preserve"> Energy Authority. A screenshot of the created file is shown below</w:t>
      </w:r>
      <w:r w:rsidR="00F46BA3">
        <w:fldChar w:fldCharType="begin"/>
      </w:r>
      <w:r w:rsidR="00F46BA3">
        <w:instrText xml:space="preserve"> ADDIN ZOTERO_ITEM CSL_CITATION {"citationID":"5KyfYzvi","properties":{"formattedCitation":"(Rodrigo, 2022)","plainCitation":"(Rodrigo, 2022)","noteIndex":0},"citationItems":[{"id":139,"uris":["http://zotero.org/users/local/o04Ig4W0/items/P55DEJMA"],"itemData":{"id":139,"type":"article-journal","language":"en","source":"Zotero","title":"Renewable Energy Resource Development Plan 2021-2026","author":[{"family":"Rodrigo","given":"Dr Asanka"}],"issued":{"date-parts":[["2022",10,15]]}}}],"schema":"https://github.com/citation-style-language/schema/raw/master/csl-citation.json"} </w:instrText>
      </w:r>
      <w:r w:rsidR="00F46BA3">
        <w:fldChar w:fldCharType="separate"/>
      </w:r>
      <w:r w:rsidR="00F46BA3" w:rsidRPr="00F46BA3">
        <w:t>(Rodrigo, 2022)</w:t>
      </w:r>
      <w:r w:rsidR="00F46BA3">
        <w:fldChar w:fldCharType="end"/>
      </w:r>
      <w:r w:rsidR="00E07329" w:rsidRPr="00E07329">
        <w:t>.</w:t>
      </w:r>
    </w:p>
    <w:p w14:paraId="5299FC51" w14:textId="779AB5D1" w:rsidR="00E07329" w:rsidRDefault="007D05E3" w:rsidP="00273553">
      <w:r w:rsidRPr="007D05E3">
        <w:t>Below is a map of Sri Lanka with areas suitable for wind power development on the map using the "SLWindPowerLand_21_23.csv" dataset.</w:t>
      </w:r>
    </w:p>
    <w:p w14:paraId="0340C93C" w14:textId="77777777" w:rsidR="00901EAC" w:rsidRDefault="00646DF8" w:rsidP="00901EAC">
      <w:pPr>
        <w:keepNext/>
      </w:pPr>
      <w:r>
        <w:rPr>
          <w:noProof/>
        </w:rPr>
        <w:lastRenderedPageBreak/>
        <w:drawing>
          <wp:inline distT="0" distB="0" distL="0" distR="0" wp14:anchorId="5C9FDF59" wp14:editId="0664FC28">
            <wp:extent cx="5270500" cy="7452995"/>
            <wp:effectExtent l="0" t="0" r="0" b="0"/>
            <wp:docPr id="1314521511" name="Picture 6"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521511" name="Picture 6" descr="A map of the country&#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70500" cy="7452995"/>
                    </a:xfrm>
                    <a:prstGeom prst="rect">
                      <a:avLst/>
                    </a:prstGeom>
                  </pic:spPr>
                </pic:pic>
              </a:graphicData>
            </a:graphic>
          </wp:inline>
        </w:drawing>
      </w:r>
    </w:p>
    <w:p w14:paraId="4D1B77BE" w14:textId="53A7AED4" w:rsidR="00646DF8" w:rsidRDefault="00901EAC" w:rsidP="00901EAC">
      <w:pPr>
        <w:pStyle w:val="Caption"/>
      </w:pPr>
      <w:bookmarkStart w:id="56" w:name="_Toc144762706"/>
      <w:r>
        <w:t xml:space="preserve">Figure </w:t>
      </w:r>
      <w:fldSimple w:instr=" STYLEREF 4 \s ">
        <w:r w:rsidR="009624AF">
          <w:rPr>
            <w:noProof/>
          </w:rPr>
          <w:t>2.4.1</w:t>
        </w:r>
      </w:fldSimple>
      <w:r w:rsidR="004321B4">
        <w:t>.</w:t>
      </w:r>
      <w:fldSimple w:instr=" SEQ Figure \* ARABIC \s 4 ">
        <w:r w:rsidR="009624AF">
          <w:rPr>
            <w:noProof/>
          </w:rPr>
          <w:t>2</w:t>
        </w:r>
      </w:fldSimple>
      <w:r>
        <w:t>.LAnd availability for wind power in Sri Lanka</w:t>
      </w:r>
      <w:bookmarkEnd w:id="56"/>
    </w:p>
    <w:p w14:paraId="32485B82" w14:textId="5B2CB503" w:rsidR="00CC133F" w:rsidRDefault="00CC133F">
      <w:pPr>
        <w:spacing w:before="0" w:after="0" w:line="240" w:lineRule="auto"/>
        <w:jc w:val="left"/>
      </w:pPr>
      <w:r>
        <w:br w:type="page"/>
      </w:r>
    </w:p>
    <w:p w14:paraId="5D2914D2" w14:textId="77777777" w:rsidR="00AF1701" w:rsidRDefault="00AF1701" w:rsidP="00273553"/>
    <w:p w14:paraId="5A111F6A" w14:textId="3D11F987" w:rsidR="00E07329" w:rsidRDefault="00000000" w:rsidP="00273553">
      <w:r>
        <w:rPr>
          <w:noProof/>
        </w:rPr>
        <w:pict w14:anchorId="1B098D47">
          <v:shape id="_x0000_s2061" type="#_x0000_t202" style="position:absolute;left:0;text-align:left;margin-left:80.65pt;margin-top:228.8pt;width:249pt;height:.05pt;z-index:251663872;mso-position-horizontal-relative:text;mso-position-vertical-relative:text" stroked="f">
            <v:textbox style="mso-fit-shape-to-text:t" inset="0,0,0,0">
              <w:txbxContent>
                <w:p w14:paraId="587D9FB4" w14:textId="6E877758" w:rsidR="00901EAC" w:rsidRPr="00795810" w:rsidRDefault="00901EAC" w:rsidP="00901EAC">
                  <w:pPr>
                    <w:pStyle w:val="Caption"/>
                    <w:rPr>
                      <w:noProof/>
                      <w:sz w:val="24"/>
                      <w:szCs w:val="24"/>
                    </w:rPr>
                  </w:pPr>
                  <w:bookmarkStart w:id="57" w:name="_Toc144762707"/>
                  <w:r>
                    <w:t xml:space="preserve">Figure </w:t>
                  </w:r>
                  <w:fldSimple w:instr=" STYLEREF 4 \s ">
                    <w:r w:rsidR="009624AF">
                      <w:rPr>
                        <w:noProof/>
                      </w:rPr>
                      <w:t>2.4.1</w:t>
                    </w:r>
                  </w:fldSimple>
                  <w:r w:rsidR="004321B4">
                    <w:t>.</w:t>
                  </w:r>
                  <w:fldSimple w:instr=" SEQ Figure \* ARABIC \s 4 ">
                    <w:r w:rsidR="009624AF">
                      <w:rPr>
                        <w:noProof/>
                      </w:rPr>
                      <w:t>3</w:t>
                    </w:r>
                  </w:fldSimple>
                  <w:r>
                    <w:t>.Color pellet legend</w:t>
                  </w:r>
                  <w:bookmarkEnd w:id="57"/>
                </w:p>
              </w:txbxContent>
            </v:textbox>
            <w10:wrap type="topAndBottom"/>
          </v:shape>
        </w:pict>
      </w:r>
      <w:r w:rsidR="00A22FFF">
        <w:rPr>
          <w:noProof/>
        </w:rPr>
        <w:drawing>
          <wp:anchor distT="0" distB="0" distL="114300" distR="114300" simplePos="0" relativeHeight="251654144" behindDoc="0" locked="0" layoutInCell="1" allowOverlap="1" wp14:anchorId="26799A93" wp14:editId="6B0F13AE">
            <wp:simplePos x="0" y="0"/>
            <wp:positionH relativeFrom="column">
              <wp:posOffset>1024758</wp:posOffset>
            </wp:positionH>
            <wp:positionV relativeFrom="paragraph">
              <wp:posOffset>1734185</wp:posOffset>
            </wp:positionV>
            <wp:extent cx="3162741" cy="1114581"/>
            <wp:effectExtent l="0" t="0" r="0" b="0"/>
            <wp:wrapTopAndBottom/>
            <wp:docPr id="897730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30464" name="Picture 1" descr="A screenshot of a computer&#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162741" cy="1114581"/>
                    </a:xfrm>
                    <a:prstGeom prst="rect">
                      <a:avLst/>
                    </a:prstGeom>
                  </pic:spPr>
                </pic:pic>
              </a:graphicData>
            </a:graphic>
            <wp14:sizeRelH relativeFrom="page">
              <wp14:pctWidth>0</wp14:pctWidth>
            </wp14:sizeRelH>
            <wp14:sizeRelV relativeFrom="page">
              <wp14:pctHeight>0</wp14:pctHeight>
            </wp14:sizeRelV>
          </wp:anchor>
        </w:drawing>
      </w:r>
      <w:r w:rsidR="007D048A" w:rsidRPr="007D048A">
        <w:t>Above is a map that visualizes information about potential land, separated by districts in Sri Lanka using the "</w:t>
      </w:r>
      <w:r w:rsidR="007D048A" w:rsidRPr="004D1546">
        <w:rPr>
          <w:b/>
          <w:bCs/>
        </w:rPr>
        <w:t>SLWindPowerLand_21_23.csv</w:t>
      </w:r>
      <w:r w:rsidR="007D048A" w:rsidRPr="007D048A">
        <w:t xml:space="preserve">" data set noted above. In this map they are displayed in 5 colors according to the values of hectares of viable land (ha) when showing them as districts. The kangas used </w:t>
      </w:r>
      <w:r w:rsidR="00A22FFF" w:rsidRPr="007D048A">
        <w:t>there,</w:t>
      </w:r>
      <w:r w:rsidR="007D048A" w:rsidRPr="007D048A">
        <w:t xml:space="preserve"> and the corresponding colors are given below.</w:t>
      </w:r>
      <w:r w:rsidR="007D048A">
        <w:t xml:space="preserve"> </w:t>
      </w:r>
      <w:r w:rsidR="007D048A" w:rsidRPr="007D048A">
        <w:t>Also, the existing forest areas are shown in green</w:t>
      </w:r>
      <w:r w:rsidR="007D048A">
        <w:t xml:space="preserve"> </w:t>
      </w:r>
      <w:r w:rsidR="00A22FFF">
        <w:t xml:space="preserve">color </w:t>
      </w:r>
      <w:r w:rsidR="00A22FFF" w:rsidRPr="007D048A">
        <w:t>on</w:t>
      </w:r>
      <w:r w:rsidR="007D048A" w:rsidRPr="007D048A">
        <w:t xml:space="preserve"> the map.</w:t>
      </w:r>
    </w:p>
    <w:p w14:paraId="2DE2E533" w14:textId="62839A48" w:rsidR="007D048A" w:rsidRDefault="007D048A" w:rsidP="00273553"/>
    <w:p w14:paraId="5B031709" w14:textId="6BAFD05F" w:rsidR="007D048A" w:rsidRDefault="00913370" w:rsidP="00273553">
      <w:r w:rsidRPr="00913370">
        <w:t xml:space="preserve">According to the map created here, the dark color (brown) is the district that contains </w:t>
      </w:r>
      <w:r w:rsidR="00A22FFF" w:rsidRPr="00913370">
        <w:t>a large</w:t>
      </w:r>
      <w:r w:rsidRPr="00913370">
        <w:t xml:space="preserve"> amount of viable land for solar energy production. It can also be seen that the amount of viable land available in those districts also decreases depending on the size of the selection. The least </w:t>
      </w:r>
      <w:r w:rsidR="00A22FFF" w:rsidRPr="00913370">
        <w:t>i.e.,</w:t>
      </w:r>
      <w:r w:rsidRPr="00913370">
        <w:t xml:space="preserve"> white indicates the district with the least viable land for wind power generation in Sri Lanka</w:t>
      </w:r>
      <w:r w:rsidR="00F46BA3">
        <w:fldChar w:fldCharType="begin"/>
      </w:r>
      <w:r w:rsidR="00F46BA3">
        <w:instrText xml:space="preserve"> ADDIN ZOTERO_ITEM CSL_CITATION {"citationID":"qnJERosN","properties":{"formattedCitation":"(Rodrigo, 2022)","plainCitation":"(Rodrigo, 2022)","noteIndex":0},"citationItems":[{"id":139,"uris":["http://zotero.org/users/local/o04Ig4W0/items/P55DEJMA"],"itemData":{"id":139,"type":"article-journal","language":"en","source":"Zotero","title":"Renewable Energy Resource Development Plan 2021-2026","author":[{"family":"Rodrigo","given":"Dr Asanka"}],"issued":{"date-parts":[["2022",10,15]]}}}],"schema":"https://github.com/citation-style-language/schema/raw/master/csl-citation.json"} </w:instrText>
      </w:r>
      <w:r w:rsidR="00F46BA3">
        <w:fldChar w:fldCharType="separate"/>
      </w:r>
      <w:r w:rsidR="00F46BA3" w:rsidRPr="00F46BA3">
        <w:t>(Rodrigo, 2022)</w:t>
      </w:r>
      <w:r w:rsidR="00F46BA3">
        <w:fldChar w:fldCharType="end"/>
      </w:r>
      <w:r w:rsidRPr="00913370">
        <w:t>.</w:t>
      </w:r>
    </w:p>
    <w:p w14:paraId="66BAA0A0" w14:textId="7B35D720" w:rsidR="00AF1701" w:rsidRDefault="00AF1701" w:rsidP="00273553">
      <w:r w:rsidRPr="00AF1701">
        <w:t xml:space="preserve">As I have shown the map, a lot of viable land for wind energy development in Sri Lanka has been included in Monaragala district. This area is mentioned as 350296 hectares. Also, Badulla, Anuradhapura, and Ampara districts can be seen as districts with viable land. According to the map, less viable land can be seen in the districts oriented towards the South-East and West directions. Among them, the two least viable lands in </w:t>
      </w:r>
      <w:r>
        <w:t>Colombo</w:t>
      </w:r>
      <w:r w:rsidRPr="00AF1701">
        <w:t xml:space="preserve"> district were taken. The amount is stated as 2279 hectares. Also, Kegalle, Galle, Gampaha and Matara can be taken as other districts with minimum land. Some of the mentioned areas and the amount of land in those areas are given below.</w:t>
      </w:r>
    </w:p>
    <w:p w14:paraId="0171CA34" w14:textId="0099597E" w:rsidR="00CC4355" w:rsidRDefault="00000000" w:rsidP="00273553">
      <w:r>
        <w:rPr>
          <w:noProof/>
        </w:rPr>
        <w:lastRenderedPageBreak/>
        <w:pict w14:anchorId="763BAC5D">
          <v:shape id="_x0000_s2062" type="#_x0000_t202" style="position:absolute;left:0;text-align:left;margin-left:105.5pt;margin-top:270.75pt;width:269pt;height:46.5pt;z-index:251664896;mso-position-horizontal-relative:text;mso-position-vertical-relative:text" stroked="f">
            <v:textbox style="mso-fit-shape-to-text:t" inset="0,0,0,0">
              <w:txbxContent>
                <w:p w14:paraId="6A505E20" w14:textId="74182E8E" w:rsidR="00901EAC" w:rsidRPr="007946BA" w:rsidRDefault="00901EAC" w:rsidP="00901EAC">
                  <w:pPr>
                    <w:pStyle w:val="Caption"/>
                    <w:rPr>
                      <w:noProof/>
                      <w:sz w:val="24"/>
                      <w:szCs w:val="24"/>
                    </w:rPr>
                  </w:pPr>
                  <w:bookmarkStart w:id="58" w:name="_Toc144762708"/>
                  <w:r>
                    <w:t xml:space="preserve">Figure </w:t>
                  </w:r>
                  <w:fldSimple w:instr=" STYLEREF 4 \s ">
                    <w:r w:rsidR="009624AF">
                      <w:rPr>
                        <w:noProof/>
                      </w:rPr>
                      <w:t>2.4.1</w:t>
                    </w:r>
                  </w:fldSimple>
                  <w:r w:rsidR="004321B4">
                    <w:t>.</w:t>
                  </w:r>
                  <w:fldSimple w:instr=" SEQ Figure \* ARABIC \s 4 ">
                    <w:r w:rsidR="009624AF">
                      <w:rPr>
                        <w:noProof/>
                      </w:rPr>
                      <w:t>4</w:t>
                    </w:r>
                  </w:fldSimple>
                  <w:r>
                    <w:t>.Sample dataset screenshot</w:t>
                  </w:r>
                  <w:bookmarkEnd w:id="58"/>
                </w:p>
              </w:txbxContent>
            </v:textbox>
            <w10:wrap type="topAndBottom"/>
          </v:shape>
        </w:pict>
      </w:r>
      <w:r w:rsidR="005150B2">
        <w:rPr>
          <w:noProof/>
        </w:rPr>
        <w:drawing>
          <wp:anchor distT="0" distB="0" distL="114300" distR="114300" simplePos="0" relativeHeight="251672576" behindDoc="0" locked="0" layoutInCell="1" allowOverlap="1" wp14:anchorId="58D6258A" wp14:editId="658F1D84">
            <wp:simplePos x="0" y="0"/>
            <wp:positionH relativeFrom="column">
              <wp:posOffset>1340069</wp:posOffset>
            </wp:positionH>
            <wp:positionV relativeFrom="paragraph">
              <wp:posOffset>0</wp:posOffset>
            </wp:positionV>
            <wp:extent cx="2011522" cy="3381375"/>
            <wp:effectExtent l="0" t="0" r="0" b="0"/>
            <wp:wrapTopAndBottom/>
            <wp:docPr id="1356968270" name="Picture 2"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68270" name="Picture 2" descr="A white paper with black 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011522" cy="3381375"/>
                    </a:xfrm>
                    <a:prstGeom prst="rect">
                      <a:avLst/>
                    </a:prstGeom>
                  </pic:spPr>
                </pic:pic>
              </a:graphicData>
            </a:graphic>
            <wp14:sizeRelH relativeFrom="page">
              <wp14:pctWidth>0</wp14:pctWidth>
            </wp14:sizeRelH>
            <wp14:sizeRelV relativeFrom="page">
              <wp14:pctHeight>0</wp14:pctHeight>
            </wp14:sizeRelV>
          </wp:anchor>
        </w:drawing>
      </w:r>
    </w:p>
    <w:p w14:paraId="4ECCE0B7" w14:textId="0DC509B1" w:rsidR="007D048A" w:rsidRDefault="004D1546" w:rsidP="00273553">
      <w:proofErr w:type="gramStart"/>
      <w:r w:rsidRPr="004D1546">
        <w:t>In order to</w:t>
      </w:r>
      <w:proofErr w:type="gramEnd"/>
      <w:r w:rsidRPr="004D1546">
        <w:t xml:space="preserve"> obtain the amount of land mentioned above, it is important to find out which type of land is suitable for this in those districts. For this, using "</w:t>
      </w:r>
      <w:r w:rsidRPr="004D1546">
        <w:rPr>
          <w:b/>
          <w:bCs/>
        </w:rPr>
        <w:t>SLWindPowerLand_21_23.csv</w:t>
      </w:r>
      <w:r w:rsidRPr="004D1546">
        <w:t xml:space="preserve">", the pie chart was used to determine what type of area conditions the Sri Lanka map is district wise. Here, the amount of scrub land, barren land, open </w:t>
      </w:r>
      <w:r w:rsidR="00A22FFF" w:rsidRPr="004D1546">
        <w:t>forest,</w:t>
      </w:r>
      <w:r w:rsidRPr="004D1546">
        <w:t xml:space="preserve"> and sand in the district will be displayed.</w:t>
      </w:r>
    </w:p>
    <w:p w14:paraId="237BC6B3" w14:textId="77777777" w:rsidR="00901EAC" w:rsidRDefault="00646DF8" w:rsidP="00901EAC">
      <w:pPr>
        <w:keepNext/>
      </w:pPr>
      <w:r>
        <w:rPr>
          <w:noProof/>
        </w:rPr>
        <w:lastRenderedPageBreak/>
        <w:drawing>
          <wp:inline distT="0" distB="0" distL="0" distR="0" wp14:anchorId="2902EEC5" wp14:editId="09C547A0">
            <wp:extent cx="5270500" cy="7452995"/>
            <wp:effectExtent l="0" t="0" r="0" b="0"/>
            <wp:docPr id="556394436" name="Picture 7" descr="A map of sri lanka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94436" name="Picture 7" descr="A map of sri lanka with different colored circles&#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70500" cy="7452995"/>
                    </a:xfrm>
                    <a:prstGeom prst="rect">
                      <a:avLst/>
                    </a:prstGeom>
                  </pic:spPr>
                </pic:pic>
              </a:graphicData>
            </a:graphic>
          </wp:inline>
        </w:drawing>
      </w:r>
    </w:p>
    <w:p w14:paraId="4FC58808" w14:textId="02F8194F" w:rsidR="00646DF8" w:rsidRDefault="00901EAC" w:rsidP="00901EAC">
      <w:pPr>
        <w:pStyle w:val="Caption"/>
      </w:pPr>
      <w:bookmarkStart w:id="59" w:name="_Toc144762709"/>
      <w:r>
        <w:t xml:space="preserve">Figure </w:t>
      </w:r>
      <w:fldSimple w:instr=" STYLEREF 4 \s ">
        <w:r w:rsidR="009624AF">
          <w:rPr>
            <w:noProof/>
          </w:rPr>
          <w:t>2.4.1</w:t>
        </w:r>
      </w:fldSimple>
      <w:r w:rsidR="004321B4">
        <w:t>.</w:t>
      </w:r>
      <w:fldSimple w:instr=" SEQ Figure \* ARABIC \s 4 ">
        <w:r w:rsidR="009624AF">
          <w:rPr>
            <w:noProof/>
          </w:rPr>
          <w:t>5</w:t>
        </w:r>
      </w:fldSimple>
      <w:r>
        <w:t>.Protential land for wind power development</w:t>
      </w:r>
      <w:bookmarkEnd w:id="59"/>
    </w:p>
    <w:p w14:paraId="1C46B9A0" w14:textId="604BE8BE" w:rsidR="00E07329" w:rsidRDefault="00CC133F" w:rsidP="00CC133F">
      <w:pPr>
        <w:spacing w:before="0" w:after="0" w:line="240" w:lineRule="auto"/>
        <w:jc w:val="left"/>
      </w:pPr>
      <w:r>
        <w:br w:type="page"/>
      </w:r>
    </w:p>
    <w:p w14:paraId="2DB389CB" w14:textId="563C7B05" w:rsidR="00E07329" w:rsidRDefault="00A16CF1" w:rsidP="00273553">
      <w:r w:rsidRPr="00A16CF1">
        <w:lastRenderedPageBreak/>
        <w:t>By including the pie charts in the table, the map has been given a good bar. We know that most of the viable land can be seen in Monaragala district. According to the pie chart contained in the above map, about 60% percentage of scrubland (2002953ha) of viable land for producing solar energy can be seen in Monaragala district. Also, in delineating the value of wasteland and open space, two amounts of 1844ha and 145499ha can be taken.</w:t>
      </w:r>
    </w:p>
    <w:p w14:paraId="00BE27C4" w14:textId="256B2DD2" w:rsidR="00092224" w:rsidRDefault="00092224" w:rsidP="00273553">
      <w:r w:rsidRPr="00092224">
        <w:t xml:space="preserve">Also, the two districts of Anuradhapura and Badulla, which seem to have the highest amount of viable land, are occupied by a large amount of </w:t>
      </w:r>
      <w:r>
        <w:t>ba</w:t>
      </w:r>
      <w:r w:rsidRPr="00092224">
        <w:t xml:space="preserve">rren land. Also, open forests in these areas have been identified as viable land. As for the districts with the highest viable land, all five appear to be areas of scrubland and open forest. The decrease in population in these areas can also be seen as another reason for its desirability. Due to the excessive noise generated by these wind power </w:t>
      </w:r>
      <w:r w:rsidR="00C952E4" w:rsidRPr="00092224">
        <w:t>plants;</w:t>
      </w:r>
      <w:r w:rsidRPr="00092224">
        <w:t xml:space="preserve"> the vicinity of these power plants is unsuitable for human habitation.</w:t>
      </w:r>
    </w:p>
    <w:p w14:paraId="2EEE970F" w14:textId="2E276B1D" w:rsidR="00092224" w:rsidRDefault="007716C4" w:rsidP="00273553">
      <w:r w:rsidRPr="007716C4">
        <w:t>In focusing on the northern province, in addition to the districts with more viable land in that province, garden/gardens, rarely used cultivated land, grass land, palm tree land, coconut land will be considered. Here, attention has been focused on these sectors in Jaffna, Kilinochchi, Mannar, Mullaitivu and Vavuniya districts. Pie charts display that information in detail.</w:t>
      </w:r>
    </w:p>
    <w:p w14:paraId="5A287212" w14:textId="6776A531" w:rsidR="00E07329" w:rsidRDefault="00C952E4" w:rsidP="00273553">
      <w:r w:rsidRPr="00C952E4">
        <w:t xml:space="preserve">However, according to the map, when attention is directed to the districts that have the least viable amount of land, it appears that these districts are the districts with the highest population. That was also the reason for the minimum amount of land available for Colombo district. Also, the influence of wind may have affected those areas. However, the districts of Gampaha, Colombo and Kalutara are </w:t>
      </w:r>
      <w:r w:rsidR="00A22FFF" w:rsidRPr="00C952E4">
        <w:t>small</w:t>
      </w:r>
      <w:r w:rsidRPr="00C952E4">
        <w:t>, which may lead to the ownership of a minimum amount of land.</w:t>
      </w:r>
    </w:p>
    <w:p w14:paraId="24F908E1" w14:textId="00D66B32" w:rsidR="00A22FFF" w:rsidRPr="00273553" w:rsidRDefault="00A22FFF" w:rsidP="00A22FFF">
      <w:pPr>
        <w:spacing w:before="0" w:after="0" w:line="240" w:lineRule="auto"/>
        <w:jc w:val="left"/>
      </w:pPr>
      <w:r>
        <w:br w:type="page"/>
      </w:r>
    </w:p>
    <w:p w14:paraId="3B68FD0C" w14:textId="75D9C891" w:rsidR="00273553" w:rsidRDefault="00273553" w:rsidP="00DA2523">
      <w:pPr>
        <w:pStyle w:val="Heading1"/>
        <w:jc w:val="center"/>
      </w:pPr>
      <w:bookmarkStart w:id="60" w:name="_Toc144839421"/>
      <w:bookmarkEnd w:id="60"/>
    </w:p>
    <w:p w14:paraId="3F92763A" w14:textId="7747DBE7" w:rsidR="003B5D2F" w:rsidRPr="003B5D2F" w:rsidRDefault="003B5D2F" w:rsidP="003B5D2F">
      <w:r w:rsidRPr="003B5D2F">
        <w:t>Below is a data file created according to the tables regarding the potential land for solar energy development mentioned in the Renewable Energy Development Plan 2021-2026 report published by the Sri Lanka Solar Energy Authority.</w:t>
      </w:r>
    </w:p>
    <w:p w14:paraId="7005D3EF" w14:textId="77777777" w:rsidR="00901EAC" w:rsidRDefault="00FB3746" w:rsidP="00901EAC">
      <w:pPr>
        <w:keepNext/>
      </w:pPr>
      <w:r>
        <w:rPr>
          <w:noProof/>
        </w:rPr>
        <w:drawing>
          <wp:inline distT="0" distB="0" distL="0" distR="0" wp14:anchorId="613967FE" wp14:editId="3B6126DC">
            <wp:extent cx="5270500" cy="3147695"/>
            <wp:effectExtent l="0" t="0" r="0" b="0"/>
            <wp:docPr id="222953430" name="Picture 8"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53430" name="Picture 8" descr="A screenshot of a data&#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270500" cy="3147695"/>
                    </a:xfrm>
                    <a:prstGeom prst="rect">
                      <a:avLst/>
                    </a:prstGeom>
                  </pic:spPr>
                </pic:pic>
              </a:graphicData>
            </a:graphic>
          </wp:inline>
        </w:drawing>
      </w:r>
    </w:p>
    <w:p w14:paraId="7686FBF0" w14:textId="265FE60F" w:rsidR="00FB3746" w:rsidRDefault="00901EAC" w:rsidP="00901EAC">
      <w:pPr>
        <w:pStyle w:val="Caption"/>
      </w:pPr>
      <w:bookmarkStart w:id="61" w:name="_Toc144762710"/>
      <w:r>
        <w:t xml:space="preserve">Figure </w:t>
      </w:r>
      <w:fldSimple w:instr=" STYLEREF 4 \s ">
        <w:r w:rsidR="009624AF">
          <w:rPr>
            <w:noProof/>
          </w:rPr>
          <w:t>2.4.1</w:t>
        </w:r>
      </w:fldSimple>
      <w:r w:rsidR="004321B4">
        <w:t>.</w:t>
      </w:r>
      <w:fldSimple w:instr=" SEQ Figure \* ARABIC \s 4 ">
        <w:r w:rsidR="009624AF">
          <w:rPr>
            <w:noProof/>
          </w:rPr>
          <w:t>1</w:t>
        </w:r>
      </w:fldSimple>
      <w:r>
        <w:t>.</w:t>
      </w:r>
      <w:r w:rsidRPr="003D03F2">
        <w:t xml:space="preserve">sampledata set for question </w:t>
      </w:r>
      <w:proofErr w:type="gramStart"/>
      <w:r>
        <w:t>D</w:t>
      </w:r>
      <w:bookmarkEnd w:id="61"/>
      <w:proofErr w:type="gramEnd"/>
    </w:p>
    <w:p w14:paraId="38F14915" w14:textId="197FACD7" w:rsidR="00FB3746" w:rsidRPr="00FB3746" w:rsidRDefault="00357473" w:rsidP="00FB3746">
      <w:r w:rsidRPr="00357473">
        <w:t>A data file named "SL</w:t>
      </w:r>
      <w:r w:rsidR="006512E5">
        <w:t>Sola</w:t>
      </w:r>
      <w:r w:rsidRPr="00357473">
        <w:t>PowerLand_21_23.csv" was created by creating the data in Table 7.4. Here the district name, total area (hectares), total capacity (MW) and total estimated energy (GWh) are shown in a Sri Lankan district map. A map created using the information in the above data file is shown.</w:t>
      </w:r>
      <w:r w:rsidR="00B70E41">
        <w:t xml:space="preserve"> </w:t>
      </w:r>
    </w:p>
    <w:p w14:paraId="2DBAC1D1" w14:textId="77777777" w:rsidR="00901EAC" w:rsidRDefault="00FB3746" w:rsidP="00901EAC">
      <w:pPr>
        <w:keepNext/>
      </w:pPr>
      <w:r>
        <w:rPr>
          <w:noProof/>
        </w:rPr>
        <w:lastRenderedPageBreak/>
        <w:drawing>
          <wp:inline distT="0" distB="0" distL="0" distR="0" wp14:anchorId="7A9F994D" wp14:editId="0460DCAA">
            <wp:extent cx="5270500" cy="7732395"/>
            <wp:effectExtent l="0" t="0" r="0" b="0"/>
            <wp:docPr id="1538383085" name="Picture 7" descr="A map of different colored 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83085" name="Picture 7" descr="A map of different colored regions&#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70500" cy="7732395"/>
                    </a:xfrm>
                    <a:prstGeom prst="rect">
                      <a:avLst/>
                    </a:prstGeom>
                  </pic:spPr>
                </pic:pic>
              </a:graphicData>
            </a:graphic>
          </wp:inline>
        </w:drawing>
      </w:r>
    </w:p>
    <w:p w14:paraId="2C54CCF0" w14:textId="273196A9" w:rsidR="00273553" w:rsidRDefault="00901EAC" w:rsidP="00901EAC">
      <w:pPr>
        <w:pStyle w:val="Caption"/>
      </w:pPr>
      <w:bookmarkStart w:id="62" w:name="_Toc144762711"/>
      <w:r>
        <w:t xml:space="preserve">Figure </w:t>
      </w:r>
      <w:fldSimple w:instr=" STYLEREF 4 \s ">
        <w:r w:rsidR="009624AF">
          <w:rPr>
            <w:noProof/>
          </w:rPr>
          <w:t>2.4.1</w:t>
        </w:r>
      </w:fldSimple>
      <w:r w:rsidR="004321B4">
        <w:t>.</w:t>
      </w:r>
      <w:fldSimple w:instr=" SEQ Figure \* ARABIC \s 4 ">
        <w:r w:rsidR="009624AF">
          <w:rPr>
            <w:noProof/>
          </w:rPr>
          <w:t>2</w:t>
        </w:r>
      </w:fldSimple>
      <w:r>
        <w:t>.Protential land for sola power development</w:t>
      </w:r>
      <w:bookmarkEnd w:id="62"/>
    </w:p>
    <w:p w14:paraId="374379AE" w14:textId="7801942A" w:rsidR="00FB3746" w:rsidRDefault="009367F6" w:rsidP="00273553">
      <w:r>
        <w:lastRenderedPageBreak/>
        <w:t xml:space="preserve"> </w:t>
      </w:r>
      <w:r w:rsidR="006E73D7" w:rsidRPr="006E73D7">
        <w:t>Looking at the above map, the 25 focus districts are classified according to the total estimated energy that can be produced by solar energy. There, according to the estimated value, they have been divided into 5 sections and displayed in the respective districts on the map. That is, the estimated value is divided into sections such as 19-852,852-1970 etc. However, special colors have been given to the map for those sections. The values of the colors and sections thus used are given below.</w:t>
      </w:r>
    </w:p>
    <w:p w14:paraId="6AC011C3" w14:textId="77777777" w:rsidR="00901EAC" w:rsidRDefault="006E73D7" w:rsidP="00901EAC">
      <w:pPr>
        <w:keepNext/>
      </w:pPr>
      <w:r>
        <w:rPr>
          <w:noProof/>
        </w:rPr>
        <w:drawing>
          <wp:inline distT="0" distB="0" distL="0" distR="0" wp14:anchorId="01CC3F1D" wp14:editId="2DCFED4A">
            <wp:extent cx="2286319" cy="1162212"/>
            <wp:effectExtent l="0" t="0" r="0" b="0"/>
            <wp:docPr id="31906742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67426" name="Picture 9" descr="A screenshot of a compu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286319" cy="1162212"/>
                    </a:xfrm>
                    <a:prstGeom prst="rect">
                      <a:avLst/>
                    </a:prstGeom>
                  </pic:spPr>
                </pic:pic>
              </a:graphicData>
            </a:graphic>
          </wp:inline>
        </w:drawing>
      </w:r>
    </w:p>
    <w:p w14:paraId="1C3FE500" w14:textId="37C2DD0E" w:rsidR="006E73D7" w:rsidRDefault="00901EAC" w:rsidP="00901EAC">
      <w:pPr>
        <w:pStyle w:val="Caption"/>
      </w:pPr>
      <w:bookmarkStart w:id="63" w:name="_Toc144762712"/>
      <w:r>
        <w:t xml:space="preserve">Figure </w:t>
      </w:r>
      <w:fldSimple w:instr=" STYLEREF 4 \s ">
        <w:r w:rsidR="009624AF">
          <w:rPr>
            <w:noProof/>
          </w:rPr>
          <w:t>2.4.1</w:t>
        </w:r>
      </w:fldSimple>
      <w:r w:rsidR="004321B4">
        <w:t>.</w:t>
      </w:r>
      <w:fldSimple w:instr=" SEQ Figure \* ARABIC \s 4 ">
        <w:r w:rsidR="009624AF">
          <w:rPr>
            <w:noProof/>
          </w:rPr>
          <w:t>3</w:t>
        </w:r>
      </w:fldSimple>
      <w:r>
        <w:t>.Color pallet legend</w:t>
      </w:r>
      <w:bookmarkEnd w:id="63"/>
    </w:p>
    <w:p w14:paraId="0E6684E6" w14:textId="3631404B" w:rsidR="00FB3746" w:rsidRDefault="004C6B22" w:rsidP="00273553">
      <w:r w:rsidRPr="004C6B22">
        <w:t>As shown in this map, the districts with the highest total estimated energy content are shown in dark brown. That is, according to the data in the data file in Badulla district, it is noted that the highest total estimated energy is in Badulla district. Here, the total area in Badulla district is 10103ha and the total capacity of that area is 5052MW and according to the data, the total estimated energy is 7522GWh.</w:t>
      </w:r>
    </w:p>
    <w:p w14:paraId="4CA7AFA0" w14:textId="0023DD07" w:rsidR="00E93A8D" w:rsidRDefault="00E93A8D" w:rsidP="00E93A8D">
      <w:r>
        <w:t xml:space="preserve">After Badulla district, the highest total estimated energy is in Mullaitivu and Ampara districts. However, Badulla district has relatively less suitable </w:t>
      </w:r>
      <w:proofErr w:type="gramStart"/>
      <w:r>
        <w:t>area</w:t>
      </w:r>
      <w:proofErr w:type="gramEnd"/>
      <w:r>
        <w:t xml:space="preserve"> in these two districts (7417ha, 6367ha). The total estimated strength of those two districts is slightly lower than that of Badulla district. However, when taken next, the total estimated energy of the districts of Mannar, Ratnapura, Kurunegala and Batticaloa shows a decrease.</w:t>
      </w:r>
    </w:p>
    <w:p w14:paraId="001AD0AF" w14:textId="2C4FB071" w:rsidR="006D1159" w:rsidRDefault="006D1159" w:rsidP="006D1159">
      <w:r>
        <w:t xml:space="preserve">However, when studying the map, the two districts of Anuradhapura and Polonnaruwa are popular among the people as the districts where the sun shines continuously. However, these two districts have the lowest total estimated energy </w:t>
      </w:r>
      <w:proofErr w:type="gramStart"/>
      <w:r>
        <w:t>in</w:t>
      </w:r>
      <w:proofErr w:type="gramEnd"/>
      <w:r>
        <w:t xml:space="preserve"> the map. For this, the suitable areas may have decreased due to the flooding (Drainage of Tanks) of the network during the seasons. However, the highest total estimated energy is contained in Ratnapura district where the work horizon is least for those </w:t>
      </w:r>
      <w:r w:rsidR="00565DDF">
        <w:t>are</w:t>
      </w:r>
      <w:r w:rsidR="00565DDF" w:rsidRPr="00565DDF">
        <w:t xml:space="preserve"> Among the districts with the least total estimated energy, </w:t>
      </w:r>
      <w:r w:rsidR="00565DDF">
        <w:t>Colombo</w:t>
      </w:r>
      <w:r w:rsidR="00565DDF" w:rsidRPr="00565DDF">
        <w:t xml:space="preserve"> district stands out as the best. 19 GWh of energy will be created in this district and this will be the least </w:t>
      </w:r>
      <w:r w:rsidR="00565DDF" w:rsidRPr="00565DDF">
        <w:lastRenderedPageBreak/>
        <w:t>production in Sri Lanka. The production of 13 MW has been a reason. Among the districts that do not produce &gt;100MW, all the districts at the bottom of the data file, such as Ratnapura, Polonnaruwa, Anuradhapura, Nuwara Eliya, etc., are included, and since Ratnapura district has 1196MW between 20MW&lt;x&lt;100MW, the total estimated energy of Ratnapura district is high.</w:t>
      </w:r>
      <w:r>
        <w:t>as.</w:t>
      </w:r>
    </w:p>
    <w:p w14:paraId="4EBF052F" w14:textId="0963F4DD" w:rsidR="00565DDF" w:rsidRDefault="00565DDF" w:rsidP="006D1159">
      <w:r w:rsidRPr="00565DDF">
        <w:t>Here, all the districts displayed in white contain the minimum total estimated strength. However, this same data file arranged in descending order is shown below.</w:t>
      </w:r>
    </w:p>
    <w:p w14:paraId="62ED7ECF" w14:textId="77777777" w:rsidR="00901EAC" w:rsidRDefault="009C04BB" w:rsidP="00901EAC">
      <w:pPr>
        <w:keepNext/>
      </w:pPr>
      <w:r>
        <w:rPr>
          <w:noProof/>
        </w:rPr>
        <w:drawing>
          <wp:inline distT="0" distB="0" distL="0" distR="0" wp14:anchorId="34958DE1" wp14:editId="36D323D4">
            <wp:extent cx="5270500" cy="3145790"/>
            <wp:effectExtent l="0" t="0" r="0" b="0"/>
            <wp:docPr id="873777452" name="Picture 10"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77452" name="Picture 10" descr="A screenshot of a data&#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270500" cy="3145790"/>
                    </a:xfrm>
                    <a:prstGeom prst="rect">
                      <a:avLst/>
                    </a:prstGeom>
                  </pic:spPr>
                </pic:pic>
              </a:graphicData>
            </a:graphic>
          </wp:inline>
        </w:drawing>
      </w:r>
    </w:p>
    <w:p w14:paraId="556A4755" w14:textId="37608D91" w:rsidR="00565DDF" w:rsidRDefault="00901EAC" w:rsidP="00901EAC">
      <w:pPr>
        <w:pStyle w:val="Caption"/>
      </w:pPr>
      <w:bookmarkStart w:id="64" w:name="_Toc144762713"/>
      <w:r>
        <w:t xml:space="preserve">Figure </w:t>
      </w:r>
      <w:fldSimple w:instr=" STYLEREF 4 \s ">
        <w:r w:rsidR="009624AF">
          <w:rPr>
            <w:noProof/>
          </w:rPr>
          <w:t>2.4.1</w:t>
        </w:r>
      </w:fldSimple>
      <w:r w:rsidR="004321B4">
        <w:t>.</w:t>
      </w:r>
      <w:fldSimple w:instr=" SEQ Figure \* ARABIC \s 4 ">
        <w:r w:rsidR="009624AF">
          <w:rPr>
            <w:noProof/>
          </w:rPr>
          <w:t>4</w:t>
        </w:r>
      </w:fldSimple>
      <w:r w:rsidRPr="005472E4">
        <w:t xml:space="preserve">sampledata set for question </w:t>
      </w:r>
      <w:proofErr w:type="gramStart"/>
      <w:r>
        <w:t>D</w:t>
      </w:r>
      <w:bookmarkEnd w:id="64"/>
      <w:proofErr w:type="gramEnd"/>
    </w:p>
    <w:p w14:paraId="6B572231" w14:textId="08C7A4BF" w:rsidR="006D1159" w:rsidRDefault="00A4063B" w:rsidP="00A4063B">
      <w:pPr>
        <w:spacing w:before="0" w:after="0" w:line="240" w:lineRule="auto"/>
        <w:jc w:val="left"/>
      </w:pPr>
      <w:r>
        <w:br w:type="page"/>
      </w:r>
    </w:p>
    <w:p w14:paraId="133F1AF2" w14:textId="48B73A06" w:rsidR="00273553" w:rsidRDefault="00273553" w:rsidP="00DA2523">
      <w:pPr>
        <w:pStyle w:val="Heading1"/>
        <w:jc w:val="center"/>
      </w:pPr>
      <w:bookmarkStart w:id="65" w:name="_Toc144839422"/>
      <w:bookmarkEnd w:id="65"/>
    </w:p>
    <w:p w14:paraId="5CB16EDB" w14:textId="26A840D5" w:rsidR="00A4063B" w:rsidRDefault="00A4063B" w:rsidP="00A4063B">
      <w:r w:rsidRPr="00A4063B">
        <w:t xml:space="preserve">Today's world is focusing on renewable energy. The reason for that is the decrease in non-renewable energy sources like crude oil. However, even though the world pays attention to nuclear power, that energy is not suitable for small countries like </w:t>
      </w:r>
      <w:r w:rsidR="006C6A1F" w:rsidRPr="00A4063B">
        <w:t>Sri Lanka</w:t>
      </w:r>
      <w:r w:rsidRPr="00A4063B">
        <w:t>. Lack of sufficient space to build power plants seems to be a big reason. However, for the countries of Sri Lanka, among the renewable energies, Suraya power generation is the most appropriate.</w:t>
      </w:r>
    </w:p>
    <w:p w14:paraId="362E2127" w14:textId="5A1111D4" w:rsidR="00047F30" w:rsidRPr="00A4063B" w:rsidRDefault="00047F30" w:rsidP="00A4063B">
      <w:r w:rsidRPr="00047F30">
        <w:t xml:space="preserve">There are several reasons why solar power is suitable for Sri Lanka. Here it can be seen that the sunlight that falls continuously throughout the year is a major factor. Also, a solar power plant in the Hambantota-Wellawaya area can be seen in the digitized area map below. Looking at the map, this solar power plant </w:t>
      </w:r>
      <w:proofErr w:type="gramStart"/>
      <w:r w:rsidRPr="00047F30">
        <w:t>is located in</w:t>
      </w:r>
      <w:proofErr w:type="gramEnd"/>
      <w:r w:rsidRPr="00047F30">
        <w:t xml:space="preserve"> a sparsely populated area, and as we all know, areas like Hambantota are areas where the sun shines most of the year. Here, according to the map, it seems that this area has been created with consideration for the ease of transportation and the area belonging to the forest.</w:t>
      </w:r>
    </w:p>
    <w:p w14:paraId="032EE46F" w14:textId="77777777" w:rsidR="004321B4" w:rsidRDefault="00AD04CE" w:rsidP="004321B4">
      <w:pPr>
        <w:keepNext/>
      </w:pPr>
      <w:r>
        <w:rPr>
          <w:noProof/>
        </w:rPr>
        <w:drawing>
          <wp:inline distT="0" distB="0" distL="0" distR="0" wp14:anchorId="623DBBE8" wp14:editId="5D413E8B">
            <wp:extent cx="5270500" cy="3727450"/>
            <wp:effectExtent l="19050" t="19050" r="6350" b="6350"/>
            <wp:docPr id="187721945" name="Picture 4" descr="A map of solar power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45" name="Picture 4" descr="A map of solar power plants&#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270500" cy="3727450"/>
                    </a:xfrm>
                    <a:prstGeom prst="rect">
                      <a:avLst/>
                    </a:prstGeom>
                    <a:ln>
                      <a:solidFill>
                        <a:schemeClr val="tx1"/>
                      </a:solidFill>
                    </a:ln>
                  </pic:spPr>
                </pic:pic>
              </a:graphicData>
            </a:graphic>
          </wp:inline>
        </w:drawing>
      </w:r>
    </w:p>
    <w:p w14:paraId="7F1ABBE2" w14:textId="11254F63" w:rsidR="006153A4" w:rsidRDefault="004321B4" w:rsidP="004321B4">
      <w:pPr>
        <w:pStyle w:val="Caption"/>
      </w:pPr>
      <w:bookmarkStart w:id="66" w:name="_Toc144762714"/>
      <w:r>
        <w:t xml:space="preserve">Figure </w:t>
      </w:r>
      <w:fldSimple w:instr=" STYLEREF 4 \s ">
        <w:r w:rsidR="009624AF">
          <w:rPr>
            <w:noProof/>
          </w:rPr>
          <w:t>2.4.1</w:t>
        </w:r>
      </w:fldSimple>
      <w:r>
        <w:t>.</w:t>
      </w:r>
      <w:fldSimple w:instr=" SEQ Figure \* ARABIC \s 4 ">
        <w:r w:rsidR="009624AF">
          <w:rPr>
            <w:noProof/>
          </w:rPr>
          <w:t>1</w:t>
        </w:r>
      </w:fldSimple>
      <w:r>
        <w:t>.Digitalization of solar power plant</w:t>
      </w:r>
      <w:bookmarkEnd w:id="66"/>
    </w:p>
    <w:p w14:paraId="0545B30D" w14:textId="68F3E36A" w:rsidR="00955D3E" w:rsidRDefault="00955D3E" w:rsidP="006D523B"/>
    <w:p w14:paraId="46F2E52A" w14:textId="57FB92D3" w:rsidR="00930D8D" w:rsidRDefault="006153A4" w:rsidP="006D523B">
      <w:r w:rsidRPr="006153A4">
        <w:t>Sri Lanka is known as a country that relies on hydropower for its electricity generation. During droughts, the process of hydropower generation stops. But during periods of drought, power cuts occur in the country. However, solar energy can be used as an alternative energy source. Then, in those times, the problems that may arise due to the creation of solar power plants in the areas filled with vacant land like the areas mentioned on the map will be minimized.</w:t>
      </w:r>
    </w:p>
    <w:p w14:paraId="76EB13D3" w14:textId="07C1072A" w:rsidR="00273553" w:rsidRPr="00273553" w:rsidRDefault="00000000" w:rsidP="006D523B">
      <w:r>
        <w:rPr>
          <w:noProof/>
        </w:rPr>
        <w:pict w14:anchorId="59C86733">
          <v:shape id="_x0000_s2063" type="#_x0000_t202" style="position:absolute;left:0;text-align:left;margin-left:6.05pt;margin-top:289.45pt;width:415pt;height:.05pt;z-index:251665920;mso-position-horizontal-relative:text;mso-position-vertical-relative:text" stroked="f">
            <v:textbox style="mso-fit-shape-to-text:t" inset="0,0,0,0">
              <w:txbxContent>
                <w:p w14:paraId="782BF25B" w14:textId="57EC4FD6" w:rsidR="004321B4" w:rsidRPr="00CD0D40" w:rsidRDefault="004321B4" w:rsidP="004321B4">
                  <w:pPr>
                    <w:pStyle w:val="Caption"/>
                    <w:rPr>
                      <w:noProof/>
                      <w:sz w:val="24"/>
                      <w:szCs w:val="24"/>
                    </w:rPr>
                  </w:pPr>
                  <w:bookmarkStart w:id="67" w:name="_Toc144762715"/>
                  <w:r>
                    <w:t xml:space="preserve">Figure </w:t>
                  </w:r>
                  <w:fldSimple w:instr=" STYLEREF 4 \s ">
                    <w:r w:rsidR="009624AF">
                      <w:rPr>
                        <w:noProof/>
                      </w:rPr>
                      <w:t>2.4.1</w:t>
                    </w:r>
                  </w:fldSimple>
                  <w:r>
                    <w:t>.</w:t>
                  </w:r>
                  <w:fldSimple w:instr=" SEQ Figure \* ARABIC \s 4 ">
                    <w:r w:rsidR="009624AF">
                      <w:rPr>
                        <w:noProof/>
                      </w:rPr>
                      <w:t>2</w:t>
                    </w:r>
                  </w:fldSimple>
                  <w:r>
                    <w:t>.</w:t>
                  </w:r>
                  <w:r w:rsidRPr="00352BFA">
                    <w:t>Digitalization of solar power plant</w:t>
                  </w:r>
                  <w:r>
                    <w:t xml:space="preserve"> 2</w:t>
                  </w:r>
                  <w:bookmarkEnd w:id="67"/>
                </w:p>
              </w:txbxContent>
            </v:textbox>
            <w10:wrap type="topAndBottom"/>
          </v:shape>
        </w:pict>
      </w:r>
      <w:r w:rsidR="00930D8D">
        <w:rPr>
          <w:noProof/>
        </w:rPr>
        <w:drawing>
          <wp:anchor distT="0" distB="0" distL="114300" distR="114300" simplePos="0" relativeHeight="251660288" behindDoc="0" locked="0" layoutInCell="1" allowOverlap="1" wp14:anchorId="03234251" wp14:editId="3C72DDF1">
            <wp:simplePos x="0" y="0"/>
            <wp:positionH relativeFrom="column">
              <wp:posOffset>76967</wp:posOffset>
            </wp:positionH>
            <wp:positionV relativeFrom="paragraph">
              <wp:posOffset>691606</wp:posOffset>
            </wp:positionV>
            <wp:extent cx="5270500" cy="2927350"/>
            <wp:effectExtent l="0" t="0" r="0" b="0"/>
            <wp:wrapTopAndBottom/>
            <wp:docPr id="213413357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133576" name="Picture 5" descr="A screenshot of a compu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270500" cy="2927350"/>
                    </a:xfrm>
                    <a:prstGeom prst="rect">
                      <a:avLst/>
                    </a:prstGeom>
                  </pic:spPr>
                </pic:pic>
              </a:graphicData>
            </a:graphic>
            <wp14:sizeRelH relativeFrom="page">
              <wp14:pctWidth>0</wp14:pctWidth>
            </wp14:sizeRelH>
            <wp14:sizeRelV relativeFrom="page">
              <wp14:pctHeight>0</wp14:pctHeight>
            </wp14:sizeRelV>
          </wp:anchor>
        </w:drawing>
      </w:r>
      <w:r w:rsidR="00930D8D" w:rsidRPr="00930D8D">
        <w:t>In relation to each part of the map mentioned above, id, Name and Type parts are included as follows.</w:t>
      </w:r>
      <w:r w:rsidR="001E0980">
        <w:br w:type="page"/>
      </w:r>
    </w:p>
    <w:p w14:paraId="083654E0" w14:textId="4F86FB2C" w:rsidR="00273553" w:rsidRDefault="00273553" w:rsidP="00DA2523">
      <w:pPr>
        <w:pStyle w:val="Heading1"/>
        <w:jc w:val="center"/>
      </w:pPr>
      <w:bookmarkStart w:id="68" w:name="_Toc144839423"/>
      <w:bookmarkEnd w:id="68"/>
    </w:p>
    <w:p w14:paraId="25C04025" w14:textId="5631381D" w:rsidR="00273553" w:rsidRDefault="00B155BA" w:rsidP="00273553">
      <w:r w:rsidRPr="00B155BA">
        <w:t>In this work, using the data provided in the "SLPetrolium-2023" database, a thematic map classified according to the number of sheds according to the districts will be prepared. To complete this task, I used PostgreSQL to perform tasks in the "SLPetrolium-2023" database. To create this database, the Table: 5-03: Descriptive Statistics on Monthly Gasoline and Diesel Usage Separately, available in page no 33 of "Disaggregation of Petroleum Product Usage by End User Category" released by Sri Lanka Sustainable Energy Authority of the report") was created.</w:t>
      </w:r>
    </w:p>
    <w:p w14:paraId="338AFECC" w14:textId="68B0DB01" w:rsidR="00B155BA" w:rsidRDefault="00000000" w:rsidP="00273553">
      <w:r>
        <w:rPr>
          <w:noProof/>
        </w:rPr>
        <w:pict w14:anchorId="48B31D87">
          <v:shape id="_x0000_s2064" type="#_x0000_t202" style="position:absolute;left:0;text-align:left;margin-left:10.15pt;margin-top:416.6pt;width:374.3pt;height:.05pt;z-index:251666944;mso-position-horizontal-relative:text;mso-position-vertical-relative:text" stroked="f">
            <v:textbox style="mso-fit-shape-to-text:t" inset="0,0,0,0">
              <w:txbxContent>
                <w:p w14:paraId="1A8099FD" w14:textId="3659D617" w:rsidR="004321B4" w:rsidRPr="007B1328" w:rsidRDefault="004321B4" w:rsidP="004321B4">
                  <w:pPr>
                    <w:pStyle w:val="Caption"/>
                    <w:rPr>
                      <w:noProof/>
                      <w:sz w:val="24"/>
                      <w:szCs w:val="24"/>
                    </w:rPr>
                  </w:pPr>
                  <w:bookmarkStart w:id="69" w:name="_Toc144762716"/>
                  <w:r>
                    <w:t xml:space="preserve">Figure </w:t>
                  </w:r>
                  <w:fldSimple w:instr=" STYLEREF 4 \s ">
                    <w:r w:rsidR="009624AF">
                      <w:rPr>
                        <w:noProof/>
                      </w:rPr>
                      <w:t>2.4.1</w:t>
                    </w:r>
                  </w:fldSimple>
                  <w:r>
                    <w:t>.</w:t>
                  </w:r>
                  <w:fldSimple w:instr=" SEQ Figure \* ARABIC \s 4 ">
                    <w:r w:rsidR="009624AF">
                      <w:rPr>
                        <w:noProof/>
                      </w:rPr>
                      <w:t>1</w:t>
                    </w:r>
                  </w:fldSimple>
                  <w:r>
                    <w:t>.</w:t>
                  </w:r>
                  <w:r w:rsidRPr="00B173C0">
                    <w:t xml:space="preserve">sampledata set for question </w:t>
                  </w:r>
                  <w:proofErr w:type="gramStart"/>
                  <w:r>
                    <w:t>E</w:t>
                  </w:r>
                  <w:bookmarkEnd w:id="69"/>
                  <w:proofErr w:type="gramEnd"/>
                </w:p>
              </w:txbxContent>
            </v:textbox>
            <w10:wrap type="topAndBottom"/>
          </v:shape>
        </w:pict>
      </w:r>
      <w:r w:rsidR="001E0980">
        <w:rPr>
          <w:noProof/>
        </w:rPr>
        <w:drawing>
          <wp:anchor distT="0" distB="0" distL="114300" distR="114300" simplePos="0" relativeHeight="251648000" behindDoc="0" locked="0" layoutInCell="1" allowOverlap="1" wp14:anchorId="5B6CD3D8" wp14:editId="2382C6BD">
            <wp:simplePos x="0" y="0"/>
            <wp:positionH relativeFrom="column">
              <wp:posOffset>129284</wp:posOffset>
            </wp:positionH>
            <wp:positionV relativeFrom="paragraph">
              <wp:posOffset>1534075</wp:posOffset>
            </wp:positionV>
            <wp:extent cx="4753610" cy="3700145"/>
            <wp:effectExtent l="0" t="0" r="0" b="0"/>
            <wp:wrapTopAndBottom/>
            <wp:docPr id="1938084185"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084185" name="Picture 1" descr="A table with numbers and letter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753610" cy="3700145"/>
                    </a:xfrm>
                    <a:prstGeom prst="rect">
                      <a:avLst/>
                    </a:prstGeom>
                  </pic:spPr>
                </pic:pic>
              </a:graphicData>
            </a:graphic>
            <wp14:sizeRelH relativeFrom="page">
              <wp14:pctWidth>0</wp14:pctWidth>
            </wp14:sizeRelH>
            <wp14:sizeRelV relativeFrom="page">
              <wp14:pctHeight>0</wp14:pctHeight>
            </wp14:sizeRelV>
          </wp:anchor>
        </w:drawing>
      </w:r>
      <w:r w:rsidR="00770EE2" w:rsidRPr="00770EE2">
        <w:t>CSV format is required to perform this task first. After getting the content table of the report, "SLPetrolium-2023.csv" was created using the "</w:t>
      </w:r>
      <w:r w:rsidR="00417EF6" w:rsidRPr="00770EE2">
        <w:t>District code</w:t>
      </w:r>
      <w:r w:rsidR="00770EE2" w:rsidRPr="00770EE2">
        <w:t xml:space="preserve">" data table with the assignment. Here DISTRICT, </w:t>
      </w:r>
      <w:proofErr w:type="gramStart"/>
      <w:r w:rsidR="00770EE2" w:rsidRPr="00770EE2">
        <w:t>No</w:t>
      </w:r>
      <w:proofErr w:type="gramEnd"/>
      <w:r w:rsidR="00770EE2" w:rsidRPr="00770EE2">
        <w:t>_of_Sheds, Gasoline_SD, Gasoline_Mean, Diesel_SD, Diesel_Mean headers are included in the data file. Below is a screenshot of it.</w:t>
      </w:r>
      <w:r w:rsidR="00B77218">
        <w:t xml:space="preserve"> </w:t>
      </w:r>
    </w:p>
    <w:p w14:paraId="43D26503" w14:textId="69465133" w:rsidR="00770EE2" w:rsidRPr="00273553" w:rsidRDefault="00770EE2" w:rsidP="00273553"/>
    <w:p w14:paraId="6DA2DA59" w14:textId="77777777" w:rsidR="004321B4" w:rsidRDefault="00BA7C9E" w:rsidP="004321B4">
      <w:pPr>
        <w:keepNext/>
      </w:pPr>
      <w:r>
        <w:rPr>
          <w:noProof/>
        </w:rPr>
        <w:lastRenderedPageBreak/>
        <w:drawing>
          <wp:inline distT="0" distB="0" distL="0" distR="0" wp14:anchorId="33E827A3" wp14:editId="66992EE2">
            <wp:extent cx="5270500" cy="7452995"/>
            <wp:effectExtent l="0" t="0" r="0" b="0"/>
            <wp:docPr id="960911117" name="Picture 13"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11117" name="Picture 13" descr="A map of the country&#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70500" cy="7452995"/>
                    </a:xfrm>
                    <a:prstGeom prst="rect">
                      <a:avLst/>
                    </a:prstGeom>
                  </pic:spPr>
                </pic:pic>
              </a:graphicData>
            </a:graphic>
          </wp:inline>
        </w:drawing>
      </w:r>
    </w:p>
    <w:p w14:paraId="5D246718" w14:textId="5C4A5234" w:rsidR="00273553" w:rsidRDefault="004321B4" w:rsidP="004321B4">
      <w:pPr>
        <w:pStyle w:val="Caption"/>
      </w:pPr>
      <w:bookmarkStart w:id="70" w:name="_Toc144762717"/>
      <w:r>
        <w:t xml:space="preserve">Figure </w:t>
      </w:r>
      <w:fldSimple w:instr=" STYLEREF 4 \s ">
        <w:r w:rsidR="009624AF">
          <w:rPr>
            <w:noProof/>
          </w:rPr>
          <w:t>2.4.1</w:t>
        </w:r>
      </w:fldSimple>
      <w:r>
        <w:t>.</w:t>
      </w:r>
      <w:fldSimple w:instr=" SEQ Figure \* ARABIC \s 4 ">
        <w:r w:rsidR="009624AF">
          <w:rPr>
            <w:noProof/>
          </w:rPr>
          <w:t>2</w:t>
        </w:r>
      </w:fldSimple>
      <w:r>
        <w:t>.monthly consumption of the gasoline and diesel by district</w:t>
      </w:r>
      <w:bookmarkEnd w:id="70"/>
    </w:p>
    <w:p w14:paraId="65C477B9" w14:textId="4824DF57" w:rsidR="00BA7C9E" w:rsidRDefault="00BA7C9E" w:rsidP="00273553">
      <w:r w:rsidRPr="00BA7C9E">
        <w:lastRenderedPageBreak/>
        <w:t xml:space="preserve">To understand </w:t>
      </w:r>
      <w:proofErr w:type="gramStart"/>
      <w:r w:rsidRPr="00BA7C9E">
        <w:t>all of</w:t>
      </w:r>
      <w:proofErr w:type="gramEnd"/>
      <w:r w:rsidRPr="00BA7C9E">
        <w:t xml:space="preserve"> the above, first we pay attention to the different colors for each district on the map. However, it is divided into districts based on the number of sheds located in that district.</w:t>
      </w:r>
    </w:p>
    <w:p w14:paraId="14DEF0A1" w14:textId="77777777" w:rsidR="004321B4" w:rsidRDefault="00BA7C9E" w:rsidP="004321B4">
      <w:pPr>
        <w:keepNext/>
      </w:pPr>
      <w:r>
        <w:rPr>
          <w:noProof/>
        </w:rPr>
        <w:drawing>
          <wp:inline distT="0" distB="0" distL="0" distR="0" wp14:anchorId="6F2EB4F9" wp14:editId="055B5A7A">
            <wp:extent cx="2257740" cy="1143160"/>
            <wp:effectExtent l="0" t="0" r="0" b="0"/>
            <wp:docPr id="494981967"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981967" name="Picture 14" descr="A screenshot of a computer&#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257740" cy="1143160"/>
                    </a:xfrm>
                    <a:prstGeom prst="rect">
                      <a:avLst/>
                    </a:prstGeom>
                  </pic:spPr>
                </pic:pic>
              </a:graphicData>
            </a:graphic>
          </wp:inline>
        </w:drawing>
      </w:r>
    </w:p>
    <w:p w14:paraId="08B6A1A2" w14:textId="5D7AF7EB" w:rsidR="00BA7C9E" w:rsidRDefault="004321B4" w:rsidP="004321B4">
      <w:pPr>
        <w:pStyle w:val="Caption"/>
      </w:pPr>
      <w:bookmarkStart w:id="71" w:name="_Toc144762718"/>
      <w:r>
        <w:t xml:space="preserve">Figure </w:t>
      </w:r>
      <w:fldSimple w:instr=" STYLEREF 4 \s ">
        <w:r w:rsidR="009624AF">
          <w:rPr>
            <w:noProof/>
          </w:rPr>
          <w:t>2.4.1</w:t>
        </w:r>
      </w:fldSimple>
      <w:r>
        <w:t>.</w:t>
      </w:r>
      <w:fldSimple w:instr=" SEQ Figure \* ARABIC \s 4 ">
        <w:r w:rsidR="009624AF">
          <w:rPr>
            <w:noProof/>
          </w:rPr>
          <w:t>3</w:t>
        </w:r>
      </w:fldSimple>
      <w:r>
        <w:t>.Color pallet legend</w:t>
      </w:r>
      <w:bookmarkEnd w:id="71"/>
    </w:p>
    <w:p w14:paraId="78497765" w14:textId="1BB9D003" w:rsidR="00F42476" w:rsidRDefault="00F42476" w:rsidP="00273553">
      <w:r w:rsidRPr="00F42476">
        <w:t xml:space="preserve">Looking at this table, the districts are divided into 5 parts and mapped by sheds. Gampaha district has the highest number of sheds in one district at 156, but Colombo district has about 151 sheds, so that district also has the same color. However, attention can be drawn to a particular difference in the northern region of Sri Lanka. That is, the least number of sheds </w:t>
      </w:r>
      <w:r w:rsidR="00CC133F" w:rsidRPr="00F42476">
        <w:t>are in</w:t>
      </w:r>
      <w:r w:rsidRPr="00F42476">
        <w:t xml:space="preserve"> Mullaitivu, Vavnia, Kilinochchi districts</w:t>
      </w:r>
      <w:r w:rsidR="001F2976">
        <w:fldChar w:fldCharType="begin"/>
      </w:r>
      <w:r w:rsidR="001F2976">
        <w:instrText xml:space="preserve"> ADDIN ZOTERO_ITEM CSL_CITATION {"citationID":"lXpaCsGT","properties":{"formattedCitation":"(colorlib, 2023)","plainCitation":"(colorlib, 2023)","noteIndex":0},"citationItems":[{"id":140,"uris":["http://zotero.org/users/local/o04Ig4W0/items/IC36KNCU"],"itemData":{"id":140,"type":"webpage","abstract":"Home","language":"zxx","title":"Home","URL":"https://www.energy.gov.lk/index.php/en/","author":[{"family":"colorlib","given":""}],"accessed":{"date-parts":[["2023",9,5]]}}}],"schema":"https://github.com/citation-style-language/schema/raw/master/csl-citation.json"} </w:instrText>
      </w:r>
      <w:r w:rsidR="001F2976">
        <w:fldChar w:fldCharType="separate"/>
      </w:r>
      <w:r w:rsidR="001F2976" w:rsidRPr="001F2976">
        <w:t>(colorlib, 2023)</w:t>
      </w:r>
      <w:r w:rsidR="001F2976">
        <w:fldChar w:fldCharType="end"/>
      </w:r>
      <w:r w:rsidRPr="00F42476">
        <w:t>.</w:t>
      </w:r>
    </w:p>
    <w:p w14:paraId="558FAD33" w14:textId="740241F0" w:rsidR="00F42476" w:rsidRDefault="00F42476" w:rsidP="00273553">
      <w:r w:rsidRPr="00F42476">
        <w:t>However, there is a difference in the Jaffna district because there are more sheds in the district compared to other districts in the Northern Plateau. There are 17 and 12 sheds in districts like Vavnia and Mullaitivu, but there are 59 sheds in Jaffna. The fact that Jaffna was the capital of the Northern Province was one of the reasons for this, while the population of the other regions was low.</w:t>
      </w:r>
    </w:p>
    <w:p w14:paraId="7EA731DA" w14:textId="2A21901A" w:rsidR="00CD70D0" w:rsidRDefault="00CD70D0" w:rsidP="00273553">
      <w:r w:rsidRPr="00CD70D0">
        <w:t xml:space="preserve">However, an idea can be taken about the average usage of diesel and petrol according to each district using the map below. Similarly, in the district itself, the fuel consumption of diesel is comparable to that of petrol. This may be </w:t>
      </w:r>
      <w:r w:rsidR="001F2976" w:rsidRPr="00CD70D0">
        <w:t>since</w:t>
      </w:r>
      <w:r w:rsidRPr="00CD70D0">
        <w:t xml:space="preserve"> the equipment used in Sri Lanka's transport system and other sectors are powered by diesel.</w:t>
      </w:r>
    </w:p>
    <w:p w14:paraId="598468FB" w14:textId="5846DA1D" w:rsidR="00CD70D0" w:rsidRDefault="00CD70D0" w:rsidP="00273553">
      <w:r w:rsidRPr="00CD70D0">
        <w:t>Also, this map shows information about the use of diesel in official color and the use of petrol in red color. Here a specific chart is shown in Puttalam district. The graphs show that the consumption of diesel and petrol is relatively similar. But in all the other districts, the above-mentioned diesel will be used more and more.</w:t>
      </w:r>
    </w:p>
    <w:p w14:paraId="2E1B9430" w14:textId="77777777" w:rsidR="004321B4" w:rsidRDefault="00F42476" w:rsidP="004321B4">
      <w:pPr>
        <w:keepNext/>
      </w:pPr>
      <w:r>
        <w:rPr>
          <w:noProof/>
        </w:rPr>
        <w:lastRenderedPageBreak/>
        <w:drawing>
          <wp:inline distT="0" distB="0" distL="0" distR="0" wp14:anchorId="34F67C6C" wp14:editId="102C1907">
            <wp:extent cx="5270500" cy="7452995"/>
            <wp:effectExtent l="0" t="0" r="0" b="0"/>
            <wp:docPr id="1497348644" name="Picture 12" descr="A map of sri lanka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348644" name="Picture 12" descr="A map of sri lanka with different colored circles&#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270500" cy="7452995"/>
                    </a:xfrm>
                    <a:prstGeom prst="rect">
                      <a:avLst/>
                    </a:prstGeom>
                  </pic:spPr>
                </pic:pic>
              </a:graphicData>
            </a:graphic>
          </wp:inline>
        </w:drawing>
      </w:r>
    </w:p>
    <w:p w14:paraId="438FFA94" w14:textId="570C4642" w:rsidR="00CD70D0" w:rsidRDefault="004321B4" w:rsidP="004321B4">
      <w:pPr>
        <w:pStyle w:val="Caption"/>
      </w:pPr>
      <w:bookmarkStart w:id="72" w:name="_Toc144762719"/>
      <w:r>
        <w:t xml:space="preserve">Figure </w:t>
      </w:r>
      <w:fldSimple w:instr=" STYLEREF 4 \s ">
        <w:r w:rsidR="009624AF">
          <w:rPr>
            <w:noProof/>
          </w:rPr>
          <w:t>2.4.1</w:t>
        </w:r>
      </w:fldSimple>
      <w:r>
        <w:t>.</w:t>
      </w:r>
      <w:fldSimple w:instr=" SEQ Figure \* ARABIC \s 4 ">
        <w:r w:rsidR="009624AF">
          <w:rPr>
            <w:noProof/>
          </w:rPr>
          <w:t>4</w:t>
        </w:r>
      </w:fldSimple>
      <w:r>
        <w:t xml:space="preserve">.Mean of gasoline and diesel in month using Pie </w:t>
      </w:r>
      <w:proofErr w:type="gramStart"/>
      <w:r>
        <w:t>chart</w:t>
      </w:r>
      <w:bookmarkEnd w:id="72"/>
      <w:proofErr w:type="gramEnd"/>
    </w:p>
    <w:p w14:paraId="5A2DBCEC" w14:textId="3200FCFA" w:rsidR="00CD70D0" w:rsidRDefault="00CD70D0" w:rsidP="00CD70D0">
      <w:pPr>
        <w:spacing w:before="0" w:after="0" w:line="240" w:lineRule="auto"/>
        <w:jc w:val="left"/>
      </w:pPr>
      <w:r>
        <w:br w:type="page"/>
      </w:r>
    </w:p>
    <w:p w14:paraId="4FC789DB" w14:textId="77777777" w:rsidR="008D43F1" w:rsidRDefault="008D43F1" w:rsidP="00DA2523">
      <w:pPr>
        <w:pStyle w:val="Heading1"/>
        <w:jc w:val="center"/>
      </w:pPr>
      <w:bookmarkStart w:id="73" w:name="_Toc144839424"/>
      <w:bookmarkEnd w:id="73"/>
    </w:p>
    <w:p w14:paraId="15ABC7DF" w14:textId="1C198CC7" w:rsidR="008D43F1" w:rsidRDefault="00BA0C6E" w:rsidP="008D43F1">
      <w:r w:rsidRPr="00BA0C6E">
        <w:t xml:space="preserve">In this </w:t>
      </w:r>
      <w:r>
        <w:t>task</w:t>
      </w:r>
      <w:r w:rsidRPr="00BA0C6E">
        <w:t xml:space="preserve">, suitable areas for renewable energy generation </w:t>
      </w:r>
      <w:r w:rsidR="001F2976" w:rsidRPr="00BA0C6E">
        <w:t>on</w:t>
      </w:r>
      <w:r w:rsidRPr="00BA0C6E">
        <w:t xml:space="preserve"> the island are to be selected and mapped. However, </w:t>
      </w:r>
      <w:r w:rsidR="001F2976" w:rsidRPr="00BA0C6E">
        <w:t>to</w:t>
      </w:r>
      <w:r w:rsidRPr="00BA0C6E">
        <w:t xml:space="preserve"> get the exact GPS locations of the areas identified by the Sri Lanka Solar Energy Authority, KML/KMZ files are created using Google Earth. Information such as latitude and longitude </w:t>
      </w:r>
      <w:r w:rsidR="001F2976" w:rsidRPr="00BA0C6E">
        <w:t>are</w:t>
      </w:r>
      <w:r w:rsidRPr="00BA0C6E">
        <w:t xml:space="preserve"> then visualized on the location</w:t>
      </w:r>
      <w:r w:rsidR="001F2976">
        <w:fldChar w:fldCharType="begin"/>
      </w:r>
      <w:r w:rsidR="001F2976">
        <w:instrText xml:space="preserve"> ADDIN ZOTERO_ITEM CSL_CITATION {"citationID":"A4AdWqUf","properties":{"formattedCitation":"(colorlib, 2023)","plainCitation":"(colorlib, 2023)","noteIndex":0},"citationItems":[{"id":140,"uris":["http://zotero.org/users/local/o04Ig4W0/items/IC36KNCU"],"itemData":{"id":140,"type":"webpage","abstract":"Home","language":"zxx","title":"Home","URL":"https://www.energy.gov.lk/index.php/en/","author":[{"family":"colorlib","given":""}],"accessed":{"date-parts":[["2023",9,5]]}}}],"schema":"https://github.com/citation-style-language/schema/raw/master/csl-citation.json"} </w:instrText>
      </w:r>
      <w:r w:rsidR="001F2976">
        <w:fldChar w:fldCharType="separate"/>
      </w:r>
      <w:r w:rsidR="001F2976" w:rsidRPr="001F2976">
        <w:t>(colorlib, 2023)</w:t>
      </w:r>
      <w:r w:rsidR="001F2976">
        <w:fldChar w:fldCharType="end"/>
      </w:r>
      <w:r w:rsidRPr="00BA0C6E">
        <w:t>.</w:t>
      </w:r>
    </w:p>
    <w:p w14:paraId="3C39C79C" w14:textId="7BA0AA1E" w:rsidR="00BA0C6E" w:rsidRDefault="00860E55" w:rsidP="008D43F1">
      <w:r w:rsidRPr="00860E55">
        <w:t xml:space="preserve">Among renewable energies, wind power, solar power and biomass were mapped here. In studying the above problem C, Monaragala district has been mentioned as the most suitable district for </w:t>
      </w:r>
      <w:r>
        <w:t>wind power</w:t>
      </w:r>
      <w:r w:rsidRPr="00860E55">
        <w:t>. Therefore, suitable areas are marked in Monaragala district. Here, during the construction of wind power plants, due to their excessive noise, an area without human settlements was first selected. However, those places are marked to be forested areas in Monaragala district. No matter how the marking is done on the top of the mountains, the ease of transportation for maintenance work has also been emphasized.</w:t>
      </w:r>
    </w:p>
    <w:p w14:paraId="28440C8A" w14:textId="0A09A403" w:rsidR="009F5DA8" w:rsidRDefault="009F5DA8" w:rsidP="008D43F1">
      <w:r w:rsidRPr="009F5DA8">
        <w:t xml:space="preserve">Mountainous areas as well as coastal areas are the most suitable areas for wind power generation. </w:t>
      </w:r>
      <w:r w:rsidR="001F2976" w:rsidRPr="009F5DA8">
        <w:t>Here</w:t>
      </w:r>
      <w:r w:rsidRPr="009F5DA8">
        <w:t xml:space="preserve"> is a suitable record of the seashore listener in the areas of Puttalam, Hambantota, Jaffna. Also, the reservoir area has been mentioned as suitable areas for building power plants, where the area near Udawalawa reservoir is a suitable area for producing a power plant.</w:t>
      </w:r>
    </w:p>
    <w:p w14:paraId="2AA623B0" w14:textId="0FA86CA7" w:rsidR="000112A9" w:rsidRDefault="000112A9" w:rsidP="008D43F1">
      <w:r w:rsidRPr="000112A9">
        <w:t xml:space="preserve">Badulla district has been mentioned as a district that has many suitable areas for creating solar power plants. Due to an area with mountains and valleys in the Badulla district, it is necessary to </w:t>
      </w:r>
      <w:r w:rsidR="00F763CB" w:rsidRPr="000112A9">
        <w:t>move to</w:t>
      </w:r>
      <w:r w:rsidRPr="000112A9">
        <w:t xml:space="preserve"> the top of the mountains to install these panels. The reason for this is because the light does not </w:t>
      </w:r>
      <w:r w:rsidR="00F763CB" w:rsidRPr="000112A9">
        <w:t>fall on</w:t>
      </w:r>
      <w:r w:rsidRPr="000112A9">
        <w:t xml:space="preserve"> properly on </w:t>
      </w:r>
      <w:r w:rsidR="00F763CB" w:rsidRPr="000112A9">
        <w:t>either</w:t>
      </w:r>
      <w:r w:rsidRPr="000112A9">
        <w:t xml:space="preserve"> </w:t>
      </w:r>
      <w:proofErr w:type="gramStart"/>
      <w:r w:rsidRPr="000112A9">
        <w:t>sides</w:t>
      </w:r>
      <w:proofErr w:type="gramEnd"/>
      <w:r w:rsidRPr="000112A9">
        <w:t xml:space="preserve"> of the mountain in the morning or in the evening. Hence, these are chosen to be installed in the pits at higher places.</w:t>
      </w:r>
    </w:p>
    <w:p w14:paraId="67E2ACAE" w14:textId="1CB10C61" w:rsidR="00F763CB" w:rsidRDefault="00F763CB" w:rsidP="008D43F1">
      <w:r w:rsidRPr="00F763CB">
        <w:t xml:space="preserve">Also, in the areas with reservoirs near the tanks, it is reserved for installation. However, several places along the canals have been mentioned as suitable places. Here in Mullaitivu, the areas where the sun shines for most of the year. It is possible to build solar power plants easily as there are few tall trees here. Because having tall </w:t>
      </w:r>
      <w:r w:rsidRPr="00F763CB">
        <w:lastRenderedPageBreak/>
        <w:t>trees to build in protected forests is expensive and causes environmental damage. Also, the areas with high population are not suitable because the space is minimal.</w:t>
      </w:r>
    </w:p>
    <w:p w14:paraId="4BCE3369" w14:textId="3D44C8A3" w:rsidR="00F763CB" w:rsidRPr="008D43F1" w:rsidRDefault="00F763CB" w:rsidP="008D43F1">
      <w:r w:rsidRPr="00F763CB">
        <w:t>However, many areas in Monaragala district have been mentioned as suitable areas for creating biomass. In addition, there are suitable places for biomass production in Vavuniya District and Hambantota District. However, the suitable areas for renewable energy production in Sri Lanka are displayed separately in the map and thus a good overview can be obtained.</w:t>
      </w:r>
    </w:p>
    <w:p w14:paraId="5FD12451" w14:textId="77777777" w:rsidR="005747EC" w:rsidRDefault="005747EC" w:rsidP="000E639B"/>
    <w:p w14:paraId="6DD4C981" w14:textId="737B3051" w:rsidR="000E639B" w:rsidRDefault="00000000" w:rsidP="000E639B">
      <w:r>
        <w:rPr>
          <w:noProof/>
        </w:rPr>
        <w:lastRenderedPageBreak/>
        <w:pict w14:anchorId="52BD4112">
          <v:shape id="_x0000_s2065" type="#_x0000_t202" style="position:absolute;left:0;text-align:left;margin-left:0;margin-top:569.25pt;width:399.35pt;height:.05pt;z-index:251667968;mso-position-horizontal-relative:text;mso-position-vertical-relative:text" stroked="f">
            <v:textbox style="mso-fit-shape-to-text:t" inset="0,0,0,0">
              <w:txbxContent>
                <w:p w14:paraId="417630B9" w14:textId="7AC85A1C" w:rsidR="004321B4" w:rsidRPr="00D630DA" w:rsidRDefault="004321B4" w:rsidP="004321B4">
                  <w:pPr>
                    <w:pStyle w:val="Caption"/>
                    <w:rPr>
                      <w:noProof/>
                      <w:sz w:val="24"/>
                      <w:szCs w:val="24"/>
                    </w:rPr>
                  </w:pPr>
                  <w:bookmarkStart w:id="74" w:name="_Toc144762720"/>
                  <w:r>
                    <w:t xml:space="preserve">Figure </w:t>
                  </w:r>
                  <w:fldSimple w:instr=" STYLEREF 4 \s ">
                    <w:r w:rsidR="009624AF">
                      <w:rPr>
                        <w:noProof/>
                      </w:rPr>
                      <w:t>2.4.1</w:t>
                    </w:r>
                  </w:fldSimple>
                  <w:r>
                    <w:t>.</w:t>
                  </w:r>
                  <w:fldSimple w:instr=" SEQ Figure \* ARABIC \s 4 ">
                    <w:r w:rsidR="009624AF">
                      <w:rPr>
                        <w:noProof/>
                      </w:rPr>
                      <w:t>1</w:t>
                    </w:r>
                  </w:fldSimple>
                  <w:r>
                    <w:t>.Suitable location for renewable energy generation</w:t>
                  </w:r>
                  <w:bookmarkEnd w:id="74"/>
                </w:p>
              </w:txbxContent>
            </v:textbox>
            <w10:wrap type="topAndBottom"/>
          </v:shape>
        </w:pict>
      </w:r>
      <w:r w:rsidR="00BA0C6E">
        <w:rPr>
          <w:noProof/>
        </w:rPr>
        <w:drawing>
          <wp:anchor distT="0" distB="0" distL="114300" distR="114300" simplePos="0" relativeHeight="251678720" behindDoc="0" locked="0" layoutInCell="1" allowOverlap="1" wp14:anchorId="2241A5BA" wp14:editId="3E6C4C83">
            <wp:simplePos x="0" y="0"/>
            <wp:positionH relativeFrom="column">
              <wp:posOffset>0</wp:posOffset>
            </wp:positionH>
            <wp:positionV relativeFrom="paragraph">
              <wp:posOffset>0</wp:posOffset>
            </wp:positionV>
            <wp:extent cx="5072020" cy="7172325"/>
            <wp:effectExtent l="0" t="0" r="0" b="0"/>
            <wp:wrapTopAndBottom/>
            <wp:docPr id="1194622371" name="Picture 3" descr="A map of sri lank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622371" name="Picture 3" descr="A map of sri lanka with different colored areas&#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72020" cy="7172325"/>
                    </a:xfrm>
                    <a:prstGeom prst="rect">
                      <a:avLst/>
                    </a:prstGeom>
                  </pic:spPr>
                </pic:pic>
              </a:graphicData>
            </a:graphic>
            <wp14:sizeRelH relativeFrom="page">
              <wp14:pctWidth>0</wp14:pctWidth>
            </wp14:sizeRelH>
            <wp14:sizeRelV relativeFrom="page">
              <wp14:pctHeight>0</wp14:pctHeight>
            </wp14:sizeRelV>
          </wp:anchor>
        </w:drawing>
      </w:r>
    </w:p>
    <w:p w14:paraId="305B7139" w14:textId="77777777" w:rsidR="004321B4" w:rsidRDefault="005747EC" w:rsidP="004321B4">
      <w:pPr>
        <w:keepNext/>
      </w:pPr>
      <w:r>
        <w:rPr>
          <w:noProof/>
        </w:rPr>
        <w:lastRenderedPageBreak/>
        <w:drawing>
          <wp:inline distT="0" distB="0" distL="0" distR="0" wp14:anchorId="542CD41C" wp14:editId="6C8A6C9A">
            <wp:extent cx="5270500" cy="7452995"/>
            <wp:effectExtent l="0" t="0" r="0" b="0"/>
            <wp:docPr id="1623331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31823" name="Picture 1623331823"/>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70500" cy="7452995"/>
                    </a:xfrm>
                    <a:prstGeom prst="rect">
                      <a:avLst/>
                    </a:prstGeom>
                  </pic:spPr>
                </pic:pic>
              </a:graphicData>
            </a:graphic>
          </wp:inline>
        </w:drawing>
      </w:r>
    </w:p>
    <w:p w14:paraId="0E8F882B" w14:textId="3E471DD9" w:rsidR="000E639B" w:rsidRDefault="004321B4" w:rsidP="004321B4">
      <w:pPr>
        <w:pStyle w:val="Caption"/>
      </w:pPr>
      <w:bookmarkStart w:id="75" w:name="_Toc144762721"/>
      <w:r>
        <w:t xml:space="preserve">Figure </w:t>
      </w:r>
      <w:fldSimple w:instr=" STYLEREF 4 \s ">
        <w:r w:rsidR="009624AF">
          <w:rPr>
            <w:noProof/>
          </w:rPr>
          <w:t>2.4.1</w:t>
        </w:r>
      </w:fldSimple>
      <w:r>
        <w:t>.</w:t>
      </w:r>
      <w:fldSimple w:instr=" SEQ Figure \* ARABIC \s 4 ">
        <w:r w:rsidR="009624AF">
          <w:rPr>
            <w:noProof/>
          </w:rPr>
          <w:t>2</w:t>
        </w:r>
      </w:fldSimple>
      <w:r>
        <w:t>.Suitable locations for sola power</w:t>
      </w:r>
      <w:bookmarkEnd w:id="75"/>
    </w:p>
    <w:p w14:paraId="2B610EDF" w14:textId="77777777" w:rsidR="004321B4" w:rsidRDefault="005747EC" w:rsidP="004321B4">
      <w:pPr>
        <w:keepNext/>
      </w:pPr>
      <w:r>
        <w:rPr>
          <w:noProof/>
        </w:rPr>
        <w:lastRenderedPageBreak/>
        <w:drawing>
          <wp:inline distT="0" distB="0" distL="0" distR="0" wp14:anchorId="3FD638CF" wp14:editId="6989F50A">
            <wp:extent cx="5270500" cy="7452995"/>
            <wp:effectExtent l="0" t="0" r="0" b="0"/>
            <wp:docPr id="49123649" name="Picture 2" descr="A map of the is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3649" name="Picture 2" descr="A map of the islan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270500" cy="7452995"/>
                    </a:xfrm>
                    <a:prstGeom prst="rect">
                      <a:avLst/>
                    </a:prstGeom>
                  </pic:spPr>
                </pic:pic>
              </a:graphicData>
            </a:graphic>
          </wp:inline>
        </w:drawing>
      </w:r>
    </w:p>
    <w:p w14:paraId="231114C5" w14:textId="5E20261D" w:rsidR="005747EC" w:rsidRDefault="004321B4" w:rsidP="004321B4">
      <w:pPr>
        <w:pStyle w:val="Caption"/>
      </w:pPr>
      <w:bookmarkStart w:id="76" w:name="_Toc144762722"/>
      <w:r>
        <w:t xml:space="preserve">Figure </w:t>
      </w:r>
      <w:fldSimple w:instr=" STYLEREF 4 \s ">
        <w:r w:rsidR="009624AF">
          <w:rPr>
            <w:noProof/>
          </w:rPr>
          <w:t>2.4.1</w:t>
        </w:r>
      </w:fldSimple>
      <w:r>
        <w:t>.</w:t>
      </w:r>
      <w:fldSimple w:instr=" SEQ Figure \* ARABIC \s 4 ">
        <w:r w:rsidR="009624AF">
          <w:rPr>
            <w:noProof/>
          </w:rPr>
          <w:t>3</w:t>
        </w:r>
      </w:fldSimple>
      <w:r>
        <w:t>.Suitable location for wind power</w:t>
      </w:r>
      <w:bookmarkEnd w:id="76"/>
    </w:p>
    <w:p w14:paraId="196B5436" w14:textId="458A6678" w:rsidR="005747EC" w:rsidRPr="000E639B" w:rsidRDefault="005747EC" w:rsidP="005747EC">
      <w:pPr>
        <w:spacing w:before="0" w:after="0" w:line="240" w:lineRule="auto"/>
        <w:jc w:val="left"/>
      </w:pPr>
      <w:r>
        <w:br w:type="page"/>
      </w:r>
    </w:p>
    <w:p w14:paraId="0F1119FF" w14:textId="77777777" w:rsidR="000E639B" w:rsidRDefault="000E639B" w:rsidP="00DA2523">
      <w:pPr>
        <w:pStyle w:val="Heading1"/>
        <w:jc w:val="center"/>
      </w:pPr>
      <w:bookmarkStart w:id="77" w:name="_Toc144839425"/>
      <w:bookmarkEnd w:id="77"/>
    </w:p>
    <w:p w14:paraId="0CE1CE52" w14:textId="28AA420E" w:rsidR="0076619B" w:rsidRDefault="0076619B" w:rsidP="0076619B">
      <w:r w:rsidRPr="0076619B">
        <w:t xml:space="preserve">In this work, a map </w:t>
      </w:r>
      <w:proofErr w:type="gramStart"/>
      <w:r w:rsidRPr="0076619B">
        <w:t>has to</w:t>
      </w:r>
      <w:proofErr w:type="gramEnd"/>
      <w:r w:rsidRPr="0076619B">
        <w:t xml:space="preserve"> be prepared to find </w:t>
      </w:r>
      <w:r w:rsidR="005747EC" w:rsidRPr="0076619B">
        <w:t>suitable</w:t>
      </w:r>
      <w:r w:rsidRPr="0076619B">
        <w:t xml:space="preserve"> land for the newly developed regional research center for renewable energy. However, there are several requirements to be met when searching for this land. There should be a 500</w:t>
      </w:r>
      <w:r w:rsidR="00C32623">
        <w:t xml:space="preserve">m </w:t>
      </w:r>
      <w:r w:rsidRPr="0076619B">
        <w:t>distance to Uruwala Primary School as a basic requirement. Also, it is unclear that 600</w:t>
      </w:r>
      <w:r w:rsidR="00C32623">
        <w:t>m</w:t>
      </w:r>
      <w:r w:rsidRPr="0076619B">
        <w:t xml:space="preserve"> to the Industrial Development Center and 700</w:t>
      </w:r>
      <w:r w:rsidR="00C32623">
        <w:t>m</w:t>
      </w:r>
      <w:r w:rsidRPr="0076619B">
        <w:t xml:space="preserve"> to the Jayathilaka Hall should be within a two-day walk.</w:t>
      </w:r>
    </w:p>
    <w:p w14:paraId="627F83FF" w14:textId="4D8F50CC" w:rsidR="00791D52" w:rsidRPr="0076619B" w:rsidRDefault="00791D52" w:rsidP="0076619B">
      <w:r w:rsidRPr="00791D52">
        <w:t>While creating this map, the respective locations are buffered according to the required distances. There the respective place was taken as the center and the necessary distance was taken as the radius of the circle and the circles were created. Then the area common to all those areas was selected and reserved as the most suitable area for this purpose.</w:t>
      </w:r>
    </w:p>
    <w:p w14:paraId="64DCE084" w14:textId="77777777" w:rsidR="004321B4" w:rsidRDefault="00E93427" w:rsidP="004321B4">
      <w:pPr>
        <w:keepNext/>
      </w:pPr>
      <w:r>
        <w:rPr>
          <w:noProof/>
        </w:rPr>
        <w:drawing>
          <wp:inline distT="0" distB="0" distL="0" distR="0" wp14:anchorId="737F18D3" wp14:editId="45E05274">
            <wp:extent cx="5270500" cy="3727450"/>
            <wp:effectExtent l="0" t="0" r="0" b="0"/>
            <wp:docPr id="20243024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302422" name="Picture 202430242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70500" cy="3727450"/>
                    </a:xfrm>
                    <a:prstGeom prst="rect">
                      <a:avLst/>
                    </a:prstGeom>
                  </pic:spPr>
                </pic:pic>
              </a:graphicData>
            </a:graphic>
          </wp:inline>
        </w:drawing>
      </w:r>
    </w:p>
    <w:p w14:paraId="2211CEDF" w14:textId="29407E20" w:rsidR="000E639B" w:rsidRDefault="004321B4" w:rsidP="004321B4">
      <w:pPr>
        <w:pStyle w:val="Caption"/>
      </w:pPr>
      <w:bookmarkStart w:id="78" w:name="_Toc144762723"/>
      <w:r>
        <w:t xml:space="preserve">Figure </w:t>
      </w:r>
      <w:fldSimple w:instr=" STYLEREF 4 \s ">
        <w:r w:rsidR="009624AF">
          <w:rPr>
            <w:noProof/>
          </w:rPr>
          <w:t>2.4.1</w:t>
        </w:r>
      </w:fldSimple>
      <w:r>
        <w:t>.</w:t>
      </w:r>
      <w:fldSimple w:instr=" SEQ Figure \* ARABIC \s 4 ">
        <w:r w:rsidR="009624AF">
          <w:rPr>
            <w:noProof/>
          </w:rPr>
          <w:t>1</w:t>
        </w:r>
      </w:fldSimple>
      <w:r>
        <w:t xml:space="preserve">.Suitable land for </w:t>
      </w:r>
      <w:proofErr w:type="gramStart"/>
      <w:r>
        <w:t>Regional</w:t>
      </w:r>
      <w:proofErr w:type="gramEnd"/>
      <w:r>
        <w:t xml:space="preserve"> research center in Kandy</w:t>
      </w:r>
      <w:bookmarkEnd w:id="78"/>
    </w:p>
    <w:p w14:paraId="0864D51A" w14:textId="77777777" w:rsidR="000E291D" w:rsidRDefault="000E291D" w:rsidP="000E639B"/>
    <w:p w14:paraId="0894C0AA" w14:textId="77777777" w:rsidR="004321B4" w:rsidRDefault="000E291D" w:rsidP="004321B4">
      <w:pPr>
        <w:keepNext/>
      </w:pPr>
      <w:r>
        <w:rPr>
          <w:noProof/>
        </w:rPr>
        <w:lastRenderedPageBreak/>
        <w:drawing>
          <wp:inline distT="0" distB="0" distL="0" distR="0" wp14:anchorId="66B14E95" wp14:editId="735913EC">
            <wp:extent cx="5270500" cy="3727450"/>
            <wp:effectExtent l="0" t="0" r="0" b="0"/>
            <wp:docPr id="88295483" name="Picture 4"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5483" name="Picture 4" descr="A map of a city&#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70500" cy="3727450"/>
                    </a:xfrm>
                    <a:prstGeom prst="rect">
                      <a:avLst/>
                    </a:prstGeom>
                  </pic:spPr>
                </pic:pic>
              </a:graphicData>
            </a:graphic>
          </wp:inline>
        </w:drawing>
      </w:r>
    </w:p>
    <w:p w14:paraId="26D68F18" w14:textId="3F67C237" w:rsidR="000E291D" w:rsidRDefault="004321B4" w:rsidP="004321B4">
      <w:pPr>
        <w:pStyle w:val="Caption"/>
        <w:rPr>
          <w:noProof/>
        </w:rPr>
      </w:pPr>
      <w:bookmarkStart w:id="79" w:name="_Toc144762724"/>
      <w:r>
        <w:t xml:space="preserve">Figure </w:t>
      </w:r>
      <w:fldSimple w:instr=" STYLEREF 4 \s ">
        <w:r w:rsidR="009624AF">
          <w:rPr>
            <w:noProof/>
          </w:rPr>
          <w:t>2.4.1</w:t>
        </w:r>
      </w:fldSimple>
      <w:r>
        <w:t>.</w:t>
      </w:r>
      <w:fldSimple w:instr=" SEQ Figure \* ARABIC \s 4 ">
        <w:r w:rsidR="009624AF">
          <w:rPr>
            <w:noProof/>
          </w:rPr>
          <w:t>2</w:t>
        </w:r>
      </w:fldSimple>
      <w:r>
        <w:t>.</w:t>
      </w:r>
      <w:r w:rsidRPr="0090126E">
        <w:t xml:space="preserve">Suitable land for </w:t>
      </w:r>
      <w:proofErr w:type="gramStart"/>
      <w:r w:rsidRPr="0090126E">
        <w:t>Regional</w:t>
      </w:r>
      <w:proofErr w:type="gramEnd"/>
      <w:r w:rsidRPr="0090126E">
        <w:t xml:space="preserve"> research center in Kandy</w:t>
      </w:r>
      <w:bookmarkEnd w:id="79"/>
    </w:p>
    <w:p w14:paraId="0EB8E957" w14:textId="1FF1C329" w:rsidR="002464FC" w:rsidRDefault="002464FC" w:rsidP="002464FC">
      <w:r w:rsidRPr="002464FC">
        <w:t>The map above shows the suitable land in orange color. However, considering this area, it is a piece of land with 55 buildings in this area. Here the buildings in the area are shown in purple.</w:t>
      </w:r>
    </w:p>
    <w:p w14:paraId="5B0B1F05" w14:textId="77777777" w:rsidR="004321B4" w:rsidRDefault="001E283A" w:rsidP="004321B4">
      <w:pPr>
        <w:keepNext/>
      </w:pPr>
      <w:r>
        <w:rPr>
          <w:noProof/>
        </w:rPr>
        <w:drawing>
          <wp:inline distT="0" distB="0" distL="0" distR="0" wp14:anchorId="2F6B30BC" wp14:editId="3D7DBB85">
            <wp:extent cx="5270500" cy="802640"/>
            <wp:effectExtent l="0" t="0" r="0" b="0"/>
            <wp:docPr id="649978135"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78135" name="Picture 1" descr="A close-up of a white box&#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70500" cy="802640"/>
                    </a:xfrm>
                    <a:prstGeom prst="rect">
                      <a:avLst/>
                    </a:prstGeom>
                  </pic:spPr>
                </pic:pic>
              </a:graphicData>
            </a:graphic>
          </wp:inline>
        </w:drawing>
      </w:r>
    </w:p>
    <w:p w14:paraId="07D78995" w14:textId="2C2F0624" w:rsidR="001E283A" w:rsidRDefault="004321B4" w:rsidP="004321B4">
      <w:pPr>
        <w:pStyle w:val="Caption"/>
      </w:pPr>
      <w:bookmarkStart w:id="80" w:name="_Toc144762769"/>
      <w:r>
        <w:t xml:space="preserve">Table </w:t>
      </w:r>
      <w:fldSimple w:instr=" STYLEREF 4 \s ">
        <w:r w:rsidR="009624AF">
          <w:rPr>
            <w:noProof/>
          </w:rPr>
          <w:t>2.4.1</w:t>
        </w:r>
      </w:fldSimple>
      <w:r>
        <w:t>.</w:t>
      </w:r>
      <w:fldSimple w:instr=" SEQ Table \* ARABIC \s 4 ">
        <w:r w:rsidR="009624AF">
          <w:rPr>
            <w:noProof/>
          </w:rPr>
          <w:t>1</w:t>
        </w:r>
      </w:fldSimple>
      <w:r>
        <w:t>.Answer table for area</w:t>
      </w:r>
      <w:bookmarkEnd w:id="80"/>
    </w:p>
    <w:p w14:paraId="318DF7BB" w14:textId="220ED71B" w:rsidR="00F43CB4" w:rsidRDefault="003D362E" w:rsidP="002464FC">
      <w:r w:rsidRPr="003D362E">
        <w:t>A regional research center for renewable energy consists of 55 buildings to find suitable land for new development. Also, the total area occupied by buildings in the suitability area is 73421m2 and the total suitable area is 7928.76m2. However, even within this suitable area, there may be areas unsuitable for building due to the presence of trees. It is also unsuitable for construction in steep areas. However, less space will be available for construction of buildings today.</w:t>
      </w:r>
    </w:p>
    <w:p w14:paraId="00B718E9" w14:textId="77777777" w:rsidR="008467BC" w:rsidRDefault="008467BC">
      <w:pPr>
        <w:spacing w:before="0" w:after="0" w:line="240" w:lineRule="auto"/>
        <w:jc w:val="left"/>
        <w:rPr>
          <w:rFonts w:cs="Arial"/>
          <w:b/>
          <w:bCs/>
          <w:color w:val="000000" w:themeColor="text1"/>
          <w:kern w:val="32"/>
          <w:sz w:val="32"/>
          <w:szCs w:val="32"/>
        </w:rPr>
      </w:pPr>
      <w:r>
        <w:br w:type="page"/>
      </w:r>
    </w:p>
    <w:p w14:paraId="1E8299AA" w14:textId="29BE32FF" w:rsidR="008467BC" w:rsidRDefault="008467BC" w:rsidP="00DA2523">
      <w:pPr>
        <w:pStyle w:val="Heading1"/>
        <w:numPr>
          <w:ilvl w:val="0"/>
          <w:numId w:val="0"/>
        </w:numPr>
        <w:ind w:left="360"/>
        <w:jc w:val="center"/>
      </w:pPr>
      <w:bookmarkStart w:id="81" w:name="_Toc144839426"/>
      <w:r>
        <w:lastRenderedPageBreak/>
        <w:t>CONCLUTION</w:t>
      </w:r>
      <w:bookmarkEnd w:id="81"/>
    </w:p>
    <w:p w14:paraId="33AA39A6" w14:textId="2FBEC486" w:rsidR="008467BC" w:rsidRDefault="00A31155" w:rsidP="008467BC">
      <w:r w:rsidRPr="00A31155">
        <w:t>This paper pioneered renewable and non-renewable energy. Here we will consider what should be done to maintain the cooling of a building during construction. There, by maintaining the cooling, the power is saved by using the energy to a minimum. Also, by analyzing the information by Mary R-Studio, errors were made</w:t>
      </w:r>
      <w:r w:rsidR="001F2976">
        <w:fldChar w:fldCharType="begin"/>
      </w:r>
      <w:r w:rsidR="001F2976">
        <w:instrText xml:space="preserve"> ADDIN ZOTERO_ITEM CSL_CITATION {"citationID":"qHmoDUGV","properties":{"formattedCitation":"(colorlib, 2023)","plainCitation":"(colorlib, 2023)","noteIndex":0},"citationItems":[{"id":140,"uris":["http://zotero.org/users/local/o04Ig4W0/items/IC36KNCU"],"itemData":{"id":140,"type":"webpage","abstract":"Home","language":"zxx","title":"Home","URL":"https://www.energy.gov.lk/index.php/en/","author":[{"family":"colorlib","given":""}],"accessed":{"date-parts":[["2023",9,5]]}}}],"schema":"https://github.com/citation-style-language/schema/raw/master/csl-citation.json"} </w:instrText>
      </w:r>
      <w:r w:rsidR="001F2976">
        <w:fldChar w:fldCharType="separate"/>
      </w:r>
      <w:r w:rsidR="001F2976" w:rsidRPr="001F2976">
        <w:t>(colorlib, 2023)</w:t>
      </w:r>
      <w:r w:rsidR="001F2976">
        <w:fldChar w:fldCharType="end"/>
      </w:r>
      <w:r w:rsidRPr="00A31155">
        <w:t>.</w:t>
      </w:r>
    </w:p>
    <w:p w14:paraId="61637499" w14:textId="1CCDD943" w:rsidR="00E453B8" w:rsidRDefault="00E453B8" w:rsidP="008467BC">
      <w:r w:rsidRPr="00E453B8">
        <w:t>Pos</w:t>
      </w:r>
      <w:r>
        <w:t>t</w:t>
      </w:r>
      <w:r w:rsidRPr="00E453B8">
        <w:t>gres SQL, Google Pro and QGIS software are used to solve other problems here. The primary objective here is to redevelop non-renewable energy. There, suitable area mapping for Sulan power plants in Sri Lanka will be done. Also, according to the energy produced by Suraya power plants, their spread across the country at the district level was also recorded. Also, a mapping of fuel consumption and the extent of petrol stations in Sri Lanka is done here.</w:t>
      </w:r>
    </w:p>
    <w:p w14:paraId="0398BA98" w14:textId="29637333" w:rsidR="0045521D" w:rsidRDefault="0045521D" w:rsidP="008467BC">
      <w:r w:rsidRPr="0045521D">
        <w:t xml:space="preserve">Here, suitable areas for re-establishment of renewable energy are also marked. Here, suitable land for solar power plants and suitable land for solar power plants are marked on a map of Sri Lanka. Also, a suitable amount of land for the </w:t>
      </w:r>
      <w:r w:rsidR="00F43CB4" w:rsidRPr="0045521D">
        <w:t>research</w:t>
      </w:r>
      <w:r w:rsidRPr="0045521D">
        <w:t xml:space="preserve"> center in the Kandy area is being used and digitization was done in relation to a part of the map that has been provided.</w:t>
      </w:r>
    </w:p>
    <w:p w14:paraId="3DE12479" w14:textId="77777777" w:rsidR="00D96A46" w:rsidRDefault="00D96A46" w:rsidP="008467BC"/>
    <w:p w14:paraId="74946B9F" w14:textId="6DE007F3" w:rsidR="00F22E1F" w:rsidRDefault="00F22E1F">
      <w:pPr>
        <w:spacing w:before="0" w:after="0" w:line="240" w:lineRule="auto"/>
        <w:jc w:val="left"/>
        <w:rPr>
          <w:rFonts w:cs="Arial"/>
          <w:b/>
          <w:bCs/>
          <w:color w:val="000000" w:themeColor="text1"/>
          <w:kern w:val="32"/>
          <w:sz w:val="32"/>
          <w:szCs w:val="32"/>
        </w:rPr>
      </w:pPr>
    </w:p>
    <w:p w14:paraId="469DEBBD" w14:textId="77777777" w:rsidR="00D96A46" w:rsidRDefault="00D96A46" w:rsidP="00F22E1F">
      <w:pPr>
        <w:pStyle w:val="Heading1"/>
        <w:numPr>
          <w:ilvl w:val="0"/>
          <w:numId w:val="0"/>
        </w:numPr>
        <w:ind w:left="720"/>
        <w:jc w:val="center"/>
        <w:sectPr w:rsidR="00D96A46" w:rsidSect="009A576C">
          <w:pgSz w:w="11900" w:h="16840"/>
          <w:pgMar w:top="1440" w:right="1440" w:bottom="1440" w:left="2160" w:header="720" w:footer="720" w:gutter="0"/>
          <w:cols w:space="720"/>
          <w:docGrid w:linePitch="360"/>
        </w:sectPr>
      </w:pPr>
    </w:p>
    <w:p w14:paraId="4E5A5E66" w14:textId="58815486" w:rsidR="00F22E1F" w:rsidRDefault="00F22E1F" w:rsidP="00F22E1F">
      <w:pPr>
        <w:pStyle w:val="Heading1"/>
        <w:numPr>
          <w:ilvl w:val="0"/>
          <w:numId w:val="0"/>
        </w:numPr>
        <w:ind w:left="720"/>
        <w:jc w:val="center"/>
      </w:pPr>
      <w:bookmarkStart w:id="82" w:name="_Toc144839427"/>
      <w:r>
        <w:lastRenderedPageBreak/>
        <w:t>GANTT CHART</w:t>
      </w:r>
      <w:bookmarkEnd w:id="82"/>
    </w:p>
    <w:p w14:paraId="05009D98" w14:textId="77777777" w:rsidR="005F3E26" w:rsidRDefault="005F3E26">
      <w:pPr>
        <w:spacing w:before="0" w:after="0" w:line="240" w:lineRule="auto"/>
        <w:jc w:val="left"/>
        <w:rPr>
          <w:rFonts w:cs="Arial"/>
          <w:b/>
          <w:bCs/>
          <w:color w:val="000000" w:themeColor="text1"/>
          <w:kern w:val="32"/>
          <w:sz w:val="32"/>
          <w:szCs w:val="32"/>
        </w:rPr>
      </w:pPr>
    </w:p>
    <w:p w14:paraId="3F27C106" w14:textId="424E3586" w:rsidR="00EA5490" w:rsidRDefault="00EA5490">
      <w:pPr>
        <w:spacing w:before="0" w:after="0" w:line="240" w:lineRule="auto"/>
        <w:jc w:val="left"/>
        <w:rPr>
          <w:rFonts w:cs="Arial"/>
          <w:b/>
          <w:bCs/>
          <w:color w:val="000000" w:themeColor="text1"/>
          <w:kern w:val="32"/>
          <w:sz w:val="32"/>
          <w:szCs w:val="32"/>
        </w:rPr>
        <w:sectPr w:rsidR="00EA5490" w:rsidSect="005F3E26">
          <w:pgSz w:w="16840" w:h="11900" w:orient="landscape"/>
          <w:pgMar w:top="2160" w:right="1440" w:bottom="1440" w:left="1440" w:header="720" w:footer="720" w:gutter="0"/>
          <w:pgNumType w:fmt="upperRoman" w:start="1"/>
          <w:cols w:space="720"/>
          <w:docGrid w:linePitch="360"/>
        </w:sectPr>
      </w:pPr>
      <w:r>
        <w:rPr>
          <w:rFonts w:cs="Arial"/>
          <w:b/>
          <w:bCs/>
          <w:noProof/>
          <w:color w:val="000000" w:themeColor="text1"/>
          <w:kern w:val="32"/>
          <w:sz w:val="32"/>
          <w:szCs w:val="32"/>
        </w:rPr>
        <w:drawing>
          <wp:inline distT="0" distB="0" distL="0" distR="0" wp14:anchorId="4D681EBC" wp14:editId="422EE3C7">
            <wp:extent cx="8864600" cy="2640330"/>
            <wp:effectExtent l="0" t="0" r="0" b="0"/>
            <wp:docPr id="1557315565"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15565" name="Picture 2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8864600" cy="2640330"/>
                    </a:xfrm>
                    <a:prstGeom prst="rect">
                      <a:avLst/>
                    </a:prstGeom>
                  </pic:spPr>
                </pic:pic>
              </a:graphicData>
            </a:graphic>
          </wp:inline>
        </w:drawing>
      </w:r>
    </w:p>
    <w:p w14:paraId="0D7B9DFD" w14:textId="4654D424" w:rsidR="00F22E1F" w:rsidRDefault="00F22E1F" w:rsidP="00E345A7">
      <w:pPr>
        <w:pStyle w:val="Heading1"/>
        <w:numPr>
          <w:ilvl w:val="0"/>
          <w:numId w:val="0"/>
        </w:numPr>
        <w:jc w:val="center"/>
      </w:pPr>
      <w:bookmarkStart w:id="83" w:name="_Toc144839428"/>
      <w:r>
        <w:lastRenderedPageBreak/>
        <w:t>REFERENCERS</w:t>
      </w:r>
      <w:bookmarkEnd w:id="83"/>
    </w:p>
    <w:p w14:paraId="0C382A9F" w14:textId="77777777" w:rsidR="00E345A7" w:rsidRPr="00E345A7" w:rsidRDefault="00E345A7" w:rsidP="00E345A7">
      <w:pPr>
        <w:pStyle w:val="Bibliography"/>
      </w:pPr>
      <w:r>
        <w:fldChar w:fldCharType="begin"/>
      </w:r>
      <w:r>
        <w:instrText xml:space="preserve"> ADDIN ZOTERO_BIBL {"uncited":[],"omitted":[],"custom":[]} CSL_BIBLIOGRAPHY </w:instrText>
      </w:r>
      <w:r>
        <w:fldChar w:fldCharType="separate"/>
      </w:r>
      <w:r w:rsidRPr="00E345A7">
        <w:t xml:space="preserve">colorlib, 2023. </w:t>
      </w:r>
      <w:r w:rsidRPr="00E345A7">
        <w:rPr>
          <w:i/>
          <w:iCs/>
        </w:rPr>
        <w:t>Home</w:t>
      </w:r>
      <w:r w:rsidRPr="00E345A7">
        <w:t>. [online] Available at: &lt;https://www.energy.gov.lk/index.php/en/&gt; [Accessed 5 September 2023].</w:t>
      </w:r>
    </w:p>
    <w:p w14:paraId="61C7C44A" w14:textId="77777777" w:rsidR="00E345A7" w:rsidRPr="00E345A7" w:rsidRDefault="00E345A7" w:rsidP="00E345A7">
      <w:pPr>
        <w:pStyle w:val="Bibliography"/>
      </w:pPr>
      <w:r w:rsidRPr="00E345A7">
        <w:t>Rodrigo, D.A., 2022. Renewable Energy Resource Development Plan 2021-2026.</w:t>
      </w:r>
    </w:p>
    <w:p w14:paraId="17DAC256" w14:textId="33E62469" w:rsidR="00E345A7" w:rsidRPr="00E345A7" w:rsidRDefault="00E345A7" w:rsidP="00E345A7">
      <w:r>
        <w:fldChar w:fldCharType="end"/>
      </w:r>
    </w:p>
    <w:p w14:paraId="3600E8F8" w14:textId="77777777" w:rsidR="00F22E1F" w:rsidRDefault="00F22E1F" w:rsidP="00F22E1F"/>
    <w:p w14:paraId="13391C96" w14:textId="77777777" w:rsidR="00F22E1F" w:rsidRDefault="00F22E1F" w:rsidP="00F22E1F"/>
    <w:p w14:paraId="5F56AD54" w14:textId="77777777" w:rsidR="00F22E1F" w:rsidRDefault="00F22E1F">
      <w:pPr>
        <w:spacing w:before="0" w:after="0" w:line="240" w:lineRule="auto"/>
        <w:jc w:val="left"/>
        <w:rPr>
          <w:rFonts w:cs="Arial"/>
          <w:b/>
          <w:bCs/>
          <w:color w:val="000000" w:themeColor="text1"/>
          <w:kern w:val="32"/>
          <w:sz w:val="32"/>
          <w:szCs w:val="32"/>
        </w:rPr>
      </w:pPr>
      <w:r>
        <w:br w:type="page"/>
      </w:r>
    </w:p>
    <w:p w14:paraId="54A056F9" w14:textId="336C5DC9" w:rsidR="00F22E1F" w:rsidRDefault="00F22E1F" w:rsidP="00043744">
      <w:pPr>
        <w:pStyle w:val="Heading1"/>
        <w:numPr>
          <w:ilvl w:val="0"/>
          <w:numId w:val="0"/>
        </w:numPr>
        <w:ind w:left="720"/>
        <w:jc w:val="center"/>
      </w:pPr>
      <w:bookmarkStart w:id="84" w:name="_Toc144839429"/>
      <w:r>
        <w:lastRenderedPageBreak/>
        <w:t>APENDIX</w:t>
      </w:r>
      <w:bookmarkEnd w:id="84"/>
    </w:p>
    <w:p w14:paraId="5ED35EEB" w14:textId="2F9A2BDA" w:rsidR="00043744" w:rsidRDefault="00043744" w:rsidP="00043744">
      <w:pPr>
        <w:rPr>
          <w:b/>
          <w:bCs/>
        </w:rPr>
      </w:pPr>
      <w:r w:rsidRPr="00043744">
        <w:rPr>
          <w:b/>
          <w:bCs/>
        </w:rPr>
        <w:t xml:space="preserve">Appendix </w:t>
      </w:r>
      <w:r w:rsidR="001D50B3">
        <w:rPr>
          <w:b/>
          <w:bCs/>
        </w:rPr>
        <w:t>C</w:t>
      </w:r>
    </w:p>
    <w:p w14:paraId="14D1478C" w14:textId="76A6767F" w:rsidR="001D50B3" w:rsidRDefault="00A15A83" w:rsidP="00043744">
      <w:r w:rsidRPr="00A15A83">
        <w:t>Below are some screenshots taken while solving problem C.</w:t>
      </w:r>
    </w:p>
    <w:p w14:paraId="4DB4F540" w14:textId="332D4F64" w:rsidR="00A15A83" w:rsidRPr="00E30979" w:rsidRDefault="00A15A83" w:rsidP="00A15A83">
      <w:pPr>
        <w:pStyle w:val="ListParagraph"/>
        <w:numPr>
          <w:ilvl w:val="0"/>
          <w:numId w:val="36"/>
        </w:numPr>
        <w:rPr>
          <w:b/>
          <w:bCs/>
        </w:rPr>
      </w:pPr>
      <w:r w:rsidRPr="00E30979">
        <w:rPr>
          <w:b/>
          <w:bCs/>
        </w:rPr>
        <w:t>Labeling the district</w:t>
      </w:r>
      <w:r w:rsidR="00E30979">
        <w:rPr>
          <w:b/>
          <w:bCs/>
        </w:rPr>
        <w:t>.</w:t>
      </w:r>
    </w:p>
    <w:p w14:paraId="5B34F3EE" w14:textId="2FDCDF8F" w:rsidR="00043744" w:rsidRDefault="00043744" w:rsidP="00043744">
      <w:pPr>
        <w:rPr>
          <w:b/>
          <w:bCs/>
        </w:rPr>
      </w:pPr>
      <w:r>
        <w:rPr>
          <w:b/>
          <w:bCs/>
          <w:noProof/>
        </w:rPr>
        <w:drawing>
          <wp:inline distT="0" distB="0" distL="0" distR="0" wp14:anchorId="47794D7C" wp14:editId="0B50CBB9">
            <wp:extent cx="5270500" cy="2962910"/>
            <wp:effectExtent l="0" t="0" r="0" b="0"/>
            <wp:docPr id="4392850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285040" name="Picture 1" descr="A screenshot of a computer&#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3AD0429F" w14:textId="09B656D1" w:rsidR="00A15A83" w:rsidRPr="00A15A83" w:rsidRDefault="00A15A83" w:rsidP="00A15A83">
      <w:pPr>
        <w:pStyle w:val="ListParagraph"/>
        <w:numPr>
          <w:ilvl w:val="0"/>
          <w:numId w:val="36"/>
        </w:numPr>
        <w:rPr>
          <w:b/>
          <w:bCs/>
        </w:rPr>
      </w:pPr>
      <w:r>
        <w:rPr>
          <w:b/>
          <w:bCs/>
        </w:rPr>
        <w:t xml:space="preserve">Ready to apply print </w:t>
      </w:r>
      <w:r w:rsidR="00E30979">
        <w:rPr>
          <w:b/>
          <w:bCs/>
        </w:rPr>
        <w:t>view.</w:t>
      </w:r>
    </w:p>
    <w:p w14:paraId="2B3B54F7" w14:textId="356EF16E" w:rsidR="00043744" w:rsidRPr="00A15A83" w:rsidRDefault="00043744" w:rsidP="00A15A83">
      <w:r>
        <w:rPr>
          <w:noProof/>
        </w:rPr>
        <w:t xml:space="preserve"> </w:t>
      </w:r>
      <w:r>
        <w:rPr>
          <w:noProof/>
        </w:rPr>
        <w:drawing>
          <wp:inline distT="0" distB="0" distL="0" distR="0" wp14:anchorId="554C7B88" wp14:editId="10258AF6">
            <wp:extent cx="5270500" cy="2962910"/>
            <wp:effectExtent l="0" t="0" r="0" b="0"/>
            <wp:docPr id="1784321705" name="Picture 2" descr="A computer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321705" name="Picture 2" descr="A computer screen shot of a map&#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632DE3C8" w14:textId="76B3B346" w:rsidR="001D50B3" w:rsidRDefault="001D50B3" w:rsidP="001D50B3">
      <w:pPr>
        <w:rPr>
          <w:b/>
          <w:bCs/>
        </w:rPr>
      </w:pPr>
      <w:r w:rsidRPr="00043744">
        <w:rPr>
          <w:b/>
          <w:bCs/>
        </w:rPr>
        <w:lastRenderedPageBreak/>
        <w:t xml:space="preserve">Appendix </w:t>
      </w:r>
      <w:r>
        <w:rPr>
          <w:b/>
          <w:bCs/>
        </w:rPr>
        <w:t>D</w:t>
      </w:r>
    </w:p>
    <w:p w14:paraId="1EEFF793" w14:textId="449B9B1A" w:rsidR="00A15A83" w:rsidRDefault="00A15A83" w:rsidP="00A15A83">
      <w:r w:rsidRPr="00A15A83">
        <w:t xml:space="preserve">Below are some screenshots taken while solving problem </w:t>
      </w:r>
      <w:r>
        <w:t>D</w:t>
      </w:r>
      <w:r w:rsidRPr="00A15A83">
        <w:t>.</w:t>
      </w:r>
    </w:p>
    <w:p w14:paraId="7AAD61D0" w14:textId="77AC82AA" w:rsidR="00A15A83" w:rsidRPr="00A15A83" w:rsidRDefault="00A15A83" w:rsidP="001D50B3">
      <w:pPr>
        <w:pStyle w:val="ListParagraph"/>
        <w:numPr>
          <w:ilvl w:val="0"/>
          <w:numId w:val="36"/>
        </w:numPr>
        <w:rPr>
          <w:b/>
          <w:bCs/>
        </w:rPr>
      </w:pPr>
      <w:r>
        <w:rPr>
          <w:b/>
          <w:bCs/>
        </w:rPr>
        <w:t>Ready to apply print view.</w:t>
      </w:r>
    </w:p>
    <w:p w14:paraId="596BD8C1" w14:textId="2A4A5999" w:rsidR="001D50B3" w:rsidRDefault="001D50B3" w:rsidP="001D50B3">
      <w:pPr>
        <w:rPr>
          <w:b/>
          <w:bCs/>
        </w:rPr>
      </w:pPr>
      <w:r>
        <w:rPr>
          <w:b/>
          <w:bCs/>
          <w:noProof/>
        </w:rPr>
        <w:drawing>
          <wp:inline distT="0" distB="0" distL="0" distR="0" wp14:anchorId="015C007A" wp14:editId="5A267363">
            <wp:extent cx="5270500" cy="2962910"/>
            <wp:effectExtent l="0" t="0" r="0" b="0"/>
            <wp:docPr id="1341938081" name="Picture 2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938081" name="Picture 22" descr="A screenshot of a computer scree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51432BE4" w14:textId="39E1D6FE" w:rsidR="00E30979" w:rsidRPr="00E30979" w:rsidRDefault="00E30979" w:rsidP="00E30979">
      <w:pPr>
        <w:pStyle w:val="ListParagraph"/>
        <w:numPr>
          <w:ilvl w:val="0"/>
          <w:numId w:val="36"/>
        </w:numPr>
        <w:rPr>
          <w:b/>
          <w:bCs/>
        </w:rPr>
      </w:pPr>
      <w:r>
        <w:rPr>
          <w:b/>
          <w:bCs/>
        </w:rPr>
        <w:t>Attribute table</w:t>
      </w:r>
    </w:p>
    <w:p w14:paraId="2F5CB77E" w14:textId="5396C1C6" w:rsidR="00E30979" w:rsidRDefault="00E30979" w:rsidP="001D50B3">
      <w:pPr>
        <w:rPr>
          <w:b/>
          <w:bCs/>
        </w:rPr>
      </w:pPr>
      <w:r>
        <w:rPr>
          <w:b/>
          <w:bCs/>
          <w:noProof/>
        </w:rPr>
        <w:drawing>
          <wp:inline distT="0" distB="0" distL="0" distR="0" wp14:anchorId="5994998D" wp14:editId="41078FDA">
            <wp:extent cx="5270500" cy="2962910"/>
            <wp:effectExtent l="0" t="0" r="0" b="0"/>
            <wp:docPr id="159911369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13697" name="Picture 1599113697"/>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0311F698" w14:textId="77777777" w:rsidR="001D50B3" w:rsidRDefault="001D50B3" w:rsidP="001D50B3">
      <w:pPr>
        <w:rPr>
          <w:b/>
          <w:bCs/>
        </w:rPr>
      </w:pPr>
    </w:p>
    <w:p w14:paraId="2B96577D" w14:textId="77777777" w:rsidR="00A15A83" w:rsidRDefault="00A15A83">
      <w:pPr>
        <w:spacing w:before="0" w:after="0" w:line="240" w:lineRule="auto"/>
        <w:jc w:val="left"/>
        <w:rPr>
          <w:b/>
          <w:bCs/>
        </w:rPr>
      </w:pPr>
      <w:r>
        <w:rPr>
          <w:b/>
          <w:bCs/>
        </w:rPr>
        <w:br w:type="page"/>
      </w:r>
    </w:p>
    <w:p w14:paraId="4196A83E" w14:textId="2FA016C5" w:rsidR="001D50B3" w:rsidRDefault="001D50B3" w:rsidP="001D50B3">
      <w:pPr>
        <w:rPr>
          <w:b/>
          <w:bCs/>
        </w:rPr>
      </w:pPr>
      <w:r w:rsidRPr="00043744">
        <w:rPr>
          <w:b/>
          <w:bCs/>
        </w:rPr>
        <w:lastRenderedPageBreak/>
        <w:t xml:space="preserve">Appendix </w:t>
      </w:r>
      <w:r>
        <w:rPr>
          <w:b/>
          <w:bCs/>
        </w:rPr>
        <w:t>E</w:t>
      </w:r>
    </w:p>
    <w:p w14:paraId="0719B31D" w14:textId="6A780AD4" w:rsidR="00A15A83" w:rsidRDefault="00A15A83" w:rsidP="00A15A83">
      <w:r>
        <w:t>Below are some screenshots taken while solving problem E.</w:t>
      </w:r>
    </w:p>
    <w:p w14:paraId="42B6FE2B" w14:textId="712D4873" w:rsidR="00A15A83" w:rsidRPr="00A15A83" w:rsidRDefault="00A15A83" w:rsidP="00A15A83">
      <w:pPr>
        <w:pStyle w:val="ListParagraph"/>
        <w:numPr>
          <w:ilvl w:val="0"/>
          <w:numId w:val="36"/>
        </w:numPr>
        <w:rPr>
          <w:b/>
          <w:bCs/>
        </w:rPr>
      </w:pPr>
      <w:r>
        <w:rPr>
          <w:b/>
          <w:bCs/>
        </w:rPr>
        <w:t xml:space="preserve">Set the picture in the OSM </w:t>
      </w:r>
      <w:r w:rsidR="00E30979">
        <w:rPr>
          <w:b/>
          <w:bCs/>
        </w:rPr>
        <w:t>map.</w:t>
      </w:r>
    </w:p>
    <w:p w14:paraId="233A6F23" w14:textId="3B13BB0C" w:rsidR="001D50B3" w:rsidRDefault="001D50B3" w:rsidP="001D50B3">
      <w:pPr>
        <w:rPr>
          <w:b/>
          <w:bCs/>
        </w:rPr>
      </w:pPr>
      <w:r>
        <w:rPr>
          <w:b/>
          <w:bCs/>
          <w:noProof/>
        </w:rPr>
        <w:drawing>
          <wp:inline distT="0" distB="0" distL="0" distR="0" wp14:anchorId="7EFB90C6" wp14:editId="301BCA20">
            <wp:extent cx="5270500" cy="2964815"/>
            <wp:effectExtent l="0" t="0" r="0" b="0"/>
            <wp:docPr id="924023583" name="Picture 17" descr="A map of la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23583" name="Picture 17" descr="A map of land with white text&#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270500" cy="2964815"/>
                    </a:xfrm>
                    <a:prstGeom prst="rect">
                      <a:avLst/>
                    </a:prstGeom>
                  </pic:spPr>
                </pic:pic>
              </a:graphicData>
            </a:graphic>
          </wp:inline>
        </w:drawing>
      </w:r>
    </w:p>
    <w:p w14:paraId="09C6765B" w14:textId="52A8691D" w:rsidR="00A15A83" w:rsidRPr="00A15A83" w:rsidRDefault="00A15A83" w:rsidP="00A15A83">
      <w:pPr>
        <w:pStyle w:val="ListParagraph"/>
        <w:numPr>
          <w:ilvl w:val="0"/>
          <w:numId w:val="36"/>
        </w:numPr>
        <w:rPr>
          <w:b/>
          <w:bCs/>
        </w:rPr>
      </w:pPr>
      <w:r>
        <w:rPr>
          <w:b/>
          <w:bCs/>
        </w:rPr>
        <w:t>Digitalize the Highway</w:t>
      </w:r>
    </w:p>
    <w:p w14:paraId="5D3B6E04" w14:textId="1630D9CC" w:rsidR="001D50B3" w:rsidRDefault="001D50B3" w:rsidP="001D50B3">
      <w:pPr>
        <w:rPr>
          <w:b/>
          <w:bCs/>
        </w:rPr>
      </w:pPr>
      <w:r>
        <w:rPr>
          <w:b/>
          <w:bCs/>
          <w:noProof/>
        </w:rPr>
        <w:drawing>
          <wp:inline distT="0" distB="0" distL="0" distR="0" wp14:anchorId="6B2025AC" wp14:editId="2E6703BF">
            <wp:extent cx="5270500" cy="2962910"/>
            <wp:effectExtent l="0" t="0" r="0" b="0"/>
            <wp:docPr id="1869547360" name="Picture 18" descr="A map of a countr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47360" name="Picture 18" descr="A map of a country&#10;&#10;Description automatically generated with medium confidenc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78DCD839" w14:textId="77777777" w:rsidR="00A15A83" w:rsidRDefault="00A15A83" w:rsidP="001D50B3">
      <w:pPr>
        <w:rPr>
          <w:b/>
          <w:bCs/>
        </w:rPr>
      </w:pPr>
    </w:p>
    <w:p w14:paraId="3A2C1B1F" w14:textId="77777777" w:rsidR="00A15A83" w:rsidRDefault="00A15A83" w:rsidP="001D50B3">
      <w:pPr>
        <w:rPr>
          <w:b/>
          <w:bCs/>
        </w:rPr>
      </w:pPr>
    </w:p>
    <w:p w14:paraId="1296B7C1" w14:textId="1D5FD155" w:rsidR="00A15A83" w:rsidRPr="00A15A83" w:rsidRDefault="00A15A83" w:rsidP="00A15A83">
      <w:pPr>
        <w:pStyle w:val="ListParagraph"/>
        <w:numPr>
          <w:ilvl w:val="0"/>
          <w:numId w:val="36"/>
        </w:numPr>
        <w:rPr>
          <w:b/>
          <w:bCs/>
        </w:rPr>
      </w:pPr>
      <w:r>
        <w:rPr>
          <w:b/>
          <w:bCs/>
        </w:rPr>
        <w:lastRenderedPageBreak/>
        <w:t>Digitalize the forest.</w:t>
      </w:r>
    </w:p>
    <w:p w14:paraId="2746086F" w14:textId="52A32424" w:rsidR="001D50B3" w:rsidRDefault="001D50B3" w:rsidP="001D50B3">
      <w:pPr>
        <w:rPr>
          <w:b/>
          <w:bCs/>
        </w:rPr>
      </w:pPr>
      <w:r>
        <w:rPr>
          <w:b/>
          <w:bCs/>
          <w:noProof/>
        </w:rPr>
        <w:drawing>
          <wp:inline distT="0" distB="0" distL="0" distR="0" wp14:anchorId="57AE6726" wp14:editId="3169441E">
            <wp:extent cx="5270500" cy="2962910"/>
            <wp:effectExtent l="0" t="0" r="0" b="0"/>
            <wp:docPr id="270769957" name="Picture 1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69957" name="Picture 19" descr="A screenshot of a computer scree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76FEB809" w14:textId="3828DCC8" w:rsidR="00A15A83" w:rsidRPr="00A15A83" w:rsidRDefault="00A15A83" w:rsidP="00A15A83">
      <w:pPr>
        <w:pStyle w:val="ListParagraph"/>
        <w:numPr>
          <w:ilvl w:val="0"/>
          <w:numId w:val="36"/>
        </w:numPr>
        <w:rPr>
          <w:b/>
          <w:bCs/>
        </w:rPr>
      </w:pPr>
      <w:r>
        <w:rPr>
          <w:b/>
          <w:bCs/>
        </w:rPr>
        <w:t>Label the locations.</w:t>
      </w:r>
    </w:p>
    <w:p w14:paraId="7137DD4D" w14:textId="19DBE100" w:rsidR="001D50B3" w:rsidRDefault="001D50B3" w:rsidP="001D50B3">
      <w:pPr>
        <w:rPr>
          <w:b/>
          <w:bCs/>
        </w:rPr>
      </w:pPr>
      <w:r>
        <w:rPr>
          <w:b/>
          <w:bCs/>
          <w:noProof/>
        </w:rPr>
        <w:drawing>
          <wp:inline distT="0" distB="0" distL="0" distR="0" wp14:anchorId="23536F81" wp14:editId="18CAA6AF">
            <wp:extent cx="5270500" cy="2962910"/>
            <wp:effectExtent l="0" t="0" r="0" b="0"/>
            <wp:docPr id="1698559312"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559312" name="Picture 20"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3F1E9990" w14:textId="677FE530" w:rsidR="00A15A83" w:rsidRDefault="00A15A83" w:rsidP="001D50B3">
      <w:pPr>
        <w:rPr>
          <w:b/>
          <w:bCs/>
        </w:rPr>
      </w:pPr>
    </w:p>
    <w:p w14:paraId="3B5E5685" w14:textId="77777777" w:rsidR="00A15A83" w:rsidRDefault="00A15A83" w:rsidP="001D50B3">
      <w:pPr>
        <w:rPr>
          <w:b/>
          <w:bCs/>
        </w:rPr>
      </w:pPr>
    </w:p>
    <w:p w14:paraId="4193EEAF" w14:textId="77777777" w:rsidR="00A15A83" w:rsidRDefault="00A15A83" w:rsidP="001D50B3">
      <w:pPr>
        <w:rPr>
          <w:b/>
          <w:bCs/>
        </w:rPr>
      </w:pPr>
    </w:p>
    <w:p w14:paraId="0B8C32B8" w14:textId="77777777" w:rsidR="00A15A83" w:rsidRDefault="00A15A83" w:rsidP="001D50B3">
      <w:pPr>
        <w:rPr>
          <w:b/>
          <w:bCs/>
        </w:rPr>
      </w:pPr>
    </w:p>
    <w:p w14:paraId="50E864CF" w14:textId="55E6F125" w:rsidR="00A15A83" w:rsidRPr="00A15A83" w:rsidRDefault="00A15A83" w:rsidP="001D50B3">
      <w:pPr>
        <w:pStyle w:val="ListParagraph"/>
        <w:numPr>
          <w:ilvl w:val="0"/>
          <w:numId w:val="37"/>
        </w:numPr>
        <w:rPr>
          <w:b/>
          <w:bCs/>
        </w:rPr>
      </w:pPr>
      <w:r>
        <w:rPr>
          <w:b/>
          <w:bCs/>
        </w:rPr>
        <w:lastRenderedPageBreak/>
        <w:t>Ready to apply print view.</w:t>
      </w:r>
    </w:p>
    <w:p w14:paraId="17EF4852" w14:textId="5341F910" w:rsidR="001D50B3" w:rsidRDefault="001D50B3" w:rsidP="001D50B3">
      <w:pPr>
        <w:rPr>
          <w:b/>
          <w:bCs/>
        </w:rPr>
      </w:pPr>
      <w:r>
        <w:rPr>
          <w:b/>
          <w:bCs/>
          <w:noProof/>
        </w:rPr>
        <w:drawing>
          <wp:inline distT="0" distB="0" distL="0" distR="0" wp14:anchorId="24FCD014" wp14:editId="06201B79">
            <wp:extent cx="5270500" cy="2962910"/>
            <wp:effectExtent l="0" t="0" r="0" b="0"/>
            <wp:docPr id="1652332503" name="Picture 21" descr="A computer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332503" name="Picture 21" descr="A computer screen shot of a map&#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6A1EFB2C" w14:textId="77777777" w:rsidR="001D50B3" w:rsidRDefault="001D50B3" w:rsidP="00043744">
      <w:pPr>
        <w:rPr>
          <w:b/>
          <w:bCs/>
        </w:rPr>
      </w:pPr>
    </w:p>
    <w:p w14:paraId="62AF7F71" w14:textId="77777777" w:rsidR="001D50B3" w:rsidRDefault="001D50B3">
      <w:pPr>
        <w:spacing w:before="0" w:after="0" w:line="240" w:lineRule="auto"/>
        <w:jc w:val="left"/>
        <w:rPr>
          <w:b/>
          <w:bCs/>
        </w:rPr>
      </w:pPr>
      <w:r>
        <w:rPr>
          <w:b/>
          <w:bCs/>
        </w:rPr>
        <w:br w:type="page"/>
      </w:r>
    </w:p>
    <w:p w14:paraId="03EA94A9" w14:textId="09A6E518" w:rsidR="00043744" w:rsidRDefault="00043744" w:rsidP="00043744">
      <w:pPr>
        <w:rPr>
          <w:b/>
          <w:bCs/>
        </w:rPr>
      </w:pPr>
      <w:r w:rsidRPr="00043744">
        <w:rPr>
          <w:b/>
          <w:bCs/>
        </w:rPr>
        <w:lastRenderedPageBreak/>
        <w:t xml:space="preserve">Appendix </w:t>
      </w:r>
      <w:r>
        <w:rPr>
          <w:b/>
          <w:bCs/>
        </w:rPr>
        <w:t>F</w:t>
      </w:r>
    </w:p>
    <w:p w14:paraId="0E0C5A21" w14:textId="4B126A8C" w:rsidR="00325E9E" w:rsidRDefault="00325E9E" w:rsidP="00325E9E">
      <w:r>
        <w:t>Below are some screenshots taken while solving problem F.</w:t>
      </w:r>
    </w:p>
    <w:p w14:paraId="41E7C33A" w14:textId="527FB96B" w:rsidR="00325E9E" w:rsidRPr="00325E9E" w:rsidRDefault="00325E9E" w:rsidP="00325E9E">
      <w:pPr>
        <w:pStyle w:val="ListParagraph"/>
        <w:numPr>
          <w:ilvl w:val="0"/>
          <w:numId w:val="37"/>
        </w:numPr>
        <w:rPr>
          <w:b/>
          <w:bCs/>
        </w:rPr>
      </w:pPr>
      <w:r>
        <w:rPr>
          <w:b/>
          <w:bCs/>
        </w:rPr>
        <w:t xml:space="preserve">Crete table and </w:t>
      </w:r>
      <w:r w:rsidR="00CE7E45">
        <w:rPr>
          <w:b/>
          <w:bCs/>
        </w:rPr>
        <w:t>insert</w:t>
      </w:r>
      <w:r>
        <w:rPr>
          <w:b/>
          <w:bCs/>
        </w:rPr>
        <w:t xml:space="preserve"> table in </w:t>
      </w:r>
      <w:r w:rsidR="007214C4">
        <w:rPr>
          <w:b/>
          <w:bCs/>
        </w:rPr>
        <w:t>pgAdmin.</w:t>
      </w:r>
    </w:p>
    <w:p w14:paraId="7D35ADB8" w14:textId="77777777" w:rsidR="00CE7E45" w:rsidRDefault="00043744" w:rsidP="00043744">
      <w:pPr>
        <w:rPr>
          <w:b/>
          <w:bCs/>
        </w:rPr>
      </w:pPr>
      <w:r>
        <w:rPr>
          <w:b/>
          <w:bCs/>
          <w:noProof/>
        </w:rPr>
        <w:drawing>
          <wp:inline distT="0" distB="0" distL="0" distR="0" wp14:anchorId="4676A681" wp14:editId="125C9DD8">
            <wp:extent cx="5270500" cy="2962910"/>
            <wp:effectExtent l="0" t="0" r="0" b="0"/>
            <wp:docPr id="15285728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572819" name="Picture 7" descr="A screenshot of a computer&#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00AA03A0" w14:textId="1C9AFBCA" w:rsidR="00CE7E45" w:rsidRPr="00CE7E45" w:rsidRDefault="00CE7E45" w:rsidP="00CE7E45">
      <w:pPr>
        <w:pStyle w:val="ListParagraph"/>
        <w:numPr>
          <w:ilvl w:val="0"/>
          <w:numId w:val="37"/>
        </w:numPr>
        <w:rPr>
          <w:b/>
          <w:bCs/>
        </w:rPr>
      </w:pPr>
      <w:r>
        <w:rPr>
          <w:b/>
          <w:bCs/>
        </w:rPr>
        <w:t>Showing the data</w:t>
      </w:r>
    </w:p>
    <w:p w14:paraId="43433A04" w14:textId="2184C2E6" w:rsidR="00043744" w:rsidRDefault="00043744" w:rsidP="00043744">
      <w:pPr>
        <w:rPr>
          <w:b/>
          <w:bCs/>
        </w:rPr>
      </w:pPr>
      <w:r>
        <w:rPr>
          <w:b/>
          <w:bCs/>
          <w:noProof/>
        </w:rPr>
        <w:drawing>
          <wp:inline distT="0" distB="0" distL="0" distR="0" wp14:anchorId="2CFD6093" wp14:editId="3E8BC04A">
            <wp:extent cx="5270500" cy="2962910"/>
            <wp:effectExtent l="0" t="0" r="0" b="0"/>
            <wp:docPr id="42285985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59859" name="Picture 3"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0324773E" w14:textId="77777777" w:rsidR="00CE7E45" w:rsidRDefault="00CE7E45" w:rsidP="00043744">
      <w:pPr>
        <w:rPr>
          <w:b/>
          <w:bCs/>
        </w:rPr>
      </w:pPr>
    </w:p>
    <w:p w14:paraId="5FF30C6C" w14:textId="77777777" w:rsidR="00CE7E45" w:rsidRDefault="00CE7E45" w:rsidP="00043744">
      <w:pPr>
        <w:rPr>
          <w:b/>
          <w:bCs/>
        </w:rPr>
      </w:pPr>
    </w:p>
    <w:p w14:paraId="00F3C566" w14:textId="64217BD7" w:rsidR="00CE7E45" w:rsidRPr="00CE7E45" w:rsidRDefault="00CE7E45" w:rsidP="00CE7E45">
      <w:pPr>
        <w:pStyle w:val="ListParagraph"/>
        <w:numPr>
          <w:ilvl w:val="0"/>
          <w:numId w:val="37"/>
        </w:numPr>
        <w:rPr>
          <w:b/>
          <w:bCs/>
        </w:rPr>
      </w:pPr>
      <w:r>
        <w:rPr>
          <w:b/>
          <w:bCs/>
        </w:rPr>
        <w:lastRenderedPageBreak/>
        <w:t>Connecting the pgAdmin</w:t>
      </w:r>
    </w:p>
    <w:p w14:paraId="2AA488F1" w14:textId="5A63E19A" w:rsidR="00043744" w:rsidRDefault="00043744" w:rsidP="00043744">
      <w:pPr>
        <w:rPr>
          <w:b/>
          <w:bCs/>
        </w:rPr>
      </w:pPr>
      <w:r>
        <w:rPr>
          <w:b/>
          <w:bCs/>
          <w:noProof/>
        </w:rPr>
        <w:drawing>
          <wp:inline distT="0" distB="0" distL="0" distR="0" wp14:anchorId="64B1DB53" wp14:editId="35093D91">
            <wp:extent cx="5270500" cy="2962910"/>
            <wp:effectExtent l="0" t="0" r="0" b="0"/>
            <wp:docPr id="41292641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26418" name="Picture 4" descr="A screenshot of a computer&#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4B2DFC09" w14:textId="486D989A" w:rsidR="00CE7E45" w:rsidRPr="00CE7E45" w:rsidRDefault="00CE7E45" w:rsidP="00CE7E45">
      <w:pPr>
        <w:pStyle w:val="ListParagraph"/>
        <w:numPr>
          <w:ilvl w:val="0"/>
          <w:numId w:val="37"/>
        </w:numPr>
        <w:rPr>
          <w:b/>
          <w:bCs/>
        </w:rPr>
      </w:pPr>
      <w:r>
        <w:rPr>
          <w:b/>
          <w:bCs/>
        </w:rPr>
        <w:t>Connecting the table</w:t>
      </w:r>
    </w:p>
    <w:p w14:paraId="09428647" w14:textId="43B3B01D" w:rsidR="00043744" w:rsidRDefault="00043744" w:rsidP="00043744">
      <w:pPr>
        <w:rPr>
          <w:b/>
          <w:bCs/>
        </w:rPr>
      </w:pPr>
      <w:r>
        <w:rPr>
          <w:b/>
          <w:bCs/>
          <w:noProof/>
        </w:rPr>
        <w:drawing>
          <wp:inline distT="0" distB="0" distL="0" distR="0" wp14:anchorId="5F7811F7" wp14:editId="43086B4D">
            <wp:extent cx="5270500" cy="2962910"/>
            <wp:effectExtent l="0" t="0" r="0" b="0"/>
            <wp:docPr id="214071114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11141" name="Picture 5" descr="A screenshot of a computer&#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10BB1890" w14:textId="77777777" w:rsidR="00CE7E45" w:rsidRDefault="00CE7E45" w:rsidP="00043744">
      <w:pPr>
        <w:rPr>
          <w:b/>
          <w:bCs/>
        </w:rPr>
      </w:pPr>
    </w:p>
    <w:p w14:paraId="3C08548D" w14:textId="77777777" w:rsidR="00CE7E45" w:rsidRDefault="00CE7E45" w:rsidP="00043744">
      <w:pPr>
        <w:rPr>
          <w:b/>
          <w:bCs/>
        </w:rPr>
      </w:pPr>
    </w:p>
    <w:p w14:paraId="7545E558" w14:textId="77777777" w:rsidR="00CE7E45" w:rsidRDefault="00CE7E45" w:rsidP="00043744">
      <w:pPr>
        <w:rPr>
          <w:b/>
          <w:bCs/>
        </w:rPr>
      </w:pPr>
    </w:p>
    <w:p w14:paraId="5FB9E5F4" w14:textId="77777777" w:rsidR="00CE7E45" w:rsidRDefault="00CE7E45" w:rsidP="00043744">
      <w:pPr>
        <w:rPr>
          <w:b/>
          <w:bCs/>
        </w:rPr>
      </w:pPr>
    </w:p>
    <w:p w14:paraId="7DDDC857" w14:textId="636AE82C" w:rsidR="00CE7E45" w:rsidRPr="00CE7E45" w:rsidRDefault="00CE7E45" w:rsidP="00043744">
      <w:pPr>
        <w:pStyle w:val="ListParagraph"/>
        <w:numPr>
          <w:ilvl w:val="0"/>
          <w:numId w:val="38"/>
        </w:numPr>
        <w:rPr>
          <w:b/>
          <w:bCs/>
        </w:rPr>
      </w:pPr>
      <w:r>
        <w:rPr>
          <w:b/>
          <w:bCs/>
        </w:rPr>
        <w:lastRenderedPageBreak/>
        <w:t>Ready to apply print view.</w:t>
      </w:r>
    </w:p>
    <w:p w14:paraId="0570FB77" w14:textId="222F0A4E" w:rsidR="00043744" w:rsidRDefault="00043744" w:rsidP="00043744">
      <w:pPr>
        <w:rPr>
          <w:b/>
          <w:bCs/>
        </w:rPr>
      </w:pPr>
      <w:r>
        <w:rPr>
          <w:b/>
          <w:bCs/>
          <w:noProof/>
        </w:rPr>
        <w:drawing>
          <wp:inline distT="0" distB="0" distL="0" distR="0" wp14:anchorId="01AB078A" wp14:editId="666EC856">
            <wp:extent cx="5270500" cy="2962910"/>
            <wp:effectExtent l="0" t="0" r="0" b="0"/>
            <wp:docPr id="1798227814" name="Picture 8" descr="A computer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227814" name="Picture 8" descr="A computer screen shot of a map&#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46970B5E" w14:textId="35664FD6" w:rsidR="00043744" w:rsidRDefault="00043744" w:rsidP="00043744">
      <w:pPr>
        <w:rPr>
          <w:b/>
          <w:bCs/>
        </w:rPr>
      </w:pPr>
    </w:p>
    <w:p w14:paraId="1FD8E286" w14:textId="77777777" w:rsidR="001D50B3" w:rsidRDefault="001D50B3">
      <w:pPr>
        <w:spacing w:before="0" w:after="0" w:line="240" w:lineRule="auto"/>
        <w:jc w:val="left"/>
        <w:rPr>
          <w:b/>
          <w:bCs/>
        </w:rPr>
      </w:pPr>
      <w:r>
        <w:rPr>
          <w:b/>
          <w:bCs/>
        </w:rPr>
        <w:br w:type="page"/>
      </w:r>
    </w:p>
    <w:p w14:paraId="0A308F4C" w14:textId="0E745476" w:rsidR="00043744" w:rsidRDefault="00043744" w:rsidP="00043744">
      <w:pPr>
        <w:rPr>
          <w:b/>
          <w:bCs/>
        </w:rPr>
      </w:pPr>
      <w:r w:rsidRPr="00043744">
        <w:rPr>
          <w:b/>
          <w:bCs/>
        </w:rPr>
        <w:lastRenderedPageBreak/>
        <w:t xml:space="preserve">Appendix </w:t>
      </w:r>
      <w:r>
        <w:rPr>
          <w:b/>
          <w:bCs/>
        </w:rPr>
        <w:t>G</w:t>
      </w:r>
    </w:p>
    <w:p w14:paraId="610611F5" w14:textId="4356FEA8" w:rsidR="00CE7E45" w:rsidRDefault="00CE7E45" w:rsidP="00CE7E45">
      <w:r>
        <w:t>Below are some screenshots taken while solving problem G.</w:t>
      </w:r>
    </w:p>
    <w:p w14:paraId="6D288C8C" w14:textId="5364EB2C" w:rsidR="00CE7E45" w:rsidRPr="00CE7E45" w:rsidRDefault="00CE7E45" w:rsidP="00CE7E45">
      <w:pPr>
        <w:pStyle w:val="ListParagraph"/>
        <w:numPr>
          <w:ilvl w:val="0"/>
          <w:numId w:val="38"/>
        </w:numPr>
        <w:rPr>
          <w:b/>
          <w:bCs/>
        </w:rPr>
      </w:pPr>
      <w:r>
        <w:rPr>
          <w:b/>
          <w:bCs/>
        </w:rPr>
        <w:t xml:space="preserve">Create the shape </w:t>
      </w:r>
      <w:r w:rsidR="007214C4">
        <w:rPr>
          <w:b/>
          <w:bCs/>
        </w:rPr>
        <w:t>file.</w:t>
      </w:r>
    </w:p>
    <w:p w14:paraId="3901B487" w14:textId="190C85BA" w:rsidR="00043744" w:rsidRDefault="00043744" w:rsidP="00043744">
      <w:pPr>
        <w:rPr>
          <w:b/>
          <w:bCs/>
        </w:rPr>
      </w:pPr>
      <w:r>
        <w:rPr>
          <w:b/>
          <w:bCs/>
          <w:noProof/>
        </w:rPr>
        <w:drawing>
          <wp:inline distT="0" distB="0" distL="0" distR="0" wp14:anchorId="71A24017" wp14:editId="59B095C7">
            <wp:extent cx="5270500" cy="2962910"/>
            <wp:effectExtent l="0" t="0" r="0" b="0"/>
            <wp:docPr id="55443084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430849" name="Picture 9" descr="A screenshot of a compute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r w:rsidR="00CE7E45">
        <w:rPr>
          <w:b/>
          <w:bCs/>
        </w:rPr>
        <w:br/>
      </w:r>
    </w:p>
    <w:p w14:paraId="19CD56E6" w14:textId="2F3932DE" w:rsidR="00CE7E45" w:rsidRPr="00CE7E45" w:rsidRDefault="00CE7E45" w:rsidP="00CE7E45">
      <w:pPr>
        <w:pStyle w:val="ListParagraph"/>
        <w:numPr>
          <w:ilvl w:val="0"/>
          <w:numId w:val="38"/>
        </w:numPr>
        <w:rPr>
          <w:b/>
          <w:bCs/>
        </w:rPr>
      </w:pPr>
      <w:r>
        <w:rPr>
          <w:b/>
          <w:bCs/>
        </w:rPr>
        <w:t xml:space="preserve">Pin the point on </w:t>
      </w:r>
      <w:r w:rsidR="007214C4">
        <w:rPr>
          <w:b/>
          <w:bCs/>
        </w:rPr>
        <w:t>map.</w:t>
      </w:r>
    </w:p>
    <w:p w14:paraId="5FF9544D" w14:textId="2C0DC1E6" w:rsidR="003F1EA1" w:rsidRDefault="003F1EA1" w:rsidP="00043744">
      <w:pPr>
        <w:rPr>
          <w:b/>
          <w:bCs/>
        </w:rPr>
      </w:pPr>
      <w:r>
        <w:rPr>
          <w:b/>
          <w:bCs/>
          <w:noProof/>
        </w:rPr>
        <w:drawing>
          <wp:inline distT="0" distB="0" distL="0" distR="0" wp14:anchorId="26D463E8" wp14:editId="784066B1">
            <wp:extent cx="5270500" cy="2962910"/>
            <wp:effectExtent l="0" t="0" r="0" b="0"/>
            <wp:docPr id="2096009647"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09647" name="Picture 10" descr="A screenshot of a computer scree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1EE457AD" w14:textId="77777777" w:rsidR="00CE7E45" w:rsidRDefault="00CE7E45" w:rsidP="00043744">
      <w:pPr>
        <w:rPr>
          <w:b/>
          <w:bCs/>
        </w:rPr>
      </w:pPr>
    </w:p>
    <w:p w14:paraId="76C5BE62" w14:textId="3219437C" w:rsidR="00CE7E45" w:rsidRPr="00CE7E45" w:rsidRDefault="00CE7E45" w:rsidP="00CE7E45">
      <w:pPr>
        <w:pStyle w:val="ListParagraph"/>
        <w:numPr>
          <w:ilvl w:val="0"/>
          <w:numId w:val="38"/>
        </w:numPr>
        <w:rPr>
          <w:b/>
          <w:bCs/>
        </w:rPr>
      </w:pPr>
      <w:r>
        <w:rPr>
          <w:b/>
          <w:bCs/>
        </w:rPr>
        <w:lastRenderedPageBreak/>
        <w:t>Created shape files.</w:t>
      </w:r>
    </w:p>
    <w:p w14:paraId="1A2BE264" w14:textId="24820778" w:rsidR="00BB0D46" w:rsidRDefault="00BB0D46" w:rsidP="00043744">
      <w:pPr>
        <w:rPr>
          <w:b/>
          <w:bCs/>
        </w:rPr>
      </w:pPr>
      <w:r>
        <w:rPr>
          <w:b/>
          <w:bCs/>
          <w:noProof/>
        </w:rPr>
        <w:drawing>
          <wp:inline distT="0" distB="0" distL="0" distR="0" wp14:anchorId="2B6556B2" wp14:editId="3D7979BF">
            <wp:extent cx="5270500" cy="2962910"/>
            <wp:effectExtent l="0" t="0" r="0" b="0"/>
            <wp:docPr id="885235121"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35121" name="Picture 24" descr="A screenshot of a computer&#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78149608" w14:textId="2C0760CC" w:rsidR="00CE7E45" w:rsidRDefault="00CE7E45" w:rsidP="00CE7E45">
      <w:pPr>
        <w:pStyle w:val="ListParagraph"/>
        <w:numPr>
          <w:ilvl w:val="0"/>
          <w:numId w:val="39"/>
        </w:numPr>
        <w:rPr>
          <w:b/>
          <w:bCs/>
        </w:rPr>
      </w:pPr>
      <w:r>
        <w:rPr>
          <w:b/>
          <w:bCs/>
        </w:rPr>
        <w:t>Ready to apply print view.</w:t>
      </w:r>
    </w:p>
    <w:p w14:paraId="4240E7A9" w14:textId="77777777" w:rsidR="00CE7E45" w:rsidRDefault="00CE7E45" w:rsidP="00043744">
      <w:pPr>
        <w:rPr>
          <w:b/>
          <w:bCs/>
        </w:rPr>
      </w:pPr>
    </w:p>
    <w:p w14:paraId="6CFF6228" w14:textId="00FFB5D8" w:rsidR="001D50B3" w:rsidRDefault="001D50B3" w:rsidP="00043744">
      <w:pPr>
        <w:rPr>
          <w:b/>
          <w:bCs/>
        </w:rPr>
      </w:pPr>
      <w:r>
        <w:rPr>
          <w:b/>
          <w:bCs/>
          <w:noProof/>
        </w:rPr>
        <w:drawing>
          <wp:inline distT="0" distB="0" distL="0" distR="0" wp14:anchorId="6CEFC96D" wp14:editId="633D5E91">
            <wp:extent cx="5270500" cy="2962910"/>
            <wp:effectExtent l="0" t="0" r="0" b="0"/>
            <wp:docPr id="108291220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912202" name="Picture 108291220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3D41555B" w14:textId="77777777" w:rsidR="001D50B3" w:rsidRDefault="001D50B3">
      <w:pPr>
        <w:spacing w:before="0" w:after="0" w:line="240" w:lineRule="auto"/>
        <w:jc w:val="left"/>
        <w:rPr>
          <w:b/>
          <w:bCs/>
        </w:rPr>
      </w:pPr>
      <w:r>
        <w:rPr>
          <w:b/>
          <w:bCs/>
        </w:rPr>
        <w:br w:type="page"/>
      </w:r>
    </w:p>
    <w:p w14:paraId="23574A7F" w14:textId="10162976" w:rsidR="003F1EA1" w:rsidRDefault="003F1EA1" w:rsidP="003F1EA1">
      <w:pPr>
        <w:rPr>
          <w:b/>
          <w:bCs/>
        </w:rPr>
      </w:pPr>
      <w:r w:rsidRPr="00043744">
        <w:rPr>
          <w:b/>
          <w:bCs/>
        </w:rPr>
        <w:lastRenderedPageBreak/>
        <w:t xml:space="preserve">Appendix </w:t>
      </w:r>
      <w:r>
        <w:rPr>
          <w:b/>
          <w:bCs/>
        </w:rPr>
        <w:t>H</w:t>
      </w:r>
    </w:p>
    <w:p w14:paraId="00601203" w14:textId="009FB271" w:rsidR="009F2AFA" w:rsidRDefault="009F2AFA" w:rsidP="009F2AFA">
      <w:r>
        <w:t>Below are some screenshots taken while solving problem H.</w:t>
      </w:r>
    </w:p>
    <w:p w14:paraId="74911D5B" w14:textId="51170F8B" w:rsidR="009F2AFA" w:rsidRPr="009F2AFA" w:rsidRDefault="009F2AFA" w:rsidP="009F2AFA">
      <w:pPr>
        <w:pStyle w:val="ListParagraph"/>
        <w:numPr>
          <w:ilvl w:val="0"/>
          <w:numId w:val="39"/>
        </w:numPr>
        <w:rPr>
          <w:b/>
          <w:bCs/>
        </w:rPr>
      </w:pPr>
      <w:r>
        <w:rPr>
          <w:b/>
          <w:bCs/>
        </w:rPr>
        <w:t xml:space="preserve">Insert the shape </w:t>
      </w:r>
      <w:r w:rsidR="007214C4">
        <w:rPr>
          <w:b/>
          <w:bCs/>
        </w:rPr>
        <w:t>files.</w:t>
      </w:r>
    </w:p>
    <w:p w14:paraId="00F86806" w14:textId="357E461C" w:rsidR="003F1EA1" w:rsidRDefault="003F1EA1" w:rsidP="003F1EA1">
      <w:pPr>
        <w:rPr>
          <w:b/>
          <w:bCs/>
        </w:rPr>
      </w:pPr>
      <w:r>
        <w:rPr>
          <w:b/>
          <w:bCs/>
          <w:noProof/>
        </w:rPr>
        <w:drawing>
          <wp:inline distT="0" distB="0" distL="0" distR="0" wp14:anchorId="485460FC" wp14:editId="1026D9AD">
            <wp:extent cx="5270500" cy="2962910"/>
            <wp:effectExtent l="0" t="0" r="0" b="0"/>
            <wp:docPr id="52490452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904521" name="Picture 11" descr="A screenshot of a computer screen&#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0CAAAA6E" w14:textId="2434ED19" w:rsidR="009F2AFA" w:rsidRPr="009F2AFA" w:rsidRDefault="009F2AFA" w:rsidP="009F2AFA">
      <w:pPr>
        <w:pStyle w:val="ListParagraph"/>
        <w:numPr>
          <w:ilvl w:val="0"/>
          <w:numId w:val="39"/>
        </w:numPr>
        <w:rPr>
          <w:b/>
          <w:bCs/>
        </w:rPr>
      </w:pPr>
      <w:r w:rsidRPr="009F2AFA">
        <w:rPr>
          <w:b/>
          <w:bCs/>
        </w:rPr>
        <w:t>Buff the location area.</w:t>
      </w:r>
    </w:p>
    <w:p w14:paraId="18C9D309" w14:textId="68918055" w:rsidR="003F1EA1" w:rsidRDefault="003F1EA1" w:rsidP="003F1EA1">
      <w:pPr>
        <w:rPr>
          <w:b/>
          <w:bCs/>
        </w:rPr>
      </w:pPr>
      <w:r>
        <w:rPr>
          <w:b/>
          <w:bCs/>
          <w:noProof/>
        </w:rPr>
        <w:drawing>
          <wp:inline distT="0" distB="0" distL="0" distR="0" wp14:anchorId="30F537D6" wp14:editId="0077D4AE">
            <wp:extent cx="5270500" cy="2962910"/>
            <wp:effectExtent l="0" t="0" r="0" b="0"/>
            <wp:docPr id="145216159"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16159" name="Picture 12" descr="A screenshot of a computer screen&#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660F952B" w14:textId="77777777" w:rsidR="009F2AFA" w:rsidRDefault="009F2AFA" w:rsidP="003F1EA1">
      <w:pPr>
        <w:rPr>
          <w:b/>
          <w:bCs/>
        </w:rPr>
      </w:pPr>
    </w:p>
    <w:p w14:paraId="20E0CA1B" w14:textId="77777777" w:rsidR="009F2AFA" w:rsidRDefault="009F2AFA" w:rsidP="003F1EA1">
      <w:pPr>
        <w:rPr>
          <w:b/>
          <w:bCs/>
        </w:rPr>
      </w:pPr>
    </w:p>
    <w:p w14:paraId="1A52458E" w14:textId="05126EF2" w:rsidR="009F2AFA" w:rsidRPr="009F2AFA" w:rsidRDefault="009F2AFA" w:rsidP="009F2AFA">
      <w:pPr>
        <w:pStyle w:val="ListParagraph"/>
        <w:numPr>
          <w:ilvl w:val="0"/>
          <w:numId w:val="39"/>
        </w:numPr>
        <w:rPr>
          <w:b/>
          <w:bCs/>
        </w:rPr>
      </w:pPr>
      <w:r>
        <w:rPr>
          <w:b/>
          <w:bCs/>
        </w:rPr>
        <w:lastRenderedPageBreak/>
        <w:t>Buff the 3 location areas.</w:t>
      </w:r>
    </w:p>
    <w:p w14:paraId="5690A1FE" w14:textId="6D1E6282" w:rsidR="003F1EA1" w:rsidRDefault="003F1EA1" w:rsidP="003F1EA1">
      <w:pPr>
        <w:rPr>
          <w:b/>
          <w:bCs/>
        </w:rPr>
      </w:pPr>
      <w:r>
        <w:rPr>
          <w:b/>
          <w:bCs/>
          <w:noProof/>
        </w:rPr>
        <w:drawing>
          <wp:inline distT="0" distB="0" distL="0" distR="0" wp14:anchorId="41B610C9" wp14:editId="33A29D43">
            <wp:extent cx="5270500" cy="2962910"/>
            <wp:effectExtent l="0" t="0" r="0" b="0"/>
            <wp:docPr id="1682411680"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411680" name="Picture 13" descr="A screenshot of a computer screen&#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3796DBB4" w14:textId="3A10647C" w:rsidR="009F2AFA" w:rsidRPr="009F2AFA" w:rsidRDefault="007214C4" w:rsidP="009F2AFA">
      <w:pPr>
        <w:pStyle w:val="ListParagraph"/>
        <w:numPr>
          <w:ilvl w:val="0"/>
          <w:numId w:val="39"/>
        </w:numPr>
        <w:rPr>
          <w:b/>
          <w:bCs/>
        </w:rPr>
      </w:pPr>
      <w:r>
        <w:rPr>
          <w:b/>
          <w:bCs/>
        </w:rPr>
        <w:t>Get to</w:t>
      </w:r>
      <w:r w:rsidR="009F2AFA">
        <w:rPr>
          <w:b/>
          <w:bCs/>
        </w:rPr>
        <w:t xml:space="preserve"> </w:t>
      </w:r>
      <w:proofErr w:type="gramStart"/>
      <w:r w:rsidR="009F2AFA">
        <w:rPr>
          <w:b/>
          <w:bCs/>
        </w:rPr>
        <w:t>the</w:t>
      </w:r>
      <w:proofErr w:type="gramEnd"/>
      <w:r w:rsidR="009F2AFA">
        <w:rPr>
          <w:b/>
          <w:bCs/>
        </w:rPr>
        <w:t xml:space="preserve"> suitable </w:t>
      </w:r>
      <w:r>
        <w:rPr>
          <w:b/>
          <w:bCs/>
        </w:rPr>
        <w:t>area.</w:t>
      </w:r>
    </w:p>
    <w:p w14:paraId="69030339" w14:textId="1DDBC248" w:rsidR="003F1EA1" w:rsidRDefault="001D50B3" w:rsidP="003F1EA1">
      <w:pPr>
        <w:rPr>
          <w:b/>
          <w:bCs/>
        </w:rPr>
      </w:pPr>
      <w:r>
        <w:rPr>
          <w:b/>
          <w:bCs/>
          <w:noProof/>
        </w:rPr>
        <w:drawing>
          <wp:inline distT="0" distB="0" distL="0" distR="0" wp14:anchorId="12B9130F" wp14:editId="253D16DB">
            <wp:extent cx="5270500" cy="2962910"/>
            <wp:effectExtent l="0" t="0" r="0" b="0"/>
            <wp:docPr id="326175226"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175226" name="Picture 14" descr="A screenshot of a computer screen&#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270500" cy="2962910"/>
                    </a:xfrm>
                    <a:prstGeom prst="rect">
                      <a:avLst/>
                    </a:prstGeom>
                  </pic:spPr>
                </pic:pic>
              </a:graphicData>
            </a:graphic>
          </wp:inline>
        </w:drawing>
      </w:r>
    </w:p>
    <w:p w14:paraId="317E7804" w14:textId="77777777" w:rsidR="009F2AFA" w:rsidRDefault="009F2AFA" w:rsidP="003F1EA1">
      <w:pPr>
        <w:rPr>
          <w:b/>
          <w:bCs/>
        </w:rPr>
      </w:pPr>
    </w:p>
    <w:p w14:paraId="3183A753" w14:textId="77777777" w:rsidR="009F2AFA" w:rsidRDefault="009F2AFA" w:rsidP="003F1EA1">
      <w:pPr>
        <w:rPr>
          <w:b/>
          <w:bCs/>
        </w:rPr>
      </w:pPr>
    </w:p>
    <w:p w14:paraId="5D100668" w14:textId="77777777" w:rsidR="009F2AFA" w:rsidRDefault="009F2AFA" w:rsidP="003F1EA1">
      <w:pPr>
        <w:rPr>
          <w:b/>
          <w:bCs/>
        </w:rPr>
      </w:pPr>
    </w:p>
    <w:p w14:paraId="0CADD1AC" w14:textId="77777777" w:rsidR="009F2AFA" w:rsidRDefault="009F2AFA" w:rsidP="003F1EA1">
      <w:pPr>
        <w:rPr>
          <w:b/>
          <w:bCs/>
        </w:rPr>
      </w:pPr>
    </w:p>
    <w:p w14:paraId="1E52EC6D" w14:textId="2C5D5EDB" w:rsidR="009F2AFA" w:rsidRPr="009F2AFA" w:rsidRDefault="009F2AFA" w:rsidP="009F2AFA">
      <w:pPr>
        <w:pStyle w:val="ListParagraph"/>
        <w:numPr>
          <w:ilvl w:val="0"/>
          <w:numId w:val="39"/>
        </w:numPr>
        <w:rPr>
          <w:b/>
          <w:bCs/>
        </w:rPr>
      </w:pPr>
      <w:r>
        <w:rPr>
          <w:b/>
          <w:bCs/>
        </w:rPr>
        <w:lastRenderedPageBreak/>
        <w:t>Ready to apply print view.</w:t>
      </w:r>
    </w:p>
    <w:p w14:paraId="12376BE2" w14:textId="45D5C59C" w:rsidR="001D50B3" w:rsidRDefault="001D50B3" w:rsidP="003F1EA1">
      <w:pPr>
        <w:rPr>
          <w:b/>
          <w:bCs/>
        </w:rPr>
      </w:pPr>
      <w:r>
        <w:rPr>
          <w:b/>
          <w:bCs/>
          <w:noProof/>
        </w:rPr>
        <w:drawing>
          <wp:inline distT="0" distB="0" distL="0" distR="0" wp14:anchorId="350ACB83" wp14:editId="09ABF75B">
            <wp:extent cx="5270500" cy="2952115"/>
            <wp:effectExtent l="0" t="0" r="0" b="0"/>
            <wp:docPr id="998912088" name="Picture 1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912088" name="Picture 16" descr="A screenshot of a computer scree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270500" cy="2952115"/>
                    </a:xfrm>
                    <a:prstGeom prst="rect">
                      <a:avLst/>
                    </a:prstGeom>
                  </pic:spPr>
                </pic:pic>
              </a:graphicData>
            </a:graphic>
          </wp:inline>
        </w:drawing>
      </w:r>
    </w:p>
    <w:p w14:paraId="1DEA155D" w14:textId="77777777" w:rsidR="00043744" w:rsidRDefault="00043744" w:rsidP="00043744">
      <w:pPr>
        <w:rPr>
          <w:b/>
          <w:bCs/>
        </w:rPr>
      </w:pPr>
    </w:p>
    <w:p w14:paraId="4D42543D" w14:textId="77777777" w:rsidR="00043744" w:rsidRDefault="00043744" w:rsidP="00043744">
      <w:pPr>
        <w:rPr>
          <w:b/>
          <w:bCs/>
        </w:rPr>
      </w:pPr>
    </w:p>
    <w:p w14:paraId="0F819435" w14:textId="76495C16" w:rsidR="00F22E1F" w:rsidRPr="00F22E1F" w:rsidRDefault="00F22E1F" w:rsidP="00F22E1F"/>
    <w:p w14:paraId="7EC1F6E3" w14:textId="77777777" w:rsidR="00F22E1F" w:rsidRDefault="00F22E1F" w:rsidP="008467BC"/>
    <w:p w14:paraId="1AB7EFF4" w14:textId="77777777" w:rsidR="00A31155" w:rsidRPr="008467BC" w:rsidRDefault="00A31155" w:rsidP="008467BC"/>
    <w:sectPr w:rsidR="00A31155" w:rsidRPr="008467BC" w:rsidSect="005F3E26">
      <w:pgSz w:w="11900" w:h="16840"/>
      <w:pgMar w:top="1440" w:right="1440" w:bottom="1440" w:left="2160" w:header="720" w:footer="720" w:gutter="0"/>
      <w:pgNumType w:fmt="upp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2D22F" w14:textId="77777777" w:rsidR="00937907" w:rsidRDefault="00937907">
      <w:r>
        <w:separator/>
      </w:r>
    </w:p>
  </w:endnote>
  <w:endnote w:type="continuationSeparator" w:id="0">
    <w:p w14:paraId="1C7A45B0" w14:textId="77777777" w:rsidR="00937907" w:rsidRDefault="009379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skoola Pota">
    <w:altName w:val="Cambria"/>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8FBF" w14:textId="05EAC9A9" w:rsidR="00CE7095" w:rsidRDefault="00CE7095" w:rsidP="009C1A41">
    <w:pPr>
      <w:pStyle w:val="Footer"/>
      <w:jc w:val="center"/>
    </w:pPr>
    <w:r>
      <w:rPr>
        <w:rStyle w:val="PageNumber"/>
      </w:rPr>
      <w:fldChar w:fldCharType="begin"/>
    </w:r>
    <w:r>
      <w:rPr>
        <w:rStyle w:val="PageNumber"/>
      </w:rPr>
      <w:instrText xml:space="preserve"> PAGE </w:instrText>
    </w:r>
    <w:r>
      <w:rPr>
        <w:rStyle w:val="PageNumber"/>
      </w:rPr>
      <w:fldChar w:fldCharType="separate"/>
    </w:r>
    <w:r w:rsidR="00F24AA2">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2D862" w14:textId="77777777" w:rsidR="00937907" w:rsidRDefault="00937907">
      <w:r>
        <w:separator/>
      </w:r>
    </w:p>
  </w:footnote>
  <w:footnote w:type="continuationSeparator" w:id="0">
    <w:p w14:paraId="179BF034" w14:textId="77777777" w:rsidR="00937907" w:rsidRDefault="009379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1790"/>
    <w:multiLevelType w:val="hybridMultilevel"/>
    <w:tmpl w:val="6F1E3A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F401DF"/>
    <w:multiLevelType w:val="hybridMultilevel"/>
    <w:tmpl w:val="EBA80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C78"/>
    <w:multiLevelType w:val="hybridMultilevel"/>
    <w:tmpl w:val="8E689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06B1B"/>
    <w:multiLevelType w:val="hybridMultilevel"/>
    <w:tmpl w:val="EC2030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9835C3"/>
    <w:multiLevelType w:val="hybridMultilevel"/>
    <w:tmpl w:val="63C29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74593"/>
    <w:multiLevelType w:val="hybridMultilevel"/>
    <w:tmpl w:val="95BA82A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91828A3"/>
    <w:multiLevelType w:val="hybridMultilevel"/>
    <w:tmpl w:val="5E6A9CCA"/>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C2B297A"/>
    <w:multiLevelType w:val="hybridMultilevel"/>
    <w:tmpl w:val="4B5802C4"/>
    <w:lvl w:ilvl="0" w:tplc="C33A123E">
      <w:start w:val="14"/>
      <w:numFmt w:val="bullet"/>
      <w:lvlText w:val=""/>
      <w:lvlJc w:val="left"/>
      <w:pPr>
        <w:ind w:left="960" w:hanging="360"/>
      </w:pPr>
      <w:rPr>
        <w:rFonts w:ascii="Symbol" w:eastAsia="Times New Roman" w:hAnsi="Symbol"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 w15:restartNumberingAfterBreak="0">
    <w:nsid w:val="30695914"/>
    <w:multiLevelType w:val="hybridMultilevel"/>
    <w:tmpl w:val="14A453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B12B57"/>
    <w:multiLevelType w:val="hybridMultilevel"/>
    <w:tmpl w:val="B6FE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C1891"/>
    <w:multiLevelType w:val="hybridMultilevel"/>
    <w:tmpl w:val="318C53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42275B"/>
    <w:multiLevelType w:val="multilevel"/>
    <w:tmpl w:val="0276D7B0"/>
    <w:lvl w:ilvl="0">
      <w:start w:val="1"/>
      <w:numFmt w:val="decimal"/>
      <w:lvlText w:val="%1."/>
      <w:lvlJc w:val="left"/>
      <w:pPr>
        <w:ind w:left="420" w:hanging="420"/>
      </w:pPr>
      <w:rPr>
        <w:rFonts w:hint="default"/>
      </w:rPr>
    </w:lvl>
    <w:lvl w:ilvl="1">
      <w:start w:val="1"/>
      <w:numFmt w:val="decimal"/>
      <w:pStyle w:val="Heading3"/>
      <w:lvlText w:val="%1.%2."/>
      <w:lvlJc w:val="left"/>
      <w:pPr>
        <w:ind w:left="720" w:hanging="720"/>
      </w:pPr>
      <w:rPr>
        <w:rFonts w:hint="default"/>
      </w:rPr>
    </w:lvl>
    <w:lvl w:ilvl="2">
      <w:start w:val="1"/>
      <w:numFmt w:val="decimal"/>
      <w:pStyle w:val="Heading4"/>
      <w:lvlText w:val="%1.%2.%3."/>
      <w:lvlJc w:val="left"/>
      <w:pPr>
        <w:ind w:left="720" w:hanging="720"/>
      </w:pPr>
      <w:rPr>
        <w:b/>
        <w:bCs w:val="0"/>
      </w:rPr>
    </w:lvl>
    <w:lvl w:ilvl="3">
      <w:start w:val="1"/>
      <w:numFmt w:val="decimal"/>
      <w:pStyle w:val="Heading5"/>
      <w:lvlText w:val="%1.%2.%3.%4."/>
      <w:lvlJc w:val="left"/>
      <w:pPr>
        <w:ind w:left="1080" w:hanging="1080"/>
      </w:pPr>
      <w:rPr>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3A62C9D"/>
    <w:multiLevelType w:val="hybridMultilevel"/>
    <w:tmpl w:val="8FAAD6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AA2044"/>
    <w:multiLevelType w:val="hybridMultilevel"/>
    <w:tmpl w:val="CCC2CDAA"/>
    <w:lvl w:ilvl="0" w:tplc="04090001">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14" w15:restartNumberingAfterBreak="0">
    <w:nsid w:val="39AA640D"/>
    <w:multiLevelType w:val="hybridMultilevel"/>
    <w:tmpl w:val="15A8365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573D92"/>
    <w:multiLevelType w:val="hybridMultilevel"/>
    <w:tmpl w:val="B2A63F6E"/>
    <w:lvl w:ilvl="0" w:tplc="E5C415F4">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455521FD"/>
    <w:multiLevelType w:val="hybridMultilevel"/>
    <w:tmpl w:val="54747CBA"/>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7" w15:restartNumberingAfterBreak="0">
    <w:nsid w:val="46E63AE6"/>
    <w:multiLevelType w:val="hybridMultilevel"/>
    <w:tmpl w:val="7C5A19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537E4A"/>
    <w:multiLevelType w:val="hybridMultilevel"/>
    <w:tmpl w:val="F91AE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9044B3"/>
    <w:multiLevelType w:val="multilevel"/>
    <w:tmpl w:val="903CF9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C2D1C63"/>
    <w:multiLevelType w:val="hybridMultilevel"/>
    <w:tmpl w:val="3D683446"/>
    <w:lvl w:ilvl="0" w:tplc="3094E784">
      <w:start w:val="1"/>
      <w:numFmt w:val="upperLetter"/>
      <w:lvlText w:val="Question %1"/>
      <w:lvlJc w:val="left"/>
      <w:pPr>
        <w:ind w:left="720" w:hanging="360"/>
      </w:pPr>
      <w:rPr>
        <w:rFonts w:hint="default"/>
        <w:cap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3C32B9"/>
    <w:multiLevelType w:val="hybridMultilevel"/>
    <w:tmpl w:val="21F4D0B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D67D25"/>
    <w:multiLevelType w:val="hybridMultilevel"/>
    <w:tmpl w:val="7332D25C"/>
    <w:lvl w:ilvl="0" w:tplc="91447A96">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2F42503"/>
    <w:multiLevelType w:val="hybridMultilevel"/>
    <w:tmpl w:val="4A46B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B482B"/>
    <w:multiLevelType w:val="hybridMultilevel"/>
    <w:tmpl w:val="ABE287A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894616"/>
    <w:multiLevelType w:val="hybridMultilevel"/>
    <w:tmpl w:val="20BA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CD4C32"/>
    <w:multiLevelType w:val="hybridMultilevel"/>
    <w:tmpl w:val="AEBE34AA"/>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A0E0C71"/>
    <w:multiLevelType w:val="hybridMultilevel"/>
    <w:tmpl w:val="195A0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4D2A34"/>
    <w:multiLevelType w:val="hybridMultilevel"/>
    <w:tmpl w:val="7A6C0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831D85"/>
    <w:multiLevelType w:val="hybridMultilevel"/>
    <w:tmpl w:val="7A604382"/>
    <w:lvl w:ilvl="0" w:tplc="04090001">
      <w:start w:val="1"/>
      <w:numFmt w:val="bullet"/>
      <w:lvlText w:val=""/>
      <w:lvlJc w:val="left"/>
      <w:pPr>
        <w:ind w:left="72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19E1BF7"/>
    <w:multiLevelType w:val="hybridMultilevel"/>
    <w:tmpl w:val="F4309C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429270D"/>
    <w:multiLevelType w:val="hybridMultilevel"/>
    <w:tmpl w:val="9CCCCBC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80C3D7D"/>
    <w:multiLevelType w:val="hybridMultilevel"/>
    <w:tmpl w:val="643E001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B787D8F"/>
    <w:multiLevelType w:val="hybridMultilevel"/>
    <w:tmpl w:val="4D3687E0"/>
    <w:lvl w:ilvl="0" w:tplc="75547974">
      <w:start w:val="1"/>
      <w:numFmt w:val="decimal"/>
      <w:pStyle w:val="Heading1"/>
      <w:lvlText w:val="Question %1"/>
      <w:lvlJc w:val="left"/>
      <w:pPr>
        <w:ind w:left="1080" w:hanging="360"/>
      </w:pPr>
      <w:rPr>
        <w:rFonts w:hint="default"/>
        <w:cap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78940105">
    <w:abstractNumId w:val="20"/>
  </w:num>
  <w:num w:numId="2" w16cid:durableId="1256593692">
    <w:abstractNumId w:val="11"/>
  </w:num>
  <w:num w:numId="3" w16cid:durableId="896280663">
    <w:abstractNumId w:val="25"/>
  </w:num>
  <w:num w:numId="4" w16cid:durableId="2053535362">
    <w:abstractNumId w:val="26"/>
  </w:num>
  <w:num w:numId="5" w16cid:durableId="453986848">
    <w:abstractNumId w:val="3"/>
  </w:num>
  <w:num w:numId="6" w16cid:durableId="1979146373">
    <w:abstractNumId w:val="29"/>
  </w:num>
  <w:num w:numId="7" w16cid:durableId="1160389196">
    <w:abstractNumId w:val="16"/>
  </w:num>
  <w:num w:numId="8" w16cid:durableId="1295405473">
    <w:abstractNumId w:val="27"/>
  </w:num>
  <w:num w:numId="9" w16cid:durableId="1421099336">
    <w:abstractNumId w:val="30"/>
  </w:num>
  <w:num w:numId="10" w16cid:durableId="1998877496">
    <w:abstractNumId w:val="7"/>
  </w:num>
  <w:num w:numId="11" w16cid:durableId="1235555690">
    <w:abstractNumId w:val="18"/>
  </w:num>
  <w:num w:numId="12" w16cid:durableId="1546984712">
    <w:abstractNumId w:val="10"/>
  </w:num>
  <w:num w:numId="13" w16cid:durableId="1889534258">
    <w:abstractNumId w:val="4"/>
  </w:num>
  <w:num w:numId="14" w16cid:durableId="1575318598">
    <w:abstractNumId w:val="1"/>
  </w:num>
  <w:num w:numId="15" w16cid:durableId="1633828824">
    <w:abstractNumId w:val="28"/>
  </w:num>
  <w:num w:numId="16" w16cid:durableId="201483625">
    <w:abstractNumId w:val="13"/>
  </w:num>
  <w:num w:numId="17" w16cid:durableId="792404707">
    <w:abstractNumId w:val="22"/>
  </w:num>
  <w:num w:numId="18" w16cid:durableId="810371496">
    <w:abstractNumId w:val="23"/>
  </w:num>
  <w:num w:numId="19" w16cid:durableId="190846090">
    <w:abstractNumId w:val="9"/>
  </w:num>
  <w:num w:numId="20" w16cid:durableId="243493729">
    <w:abstractNumId w:val="15"/>
  </w:num>
  <w:num w:numId="21" w16cid:durableId="1735080670">
    <w:abstractNumId w:val="19"/>
  </w:num>
  <w:num w:numId="22" w16cid:durableId="1857576940">
    <w:abstractNumId w:val="0"/>
  </w:num>
  <w:num w:numId="23" w16cid:durableId="1429231592">
    <w:abstractNumId w:val="14"/>
  </w:num>
  <w:num w:numId="24" w16cid:durableId="489297130">
    <w:abstractNumId w:val="24"/>
  </w:num>
  <w:num w:numId="25" w16cid:durableId="2005546857">
    <w:abstractNumId w:val="8"/>
  </w:num>
  <w:num w:numId="26" w16cid:durableId="995307417">
    <w:abstractNumId w:val="31"/>
  </w:num>
  <w:num w:numId="27" w16cid:durableId="1823236045">
    <w:abstractNumId w:val="5"/>
  </w:num>
  <w:num w:numId="28" w16cid:durableId="265503348">
    <w:abstractNumId w:val="21"/>
  </w:num>
  <w:num w:numId="29" w16cid:durableId="1254121693">
    <w:abstractNumId w:val="32"/>
  </w:num>
  <w:num w:numId="30" w16cid:durableId="1395395064">
    <w:abstractNumId w:val="17"/>
  </w:num>
  <w:num w:numId="31" w16cid:durableId="1209493107">
    <w:abstractNumId w:val="12"/>
  </w:num>
  <w:num w:numId="32" w16cid:durableId="570240587">
    <w:abstractNumId w:val="6"/>
  </w:num>
  <w:num w:numId="33" w16cid:durableId="1441293318">
    <w:abstractNumId w:val="20"/>
    <w:lvlOverride w:ilvl="0">
      <w:startOverride w:val="1"/>
    </w:lvlOverride>
  </w:num>
  <w:num w:numId="34" w16cid:durableId="21237602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47851653">
    <w:abstractNumId w:val="33"/>
  </w:num>
  <w:num w:numId="36" w16cid:durableId="1445612031">
    <w:abstractNumId w:val="2"/>
  </w:num>
  <w:num w:numId="37" w16cid:durableId="135491794">
    <w:abstractNumId w:val="2"/>
  </w:num>
  <w:num w:numId="38" w16cid:durableId="1519663424">
    <w:abstractNumId w:val="2"/>
  </w:num>
  <w:num w:numId="39" w16cid:durableId="1539973488">
    <w:abstractNumId w:val="2"/>
  </w:num>
  <w:num w:numId="40" w16cid:durableId="670989797">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6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1MLc0MjYzMDc3NTVW0lEKTi0uzszPAykwNKkFADoZcC0tAAAA"/>
  </w:docVars>
  <w:rsids>
    <w:rsidRoot w:val="009666BB"/>
    <w:rsid w:val="000112A9"/>
    <w:rsid w:val="000148BE"/>
    <w:rsid w:val="00020027"/>
    <w:rsid w:val="0002294A"/>
    <w:rsid w:val="00025E3D"/>
    <w:rsid w:val="00033DFA"/>
    <w:rsid w:val="000344FC"/>
    <w:rsid w:val="00042234"/>
    <w:rsid w:val="00043744"/>
    <w:rsid w:val="00047770"/>
    <w:rsid w:val="00047F30"/>
    <w:rsid w:val="00063073"/>
    <w:rsid w:val="000649E6"/>
    <w:rsid w:val="000662BE"/>
    <w:rsid w:val="000726F0"/>
    <w:rsid w:val="00073A6C"/>
    <w:rsid w:val="000759DC"/>
    <w:rsid w:val="00087A85"/>
    <w:rsid w:val="00090401"/>
    <w:rsid w:val="00092224"/>
    <w:rsid w:val="000B22A1"/>
    <w:rsid w:val="000B555E"/>
    <w:rsid w:val="000C3C7D"/>
    <w:rsid w:val="000C5D1D"/>
    <w:rsid w:val="000C712B"/>
    <w:rsid w:val="000E0600"/>
    <w:rsid w:val="000E169F"/>
    <w:rsid w:val="000E291D"/>
    <w:rsid w:val="000E4492"/>
    <w:rsid w:val="000E639B"/>
    <w:rsid w:val="000E68A5"/>
    <w:rsid w:val="000F66EB"/>
    <w:rsid w:val="000F70FA"/>
    <w:rsid w:val="00114434"/>
    <w:rsid w:val="00127998"/>
    <w:rsid w:val="00127B59"/>
    <w:rsid w:val="00131492"/>
    <w:rsid w:val="001317EC"/>
    <w:rsid w:val="00134A47"/>
    <w:rsid w:val="00135E9A"/>
    <w:rsid w:val="001379C9"/>
    <w:rsid w:val="00141106"/>
    <w:rsid w:val="0014122E"/>
    <w:rsid w:val="00143B22"/>
    <w:rsid w:val="00144419"/>
    <w:rsid w:val="001446EA"/>
    <w:rsid w:val="00144C95"/>
    <w:rsid w:val="00153C50"/>
    <w:rsid w:val="001552B9"/>
    <w:rsid w:val="00161AAC"/>
    <w:rsid w:val="00162678"/>
    <w:rsid w:val="00166C5D"/>
    <w:rsid w:val="001674CE"/>
    <w:rsid w:val="0017271A"/>
    <w:rsid w:val="001742BF"/>
    <w:rsid w:val="001816D2"/>
    <w:rsid w:val="00190FD8"/>
    <w:rsid w:val="00191733"/>
    <w:rsid w:val="001953C6"/>
    <w:rsid w:val="001A0285"/>
    <w:rsid w:val="001B6CCC"/>
    <w:rsid w:val="001C5EC5"/>
    <w:rsid w:val="001C6C12"/>
    <w:rsid w:val="001D492D"/>
    <w:rsid w:val="001D50B3"/>
    <w:rsid w:val="001D7027"/>
    <w:rsid w:val="001D7619"/>
    <w:rsid w:val="001E0980"/>
    <w:rsid w:val="001E283A"/>
    <w:rsid w:val="001E4034"/>
    <w:rsid w:val="001E62D7"/>
    <w:rsid w:val="001F2976"/>
    <w:rsid w:val="001F5730"/>
    <w:rsid w:val="001F7C00"/>
    <w:rsid w:val="002031B5"/>
    <w:rsid w:val="00207632"/>
    <w:rsid w:val="00210FF2"/>
    <w:rsid w:val="00214CCB"/>
    <w:rsid w:val="002152A9"/>
    <w:rsid w:val="0022293B"/>
    <w:rsid w:val="00224054"/>
    <w:rsid w:val="00236E72"/>
    <w:rsid w:val="00243059"/>
    <w:rsid w:val="00244C4B"/>
    <w:rsid w:val="0024645E"/>
    <w:rsid w:val="002464FC"/>
    <w:rsid w:val="00246F0D"/>
    <w:rsid w:val="002579FB"/>
    <w:rsid w:val="00263DFF"/>
    <w:rsid w:val="00264B00"/>
    <w:rsid w:val="0026632D"/>
    <w:rsid w:val="002702A4"/>
    <w:rsid w:val="00273553"/>
    <w:rsid w:val="00281111"/>
    <w:rsid w:val="0029120A"/>
    <w:rsid w:val="00297EB5"/>
    <w:rsid w:val="002A4FBE"/>
    <w:rsid w:val="002B4A6F"/>
    <w:rsid w:val="002C161C"/>
    <w:rsid w:val="002C492D"/>
    <w:rsid w:val="002C5906"/>
    <w:rsid w:val="002D3A2D"/>
    <w:rsid w:val="002D7015"/>
    <w:rsid w:val="002E00E2"/>
    <w:rsid w:val="002E1494"/>
    <w:rsid w:val="002E7D23"/>
    <w:rsid w:val="002F244D"/>
    <w:rsid w:val="002F466C"/>
    <w:rsid w:val="00301A68"/>
    <w:rsid w:val="0030627D"/>
    <w:rsid w:val="00311BAC"/>
    <w:rsid w:val="00316BB1"/>
    <w:rsid w:val="00324863"/>
    <w:rsid w:val="00325E9E"/>
    <w:rsid w:val="003379C8"/>
    <w:rsid w:val="00344EE1"/>
    <w:rsid w:val="00347C85"/>
    <w:rsid w:val="00347E62"/>
    <w:rsid w:val="00355458"/>
    <w:rsid w:val="00357473"/>
    <w:rsid w:val="003645DF"/>
    <w:rsid w:val="00373E23"/>
    <w:rsid w:val="0037693A"/>
    <w:rsid w:val="0038214F"/>
    <w:rsid w:val="00386ED0"/>
    <w:rsid w:val="003939B6"/>
    <w:rsid w:val="00395199"/>
    <w:rsid w:val="003A2C69"/>
    <w:rsid w:val="003A7063"/>
    <w:rsid w:val="003A79A3"/>
    <w:rsid w:val="003B1CE0"/>
    <w:rsid w:val="003B234C"/>
    <w:rsid w:val="003B4665"/>
    <w:rsid w:val="003B5D2F"/>
    <w:rsid w:val="003B680F"/>
    <w:rsid w:val="003B6EA3"/>
    <w:rsid w:val="003B78F7"/>
    <w:rsid w:val="003B7BD7"/>
    <w:rsid w:val="003C1C66"/>
    <w:rsid w:val="003C28C8"/>
    <w:rsid w:val="003D362E"/>
    <w:rsid w:val="003D4AC4"/>
    <w:rsid w:val="003D65D9"/>
    <w:rsid w:val="003E3BEF"/>
    <w:rsid w:val="003F1EA1"/>
    <w:rsid w:val="00401C41"/>
    <w:rsid w:val="00402CEC"/>
    <w:rsid w:val="00403307"/>
    <w:rsid w:val="00403383"/>
    <w:rsid w:val="0040445E"/>
    <w:rsid w:val="00405C14"/>
    <w:rsid w:val="004065E3"/>
    <w:rsid w:val="00412440"/>
    <w:rsid w:val="00413B9E"/>
    <w:rsid w:val="00415515"/>
    <w:rsid w:val="00417EF6"/>
    <w:rsid w:val="00420922"/>
    <w:rsid w:val="00425364"/>
    <w:rsid w:val="00425CA5"/>
    <w:rsid w:val="004321B4"/>
    <w:rsid w:val="00435E34"/>
    <w:rsid w:val="00436D19"/>
    <w:rsid w:val="00437AE2"/>
    <w:rsid w:val="0045521D"/>
    <w:rsid w:val="00477D59"/>
    <w:rsid w:val="004902F6"/>
    <w:rsid w:val="00491571"/>
    <w:rsid w:val="0049190E"/>
    <w:rsid w:val="0049336E"/>
    <w:rsid w:val="004A081E"/>
    <w:rsid w:val="004A4F6F"/>
    <w:rsid w:val="004A7EE7"/>
    <w:rsid w:val="004B1225"/>
    <w:rsid w:val="004B23C4"/>
    <w:rsid w:val="004B75BB"/>
    <w:rsid w:val="004C664C"/>
    <w:rsid w:val="004C6B22"/>
    <w:rsid w:val="004D1546"/>
    <w:rsid w:val="004D499A"/>
    <w:rsid w:val="004E7645"/>
    <w:rsid w:val="004F119D"/>
    <w:rsid w:val="004F1412"/>
    <w:rsid w:val="004F7372"/>
    <w:rsid w:val="005062D3"/>
    <w:rsid w:val="0051265E"/>
    <w:rsid w:val="005150B2"/>
    <w:rsid w:val="00515EC2"/>
    <w:rsid w:val="00520674"/>
    <w:rsid w:val="00524D9F"/>
    <w:rsid w:val="0052674A"/>
    <w:rsid w:val="00532888"/>
    <w:rsid w:val="00536ECC"/>
    <w:rsid w:val="005437DF"/>
    <w:rsid w:val="00546B14"/>
    <w:rsid w:val="0055271B"/>
    <w:rsid w:val="00565DDF"/>
    <w:rsid w:val="00567656"/>
    <w:rsid w:val="00567DB5"/>
    <w:rsid w:val="005701F0"/>
    <w:rsid w:val="00570C7D"/>
    <w:rsid w:val="005747EC"/>
    <w:rsid w:val="005823B4"/>
    <w:rsid w:val="0058582C"/>
    <w:rsid w:val="00590060"/>
    <w:rsid w:val="00593C1A"/>
    <w:rsid w:val="005A6367"/>
    <w:rsid w:val="005B05B8"/>
    <w:rsid w:val="005B0EA0"/>
    <w:rsid w:val="005C3B38"/>
    <w:rsid w:val="005C58AC"/>
    <w:rsid w:val="005C7710"/>
    <w:rsid w:val="005C79FB"/>
    <w:rsid w:val="005E074C"/>
    <w:rsid w:val="005E6D89"/>
    <w:rsid w:val="005E7B2D"/>
    <w:rsid w:val="005F1DC7"/>
    <w:rsid w:val="005F3190"/>
    <w:rsid w:val="005F3E26"/>
    <w:rsid w:val="005F5759"/>
    <w:rsid w:val="005F6CB6"/>
    <w:rsid w:val="005F7D6D"/>
    <w:rsid w:val="006010A5"/>
    <w:rsid w:val="006039D7"/>
    <w:rsid w:val="0060512A"/>
    <w:rsid w:val="00607927"/>
    <w:rsid w:val="00614A3D"/>
    <w:rsid w:val="006153A4"/>
    <w:rsid w:val="006163DA"/>
    <w:rsid w:val="0061669A"/>
    <w:rsid w:val="006178B7"/>
    <w:rsid w:val="00623DB9"/>
    <w:rsid w:val="00624A48"/>
    <w:rsid w:val="00646DF8"/>
    <w:rsid w:val="00650D30"/>
    <w:rsid w:val="006512E5"/>
    <w:rsid w:val="00652D96"/>
    <w:rsid w:val="00653728"/>
    <w:rsid w:val="00654623"/>
    <w:rsid w:val="006760AD"/>
    <w:rsid w:val="00676AA3"/>
    <w:rsid w:val="00677E09"/>
    <w:rsid w:val="00677E55"/>
    <w:rsid w:val="00685934"/>
    <w:rsid w:val="00695C75"/>
    <w:rsid w:val="00697798"/>
    <w:rsid w:val="006977D8"/>
    <w:rsid w:val="006A2549"/>
    <w:rsid w:val="006A50F2"/>
    <w:rsid w:val="006B509C"/>
    <w:rsid w:val="006B6491"/>
    <w:rsid w:val="006B7950"/>
    <w:rsid w:val="006C6A1F"/>
    <w:rsid w:val="006D1159"/>
    <w:rsid w:val="006D1E6C"/>
    <w:rsid w:val="006D523B"/>
    <w:rsid w:val="006D58C5"/>
    <w:rsid w:val="006D731B"/>
    <w:rsid w:val="006D7E61"/>
    <w:rsid w:val="006E159E"/>
    <w:rsid w:val="006E271B"/>
    <w:rsid w:val="006E2F40"/>
    <w:rsid w:val="006E5C97"/>
    <w:rsid w:val="006E644E"/>
    <w:rsid w:val="006E73D7"/>
    <w:rsid w:val="006E7868"/>
    <w:rsid w:val="006F18AE"/>
    <w:rsid w:val="006F3C2D"/>
    <w:rsid w:val="006F7D26"/>
    <w:rsid w:val="00704326"/>
    <w:rsid w:val="00711728"/>
    <w:rsid w:val="00711AAF"/>
    <w:rsid w:val="00714B29"/>
    <w:rsid w:val="007214C4"/>
    <w:rsid w:val="00726F0B"/>
    <w:rsid w:val="00727490"/>
    <w:rsid w:val="00732CD1"/>
    <w:rsid w:val="00736E12"/>
    <w:rsid w:val="00737CF7"/>
    <w:rsid w:val="00740102"/>
    <w:rsid w:val="00746C2B"/>
    <w:rsid w:val="00750F82"/>
    <w:rsid w:val="00761F8B"/>
    <w:rsid w:val="0076619B"/>
    <w:rsid w:val="0076622A"/>
    <w:rsid w:val="00770EE2"/>
    <w:rsid w:val="007716C4"/>
    <w:rsid w:val="0077386D"/>
    <w:rsid w:val="00777E82"/>
    <w:rsid w:val="00782FA3"/>
    <w:rsid w:val="00791C22"/>
    <w:rsid w:val="00791D52"/>
    <w:rsid w:val="0079636C"/>
    <w:rsid w:val="00797272"/>
    <w:rsid w:val="007972E7"/>
    <w:rsid w:val="007A31DA"/>
    <w:rsid w:val="007A4807"/>
    <w:rsid w:val="007C0D94"/>
    <w:rsid w:val="007C355A"/>
    <w:rsid w:val="007D048A"/>
    <w:rsid w:val="007D05E3"/>
    <w:rsid w:val="007D200D"/>
    <w:rsid w:val="007D27EF"/>
    <w:rsid w:val="007D2B30"/>
    <w:rsid w:val="007D3032"/>
    <w:rsid w:val="007D4411"/>
    <w:rsid w:val="007E04C1"/>
    <w:rsid w:val="007E0FAE"/>
    <w:rsid w:val="007E4195"/>
    <w:rsid w:val="007F158E"/>
    <w:rsid w:val="007F36B6"/>
    <w:rsid w:val="007F3B70"/>
    <w:rsid w:val="008002A5"/>
    <w:rsid w:val="00803611"/>
    <w:rsid w:val="00805AED"/>
    <w:rsid w:val="0080641B"/>
    <w:rsid w:val="008147ED"/>
    <w:rsid w:val="008333A5"/>
    <w:rsid w:val="00833EEA"/>
    <w:rsid w:val="008359D2"/>
    <w:rsid w:val="00844245"/>
    <w:rsid w:val="008464E6"/>
    <w:rsid w:val="008467BC"/>
    <w:rsid w:val="008471FF"/>
    <w:rsid w:val="00847208"/>
    <w:rsid w:val="00847409"/>
    <w:rsid w:val="00850604"/>
    <w:rsid w:val="00860E55"/>
    <w:rsid w:val="00861BC7"/>
    <w:rsid w:val="00866C75"/>
    <w:rsid w:val="0087113B"/>
    <w:rsid w:val="00872716"/>
    <w:rsid w:val="00887AC9"/>
    <w:rsid w:val="008972E8"/>
    <w:rsid w:val="008A0ED7"/>
    <w:rsid w:val="008A3071"/>
    <w:rsid w:val="008A5F80"/>
    <w:rsid w:val="008A5FDB"/>
    <w:rsid w:val="008C13E7"/>
    <w:rsid w:val="008D0AC6"/>
    <w:rsid w:val="008D321E"/>
    <w:rsid w:val="008D43F1"/>
    <w:rsid w:val="008F2AFB"/>
    <w:rsid w:val="008F6C07"/>
    <w:rsid w:val="00901B02"/>
    <w:rsid w:val="00901EAC"/>
    <w:rsid w:val="00903A01"/>
    <w:rsid w:val="00903EE7"/>
    <w:rsid w:val="00907159"/>
    <w:rsid w:val="00913370"/>
    <w:rsid w:val="00921141"/>
    <w:rsid w:val="00924A14"/>
    <w:rsid w:val="00930D8D"/>
    <w:rsid w:val="00931F15"/>
    <w:rsid w:val="009367F6"/>
    <w:rsid w:val="00937711"/>
    <w:rsid w:val="00937907"/>
    <w:rsid w:val="00940913"/>
    <w:rsid w:val="0094252E"/>
    <w:rsid w:val="00944EFC"/>
    <w:rsid w:val="00950DA6"/>
    <w:rsid w:val="00955D3E"/>
    <w:rsid w:val="00956A4F"/>
    <w:rsid w:val="00956F9D"/>
    <w:rsid w:val="009576AB"/>
    <w:rsid w:val="00957720"/>
    <w:rsid w:val="009602A8"/>
    <w:rsid w:val="0096227C"/>
    <w:rsid w:val="009624AF"/>
    <w:rsid w:val="009666BB"/>
    <w:rsid w:val="009675D4"/>
    <w:rsid w:val="00974035"/>
    <w:rsid w:val="009745AC"/>
    <w:rsid w:val="0097499C"/>
    <w:rsid w:val="00976CE8"/>
    <w:rsid w:val="009837C5"/>
    <w:rsid w:val="00984423"/>
    <w:rsid w:val="00985141"/>
    <w:rsid w:val="00997595"/>
    <w:rsid w:val="009A576C"/>
    <w:rsid w:val="009A6B8C"/>
    <w:rsid w:val="009B02AA"/>
    <w:rsid w:val="009B484B"/>
    <w:rsid w:val="009C04BB"/>
    <w:rsid w:val="009C074A"/>
    <w:rsid w:val="009C09A1"/>
    <w:rsid w:val="009C1A41"/>
    <w:rsid w:val="009C2678"/>
    <w:rsid w:val="009C6A2C"/>
    <w:rsid w:val="009D59B7"/>
    <w:rsid w:val="009E0FE8"/>
    <w:rsid w:val="009E62A4"/>
    <w:rsid w:val="009E6597"/>
    <w:rsid w:val="009F0A87"/>
    <w:rsid w:val="009F2AFA"/>
    <w:rsid w:val="009F57FA"/>
    <w:rsid w:val="009F5DA8"/>
    <w:rsid w:val="009F6012"/>
    <w:rsid w:val="009F7A22"/>
    <w:rsid w:val="00A02BC6"/>
    <w:rsid w:val="00A04EA1"/>
    <w:rsid w:val="00A13C9E"/>
    <w:rsid w:val="00A15A83"/>
    <w:rsid w:val="00A16CF1"/>
    <w:rsid w:val="00A20EAD"/>
    <w:rsid w:val="00A22FFF"/>
    <w:rsid w:val="00A2652F"/>
    <w:rsid w:val="00A31155"/>
    <w:rsid w:val="00A32211"/>
    <w:rsid w:val="00A4063B"/>
    <w:rsid w:val="00A42BDE"/>
    <w:rsid w:val="00A4461F"/>
    <w:rsid w:val="00A52611"/>
    <w:rsid w:val="00A52CDE"/>
    <w:rsid w:val="00A57BCD"/>
    <w:rsid w:val="00A647FD"/>
    <w:rsid w:val="00A65CB5"/>
    <w:rsid w:val="00A67614"/>
    <w:rsid w:val="00A773B8"/>
    <w:rsid w:val="00A80034"/>
    <w:rsid w:val="00A92027"/>
    <w:rsid w:val="00A93289"/>
    <w:rsid w:val="00AA5A02"/>
    <w:rsid w:val="00AB095D"/>
    <w:rsid w:val="00AB7B13"/>
    <w:rsid w:val="00AC16FF"/>
    <w:rsid w:val="00AC6A39"/>
    <w:rsid w:val="00AC72C5"/>
    <w:rsid w:val="00AD04CE"/>
    <w:rsid w:val="00AD068D"/>
    <w:rsid w:val="00AD2DBD"/>
    <w:rsid w:val="00AD5B68"/>
    <w:rsid w:val="00AE5B1A"/>
    <w:rsid w:val="00AF1701"/>
    <w:rsid w:val="00AF1A1A"/>
    <w:rsid w:val="00AF36B4"/>
    <w:rsid w:val="00AF3832"/>
    <w:rsid w:val="00AF450D"/>
    <w:rsid w:val="00AF5F8C"/>
    <w:rsid w:val="00AF6998"/>
    <w:rsid w:val="00B02EEF"/>
    <w:rsid w:val="00B0735D"/>
    <w:rsid w:val="00B117F9"/>
    <w:rsid w:val="00B11AFE"/>
    <w:rsid w:val="00B155BA"/>
    <w:rsid w:val="00B217CE"/>
    <w:rsid w:val="00B27748"/>
    <w:rsid w:val="00B336BE"/>
    <w:rsid w:val="00B45725"/>
    <w:rsid w:val="00B47B0E"/>
    <w:rsid w:val="00B5199B"/>
    <w:rsid w:val="00B5272F"/>
    <w:rsid w:val="00B54A5D"/>
    <w:rsid w:val="00B54C7A"/>
    <w:rsid w:val="00B64F3A"/>
    <w:rsid w:val="00B70E41"/>
    <w:rsid w:val="00B76E60"/>
    <w:rsid w:val="00B77218"/>
    <w:rsid w:val="00B90220"/>
    <w:rsid w:val="00B9024D"/>
    <w:rsid w:val="00B936F7"/>
    <w:rsid w:val="00B9785A"/>
    <w:rsid w:val="00B97EB1"/>
    <w:rsid w:val="00BA0C6E"/>
    <w:rsid w:val="00BA33F9"/>
    <w:rsid w:val="00BA74EA"/>
    <w:rsid w:val="00BA7526"/>
    <w:rsid w:val="00BA7C9E"/>
    <w:rsid w:val="00BB0B95"/>
    <w:rsid w:val="00BB0D46"/>
    <w:rsid w:val="00BB1A90"/>
    <w:rsid w:val="00BB224F"/>
    <w:rsid w:val="00BB24EA"/>
    <w:rsid w:val="00BC1BB6"/>
    <w:rsid w:val="00BD126D"/>
    <w:rsid w:val="00BD1645"/>
    <w:rsid w:val="00BD2963"/>
    <w:rsid w:val="00BD4E8F"/>
    <w:rsid w:val="00BD60A6"/>
    <w:rsid w:val="00BD7982"/>
    <w:rsid w:val="00BE464F"/>
    <w:rsid w:val="00BF1A19"/>
    <w:rsid w:val="00BF2A6A"/>
    <w:rsid w:val="00BF5712"/>
    <w:rsid w:val="00BF63BC"/>
    <w:rsid w:val="00BF68A9"/>
    <w:rsid w:val="00C00F85"/>
    <w:rsid w:val="00C02049"/>
    <w:rsid w:val="00C04B14"/>
    <w:rsid w:val="00C12D26"/>
    <w:rsid w:val="00C1448D"/>
    <w:rsid w:val="00C15372"/>
    <w:rsid w:val="00C16C05"/>
    <w:rsid w:val="00C16DF7"/>
    <w:rsid w:val="00C2345B"/>
    <w:rsid w:val="00C23C78"/>
    <w:rsid w:val="00C24C1A"/>
    <w:rsid w:val="00C2506B"/>
    <w:rsid w:val="00C256C8"/>
    <w:rsid w:val="00C26EAF"/>
    <w:rsid w:val="00C32623"/>
    <w:rsid w:val="00C64F2D"/>
    <w:rsid w:val="00C65698"/>
    <w:rsid w:val="00C70779"/>
    <w:rsid w:val="00C807D0"/>
    <w:rsid w:val="00C878E2"/>
    <w:rsid w:val="00C927A6"/>
    <w:rsid w:val="00C952E4"/>
    <w:rsid w:val="00C96B73"/>
    <w:rsid w:val="00CA1D52"/>
    <w:rsid w:val="00CA312B"/>
    <w:rsid w:val="00CA5310"/>
    <w:rsid w:val="00CB7303"/>
    <w:rsid w:val="00CC133F"/>
    <w:rsid w:val="00CC4355"/>
    <w:rsid w:val="00CC6BA2"/>
    <w:rsid w:val="00CD36EC"/>
    <w:rsid w:val="00CD70D0"/>
    <w:rsid w:val="00CD79C5"/>
    <w:rsid w:val="00CE403B"/>
    <w:rsid w:val="00CE7095"/>
    <w:rsid w:val="00CE7E45"/>
    <w:rsid w:val="00CF4888"/>
    <w:rsid w:val="00D05F2B"/>
    <w:rsid w:val="00D20148"/>
    <w:rsid w:val="00D20B92"/>
    <w:rsid w:val="00D21554"/>
    <w:rsid w:val="00D2251C"/>
    <w:rsid w:val="00D2321A"/>
    <w:rsid w:val="00D24F20"/>
    <w:rsid w:val="00D25479"/>
    <w:rsid w:val="00D33BD1"/>
    <w:rsid w:val="00D37760"/>
    <w:rsid w:val="00D515D3"/>
    <w:rsid w:val="00D5269E"/>
    <w:rsid w:val="00D561C0"/>
    <w:rsid w:val="00D563CD"/>
    <w:rsid w:val="00D604C7"/>
    <w:rsid w:val="00D6517A"/>
    <w:rsid w:val="00D67839"/>
    <w:rsid w:val="00D73017"/>
    <w:rsid w:val="00D77BA7"/>
    <w:rsid w:val="00D92F9E"/>
    <w:rsid w:val="00D930C1"/>
    <w:rsid w:val="00D93F68"/>
    <w:rsid w:val="00D94D2F"/>
    <w:rsid w:val="00D96A46"/>
    <w:rsid w:val="00D96C64"/>
    <w:rsid w:val="00D979AA"/>
    <w:rsid w:val="00DA0DEF"/>
    <w:rsid w:val="00DA11AE"/>
    <w:rsid w:val="00DA2523"/>
    <w:rsid w:val="00DA64A2"/>
    <w:rsid w:val="00DB3067"/>
    <w:rsid w:val="00DC3EBB"/>
    <w:rsid w:val="00DE08A9"/>
    <w:rsid w:val="00DE45CC"/>
    <w:rsid w:val="00DE70BD"/>
    <w:rsid w:val="00DF067C"/>
    <w:rsid w:val="00DF3863"/>
    <w:rsid w:val="00E07329"/>
    <w:rsid w:val="00E11EBD"/>
    <w:rsid w:val="00E23792"/>
    <w:rsid w:val="00E30979"/>
    <w:rsid w:val="00E30E73"/>
    <w:rsid w:val="00E345A7"/>
    <w:rsid w:val="00E37E06"/>
    <w:rsid w:val="00E409AE"/>
    <w:rsid w:val="00E40F0E"/>
    <w:rsid w:val="00E4326E"/>
    <w:rsid w:val="00E453B8"/>
    <w:rsid w:val="00E52887"/>
    <w:rsid w:val="00E5772E"/>
    <w:rsid w:val="00E57F8D"/>
    <w:rsid w:val="00E63818"/>
    <w:rsid w:val="00E647A4"/>
    <w:rsid w:val="00E65B7A"/>
    <w:rsid w:val="00E676CB"/>
    <w:rsid w:val="00E73430"/>
    <w:rsid w:val="00E73484"/>
    <w:rsid w:val="00E93427"/>
    <w:rsid w:val="00E93A8D"/>
    <w:rsid w:val="00EA5490"/>
    <w:rsid w:val="00EA73ED"/>
    <w:rsid w:val="00EA750D"/>
    <w:rsid w:val="00EA7A56"/>
    <w:rsid w:val="00EB0A75"/>
    <w:rsid w:val="00EB0E74"/>
    <w:rsid w:val="00EB224C"/>
    <w:rsid w:val="00EB26CD"/>
    <w:rsid w:val="00EB5E13"/>
    <w:rsid w:val="00EC1AFC"/>
    <w:rsid w:val="00EC28D5"/>
    <w:rsid w:val="00EC639A"/>
    <w:rsid w:val="00EC7E52"/>
    <w:rsid w:val="00ED01BD"/>
    <w:rsid w:val="00ED35B2"/>
    <w:rsid w:val="00EE05B4"/>
    <w:rsid w:val="00EE1218"/>
    <w:rsid w:val="00EE226E"/>
    <w:rsid w:val="00EE30C4"/>
    <w:rsid w:val="00EE3CA0"/>
    <w:rsid w:val="00EE3E9A"/>
    <w:rsid w:val="00EE498A"/>
    <w:rsid w:val="00EF19AE"/>
    <w:rsid w:val="00EF64E4"/>
    <w:rsid w:val="00F0667C"/>
    <w:rsid w:val="00F06F7F"/>
    <w:rsid w:val="00F14A5B"/>
    <w:rsid w:val="00F15039"/>
    <w:rsid w:val="00F160B2"/>
    <w:rsid w:val="00F22E1F"/>
    <w:rsid w:val="00F22EEC"/>
    <w:rsid w:val="00F22F54"/>
    <w:rsid w:val="00F24AA2"/>
    <w:rsid w:val="00F360E6"/>
    <w:rsid w:val="00F42476"/>
    <w:rsid w:val="00F43CB4"/>
    <w:rsid w:val="00F46BA3"/>
    <w:rsid w:val="00F47B07"/>
    <w:rsid w:val="00F55BDF"/>
    <w:rsid w:val="00F5633D"/>
    <w:rsid w:val="00F66A1A"/>
    <w:rsid w:val="00F73860"/>
    <w:rsid w:val="00F75E6E"/>
    <w:rsid w:val="00F763CB"/>
    <w:rsid w:val="00F801C6"/>
    <w:rsid w:val="00F832FC"/>
    <w:rsid w:val="00F84A06"/>
    <w:rsid w:val="00F85A36"/>
    <w:rsid w:val="00F95EBF"/>
    <w:rsid w:val="00FA4194"/>
    <w:rsid w:val="00FB3746"/>
    <w:rsid w:val="00FB45D9"/>
    <w:rsid w:val="00FC1B50"/>
    <w:rsid w:val="00FC2E2B"/>
    <w:rsid w:val="00FC748D"/>
    <w:rsid w:val="00FD06EE"/>
    <w:rsid w:val="00FD4AC1"/>
    <w:rsid w:val="00FD7706"/>
    <w:rsid w:val="00FD7EB8"/>
    <w:rsid w:val="00FE387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shapelayout>
  </w:shapeDefaults>
  <w:decimalSymbol w:val="."/>
  <w:listSeparator w:val=","/>
  <w14:docId w14:val="55C0EF47"/>
  <w15:docId w15:val="{6E6C8246-CEFB-4FC0-B1EE-5C617BAF2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GB" w:bidi="si-LK"/>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List Bullet 2"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5A83"/>
    <w:pPr>
      <w:spacing w:before="240" w:after="240" w:line="360" w:lineRule="auto"/>
      <w:jc w:val="both"/>
    </w:pPr>
    <w:rPr>
      <w:sz w:val="24"/>
      <w:szCs w:val="24"/>
      <w:lang w:eastAsia="en-US" w:bidi="ar-SA"/>
    </w:rPr>
  </w:style>
  <w:style w:type="paragraph" w:styleId="Heading1">
    <w:name w:val="heading 1"/>
    <w:basedOn w:val="Normal"/>
    <w:next w:val="Normal"/>
    <w:link w:val="Heading1Char"/>
    <w:qFormat/>
    <w:rsid w:val="00937711"/>
    <w:pPr>
      <w:keepNext/>
      <w:numPr>
        <w:numId w:val="35"/>
      </w:numPr>
      <w:spacing w:after="60"/>
      <w:outlineLvl w:val="0"/>
    </w:pPr>
    <w:rPr>
      <w:rFonts w:cs="Arial"/>
      <w:b/>
      <w:bCs/>
      <w:color w:val="000000" w:themeColor="text1"/>
      <w:kern w:val="32"/>
      <w:sz w:val="32"/>
      <w:szCs w:val="32"/>
    </w:rPr>
  </w:style>
  <w:style w:type="paragraph" w:styleId="Heading2">
    <w:name w:val="heading 2"/>
    <w:basedOn w:val="Normal"/>
    <w:next w:val="Normal"/>
    <w:link w:val="Heading2Char"/>
    <w:uiPriority w:val="9"/>
    <w:qFormat/>
    <w:rsid w:val="00EC639A"/>
    <w:pPr>
      <w:keepNext/>
      <w:spacing w:before="0" w:after="0"/>
      <w:jc w:val="center"/>
      <w:outlineLvl w:val="1"/>
    </w:pPr>
    <w:rPr>
      <w:rFonts w:cs="Arial"/>
      <w:b/>
      <w:bCs/>
      <w:iCs/>
      <w:sz w:val="32"/>
      <w:szCs w:val="28"/>
    </w:rPr>
  </w:style>
  <w:style w:type="paragraph" w:styleId="Heading3">
    <w:name w:val="heading 3"/>
    <w:basedOn w:val="Normal"/>
    <w:next w:val="Normal"/>
    <w:link w:val="Heading3Char"/>
    <w:unhideWhenUsed/>
    <w:qFormat/>
    <w:rsid w:val="00020027"/>
    <w:pPr>
      <w:keepNext/>
      <w:numPr>
        <w:ilvl w:val="1"/>
        <w:numId w:val="2"/>
      </w:numPr>
      <w:spacing w:after="60"/>
      <w:outlineLvl w:val="2"/>
    </w:pPr>
    <w:rPr>
      <w:rFonts w:cs="Iskoola Pota"/>
      <w:b/>
      <w:bCs/>
      <w:sz w:val="28"/>
      <w:szCs w:val="26"/>
    </w:rPr>
  </w:style>
  <w:style w:type="paragraph" w:styleId="Heading4">
    <w:name w:val="heading 4"/>
    <w:basedOn w:val="Normal"/>
    <w:next w:val="Normal"/>
    <w:link w:val="Heading4Char"/>
    <w:unhideWhenUsed/>
    <w:qFormat/>
    <w:rsid w:val="00E52887"/>
    <w:pPr>
      <w:keepNext/>
      <w:keepLines/>
      <w:numPr>
        <w:ilvl w:val="2"/>
        <w:numId w:val="2"/>
      </w:numPr>
      <w:spacing w:before="40" w:after="0"/>
      <w:jc w:val="left"/>
      <w:outlineLvl w:val="3"/>
    </w:pPr>
    <w:rPr>
      <w:rFonts w:eastAsiaTheme="majorEastAsia" w:cstheme="majorBidi"/>
      <w:b/>
      <w:iCs/>
    </w:rPr>
  </w:style>
  <w:style w:type="paragraph" w:styleId="Heading5">
    <w:name w:val="heading 5"/>
    <w:basedOn w:val="Normal"/>
    <w:next w:val="Normal"/>
    <w:link w:val="Heading5Char"/>
    <w:unhideWhenUsed/>
    <w:qFormat/>
    <w:rsid w:val="00F15039"/>
    <w:pPr>
      <w:keepNext/>
      <w:keepLines/>
      <w:numPr>
        <w:ilvl w:val="3"/>
        <w:numId w:val="2"/>
      </w:numPr>
      <w:spacing w:before="40" w:after="0"/>
      <w:outlineLvl w:val="4"/>
    </w:pPr>
    <w:rPr>
      <w:rFonts w:eastAsiaTheme="majorEastAsia" w:cstheme="majorBidi"/>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E52887"/>
    <w:pPr>
      <w:spacing w:before="120" w:after="120"/>
    </w:pPr>
    <w:rPr>
      <w:bCs/>
      <w:i/>
      <w:sz w:val="20"/>
      <w:szCs w:val="20"/>
    </w:rPr>
  </w:style>
  <w:style w:type="paragraph" w:styleId="BodyText">
    <w:name w:val="Body Text"/>
    <w:basedOn w:val="Normal"/>
    <w:link w:val="BodyTextChar"/>
    <w:rPr>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Strong">
    <w:name w:val="Strong"/>
    <w:uiPriority w:val="22"/>
    <w:qFormat/>
    <w:rsid w:val="00A773B8"/>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table" w:styleId="TableGrid">
    <w:name w:val="Table Grid"/>
    <w:basedOn w:val="TableNormal"/>
    <w:rsid w:val="00A44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020027"/>
    <w:rPr>
      <w:rFonts w:cs="Iskoola Pota"/>
      <w:b/>
      <w:bCs/>
      <w:sz w:val="28"/>
      <w:szCs w:val="26"/>
      <w:lang w:eastAsia="en-US" w:bidi="ar-SA"/>
    </w:rPr>
  </w:style>
  <w:style w:type="character" w:customStyle="1" w:styleId="BodyTextChar">
    <w:name w:val="Body Text Char"/>
    <w:link w:val="BodyText"/>
    <w:rsid w:val="001B6CCC"/>
    <w:rPr>
      <w:sz w:val="24"/>
      <w:lang w:val="en-US" w:eastAsia="en-US" w:bidi="ar-SA"/>
    </w:rPr>
  </w:style>
  <w:style w:type="paragraph" w:styleId="ListParagraph">
    <w:name w:val="List Paragraph"/>
    <w:basedOn w:val="Normal"/>
    <w:uiPriority w:val="34"/>
    <w:qFormat/>
    <w:rsid w:val="00E52887"/>
    <w:pPr>
      <w:ind w:left="720"/>
      <w:contextualSpacing/>
    </w:pPr>
  </w:style>
  <w:style w:type="character" w:customStyle="1" w:styleId="Heading4Char">
    <w:name w:val="Heading 4 Char"/>
    <w:basedOn w:val="DefaultParagraphFont"/>
    <w:link w:val="Heading4"/>
    <w:rsid w:val="00E52887"/>
    <w:rPr>
      <w:rFonts w:eastAsiaTheme="majorEastAsia" w:cstheme="majorBidi"/>
      <w:b/>
      <w:iCs/>
      <w:sz w:val="24"/>
      <w:szCs w:val="24"/>
      <w:lang w:eastAsia="en-US" w:bidi="ar-SA"/>
    </w:rPr>
  </w:style>
  <w:style w:type="character" w:styleId="PlaceholderText">
    <w:name w:val="Placeholder Text"/>
    <w:basedOn w:val="DefaultParagraphFont"/>
    <w:uiPriority w:val="99"/>
    <w:semiHidden/>
    <w:rsid w:val="00AF6998"/>
    <w:rPr>
      <w:color w:val="808080"/>
    </w:rPr>
  </w:style>
  <w:style w:type="character" w:customStyle="1" w:styleId="Heading5Char">
    <w:name w:val="Heading 5 Char"/>
    <w:basedOn w:val="DefaultParagraphFont"/>
    <w:link w:val="Heading5"/>
    <w:rsid w:val="00F15039"/>
    <w:rPr>
      <w:rFonts w:eastAsiaTheme="majorEastAsia" w:cstheme="majorBidi"/>
      <w:b/>
      <w:sz w:val="24"/>
      <w:szCs w:val="28"/>
      <w:lang w:eastAsia="en-US" w:bidi="ar-SA"/>
    </w:rPr>
  </w:style>
  <w:style w:type="paragraph" w:styleId="NoSpacing">
    <w:name w:val="No Spacing"/>
    <w:uiPriority w:val="1"/>
    <w:qFormat/>
    <w:rsid w:val="005F7D6D"/>
    <w:pPr>
      <w:jc w:val="both"/>
    </w:pPr>
    <w:rPr>
      <w:sz w:val="24"/>
      <w:szCs w:val="24"/>
      <w:lang w:eastAsia="en-US" w:bidi="ar-SA"/>
    </w:rPr>
  </w:style>
  <w:style w:type="numbering" w:customStyle="1" w:styleId="NoList1">
    <w:name w:val="No List1"/>
    <w:next w:val="NoList"/>
    <w:uiPriority w:val="99"/>
    <w:semiHidden/>
    <w:unhideWhenUsed/>
    <w:rsid w:val="005F7D6D"/>
  </w:style>
  <w:style w:type="character" w:customStyle="1" w:styleId="Heading1Char">
    <w:name w:val="Heading 1 Char"/>
    <w:basedOn w:val="DefaultParagraphFont"/>
    <w:link w:val="Heading1"/>
    <w:rsid w:val="00937711"/>
    <w:rPr>
      <w:rFonts w:cs="Arial"/>
      <w:b/>
      <w:bCs/>
      <w:color w:val="000000" w:themeColor="text1"/>
      <w:kern w:val="32"/>
      <w:sz w:val="32"/>
      <w:szCs w:val="32"/>
      <w:lang w:eastAsia="en-US" w:bidi="ar-SA"/>
    </w:rPr>
  </w:style>
  <w:style w:type="character" w:customStyle="1" w:styleId="Heading2Char">
    <w:name w:val="Heading 2 Char"/>
    <w:basedOn w:val="DefaultParagraphFont"/>
    <w:link w:val="Heading2"/>
    <w:uiPriority w:val="9"/>
    <w:rsid w:val="005F7D6D"/>
    <w:rPr>
      <w:rFonts w:cs="Arial"/>
      <w:b/>
      <w:bCs/>
      <w:iCs/>
      <w:sz w:val="32"/>
      <w:szCs w:val="28"/>
      <w:lang w:eastAsia="en-US" w:bidi="ar-SA"/>
    </w:rPr>
  </w:style>
  <w:style w:type="paragraph" w:styleId="TOC7">
    <w:name w:val="toc 7"/>
    <w:basedOn w:val="Normal"/>
    <w:next w:val="Normal"/>
    <w:autoRedefine/>
    <w:rsid w:val="005F7D6D"/>
    <w:pPr>
      <w:spacing w:before="0" w:after="0"/>
      <w:ind w:left="1440"/>
      <w:jc w:val="left"/>
    </w:pPr>
    <w:rPr>
      <w:rFonts w:asciiTheme="minorHAnsi" w:hAnsiTheme="minorHAnsi" w:cstheme="minorHAnsi"/>
      <w:sz w:val="18"/>
      <w:szCs w:val="18"/>
    </w:rPr>
  </w:style>
  <w:style w:type="character" w:styleId="Hyperlink">
    <w:name w:val="Hyperlink"/>
    <w:uiPriority w:val="99"/>
    <w:rsid w:val="005F7D6D"/>
    <w:rPr>
      <w:color w:val="0000FF"/>
      <w:u w:val="single"/>
    </w:rPr>
  </w:style>
  <w:style w:type="character" w:customStyle="1" w:styleId="HeaderChar">
    <w:name w:val="Header Char"/>
    <w:basedOn w:val="DefaultParagraphFont"/>
    <w:link w:val="Header"/>
    <w:uiPriority w:val="99"/>
    <w:rsid w:val="005F7D6D"/>
    <w:rPr>
      <w:sz w:val="24"/>
      <w:szCs w:val="24"/>
      <w:lang w:eastAsia="en-US" w:bidi="ar-SA"/>
    </w:rPr>
  </w:style>
  <w:style w:type="table" w:customStyle="1" w:styleId="TableGrid1">
    <w:name w:val="Table Grid1"/>
    <w:basedOn w:val="TableNormal"/>
    <w:next w:val="TableGrid"/>
    <w:rsid w:val="005F7D6D"/>
    <w:rPr>
      <w:lang w:eastAsia="en-US"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unhideWhenUsed/>
    <w:rsid w:val="005F7D6D"/>
    <w:pPr>
      <w:spacing w:before="0" w:after="0" w:line="240" w:lineRule="auto"/>
      <w:jc w:val="left"/>
    </w:pPr>
    <w:rPr>
      <w:rFonts w:ascii="Tahoma" w:hAnsi="Tahoma" w:cs="Tahoma"/>
      <w:color w:val="000000"/>
      <w:sz w:val="16"/>
      <w:szCs w:val="16"/>
    </w:rPr>
  </w:style>
  <w:style w:type="character" w:customStyle="1" w:styleId="BalloonTextChar">
    <w:name w:val="Balloon Text Char"/>
    <w:basedOn w:val="DefaultParagraphFont"/>
    <w:link w:val="BalloonText"/>
    <w:uiPriority w:val="99"/>
    <w:rsid w:val="005F7D6D"/>
    <w:rPr>
      <w:rFonts w:ascii="Tahoma" w:hAnsi="Tahoma" w:cs="Tahoma"/>
      <w:color w:val="000000"/>
      <w:sz w:val="16"/>
      <w:szCs w:val="16"/>
      <w:lang w:eastAsia="en-US" w:bidi="ar-SA"/>
    </w:rPr>
  </w:style>
  <w:style w:type="character" w:customStyle="1" w:styleId="FooterChar">
    <w:name w:val="Footer Char"/>
    <w:basedOn w:val="DefaultParagraphFont"/>
    <w:link w:val="Footer"/>
    <w:uiPriority w:val="99"/>
    <w:rsid w:val="005F7D6D"/>
    <w:rPr>
      <w:sz w:val="24"/>
      <w:szCs w:val="24"/>
      <w:lang w:eastAsia="en-US" w:bidi="ar-SA"/>
    </w:rPr>
  </w:style>
  <w:style w:type="paragraph" w:styleId="ListBullet2">
    <w:name w:val="List Bullet 2"/>
    <w:basedOn w:val="Normal"/>
    <w:uiPriority w:val="99"/>
    <w:unhideWhenUsed/>
    <w:rsid w:val="005F7D6D"/>
    <w:pPr>
      <w:tabs>
        <w:tab w:val="num" w:pos="643"/>
      </w:tabs>
      <w:spacing w:before="0" w:after="0" w:line="240" w:lineRule="auto"/>
      <w:ind w:left="643" w:hanging="360"/>
      <w:contextualSpacing/>
      <w:jc w:val="left"/>
    </w:pPr>
    <w:rPr>
      <w:lang w:val="en-GB"/>
    </w:rPr>
  </w:style>
  <w:style w:type="character" w:styleId="CommentReference">
    <w:name w:val="annotation reference"/>
    <w:basedOn w:val="DefaultParagraphFont"/>
    <w:uiPriority w:val="99"/>
    <w:unhideWhenUsed/>
    <w:rsid w:val="005F7D6D"/>
    <w:rPr>
      <w:sz w:val="16"/>
      <w:szCs w:val="16"/>
    </w:rPr>
  </w:style>
  <w:style w:type="paragraph" w:styleId="CommentText">
    <w:name w:val="annotation text"/>
    <w:basedOn w:val="Normal"/>
    <w:link w:val="CommentTextChar"/>
    <w:uiPriority w:val="99"/>
    <w:unhideWhenUsed/>
    <w:rsid w:val="005F7D6D"/>
    <w:pPr>
      <w:spacing w:before="0" w:after="0" w:line="240" w:lineRule="auto"/>
      <w:jc w:val="left"/>
    </w:pPr>
    <w:rPr>
      <w:color w:val="000000"/>
      <w:sz w:val="20"/>
      <w:szCs w:val="20"/>
    </w:rPr>
  </w:style>
  <w:style w:type="character" w:customStyle="1" w:styleId="CommentTextChar">
    <w:name w:val="Comment Text Char"/>
    <w:basedOn w:val="DefaultParagraphFont"/>
    <w:link w:val="CommentText"/>
    <w:uiPriority w:val="99"/>
    <w:rsid w:val="005F7D6D"/>
    <w:rPr>
      <w:color w:val="000000"/>
      <w:lang w:eastAsia="en-US" w:bidi="ar-SA"/>
    </w:rPr>
  </w:style>
  <w:style w:type="paragraph" w:styleId="CommentSubject">
    <w:name w:val="annotation subject"/>
    <w:basedOn w:val="CommentText"/>
    <w:next w:val="CommentText"/>
    <w:link w:val="CommentSubjectChar"/>
    <w:uiPriority w:val="99"/>
    <w:unhideWhenUsed/>
    <w:rsid w:val="005F7D6D"/>
    <w:rPr>
      <w:b/>
      <w:bCs/>
    </w:rPr>
  </w:style>
  <w:style w:type="character" w:customStyle="1" w:styleId="CommentSubjectChar">
    <w:name w:val="Comment Subject Char"/>
    <w:basedOn w:val="CommentTextChar"/>
    <w:link w:val="CommentSubject"/>
    <w:uiPriority w:val="99"/>
    <w:rsid w:val="005F7D6D"/>
    <w:rPr>
      <w:b/>
      <w:bCs/>
      <w:color w:val="000000"/>
      <w:lang w:eastAsia="en-US" w:bidi="ar-SA"/>
    </w:rPr>
  </w:style>
  <w:style w:type="paragraph" w:customStyle="1" w:styleId="Body">
    <w:name w:val="Body"/>
    <w:rsid w:val="005F7D6D"/>
    <w:pPr>
      <w:pBdr>
        <w:top w:val="nil"/>
        <w:left w:val="nil"/>
        <w:bottom w:val="nil"/>
        <w:right w:val="nil"/>
        <w:between w:val="nil"/>
        <w:bar w:val="nil"/>
      </w:pBdr>
    </w:pPr>
    <w:rPr>
      <w:color w:val="000000"/>
      <w:sz w:val="24"/>
      <w:szCs w:val="24"/>
      <w:u w:color="000000"/>
      <w:bdr w:val="nil"/>
      <w:lang w:eastAsia="en-US" w:bidi="ar-SA"/>
    </w:rPr>
  </w:style>
  <w:style w:type="character" w:styleId="HTMLCode">
    <w:name w:val="HTML Code"/>
    <w:basedOn w:val="DefaultParagraphFont"/>
    <w:uiPriority w:val="99"/>
    <w:unhideWhenUsed/>
    <w:rsid w:val="005F7D6D"/>
    <w:rPr>
      <w:rFonts w:ascii="Courier New" w:eastAsia="Times New Roman" w:hAnsi="Courier New" w:cs="Courier New"/>
      <w:sz w:val="20"/>
      <w:szCs w:val="20"/>
    </w:rPr>
  </w:style>
  <w:style w:type="paragraph" w:styleId="NormalWeb">
    <w:name w:val="Normal (Web)"/>
    <w:basedOn w:val="Normal"/>
    <w:uiPriority w:val="99"/>
    <w:unhideWhenUsed/>
    <w:rsid w:val="005F7D6D"/>
    <w:pPr>
      <w:spacing w:before="100" w:beforeAutospacing="1" w:after="100" w:afterAutospacing="1" w:line="240" w:lineRule="auto"/>
      <w:jc w:val="left"/>
    </w:pPr>
  </w:style>
  <w:style w:type="table" w:customStyle="1" w:styleId="GridTable41">
    <w:name w:val="Grid Table 41"/>
    <w:basedOn w:val="TableNormal"/>
    <w:uiPriority w:val="49"/>
    <w:rsid w:val="005F7D6D"/>
    <w:rPr>
      <w:rFonts w:ascii="Calibri" w:eastAsia="Calibri" w:hAnsi="Calibri" w:cs="Iskoola Pota"/>
      <w:sz w:val="22"/>
      <w:szCs w:val="22"/>
      <w:lang w:eastAsia="en-US" w:bidi="ar-SA"/>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a-size-large">
    <w:name w:val="a-size-large"/>
    <w:rsid w:val="005F7D6D"/>
  </w:style>
  <w:style w:type="character" w:customStyle="1" w:styleId="a-size-extra-large">
    <w:name w:val="a-size-extra-large"/>
    <w:rsid w:val="005F7D6D"/>
  </w:style>
  <w:style w:type="paragraph" w:styleId="TOC1">
    <w:name w:val="toc 1"/>
    <w:basedOn w:val="Normal"/>
    <w:next w:val="Normal"/>
    <w:autoRedefine/>
    <w:uiPriority w:val="39"/>
    <w:rsid w:val="00AD5B68"/>
    <w:pPr>
      <w:tabs>
        <w:tab w:val="right" w:leader="dot" w:pos="8290"/>
      </w:tabs>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9F6012"/>
    <w:pPr>
      <w:spacing w:before="0" w:after="0"/>
      <w:ind w:left="240"/>
      <w:jc w:val="left"/>
    </w:pPr>
    <w:rPr>
      <w:rFonts w:asciiTheme="minorHAnsi" w:hAnsiTheme="minorHAnsi" w:cstheme="minorHAnsi"/>
      <w:smallCaps/>
      <w:sz w:val="20"/>
      <w:szCs w:val="20"/>
    </w:rPr>
  </w:style>
  <w:style w:type="paragraph" w:styleId="TOC3">
    <w:name w:val="toc 3"/>
    <w:basedOn w:val="Normal"/>
    <w:next w:val="Normal"/>
    <w:autoRedefine/>
    <w:uiPriority w:val="39"/>
    <w:rsid w:val="009F6012"/>
    <w:pPr>
      <w:spacing w:before="0" w:after="0"/>
      <w:ind w:left="480"/>
      <w:jc w:val="left"/>
    </w:pPr>
    <w:rPr>
      <w:rFonts w:asciiTheme="minorHAnsi" w:hAnsiTheme="minorHAnsi" w:cstheme="minorHAnsi"/>
      <w:i/>
      <w:iCs/>
      <w:sz w:val="20"/>
      <w:szCs w:val="20"/>
    </w:rPr>
  </w:style>
  <w:style w:type="paragraph" w:styleId="TOC4">
    <w:name w:val="toc 4"/>
    <w:basedOn w:val="Normal"/>
    <w:next w:val="Normal"/>
    <w:autoRedefine/>
    <w:uiPriority w:val="39"/>
    <w:rsid w:val="009F6012"/>
    <w:pPr>
      <w:spacing w:before="0" w:after="0"/>
      <w:ind w:left="720"/>
      <w:jc w:val="left"/>
    </w:pPr>
    <w:rPr>
      <w:rFonts w:asciiTheme="minorHAnsi" w:hAnsiTheme="minorHAnsi" w:cstheme="minorHAnsi"/>
      <w:sz w:val="18"/>
      <w:szCs w:val="18"/>
    </w:rPr>
  </w:style>
  <w:style w:type="paragraph" w:styleId="TableofFigures">
    <w:name w:val="table of figures"/>
    <w:basedOn w:val="Normal"/>
    <w:next w:val="Normal"/>
    <w:uiPriority w:val="99"/>
    <w:rsid w:val="009F6012"/>
    <w:pPr>
      <w:spacing w:after="0"/>
    </w:pPr>
  </w:style>
  <w:style w:type="paragraph" w:styleId="Bibliography">
    <w:name w:val="Bibliography"/>
    <w:basedOn w:val="Normal"/>
    <w:next w:val="Normal"/>
    <w:uiPriority w:val="37"/>
    <w:unhideWhenUsed/>
    <w:rsid w:val="009F6012"/>
    <w:pPr>
      <w:spacing w:line="240" w:lineRule="auto"/>
    </w:pPr>
  </w:style>
  <w:style w:type="character" w:styleId="UnresolvedMention">
    <w:name w:val="Unresolved Mention"/>
    <w:basedOn w:val="DefaultParagraphFont"/>
    <w:uiPriority w:val="99"/>
    <w:semiHidden/>
    <w:unhideWhenUsed/>
    <w:rsid w:val="00AF450D"/>
    <w:rPr>
      <w:color w:val="605E5C"/>
      <w:shd w:val="clear" w:color="auto" w:fill="E1DFDD"/>
    </w:rPr>
  </w:style>
  <w:style w:type="paragraph" w:styleId="TOC5">
    <w:name w:val="toc 5"/>
    <w:basedOn w:val="Normal"/>
    <w:next w:val="Normal"/>
    <w:autoRedefine/>
    <w:uiPriority w:val="39"/>
    <w:rsid w:val="00570C7D"/>
    <w:pPr>
      <w:spacing w:before="0" w:after="0"/>
      <w:ind w:left="960"/>
      <w:jc w:val="left"/>
    </w:pPr>
    <w:rPr>
      <w:rFonts w:asciiTheme="minorHAnsi" w:hAnsiTheme="minorHAnsi" w:cstheme="minorHAnsi"/>
      <w:sz w:val="18"/>
      <w:szCs w:val="18"/>
    </w:rPr>
  </w:style>
  <w:style w:type="character" w:styleId="Emphasis">
    <w:name w:val="Emphasis"/>
    <w:basedOn w:val="DefaultParagraphFont"/>
    <w:qFormat/>
    <w:rsid w:val="00570C7D"/>
    <w:rPr>
      <w:i/>
      <w:iCs/>
    </w:rPr>
  </w:style>
  <w:style w:type="character" w:customStyle="1" w:styleId="apple-converted-space">
    <w:name w:val="apple-converted-space"/>
    <w:basedOn w:val="DefaultParagraphFont"/>
    <w:rsid w:val="00BD60A6"/>
  </w:style>
  <w:style w:type="paragraph" w:customStyle="1" w:styleId="paragraph">
    <w:name w:val="paragraph"/>
    <w:basedOn w:val="Normal"/>
    <w:rsid w:val="00BD60A6"/>
    <w:pPr>
      <w:spacing w:before="100" w:beforeAutospacing="1" w:after="100" w:afterAutospacing="1" w:line="240" w:lineRule="auto"/>
      <w:jc w:val="left"/>
    </w:pPr>
    <w:rPr>
      <w:lang w:val="en-GB" w:eastAsia="en-GB"/>
    </w:rPr>
  </w:style>
  <w:style w:type="character" w:customStyle="1" w:styleId="normaltextrun">
    <w:name w:val="normaltextrun"/>
    <w:basedOn w:val="DefaultParagraphFont"/>
    <w:rsid w:val="00BD60A6"/>
  </w:style>
  <w:style w:type="character" w:customStyle="1" w:styleId="eop">
    <w:name w:val="eop"/>
    <w:basedOn w:val="DefaultParagraphFont"/>
    <w:rsid w:val="00BD60A6"/>
  </w:style>
  <w:style w:type="paragraph" w:customStyle="1" w:styleId="Default">
    <w:name w:val="Default"/>
    <w:rsid w:val="00C1448D"/>
    <w:pPr>
      <w:autoSpaceDE w:val="0"/>
      <w:autoSpaceDN w:val="0"/>
      <w:adjustRightInd w:val="0"/>
    </w:pPr>
    <w:rPr>
      <w:color w:val="000000"/>
      <w:sz w:val="24"/>
      <w:szCs w:val="24"/>
      <w:lang w:bidi="ar-SA"/>
    </w:rPr>
  </w:style>
  <w:style w:type="table" w:customStyle="1" w:styleId="TableGrid2">
    <w:name w:val="Table Grid2"/>
    <w:basedOn w:val="TableNormal"/>
    <w:next w:val="TableGrid"/>
    <w:uiPriority w:val="39"/>
    <w:rsid w:val="007A480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rsid w:val="00AD5B68"/>
    <w:pPr>
      <w:spacing w:before="0" w:after="0"/>
      <w:ind w:left="1200"/>
      <w:jc w:val="left"/>
    </w:pPr>
    <w:rPr>
      <w:rFonts w:asciiTheme="minorHAnsi" w:hAnsiTheme="minorHAnsi" w:cstheme="minorHAnsi"/>
      <w:sz w:val="18"/>
      <w:szCs w:val="18"/>
    </w:rPr>
  </w:style>
  <w:style w:type="paragraph" w:styleId="TOC8">
    <w:name w:val="toc 8"/>
    <w:basedOn w:val="Normal"/>
    <w:next w:val="Normal"/>
    <w:autoRedefine/>
    <w:rsid w:val="00AD5B68"/>
    <w:pPr>
      <w:spacing w:before="0" w:after="0"/>
      <w:ind w:left="1680"/>
      <w:jc w:val="left"/>
    </w:pPr>
    <w:rPr>
      <w:rFonts w:asciiTheme="minorHAnsi" w:hAnsiTheme="minorHAnsi" w:cstheme="minorHAnsi"/>
      <w:sz w:val="18"/>
      <w:szCs w:val="18"/>
    </w:rPr>
  </w:style>
  <w:style w:type="paragraph" w:styleId="TOC9">
    <w:name w:val="toc 9"/>
    <w:basedOn w:val="Normal"/>
    <w:next w:val="Normal"/>
    <w:autoRedefine/>
    <w:rsid w:val="00AD5B68"/>
    <w:pPr>
      <w:spacing w:before="0" w:after="0"/>
      <w:ind w:left="1920"/>
      <w:jc w:val="left"/>
    </w:pPr>
    <w:rPr>
      <w:rFonts w:asciiTheme="minorHAnsi" w:hAnsiTheme="minorHAnsi" w:cstheme="minorHAnsi"/>
      <w:sz w:val="18"/>
      <w:szCs w:val="18"/>
    </w:rPr>
  </w:style>
  <w:style w:type="table" w:customStyle="1" w:styleId="TableGrid3">
    <w:name w:val="Table Grid3"/>
    <w:basedOn w:val="TableNormal"/>
    <w:next w:val="TableGrid"/>
    <w:rsid w:val="0006307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09450">
      <w:bodyDiv w:val="1"/>
      <w:marLeft w:val="0"/>
      <w:marRight w:val="0"/>
      <w:marTop w:val="0"/>
      <w:marBottom w:val="0"/>
      <w:divBdr>
        <w:top w:val="none" w:sz="0" w:space="0" w:color="auto"/>
        <w:left w:val="none" w:sz="0" w:space="0" w:color="auto"/>
        <w:bottom w:val="none" w:sz="0" w:space="0" w:color="auto"/>
        <w:right w:val="none" w:sz="0" w:space="0" w:color="auto"/>
      </w:divBdr>
    </w:div>
    <w:div w:id="336226218">
      <w:bodyDiv w:val="1"/>
      <w:marLeft w:val="0"/>
      <w:marRight w:val="0"/>
      <w:marTop w:val="0"/>
      <w:marBottom w:val="0"/>
      <w:divBdr>
        <w:top w:val="none" w:sz="0" w:space="0" w:color="auto"/>
        <w:left w:val="none" w:sz="0" w:space="0" w:color="auto"/>
        <w:bottom w:val="none" w:sz="0" w:space="0" w:color="auto"/>
        <w:right w:val="none" w:sz="0" w:space="0" w:color="auto"/>
      </w:divBdr>
    </w:div>
    <w:div w:id="388303959">
      <w:bodyDiv w:val="1"/>
      <w:marLeft w:val="0"/>
      <w:marRight w:val="0"/>
      <w:marTop w:val="0"/>
      <w:marBottom w:val="0"/>
      <w:divBdr>
        <w:top w:val="none" w:sz="0" w:space="0" w:color="auto"/>
        <w:left w:val="none" w:sz="0" w:space="0" w:color="auto"/>
        <w:bottom w:val="none" w:sz="0" w:space="0" w:color="auto"/>
        <w:right w:val="none" w:sz="0" w:space="0" w:color="auto"/>
      </w:divBdr>
    </w:div>
    <w:div w:id="393432616">
      <w:bodyDiv w:val="1"/>
      <w:marLeft w:val="0"/>
      <w:marRight w:val="0"/>
      <w:marTop w:val="0"/>
      <w:marBottom w:val="0"/>
      <w:divBdr>
        <w:top w:val="none" w:sz="0" w:space="0" w:color="auto"/>
        <w:left w:val="none" w:sz="0" w:space="0" w:color="auto"/>
        <w:bottom w:val="none" w:sz="0" w:space="0" w:color="auto"/>
        <w:right w:val="none" w:sz="0" w:space="0" w:color="auto"/>
      </w:divBdr>
    </w:div>
    <w:div w:id="480662588">
      <w:bodyDiv w:val="1"/>
      <w:marLeft w:val="0"/>
      <w:marRight w:val="0"/>
      <w:marTop w:val="0"/>
      <w:marBottom w:val="0"/>
      <w:divBdr>
        <w:top w:val="none" w:sz="0" w:space="0" w:color="auto"/>
        <w:left w:val="none" w:sz="0" w:space="0" w:color="auto"/>
        <w:bottom w:val="none" w:sz="0" w:space="0" w:color="auto"/>
        <w:right w:val="none" w:sz="0" w:space="0" w:color="auto"/>
      </w:divBdr>
    </w:div>
    <w:div w:id="528184504">
      <w:bodyDiv w:val="1"/>
      <w:marLeft w:val="0"/>
      <w:marRight w:val="0"/>
      <w:marTop w:val="0"/>
      <w:marBottom w:val="0"/>
      <w:divBdr>
        <w:top w:val="none" w:sz="0" w:space="0" w:color="auto"/>
        <w:left w:val="none" w:sz="0" w:space="0" w:color="auto"/>
        <w:bottom w:val="none" w:sz="0" w:space="0" w:color="auto"/>
        <w:right w:val="none" w:sz="0" w:space="0" w:color="auto"/>
      </w:divBdr>
    </w:div>
    <w:div w:id="1040324810">
      <w:bodyDiv w:val="1"/>
      <w:marLeft w:val="0"/>
      <w:marRight w:val="0"/>
      <w:marTop w:val="0"/>
      <w:marBottom w:val="0"/>
      <w:divBdr>
        <w:top w:val="none" w:sz="0" w:space="0" w:color="auto"/>
        <w:left w:val="none" w:sz="0" w:space="0" w:color="auto"/>
        <w:bottom w:val="none" w:sz="0" w:space="0" w:color="auto"/>
        <w:right w:val="none" w:sz="0" w:space="0" w:color="auto"/>
      </w:divBdr>
    </w:div>
    <w:div w:id="1174959434">
      <w:bodyDiv w:val="1"/>
      <w:marLeft w:val="0"/>
      <w:marRight w:val="0"/>
      <w:marTop w:val="0"/>
      <w:marBottom w:val="0"/>
      <w:divBdr>
        <w:top w:val="none" w:sz="0" w:space="0" w:color="auto"/>
        <w:left w:val="none" w:sz="0" w:space="0" w:color="auto"/>
        <w:bottom w:val="none" w:sz="0" w:space="0" w:color="auto"/>
        <w:right w:val="none" w:sz="0" w:space="0" w:color="auto"/>
      </w:divBdr>
    </w:div>
    <w:div w:id="1176113757">
      <w:bodyDiv w:val="1"/>
      <w:marLeft w:val="0"/>
      <w:marRight w:val="0"/>
      <w:marTop w:val="0"/>
      <w:marBottom w:val="0"/>
      <w:divBdr>
        <w:top w:val="none" w:sz="0" w:space="0" w:color="auto"/>
        <w:left w:val="none" w:sz="0" w:space="0" w:color="auto"/>
        <w:bottom w:val="none" w:sz="0" w:space="0" w:color="auto"/>
        <w:right w:val="none" w:sz="0" w:space="0" w:color="auto"/>
      </w:divBdr>
    </w:div>
    <w:div w:id="1191071804">
      <w:bodyDiv w:val="1"/>
      <w:marLeft w:val="0"/>
      <w:marRight w:val="0"/>
      <w:marTop w:val="0"/>
      <w:marBottom w:val="0"/>
      <w:divBdr>
        <w:top w:val="none" w:sz="0" w:space="0" w:color="auto"/>
        <w:left w:val="none" w:sz="0" w:space="0" w:color="auto"/>
        <w:bottom w:val="none" w:sz="0" w:space="0" w:color="auto"/>
        <w:right w:val="none" w:sz="0" w:space="0" w:color="auto"/>
      </w:divBdr>
    </w:div>
    <w:div w:id="1299728116">
      <w:bodyDiv w:val="1"/>
      <w:marLeft w:val="0"/>
      <w:marRight w:val="0"/>
      <w:marTop w:val="0"/>
      <w:marBottom w:val="0"/>
      <w:divBdr>
        <w:top w:val="none" w:sz="0" w:space="0" w:color="auto"/>
        <w:left w:val="none" w:sz="0" w:space="0" w:color="auto"/>
        <w:bottom w:val="none" w:sz="0" w:space="0" w:color="auto"/>
        <w:right w:val="none" w:sz="0" w:space="0" w:color="auto"/>
      </w:divBdr>
    </w:div>
    <w:div w:id="1309165589">
      <w:bodyDiv w:val="1"/>
      <w:marLeft w:val="0"/>
      <w:marRight w:val="0"/>
      <w:marTop w:val="0"/>
      <w:marBottom w:val="0"/>
      <w:divBdr>
        <w:top w:val="none" w:sz="0" w:space="0" w:color="auto"/>
        <w:left w:val="none" w:sz="0" w:space="0" w:color="auto"/>
        <w:bottom w:val="none" w:sz="0" w:space="0" w:color="auto"/>
        <w:right w:val="none" w:sz="0" w:space="0" w:color="auto"/>
      </w:divBdr>
    </w:div>
    <w:div w:id="1474910847">
      <w:bodyDiv w:val="1"/>
      <w:marLeft w:val="0"/>
      <w:marRight w:val="0"/>
      <w:marTop w:val="0"/>
      <w:marBottom w:val="0"/>
      <w:divBdr>
        <w:top w:val="none" w:sz="0" w:space="0" w:color="auto"/>
        <w:left w:val="none" w:sz="0" w:space="0" w:color="auto"/>
        <w:bottom w:val="none" w:sz="0" w:space="0" w:color="auto"/>
        <w:right w:val="none" w:sz="0" w:space="0" w:color="auto"/>
      </w:divBdr>
    </w:div>
    <w:div w:id="1668289856">
      <w:bodyDiv w:val="1"/>
      <w:marLeft w:val="0"/>
      <w:marRight w:val="0"/>
      <w:marTop w:val="0"/>
      <w:marBottom w:val="0"/>
      <w:divBdr>
        <w:top w:val="none" w:sz="0" w:space="0" w:color="auto"/>
        <w:left w:val="none" w:sz="0" w:space="0" w:color="auto"/>
        <w:bottom w:val="none" w:sz="0" w:space="0" w:color="auto"/>
        <w:right w:val="none" w:sz="0" w:space="0" w:color="auto"/>
      </w:divBdr>
    </w:div>
    <w:div w:id="1785266904">
      <w:bodyDiv w:val="1"/>
      <w:marLeft w:val="0"/>
      <w:marRight w:val="0"/>
      <w:marTop w:val="0"/>
      <w:marBottom w:val="0"/>
      <w:divBdr>
        <w:top w:val="none" w:sz="0" w:space="0" w:color="auto"/>
        <w:left w:val="none" w:sz="0" w:space="0" w:color="auto"/>
        <w:bottom w:val="none" w:sz="0" w:space="0" w:color="auto"/>
        <w:right w:val="none" w:sz="0" w:space="0" w:color="auto"/>
      </w:divBdr>
    </w:div>
    <w:div w:id="1832598510">
      <w:bodyDiv w:val="1"/>
      <w:marLeft w:val="0"/>
      <w:marRight w:val="0"/>
      <w:marTop w:val="0"/>
      <w:marBottom w:val="0"/>
      <w:divBdr>
        <w:top w:val="none" w:sz="0" w:space="0" w:color="auto"/>
        <w:left w:val="none" w:sz="0" w:space="0" w:color="auto"/>
        <w:bottom w:val="none" w:sz="0" w:space="0" w:color="auto"/>
        <w:right w:val="none" w:sz="0" w:space="0" w:color="auto"/>
      </w:divBdr>
    </w:div>
    <w:div w:id="1852258995">
      <w:bodyDiv w:val="1"/>
      <w:marLeft w:val="0"/>
      <w:marRight w:val="0"/>
      <w:marTop w:val="0"/>
      <w:marBottom w:val="0"/>
      <w:divBdr>
        <w:top w:val="none" w:sz="0" w:space="0" w:color="auto"/>
        <w:left w:val="none" w:sz="0" w:space="0" w:color="auto"/>
        <w:bottom w:val="none" w:sz="0" w:space="0" w:color="auto"/>
        <w:right w:val="none" w:sz="0" w:space="0" w:color="auto"/>
      </w:divBdr>
    </w:div>
    <w:div w:id="1998613046">
      <w:bodyDiv w:val="1"/>
      <w:marLeft w:val="0"/>
      <w:marRight w:val="0"/>
      <w:marTop w:val="0"/>
      <w:marBottom w:val="0"/>
      <w:divBdr>
        <w:top w:val="none" w:sz="0" w:space="0" w:color="auto"/>
        <w:left w:val="none" w:sz="0" w:space="0" w:color="auto"/>
        <w:bottom w:val="none" w:sz="0" w:space="0" w:color="auto"/>
        <w:right w:val="none" w:sz="0" w:space="0" w:color="auto"/>
      </w:divBdr>
    </w:div>
    <w:div w:id="2029015365">
      <w:bodyDiv w:val="1"/>
      <w:marLeft w:val="0"/>
      <w:marRight w:val="0"/>
      <w:marTop w:val="0"/>
      <w:marBottom w:val="0"/>
      <w:divBdr>
        <w:top w:val="none" w:sz="0" w:space="0" w:color="auto"/>
        <w:left w:val="none" w:sz="0" w:space="0" w:color="auto"/>
        <w:bottom w:val="none" w:sz="0" w:space="0" w:color="auto"/>
        <w:right w:val="none" w:sz="0" w:space="0" w:color="auto"/>
      </w:divBdr>
    </w:div>
    <w:div w:id="2077973485">
      <w:bodyDiv w:val="1"/>
      <w:marLeft w:val="0"/>
      <w:marRight w:val="0"/>
      <w:marTop w:val="0"/>
      <w:marBottom w:val="0"/>
      <w:divBdr>
        <w:top w:val="none" w:sz="0" w:space="0" w:color="auto"/>
        <w:left w:val="none" w:sz="0" w:space="0" w:color="auto"/>
        <w:bottom w:val="none" w:sz="0" w:space="0" w:color="auto"/>
        <w:right w:val="none" w:sz="0" w:space="0" w:color="auto"/>
      </w:divBdr>
    </w:div>
    <w:div w:id="2116360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yperlink" Target="file:///F:\Analytics%20and%20Business%20Intelligence-cours\document\st20208733\st20208733.docx" TargetMode="External"/><Relationship Id="rId11" Type="http://schemas.openxmlformats.org/officeDocument/2006/relationships/hyperlink" Target="file:///F:\Analytics%20and%20Business%20Intelligence-cours\document\st20208733\st20208733.docx"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theme" Target="theme/theme1.xm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hyperlink" Target="file:///F:\Analytics%20and%20Business%20Intelligence-cours\document\st20208733\st20208733.docx" TargetMode="External"/><Relationship Id="rId17" Type="http://schemas.openxmlformats.org/officeDocument/2006/relationships/hyperlink" Target="file:///F:\Analytics%20and%20Business%20Intelligence-cours\document\st20208733\st20208733.docx"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F:\Analytics%20and%20Business%20Intelligence-cours\document\st20208733\st20208733.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file:///F:\Analytics%20and%20Business%20Intelligence-cours\document\st20208733\st20208733.docx"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file:///F:\Analytics%20and%20Business%20Intelligence-cours\document\st20208733\st20208733.docx" TargetMode="External"/><Relationship Id="rId18" Type="http://schemas.openxmlformats.org/officeDocument/2006/relationships/hyperlink" Target="file:///F:\Analytics%20and%20Business%20Intelligence-cours\document\st20208733\st20208733.docx"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footer" Target="footer1.xml"/><Relationship Id="rId14" Type="http://schemas.openxmlformats.org/officeDocument/2006/relationships/hyperlink" Target="file:///F:\Analytics%20and%20Business%20Intelligence-cours\document\st20208733\st20208733.docx"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RU20</b:Tag>
    <b:SourceType>InternetSite</b:SourceType>
    <b:Guid>{16553AD6-C93F-4E95-90D0-7E3909FB2CAC}</b:Guid>
    <b:Author>
      <b:Author>
        <b:NameList>
          <b:Person>
            <b:Last>A.R.U.</b:Last>
          </b:Person>
        </b:NameList>
      </b:Author>
    </b:Author>
    <b:Title>Guide to the Harvard System</b:Title>
    <b:InternetSiteTitle>www.library.aru.ac.uk</b:InternetSiteTitle>
    <b:YearAccessed>2020</b:YearAccessed>
    <b:MonthAccessed>05</b:MonthAccessed>
    <b:DayAccessed>01</b:DayAccessed>
    <b:URL>https://library.aru.ac.uk/referencing/files/QuickHarvardGuide2019.pdf</b:URL>
    <b:RefOrder>1</b:RefOrder>
  </b:Source>
</b:Sources>
</file>

<file path=customXml/itemProps1.xml><?xml version="1.0" encoding="utf-8"?>
<ds:datastoreItem xmlns:ds="http://schemas.openxmlformats.org/officeDocument/2006/customXml" ds:itemID="{69447FAA-6693-4CA4-AD21-5DB28D314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1</TotalTime>
  <Pages>1</Pages>
  <Words>7549</Words>
  <Characters>4303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Proposal Template</vt:lpstr>
    </vt:vector>
  </TitlesOfParts>
  <Company>ICBT</Company>
  <LinksUpToDate>false</LinksUpToDate>
  <CharactersWithSpaces>5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mplate</dc:title>
  <dc:subject/>
  <dc:creator>Nawarathna, Hewa Pathiranage Hashendra Dilan</dc:creator>
  <cp:keywords/>
  <dc:description/>
  <cp:lastModifiedBy>Hewa Pathiranage Hashendra Dilan Nawarathna</cp:lastModifiedBy>
  <cp:revision>225</cp:revision>
  <cp:lastPrinted>2023-09-05T18:10:00Z</cp:lastPrinted>
  <dcterms:created xsi:type="dcterms:W3CDTF">2023-01-18T16:27:00Z</dcterms:created>
  <dcterms:modified xsi:type="dcterms:W3CDTF">2023-09-0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2mWjPw4f"/&gt;&lt;style id="http://www.zotero.org/styles/harvard-anglia-ruskin-university" hasBibliography="1" bibliographyStyleHasBeenSet="1"/&gt;&lt;prefs&gt;&lt;pref name="fieldType" value="Field"/&gt;&lt;/prefs&gt;&lt;/da</vt:lpwstr>
  </property>
  <property fmtid="{D5CDD505-2E9C-101B-9397-08002B2CF9AE}" pid="3" name="ZOTERO_PREF_2">
    <vt:lpwstr>ta&gt;</vt:lpwstr>
  </property>
</Properties>
</file>